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DF269" w14:textId="445372D4" w:rsidR="004B2763" w:rsidRPr="006113B2" w:rsidRDefault="004B2763" w:rsidP="004640BE">
      <w:pPr>
        <w:widowControl w:val="0"/>
        <w:spacing w:before="46"/>
        <w:ind w:left="720"/>
        <w:jc w:val="center"/>
        <w:outlineLvl w:val="4"/>
        <w:rPr>
          <w:rFonts w:ascii="Arial" w:hAnsi="Arial" w:cs="Arial"/>
          <w:b/>
          <w:bCs/>
          <w:spacing w:val="-1"/>
        </w:rPr>
      </w:pPr>
      <w:r w:rsidRPr="006113B2">
        <w:rPr>
          <w:rFonts w:ascii="Arial" w:hAnsi="Arial" w:cs="Arial"/>
          <w:b/>
          <w:bCs/>
          <w:spacing w:val="-1"/>
        </w:rPr>
        <w:t>MINUTES</w:t>
      </w:r>
    </w:p>
    <w:p w14:paraId="5161CBD0" w14:textId="4BD2A8EB" w:rsidR="00AA1F09" w:rsidRPr="006113B2" w:rsidRDefault="004640BE" w:rsidP="004640BE">
      <w:pPr>
        <w:widowControl w:val="0"/>
        <w:spacing w:before="46"/>
        <w:ind w:left="720"/>
        <w:jc w:val="center"/>
        <w:outlineLvl w:val="4"/>
        <w:rPr>
          <w:rFonts w:ascii="Arial" w:hAnsi="Arial" w:cs="Arial"/>
          <w:bCs/>
          <w:spacing w:val="-2"/>
        </w:rPr>
      </w:pPr>
      <w:r w:rsidRPr="006113B2">
        <w:rPr>
          <w:rFonts w:ascii="Arial" w:hAnsi="Arial" w:cs="Arial"/>
          <w:bCs/>
          <w:spacing w:val="-1"/>
        </w:rPr>
        <w:t>Nevada State Board of Fire Services</w:t>
      </w:r>
    </w:p>
    <w:p w14:paraId="0F7F5914" w14:textId="60583B81" w:rsidR="00712F17" w:rsidRPr="006113B2" w:rsidRDefault="005A43FD" w:rsidP="004640BE">
      <w:pPr>
        <w:widowControl w:val="0"/>
        <w:spacing w:before="46"/>
        <w:ind w:left="720"/>
        <w:jc w:val="center"/>
        <w:outlineLvl w:val="4"/>
        <w:rPr>
          <w:rFonts w:ascii="Arial" w:hAnsi="Arial" w:cs="Arial"/>
        </w:rPr>
      </w:pPr>
      <w:r>
        <w:rPr>
          <w:rFonts w:ascii="Arial" w:hAnsi="Arial" w:cs="Arial"/>
        </w:rPr>
        <w:t>April 29, 2026</w:t>
      </w:r>
    </w:p>
    <w:p w14:paraId="19F822BA" w14:textId="3032A83D" w:rsidR="004F6D1D" w:rsidRPr="006113B2" w:rsidRDefault="0067599F" w:rsidP="004640BE">
      <w:pPr>
        <w:widowControl w:val="0"/>
        <w:spacing w:before="46"/>
        <w:ind w:left="720"/>
        <w:jc w:val="center"/>
        <w:outlineLvl w:val="4"/>
        <w:rPr>
          <w:rFonts w:ascii="Arial" w:hAnsi="Arial" w:cs="Arial"/>
        </w:rPr>
      </w:pPr>
      <w:r>
        <w:rPr>
          <w:rFonts w:ascii="Arial" w:hAnsi="Arial" w:cs="Arial"/>
        </w:rPr>
        <w:t>9 a</w:t>
      </w:r>
      <w:r w:rsidR="004F6D1D" w:rsidRPr="006113B2">
        <w:rPr>
          <w:rFonts w:ascii="Arial" w:hAnsi="Arial" w:cs="Arial"/>
        </w:rPr>
        <w:t>.m.</w:t>
      </w:r>
    </w:p>
    <w:p w14:paraId="6BA70E31" w14:textId="636A98AE" w:rsidR="004640BE" w:rsidRPr="006113B2" w:rsidRDefault="004640BE" w:rsidP="004640BE">
      <w:pPr>
        <w:widowControl w:val="0"/>
        <w:spacing w:before="46"/>
        <w:ind w:left="720"/>
        <w:jc w:val="center"/>
        <w:outlineLvl w:val="4"/>
        <w:rPr>
          <w:rFonts w:ascii="Arial" w:hAnsi="Arial" w:cs="Arial"/>
        </w:rPr>
      </w:pPr>
      <w:r w:rsidRPr="006113B2">
        <w:rPr>
          <w:rFonts w:ascii="Arial" w:hAnsi="Arial" w:cs="Arial"/>
        </w:rPr>
        <w:t>Location:</w:t>
      </w:r>
    </w:p>
    <w:p w14:paraId="4445DA92" w14:textId="02FB3722" w:rsidR="006113B2" w:rsidRDefault="006113B2" w:rsidP="004640BE">
      <w:pPr>
        <w:widowControl w:val="0"/>
        <w:spacing w:before="46"/>
        <w:ind w:left="720"/>
        <w:jc w:val="center"/>
        <w:outlineLvl w:val="4"/>
        <w:rPr>
          <w:rFonts w:ascii="Arial" w:hAnsi="Arial" w:cs="Arial"/>
        </w:rPr>
      </w:pPr>
      <w:r>
        <w:rPr>
          <w:rFonts w:ascii="Arial" w:hAnsi="Arial" w:cs="Arial"/>
        </w:rPr>
        <w:t xml:space="preserve">Nevada </w:t>
      </w:r>
      <w:r w:rsidR="004640BE" w:rsidRPr="006113B2">
        <w:rPr>
          <w:rFonts w:ascii="Arial" w:hAnsi="Arial" w:cs="Arial"/>
        </w:rPr>
        <w:t>State Fire Marshal Division</w:t>
      </w:r>
      <w:r>
        <w:rPr>
          <w:rFonts w:ascii="Arial" w:hAnsi="Arial" w:cs="Arial"/>
        </w:rPr>
        <w:t xml:space="preserve"> </w:t>
      </w:r>
    </w:p>
    <w:p w14:paraId="02D8714E" w14:textId="54F48958" w:rsidR="004640BE" w:rsidRDefault="004640BE" w:rsidP="004640BE">
      <w:pPr>
        <w:widowControl w:val="0"/>
        <w:spacing w:before="46"/>
        <w:ind w:left="720"/>
        <w:jc w:val="center"/>
        <w:outlineLvl w:val="4"/>
        <w:rPr>
          <w:rFonts w:ascii="Arial" w:hAnsi="Arial" w:cs="Arial"/>
        </w:rPr>
      </w:pPr>
      <w:r w:rsidRPr="006113B2">
        <w:rPr>
          <w:rFonts w:ascii="Arial" w:hAnsi="Arial" w:cs="Arial"/>
        </w:rPr>
        <w:t>107 Jacobsen Way, Carson City, Nevada</w:t>
      </w:r>
    </w:p>
    <w:p w14:paraId="5DFE3352" w14:textId="1B8E0AC5" w:rsidR="00FA05A2" w:rsidRPr="006113B2" w:rsidRDefault="00FA05A2" w:rsidP="004640BE">
      <w:pPr>
        <w:widowControl w:val="0"/>
        <w:spacing w:before="46"/>
        <w:ind w:left="720"/>
        <w:jc w:val="center"/>
        <w:outlineLvl w:val="4"/>
        <w:rPr>
          <w:rFonts w:ascii="Arial" w:hAnsi="Arial" w:cs="Arial"/>
        </w:rPr>
      </w:pPr>
      <w:r>
        <w:rPr>
          <w:rFonts w:ascii="Arial" w:hAnsi="Arial" w:cs="Arial"/>
        </w:rPr>
        <w:t>And Via TEAMS</w:t>
      </w:r>
    </w:p>
    <w:p w14:paraId="5E02F2C7" w14:textId="77777777" w:rsidR="00712F17" w:rsidRPr="006113B2" w:rsidRDefault="00712F17" w:rsidP="00712F17">
      <w:pPr>
        <w:jc w:val="both"/>
        <w:rPr>
          <w:rFonts w:ascii="Arial" w:hAnsi="Arial" w:cs="Arial"/>
          <w:b/>
          <w:bCs/>
        </w:rPr>
      </w:pPr>
    </w:p>
    <w:p w14:paraId="41E638A4" w14:textId="77777777" w:rsidR="00712F17" w:rsidRPr="006113B2" w:rsidRDefault="00712F17" w:rsidP="00712F17">
      <w:pPr>
        <w:jc w:val="both"/>
        <w:rPr>
          <w:rFonts w:ascii="Arial" w:hAnsi="Arial" w:cs="Arial"/>
          <w:bCs/>
        </w:rPr>
      </w:pPr>
    </w:p>
    <w:p w14:paraId="684F2992" w14:textId="76211A34" w:rsidR="006113B2" w:rsidRDefault="004640BE" w:rsidP="000A204D">
      <w:pPr>
        <w:ind w:left="720"/>
        <w:jc w:val="both"/>
        <w:rPr>
          <w:rFonts w:ascii="Arial" w:hAnsi="Arial" w:cs="Arial"/>
          <w:bCs/>
        </w:rPr>
      </w:pPr>
      <w:bookmarkStart w:id="0" w:name="_Hlk149558439"/>
      <w:r w:rsidRPr="006113B2">
        <w:rPr>
          <w:rFonts w:ascii="Arial" w:hAnsi="Arial" w:cs="Arial"/>
          <w:bCs/>
        </w:rPr>
        <w:t>Board Members Present:</w:t>
      </w:r>
    </w:p>
    <w:p w14:paraId="3FA6E515" w14:textId="226D0ACC" w:rsidR="006113B2" w:rsidRDefault="006113B2" w:rsidP="006070DE">
      <w:pPr>
        <w:ind w:left="720" w:firstLine="720"/>
        <w:jc w:val="both"/>
        <w:rPr>
          <w:rFonts w:ascii="Arial" w:hAnsi="Arial" w:cs="Arial"/>
          <w:bCs/>
        </w:rPr>
      </w:pPr>
      <w:r>
        <w:rPr>
          <w:rFonts w:ascii="Arial" w:hAnsi="Arial" w:cs="Arial"/>
          <w:bCs/>
        </w:rPr>
        <w:t>Ja</w:t>
      </w:r>
      <w:r w:rsidR="000A204D">
        <w:rPr>
          <w:rFonts w:ascii="Arial" w:hAnsi="Arial" w:cs="Arial"/>
          <w:bCs/>
        </w:rPr>
        <w:t>y</w:t>
      </w:r>
      <w:r>
        <w:rPr>
          <w:rFonts w:ascii="Arial" w:hAnsi="Arial" w:cs="Arial"/>
          <w:bCs/>
        </w:rPr>
        <w:t>son Andrus</w:t>
      </w:r>
      <w:r w:rsidR="000978B5">
        <w:rPr>
          <w:rFonts w:ascii="Arial" w:hAnsi="Arial" w:cs="Arial"/>
          <w:bCs/>
        </w:rPr>
        <w:tab/>
      </w:r>
    </w:p>
    <w:p w14:paraId="3AF39C52" w14:textId="22453124" w:rsidR="000978B5" w:rsidRDefault="005A43FD" w:rsidP="006113B2">
      <w:pPr>
        <w:ind w:left="720" w:firstLine="720"/>
        <w:jc w:val="both"/>
        <w:rPr>
          <w:rFonts w:ascii="Arial" w:hAnsi="Arial" w:cs="Arial"/>
          <w:bCs/>
        </w:rPr>
      </w:pPr>
      <w:r>
        <w:rPr>
          <w:rFonts w:ascii="Arial" w:hAnsi="Arial" w:cs="Arial"/>
          <w:bCs/>
        </w:rPr>
        <w:t>Elizabeth Mink</w:t>
      </w:r>
    </w:p>
    <w:p w14:paraId="2A3CC689" w14:textId="5A3E20A1" w:rsidR="006113B2" w:rsidRDefault="004640BE" w:rsidP="004640BE">
      <w:pPr>
        <w:ind w:left="720"/>
        <w:jc w:val="both"/>
        <w:rPr>
          <w:rFonts w:ascii="Arial" w:hAnsi="Arial" w:cs="Arial"/>
          <w:bCs/>
        </w:rPr>
      </w:pPr>
      <w:r w:rsidRPr="006113B2">
        <w:rPr>
          <w:rFonts w:ascii="Arial" w:hAnsi="Arial" w:cs="Arial"/>
          <w:bCs/>
        </w:rPr>
        <w:tab/>
      </w:r>
      <w:r w:rsidR="0067599F">
        <w:rPr>
          <w:rFonts w:ascii="Arial" w:hAnsi="Arial" w:cs="Arial"/>
          <w:bCs/>
        </w:rPr>
        <w:t>James Johnston</w:t>
      </w:r>
      <w:r w:rsidR="000A204D">
        <w:rPr>
          <w:rFonts w:ascii="Arial" w:hAnsi="Arial" w:cs="Arial"/>
          <w:bCs/>
        </w:rPr>
        <w:t xml:space="preserve"> </w:t>
      </w:r>
    </w:p>
    <w:p w14:paraId="2A931C3C" w14:textId="34EB2779" w:rsidR="006113B2" w:rsidRDefault="005A728B" w:rsidP="004640BE">
      <w:pPr>
        <w:ind w:left="720"/>
        <w:jc w:val="both"/>
        <w:rPr>
          <w:rFonts w:ascii="Arial" w:hAnsi="Arial" w:cs="Arial"/>
          <w:bCs/>
        </w:rPr>
      </w:pPr>
      <w:r>
        <w:rPr>
          <w:rFonts w:ascii="Arial" w:hAnsi="Arial" w:cs="Arial"/>
          <w:bCs/>
        </w:rPr>
        <w:tab/>
      </w:r>
      <w:r w:rsidR="005A43FD">
        <w:rPr>
          <w:rFonts w:ascii="Arial" w:hAnsi="Arial" w:cs="Arial"/>
          <w:bCs/>
        </w:rPr>
        <w:t>Ryan Shane</w:t>
      </w:r>
      <w:r w:rsidR="00A5067C">
        <w:rPr>
          <w:rFonts w:ascii="Arial" w:hAnsi="Arial" w:cs="Arial"/>
          <w:bCs/>
        </w:rPr>
        <w:t xml:space="preserve"> </w:t>
      </w:r>
    </w:p>
    <w:p w14:paraId="627C7054" w14:textId="600B2DA2" w:rsidR="0067599F" w:rsidRDefault="0067599F" w:rsidP="004640BE">
      <w:pPr>
        <w:ind w:left="720"/>
        <w:jc w:val="both"/>
        <w:rPr>
          <w:rFonts w:ascii="Arial" w:hAnsi="Arial" w:cs="Arial"/>
          <w:bCs/>
        </w:rPr>
      </w:pPr>
      <w:r>
        <w:rPr>
          <w:rFonts w:ascii="Arial" w:hAnsi="Arial" w:cs="Arial"/>
          <w:bCs/>
        </w:rPr>
        <w:tab/>
        <w:t>Jacob Lightfoot (via TEAMS)</w:t>
      </w:r>
    </w:p>
    <w:p w14:paraId="30B61135" w14:textId="6009E4D9" w:rsidR="0067599F" w:rsidRDefault="0067599F" w:rsidP="004640BE">
      <w:pPr>
        <w:ind w:left="720"/>
        <w:jc w:val="both"/>
        <w:rPr>
          <w:rFonts w:ascii="Arial" w:hAnsi="Arial" w:cs="Arial"/>
          <w:bCs/>
        </w:rPr>
      </w:pPr>
      <w:r>
        <w:rPr>
          <w:rFonts w:ascii="Arial" w:hAnsi="Arial" w:cs="Arial"/>
          <w:bCs/>
        </w:rPr>
        <w:tab/>
        <w:t>Charles McCall</w:t>
      </w:r>
    </w:p>
    <w:p w14:paraId="2F38B7A7" w14:textId="6B8D50B0" w:rsidR="005A728B" w:rsidRDefault="005A728B" w:rsidP="004640BE">
      <w:pPr>
        <w:ind w:left="720"/>
        <w:jc w:val="both"/>
        <w:rPr>
          <w:rFonts w:ascii="Arial" w:hAnsi="Arial" w:cs="Arial"/>
          <w:bCs/>
        </w:rPr>
      </w:pPr>
      <w:r>
        <w:rPr>
          <w:rFonts w:ascii="Arial" w:hAnsi="Arial" w:cs="Arial"/>
          <w:bCs/>
        </w:rPr>
        <w:tab/>
      </w:r>
      <w:r w:rsidR="005A43FD">
        <w:rPr>
          <w:rFonts w:ascii="Arial" w:hAnsi="Arial" w:cs="Arial"/>
          <w:bCs/>
        </w:rPr>
        <w:t>Alex Knaak</w:t>
      </w:r>
    </w:p>
    <w:p w14:paraId="2A5E5182" w14:textId="275D686D" w:rsidR="006070DE" w:rsidRDefault="006070DE" w:rsidP="0067599F">
      <w:pPr>
        <w:ind w:left="720"/>
        <w:jc w:val="both"/>
        <w:rPr>
          <w:rFonts w:ascii="Arial" w:hAnsi="Arial" w:cs="Arial"/>
          <w:bCs/>
        </w:rPr>
      </w:pPr>
      <w:r>
        <w:rPr>
          <w:rFonts w:ascii="Arial" w:hAnsi="Arial" w:cs="Arial"/>
          <w:bCs/>
        </w:rPr>
        <w:tab/>
        <w:t>Brandon Potts (via TEAMS)</w:t>
      </w:r>
    </w:p>
    <w:p w14:paraId="7C152BDE" w14:textId="0578A9EF" w:rsidR="0067599F" w:rsidRDefault="0067599F" w:rsidP="0067599F">
      <w:pPr>
        <w:ind w:left="720"/>
        <w:jc w:val="both"/>
        <w:rPr>
          <w:rFonts w:ascii="Arial" w:hAnsi="Arial" w:cs="Arial"/>
          <w:bCs/>
        </w:rPr>
      </w:pPr>
      <w:r>
        <w:rPr>
          <w:rFonts w:ascii="Arial" w:hAnsi="Arial" w:cs="Arial"/>
          <w:bCs/>
        </w:rPr>
        <w:tab/>
        <w:t>Dave Ruben</w:t>
      </w:r>
    </w:p>
    <w:p w14:paraId="7C5B98D5" w14:textId="64703149" w:rsidR="005A728B" w:rsidRDefault="005A728B" w:rsidP="004640BE">
      <w:pPr>
        <w:ind w:left="720"/>
        <w:jc w:val="both"/>
        <w:rPr>
          <w:rFonts w:ascii="Arial" w:hAnsi="Arial" w:cs="Arial"/>
          <w:bCs/>
        </w:rPr>
      </w:pPr>
      <w:r>
        <w:rPr>
          <w:rFonts w:ascii="Arial" w:hAnsi="Arial" w:cs="Arial"/>
          <w:bCs/>
        </w:rPr>
        <w:tab/>
      </w:r>
    </w:p>
    <w:p w14:paraId="262D277F" w14:textId="77777777" w:rsidR="004640BE" w:rsidRPr="006113B2" w:rsidRDefault="004640BE" w:rsidP="004640BE">
      <w:pPr>
        <w:ind w:left="720"/>
        <w:jc w:val="both"/>
        <w:rPr>
          <w:rFonts w:ascii="Arial" w:hAnsi="Arial" w:cs="Arial"/>
          <w:bCs/>
        </w:rPr>
      </w:pPr>
    </w:p>
    <w:p w14:paraId="3AAA4C76" w14:textId="5D82AE19" w:rsidR="006113B2" w:rsidRDefault="004640BE" w:rsidP="0067599F">
      <w:pPr>
        <w:ind w:left="720"/>
        <w:jc w:val="both"/>
        <w:rPr>
          <w:rFonts w:ascii="Arial" w:hAnsi="Arial" w:cs="Arial"/>
          <w:bCs/>
        </w:rPr>
      </w:pPr>
      <w:r w:rsidRPr="006113B2">
        <w:rPr>
          <w:rFonts w:ascii="Arial" w:hAnsi="Arial" w:cs="Arial"/>
          <w:bCs/>
        </w:rPr>
        <w:t>Board Members Not Present:</w:t>
      </w:r>
    </w:p>
    <w:p w14:paraId="64A97E8B" w14:textId="0F10B980" w:rsidR="006070DE" w:rsidRDefault="006070DE" w:rsidP="000978B5">
      <w:pPr>
        <w:ind w:left="720"/>
        <w:jc w:val="both"/>
        <w:rPr>
          <w:rFonts w:ascii="Arial" w:hAnsi="Arial" w:cs="Arial"/>
          <w:bCs/>
        </w:rPr>
      </w:pPr>
      <w:r>
        <w:rPr>
          <w:rFonts w:ascii="Arial" w:hAnsi="Arial" w:cs="Arial"/>
          <w:bCs/>
        </w:rPr>
        <w:tab/>
        <w:t>Stephen Neel</w:t>
      </w:r>
      <w:r w:rsidR="0067599F">
        <w:rPr>
          <w:rFonts w:ascii="Arial" w:hAnsi="Arial" w:cs="Arial"/>
          <w:bCs/>
        </w:rPr>
        <w:t xml:space="preserve"> </w:t>
      </w:r>
      <w:r w:rsidR="005A43FD">
        <w:rPr>
          <w:rFonts w:ascii="Arial" w:hAnsi="Arial" w:cs="Arial"/>
          <w:bCs/>
        </w:rPr>
        <w:t>– Resigning from the BOFS as he has retired</w:t>
      </w:r>
    </w:p>
    <w:p w14:paraId="64846AC2" w14:textId="29498ACC" w:rsidR="005A43FD" w:rsidRPr="006113B2" w:rsidRDefault="005A43FD" w:rsidP="000978B5">
      <w:pPr>
        <w:ind w:left="720"/>
        <w:jc w:val="both"/>
        <w:rPr>
          <w:rFonts w:ascii="Arial" w:hAnsi="Arial" w:cs="Arial"/>
          <w:bCs/>
        </w:rPr>
      </w:pPr>
      <w:r>
        <w:rPr>
          <w:rFonts w:ascii="Arial" w:hAnsi="Arial" w:cs="Arial"/>
          <w:bCs/>
        </w:rPr>
        <w:tab/>
        <w:t>Thomas McCleister</w:t>
      </w:r>
    </w:p>
    <w:p w14:paraId="272D625E" w14:textId="77777777" w:rsidR="004640BE" w:rsidRPr="006113B2" w:rsidRDefault="004640BE" w:rsidP="004640BE">
      <w:pPr>
        <w:ind w:left="720"/>
        <w:jc w:val="both"/>
        <w:rPr>
          <w:rFonts w:ascii="Arial" w:hAnsi="Arial" w:cs="Arial"/>
          <w:bCs/>
        </w:rPr>
      </w:pPr>
    </w:p>
    <w:p w14:paraId="4606B077" w14:textId="23B405DE" w:rsidR="006113B2" w:rsidRPr="0067599F" w:rsidRDefault="004640BE" w:rsidP="0067599F">
      <w:pPr>
        <w:ind w:left="720"/>
        <w:jc w:val="both"/>
        <w:rPr>
          <w:rFonts w:ascii="Arial" w:hAnsi="Arial" w:cs="Arial"/>
          <w:bCs/>
        </w:rPr>
      </w:pPr>
      <w:r w:rsidRPr="006113B2">
        <w:rPr>
          <w:rFonts w:ascii="Arial" w:hAnsi="Arial" w:cs="Arial"/>
          <w:bCs/>
        </w:rPr>
        <w:t>Others Present:</w:t>
      </w:r>
    </w:p>
    <w:p w14:paraId="194B284D" w14:textId="5778F84C" w:rsidR="006113B2" w:rsidRDefault="005A728B"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Connie Etchison, Executive Assistant</w:t>
      </w:r>
      <w:r w:rsidR="000A204D">
        <w:rPr>
          <w:rFonts w:ascii="Arial" w:hAnsi="Arial" w:cs="Arial"/>
          <w:color w:val="000000" w:themeColor="text1"/>
        </w:rPr>
        <w:t>, State Fire Marshal Division</w:t>
      </w:r>
    </w:p>
    <w:p w14:paraId="1AB3B8B7" w14:textId="6B9F2570" w:rsidR="000A204D" w:rsidRDefault="000A204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5A43FD">
        <w:rPr>
          <w:rFonts w:ascii="Arial" w:hAnsi="Arial" w:cs="Arial"/>
          <w:color w:val="000000" w:themeColor="text1"/>
        </w:rPr>
        <w:t>Albert Ruiz</w:t>
      </w:r>
      <w:r>
        <w:rPr>
          <w:rFonts w:ascii="Arial" w:hAnsi="Arial" w:cs="Arial"/>
          <w:color w:val="000000" w:themeColor="text1"/>
        </w:rPr>
        <w:t xml:space="preserve">, </w:t>
      </w:r>
      <w:r w:rsidR="0067599F">
        <w:rPr>
          <w:rFonts w:ascii="Arial" w:hAnsi="Arial" w:cs="Arial"/>
          <w:color w:val="000000" w:themeColor="text1"/>
        </w:rPr>
        <w:t>applicant for the State Fire Marshal Position</w:t>
      </w:r>
    </w:p>
    <w:p w14:paraId="47EFDCEC" w14:textId="1CAC92A5" w:rsidR="0067599F" w:rsidRDefault="0067599F"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5A43FD">
        <w:rPr>
          <w:rFonts w:ascii="Arial" w:hAnsi="Arial" w:cs="Arial"/>
          <w:color w:val="000000" w:themeColor="text1"/>
        </w:rPr>
        <w:t>Eugene Zahara</w:t>
      </w:r>
      <w:r>
        <w:rPr>
          <w:rFonts w:ascii="Arial" w:hAnsi="Arial" w:cs="Arial"/>
          <w:color w:val="000000" w:themeColor="text1"/>
        </w:rPr>
        <w:t>, applicant for the State Fire Marshal Position</w:t>
      </w:r>
    </w:p>
    <w:p w14:paraId="62736FC7" w14:textId="440EF12A"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David Adams, applicant for the State Fire Marshal Position (via TEAMS)</w:t>
      </w:r>
    </w:p>
    <w:p w14:paraId="1158E1AB" w14:textId="5E334920"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Jason McMillan, applicant for the State Fire Marshal Position (via TEAMS)</w:t>
      </w:r>
    </w:p>
    <w:p w14:paraId="37C53D8E" w14:textId="4D5D737B" w:rsidR="0067599F" w:rsidRDefault="005A728B"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5A43FD">
        <w:rPr>
          <w:rFonts w:ascii="Arial" w:hAnsi="Arial" w:cs="Arial"/>
          <w:color w:val="000000" w:themeColor="text1"/>
        </w:rPr>
        <w:t>Ashley Vestal, State Fire Marshal Division (via TEAMS)</w:t>
      </w:r>
    </w:p>
    <w:p w14:paraId="2443500B" w14:textId="02EFE690"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Ben Thomas, State Fire Marshal Division (via TEAMS)</w:t>
      </w:r>
    </w:p>
    <w:p w14:paraId="1421433D" w14:textId="2E74EED4"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Deborah Hight, State Fire Marshal Division (via TEAMS)</w:t>
      </w:r>
    </w:p>
    <w:p w14:paraId="75F20E8B" w14:textId="4D28DCB4"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Mary Gordon, DPS HR (via TEAMS)</w:t>
      </w:r>
    </w:p>
    <w:p w14:paraId="48B8A591" w14:textId="24B05627"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Jennifer Ramos, DPS HQ (via TEAMS)</w:t>
      </w:r>
    </w:p>
    <w:p w14:paraId="5C1ED1F6" w14:textId="172C929E"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Lacey Pa</w:t>
      </w:r>
      <w:r w:rsidR="00283B9D">
        <w:rPr>
          <w:rFonts w:ascii="Arial" w:hAnsi="Arial" w:cs="Arial"/>
          <w:color w:val="000000" w:themeColor="text1"/>
        </w:rPr>
        <w:t>r</w:t>
      </w:r>
      <w:r>
        <w:rPr>
          <w:rFonts w:ascii="Arial" w:hAnsi="Arial" w:cs="Arial"/>
          <w:color w:val="000000" w:themeColor="text1"/>
        </w:rPr>
        <w:t>rott, Lyon County (via TEAMS)</w:t>
      </w:r>
    </w:p>
    <w:p w14:paraId="3C7B5547" w14:textId="421A8652"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Mike Floyd, State Fire Marshal Division (via TEAMS)</w:t>
      </w:r>
    </w:p>
    <w:p w14:paraId="24C0F915" w14:textId="06DBA1EA"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Chris Murrill, State Fire Marshal Division (via TEAMS)</w:t>
      </w:r>
    </w:p>
    <w:p w14:paraId="3BF0EBEC" w14:textId="20F2CC16"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Erika Sencion, State Fire Marshal Division (via TEAMS)</w:t>
      </w:r>
    </w:p>
    <w:p w14:paraId="271FCD10" w14:textId="5A6DBB8A" w:rsidR="005A43FD" w:rsidRDefault="005A43FD"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E1309E">
        <w:rPr>
          <w:rFonts w:ascii="Arial" w:hAnsi="Arial" w:cs="Arial"/>
          <w:color w:val="000000" w:themeColor="text1"/>
        </w:rPr>
        <w:t xml:space="preserve">Adam Rowley, State Fire Marshal Division </w:t>
      </w:r>
    </w:p>
    <w:p w14:paraId="6CA1FEF9" w14:textId="15780A30" w:rsidR="00E1309E" w:rsidRDefault="00E1309E"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 xml:space="preserve">Kelly Hutter, SERC </w:t>
      </w:r>
    </w:p>
    <w:p w14:paraId="7C913C65" w14:textId="38CFC50E" w:rsidR="0067599F" w:rsidRDefault="0067599F"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Rich McKnight, State Fire Marshal Division</w:t>
      </w:r>
    </w:p>
    <w:p w14:paraId="70625594" w14:textId="1D6DA821" w:rsidR="000978B5" w:rsidRDefault="006070DE" w:rsidP="0067599F">
      <w:pPr>
        <w:ind w:left="720" w:firstLine="720"/>
        <w:rPr>
          <w:rFonts w:ascii="Arial" w:hAnsi="Arial" w:cs="Arial"/>
          <w:color w:val="000000" w:themeColor="text1"/>
        </w:rPr>
      </w:pPr>
      <w:r>
        <w:rPr>
          <w:rFonts w:ascii="Arial" w:hAnsi="Arial" w:cs="Arial"/>
          <w:color w:val="000000" w:themeColor="text1"/>
        </w:rPr>
        <w:t>Sean Stratton</w:t>
      </w:r>
      <w:r w:rsidR="000A204D">
        <w:rPr>
          <w:rFonts w:ascii="Arial" w:hAnsi="Arial" w:cs="Arial"/>
          <w:color w:val="000000" w:themeColor="text1"/>
        </w:rPr>
        <w:t>, State Fire Marshal Division</w:t>
      </w:r>
    </w:p>
    <w:p w14:paraId="3722DCDD" w14:textId="6F447DBE" w:rsidR="008A49D5" w:rsidRDefault="008A49D5"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E1309E">
        <w:rPr>
          <w:rFonts w:ascii="Arial" w:hAnsi="Arial" w:cs="Arial"/>
          <w:color w:val="000000" w:themeColor="text1"/>
        </w:rPr>
        <w:t>Becky Kling, State Fire Marshal Division</w:t>
      </w:r>
    </w:p>
    <w:p w14:paraId="4E293F7A" w14:textId="6A4C1FCA" w:rsidR="00E1309E" w:rsidRDefault="00E1309E"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Logan Shaffer, State Fire Marshal Division</w:t>
      </w:r>
    </w:p>
    <w:p w14:paraId="2AD89825" w14:textId="41CE2926" w:rsidR="00E1309E" w:rsidRDefault="00E1309E" w:rsidP="006113B2">
      <w:pPr>
        <w:rPr>
          <w:rFonts w:ascii="Arial" w:hAnsi="Arial" w:cs="Arial"/>
          <w:color w:val="000000" w:themeColor="text1"/>
        </w:rPr>
      </w:pPr>
      <w:r>
        <w:rPr>
          <w:rFonts w:ascii="Arial" w:hAnsi="Arial" w:cs="Arial"/>
          <w:color w:val="000000" w:themeColor="text1"/>
        </w:rPr>
        <w:lastRenderedPageBreak/>
        <w:tab/>
      </w:r>
      <w:r>
        <w:rPr>
          <w:rFonts w:ascii="Arial" w:hAnsi="Arial" w:cs="Arial"/>
          <w:color w:val="000000" w:themeColor="text1"/>
        </w:rPr>
        <w:tab/>
        <w:t>Shellie Lyons, State Fire Marshal Division</w:t>
      </w:r>
    </w:p>
    <w:p w14:paraId="3F3CFD1D" w14:textId="16318297" w:rsidR="005A728B" w:rsidRDefault="005A728B"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Mik</w:t>
      </w:r>
      <w:r w:rsidR="000A204D">
        <w:rPr>
          <w:rFonts w:ascii="Arial" w:hAnsi="Arial" w:cs="Arial"/>
          <w:color w:val="000000" w:themeColor="text1"/>
        </w:rPr>
        <w:t>e</w:t>
      </w:r>
      <w:r>
        <w:rPr>
          <w:rFonts w:ascii="Arial" w:hAnsi="Arial" w:cs="Arial"/>
          <w:color w:val="000000" w:themeColor="text1"/>
        </w:rPr>
        <w:t xml:space="preserve"> Heidemann</w:t>
      </w:r>
      <w:r w:rsidR="000A204D">
        <w:rPr>
          <w:rFonts w:ascii="Arial" w:hAnsi="Arial" w:cs="Arial"/>
          <w:color w:val="000000" w:themeColor="text1"/>
        </w:rPr>
        <w:t>, Nevada State Firefighters Association</w:t>
      </w:r>
      <w:r w:rsidR="000978B5">
        <w:rPr>
          <w:rFonts w:ascii="Arial" w:hAnsi="Arial" w:cs="Arial"/>
          <w:color w:val="000000" w:themeColor="text1"/>
        </w:rPr>
        <w:t xml:space="preserve"> (via TEAMS)</w:t>
      </w:r>
    </w:p>
    <w:p w14:paraId="0303F6FC" w14:textId="0D570300" w:rsidR="005A728B" w:rsidRDefault="005A728B"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E1309E">
        <w:rPr>
          <w:rFonts w:ascii="Arial" w:hAnsi="Arial" w:cs="Arial"/>
          <w:color w:val="000000" w:themeColor="text1"/>
        </w:rPr>
        <w:t>Jesselyn DeLuna, DAG (via TEAMS)</w:t>
      </w:r>
    </w:p>
    <w:p w14:paraId="484054AD" w14:textId="2CE443FA" w:rsidR="00E1309E" w:rsidRDefault="00E1309E"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Stephanie Turner, DPS HQ (via TEAMS)</w:t>
      </w:r>
    </w:p>
    <w:p w14:paraId="6520379C" w14:textId="77777777" w:rsidR="00283B9D" w:rsidRDefault="00E1309E"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283B9D">
        <w:rPr>
          <w:rFonts w:ascii="Arial" w:hAnsi="Arial" w:cs="Arial"/>
          <w:color w:val="000000" w:themeColor="text1"/>
        </w:rPr>
        <w:t>Brandi Salisbury, DPS HQ (via TEAMS)</w:t>
      </w:r>
    </w:p>
    <w:p w14:paraId="325979F8" w14:textId="77543355" w:rsidR="00E1309E" w:rsidRDefault="00E1309E" w:rsidP="00283B9D">
      <w:pPr>
        <w:ind w:left="720" w:firstLine="720"/>
        <w:rPr>
          <w:rFonts w:ascii="Arial" w:hAnsi="Arial" w:cs="Arial"/>
          <w:color w:val="000000" w:themeColor="text1"/>
        </w:rPr>
      </w:pPr>
      <w:r>
        <w:rPr>
          <w:rFonts w:ascii="Arial" w:hAnsi="Arial" w:cs="Arial"/>
          <w:color w:val="000000" w:themeColor="text1"/>
        </w:rPr>
        <w:t xml:space="preserve">Dean </w:t>
      </w:r>
      <w:r w:rsidR="00283B9D">
        <w:rPr>
          <w:rFonts w:ascii="Arial" w:hAnsi="Arial" w:cs="Arial"/>
          <w:color w:val="000000" w:themeColor="text1"/>
        </w:rPr>
        <w:t>last name unverified</w:t>
      </w:r>
      <w:r>
        <w:rPr>
          <w:rFonts w:ascii="Arial" w:hAnsi="Arial" w:cs="Arial"/>
          <w:color w:val="000000" w:themeColor="text1"/>
        </w:rPr>
        <w:t xml:space="preserve"> (via TEAMS)</w:t>
      </w:r>
    </w:p>
    <w:p w14:paraId="64ADCF8E" w14:textId="52A4A336" w:rsidR="00E1309E" w:rsidRDefault="00E1309E"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Steven Valdez, State Fire Marshal Division (via TEAMS)</w:t>
      </w:r>
    </w:p>
    <w:p w14:paraId="31076892" w14:textId="14B6A59A" w:rsidR="005A728B" w:rsidRDefault="005A728B"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Kelli Baratti</w:t>
      </w:r>
      <w:r w:rsidR="000A204D">
        <w:rPr>
          <w:rFonts w:ascii="Arial" w:hAnsi="Arial" w:cs="Arial"/>
          <w:color w:val="000000" w:themeColor="text1"/>
        </w:rPr>
        <w:t xml:space="preserve">, Nevada Fire Chiefs Association </w:t>
      </w:r>
    </w:p>
    <w:p w14:paraId="220E8D6B" w14:textId="7D528A11" w:rsidR="0067599F" w:rsidRDefault="0067599F"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p>
    <w:p w14:paraId="155EA171" w14:textId="2461EFE5" w:rsidR="009F368D" w:rsidRPr="006113B2" w:rsidRDefault="005A728B" w:rsidP="006113B2">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p>
    <w:bookmarkEnd w:id="0"/>
    <w:p w14:paraId="77BA153C" w14:textId="77777777" w:rsidR="004640BE" w:rsidRPr="006113B2" w:rsidRDefault="004640BE" w:rsidP="004640BE">
      <w:pPr>
        <w:ind w:left="720"/>
        <w:jc w:val="both"/>
        <w:rPr>
          <w:rFonts w:ascii="Arial" w:hAnsi="Arial" w:cs="Arial"/>
          <w:bCs/>
        </w:rPr>
      </w:pPr>
    </w:p>
    <w:p w14:paraId="523360DD" w14:textId="77777777" w:rsidR="001D3BBD" w:rsidRPr="006113B2" w:rsidRDefault="001D3BBD" w:rsidP="001D3BBD">
      <w:pPr>
        <w:pStyle w:val="ListParagraph"/>
        <w:numPr>
          <w:ilvl w:val="0"/>
          <w:numId w:val="4"/>
        </w:numPr>
        <w:rPr>
          <w:rFonts w:ascii="Arial" w:hAnsi="Arial" w:cs="Arial"/>
        </w:rPr>
      </w:pPr>
      <w:r w:rsidRPr="006113B2">
        <w:rPr>
          <w:rFonts w:ascii="Arial" w:hAnsi="Arial" w:cs="Arial"/>
          <w:b/>
        </w:rPr>
        <w:t xml:space="preserve">CALL TO ORDER </w:t>
      </w:r>
      <w:r w:rsidRPr="006113B2">
        <w:rPr>
          <w:rFonts w:ascii="Arial" w:hAnsi="Arial" w:cs="Arial"/>
        </w:rPr>
        <w:t>(Non-Action Item.)</w:t>
      </w:r>
    </w:p>
    <w:p w14:paraId="1817EE9B" w14:textId="4EE45FE7" w:rsidR="001D3BBD" w:rsidRPr="006113B2" w:rsidRDefault="001D3BBD" w:rsidP="001D3BBD">
      <w:pPr>
        <w:ind w:left="450"/>
        <w:rPr>
          <w:rFonts w:ascii="Arial" w:hAnsi="Arial" w:cs="Arial"/>
        </w:rPr>
      </w:pPr>
      <w:r w:rsidRPr="006113B2">
        <w:rPr>
          <w:rFonts w:ascii="Arial" w:hAnsi="Arial" w:cs="Arial"/>
        </w:rPr>
        <w:t>The me</w:t>
      </w:r>
      <w:r w:rsidR="00282AD2" w:rsidRPr="006113B2">
        <w:rPr>
          <w:rFonts w:ascii="Arial" w:hAnsi="Arial" w:cs="Arial"/>
        </w:rPr>
        <w:t xml:space="preserve">eting was called to order at </w:t>
      </w:r>
      <w:r w:rsidR="0044518A">
        <w:rPr>
          <w:rFonts w:ascii="Arial" w:hAnsi="Arial" w:cs="Arial"/>
        </w:rPr>
        <w:t>9:00 a</w:t>
      </w:r>
      <w:r w:rsidR="00282AD2" w:rsidRPr="006113B2">
        <w:rPr>
          <w:rFonts w:ascii="Arial" w:hAnsi="Arial" w:cs="Arial"/>
        </w:rPr>
        <w:t>.</w:t>
      </w:r>
      <w:r w:rsidRPr="006113B2">
        <w:rPr>
          <w:rFonts w:ascii="Arial" w:hAnsi="Arial" w:cs="Arial"/>
        </w:rPr>
        <w:t>m</w:t>
      </w:r>
      <w:r w:rsidR="00282AD2" w:rsidRPr="006113B2">
        <w:rPr>
          <w:rFonts w:ascii="Arial" w:hAnsi="Arial" w:cs="Arial"/>
        </w:rPr>
        <w:t>.</w:t>
      </w:r>
      <w:r w:rsidRPr="006113B2">
        <w:rPr>
          <w:rFonts w:ascii="Arial" w:hAnsi="Arial" w:cs="Arial"/>
        </w:rPr>
        <w:t xml:space="preserve"> by </w:t>
      </w:r>
      <w:r w:rsidR="000B795E">
        <w:rPr>
          <w:rFonts w:ascii="Arial" w:hAnsi="Arial" w:cs="Arial"/>
        </w:rPr>
        <w:t>Dave Ruben</w:t>
      </w:r>
      <w:r w:rsidR="00282AD2" w:rsidRPr="006113B2">
        <w:rPr>
          <w:rFonts w:ascii="Arial" w:hAnsi="Arial" w:cs="Arial"/>
        </w:rPr>
        <w:t>.</w:t>
      </w:r>
    </w:p>
    <w:p w14:paraId="56B7548C" w14:textId="77777777" w:rsidR="001D3BBD" w:rsidRPr="006113B2" w:rsidRDefault="001D3BBD" w:rsidP="004640BE">
      <w:pPr>
        <w:ind w:left="720"/>
        <w:jc w:val="both"/>
        <w:rPr>
          <w:rFonts w:ascii="Arial" w:hAnsi="Arial" w:cs="Arial"/>
          <w:bCs/>
        </w:rPr>
      </w:pPr>
    </w:p>
    <w:p w14:paraId="575E4004" w14:textId="77777777" w:rsidR="001D3BBD" w:rsidRPr="006113B2" w:rsidRDefault="001D3BBD" w:rsidP="001D3BBD">
      <w:pPr>
        <w:pStyle w:val="ListParagraph"/>
        <w:numPr>
          <w:ilvl w:val="0"/>
          <w:numId w:val="4"/>
        </w:numPr>
        <w:rPr>
          <w:rFonts w:ascii="Arial" w:hAnsi="Arial" w:cs="Arial"/>
          <w:b/>
        </w:rPr>
      </w:pPr>
      <w:r w:rsidRPr="006113B2">
        <w:rPr>
          <w:rFonts w:ascii="Arial" w:hAnsi="Arial" w:cs="Arial"/>
          <w:b/>
        </w:rPr>
        <w:t>VERIFICATION OF NOTICE OF COMPLIANCE WITH OPEN MEETING LAW</w:t>
      </w:r>
    </w:p>
    <w:p w14:paraId="780914EE" w14:textId="4730A71F" w:rsidR="008F2D4D" w:rsidRPr="006113B2" w:rsidRDefault="001D3BBD" w:rsidP="00E52AE8">
      <w:pPr>
        <w:ind w:left="450"/>
        <w:jc w:val="both"/>
        <w:rPr>
          <w:rFonts w:ascii="Arial" w:hAnsi="Arial" w:cs="Arial"/>
        </w:rPr>
      </w:pPr>
      <w:r w:rsidRPr="006113B2">
        <w:rPr>
          <w:rFonts w:ascii="Arial" w:hAnsi="Arial" w:cs="Arial"/>
        </w:rPr>
        <w:t xml:space="preserve">(Non-Action Item) </w:t>
      </w:r>
    </w:p>
    <w:p w14:paraId="533C229F" w14:textId="6B70B244" w:rsidR="001D3BBD" w:rsidRPr="006113B2" w:rsidRDefault="0089420D" w:rsidP="00E52AE8">
      <w:pPr>
        <w:ind w:left="450"/>
        <w:jc w:val="both"/>
        <w:rPr>
          <w:rFonts w:ascii="Arial" w:hAnsi="Arial" w:cs="Arial"/>
          <w:bCs/>
          <w:sz w:val="22"/>
          <w:szCs w:val="22"/>
        </w:rPr>
      </w:pPr>
      <w:r>
        <w:rPr>
          <w:rFonts w:ascii="Arial" w:hAnsi="Arial" w:cs="Arial"/>
        </w:rPr>
        <w:t>Connie Etchison</w:t>
      </w:r>
      <w:r w:rsidR="001D3BBD" w:rsidRPr="006113B2">
        <w:rPr>
          <w:rFonts w:ascii="Arial" w:hAnsi="Arial" w:cs="Arial"/>
        </w:rPr>
        <w:t xml:space="preserve"> </w:t>
      </w:r>
      <w:r w:rsidR="00E52AE8" w:rsidRPr="006113B2">
        <w:rPr>
          <w:rFonts w:ascii="Arial" w:hAnsi="Arial" w:cs="Arial"/>
        </w:rPr>
        <w:t>c</w:t>
      </w:r>
      <w:r w:rsidR="001D3BBD" w:rsidRPr="006113B2">
        <w:rPr>
          <w:rFonts w:ascii="Arial" w:hAnsi="Arial" w:cs="Arial"/>
        </w:rPr>
        <w:t>onfirmed compliance with the Open Meeting Law</w:t>
      </w:r>
      <w:r w:rsidR="005A3A41">
        <w:rPr>
          <w:rFonts w:ascii="Arial" w:hAnsi="Arial" w:cs="Arial"/>
          <w:bCs/>
          <w:sz w:val="22"/>
          <w:szCs w:val="22"/>
        </w:rPr>
        <w:t>.</w:t>
      </w:r>
    </w:p>
    <w:p w14:paraId="615FF2A4" w14:textId="77777777" w:rsidR="001D3BBD" w:rsidRPr="006113B2" w:rsidRDefault="001D3BBD" w:rsidP="004640BE">
      <w:pPr>
        <w:ind w:left="720"/>
        <w:jc w:val="both"/>
        <w:rPr>
          <w:rFonts w:ascii="Arial" w:hAnsi="Arial" w:cs="Arial"/>
          <w:bCs/>
          <w:sz w:val="22"/>
          <w:szCs w:val="22"/>
        </w:rPr>
      </w:pPr>
    </w:p>
    <w:p w14:paraId="510A1B0E" w14:textId="30882E99" w:rsidR="008F2D4D" w:rsidRPr="006113B2" w:rsidRDefault="001D3BBD" w:rsidP="001D3BBD">
      <w:pPr>
        <w:pStyle w:val="ListParagraph"/>
        <w:numPr>
          <w:ilvl w:val="0"/>
          <w:numId w:val="4"/>
        </w:numPr>
        <w:rPr>
          <w:rFonts w:ascii="Arial" w:hAnsi="Arial" w:cs="Arial"/>
        </w:rPr>
      </w:pPr>
      <w:r w:rsidRPr="006113B2">
        <w:rPr>
          <w:rFonts w:ascii="Arial" w:hAnsi="Arial" w:cs="Arial"/>
          <w:b/>
        </w:rPr>
        <w:t>ROLL CALL AND INTRODUCTIONS</w:t>
      </w:r>
      <w:r w:rsidR="00F941EE">
        <w:rPr>
          <w:rFonts w:ascii="Arial" w:hAnsi="Arial" w:cs="Arial"/>
          <w:b/>
        </w:rPr>
        <w:t>; verification of quorum</w:t>
      </w:r>
      <w:r w:rsidRPr="006113B2">
        <w:rPr>
          <w:rFonts w:ascii="Arial" w:hAnsi="Arial" w:cs="Arial"/>
        </w:rPr>
        <w:t xml:space="preserve"> (Non-Action Item)  </w:t>
      </w:r>
    </w:p>
    <w:p w14:paraId="38EC5CE3" w14:textId="2B2C788D" w:rsidR="001D3BBD" w:rsidRPr="006113B2" w:rsidRDefault="0089420D" w:rsidP="008F2D4D">
      <w:pPr>
        <w:pStyle w:val="ListParagraph"/>
        <w:ind w:left="450"/>
        <w:rPr>
          <w:rFonts w:ascii="Arial" w:hAnsi="Arial" w:cs="Arial"/>
        </w:rPr>
      </w:pPr>
      <w:r>
        <w:rPr>
          <w:rFonts w:ascii="Arial" w:hAnsi="Arial" w:cs="Arial"/>
        </w:rPr>
        <w:t>Connie Etchison</w:t>
      </w:r>
      <w:r w:rsidR="001D3BBD" w:rsidRPr="006113B2">
        <w:rPr>
          <w:rFonts w:ascii="Arial" w:hAnsi="Arial" w:cs="Arial"/>
        </w:rPr>
        <w:t xml:space="preserve"> called </w:t>
      </w:r>
      <w:proofErr w:type="gramStart"/>
      <w:r w:rsidR="001D3BBD" w:rsidRPr="006113B2">
        <w:rPr>
          <w:rFonts w:ascii="Arial" w:hAnsi="Arial" w:cs="Arial"/>
        </w:rPr>
        <w:t>roll</w:t>
      </w:r>
      <w:proofErr w:type="gramEnd"/>
      <w:r w:rsidR="001D3BBD" w:rsidRPr="006113B2">
        <w:rPr>
          <w:rFonts w:ascii="Arial" w:hAnsi="Arial" w:cs="Arial"/>
        </w:rPr>
        <w:t xml:space="preserve">. </w:t>
      </w:r>
      <w:r w:rsidR="00E52AE8" w:rsidRPr="006113B2">
        <w:rPr>
          <w:rFonts w:ascii="Arial" w:hAnsi="Arial" w:cs="Arial"/>
        </w:rPr>
        <w:t xml:space="preserve"> </w:t>
      </w:r>
      <w:r w:rsidR="000B795E">
        <w:rPr>
          <w:rFonts w:ascii="Arial" w:hAnsi="Arial" w:cs="Arial"/>
        </w:rPr>
        <w:t>Nine</w:t>
      </w:r>
      <w:r w:rsidR="0044518A">
        <w:rPr>
          <w:rFonts w:ascii="Arial" w:hAnsi="Arial" w:cs="Arial"/>
        </w:rPr>
        <w:t xml:space="preserve"> </w:t>
      </w:r>
      <w:r w:rsidR="001D3BBD" w:rsidRPr="006113B2">
        <w:rPr>
          <w:rFonts w:ascii="Arial" w:hAnsi="Arial" w:cs="Arial"/>
        </w:rPr>
        <w:t>(</w:t>
      </w:r>
      <w:r w:rsidR="000B795E">
        <w:rPr>
          <w:rFonts w:ascii="Arial" w:hAnsi="Arial" w:cs="Arial"/>
        </w:rPr>
        <w:t>9</w:t>
      </w:r>
      <w:r w:rsidR="001D3BBD" w:rsidRPr="006113B2">
        <w:rPr>
          <w:rFonts w:ascii="Arial" w:hAnsi="Arial" w:cs="Arial"/>
        </w:rPr>
        <w:t xml:space="preserve">) </w:t>
      </w:r>
      <w:r w:rsidR="008F2D4D" w:rsidRPr="006113B2">
        <w:rPr>
          <w:rFonts w:ascii="Arial" w:hAnsi="Arial" w:cs="Arial"/>
        </w:rPr>
        <w:t>b</w:t>
      </w:r>
      <w:r w:rsidR="001D3BBD" w:rsidRPr="006113B2">
        <w:rPr>
          <w:rFonts w:ascii="Arial" w:hAnsi="Arial" w:cs="Arial"/>
        </w:rPr>
        <w:t>oard members were present. A quorum was established. Introductions were made.</w:t>
      </w:r>
    </w:p>
    <w:p w14:paraId="5B3E8B3B" w14:textId="77777777" w:rsidR="001D3BBD" w:rsidRPr="006113B2" w:rsidRDefault="001D3BBD" w:rsidP="004640BE">
      <w:pPr>
        <w:ind w:left="720"/>
        <w:jc w:val="both"/>
        <w:rPr>
          <w:rFonts w:ascii="Arial" w:hAnsi="Arial" w:cs="Arial"/>
          <w:bCs/>
          <w:sz w:val="22"/>
          <w:szCs w:val="22"/>
        </w:rPr>
      </w:pPr>
    </w:p>
    <w:p w14:paraId="61A3392D" w14:textId="2F2D4A12" w:rsidR="00A83A05" w:rsidRPr="000D02CD" w:rsidRDefault="001D3BBD" w:rsidP="000D02CD">
      <w:pPr>
        <w:pStyle w:val="ListParagraph"/>
        <w:numPr>
          <w:ilvl w:val="0"/>
          <w:numId w:val="4"/>
        </w:numPr>
        <w:rPr>
          <w:rFonts w:ascii="Arial" w:hAnsi="Arial" w:cs="Arial"/>
        </w:rPr>
      </w:pPr>
      <w:bookmarkStart w:id="1" w:name="_Hlk205972785"/>
      <w:r w:rsidRPr="006113B2">
        <w:rPr>
          <w:rFonts w:ascii="Arial" w:hAnsi="Arial" w:cs="Arial"/>
          <w:b/>
        </w:rPr>
        <w:t>PUBLIC COMMENT</w:t>
      </w:r>
      <w:r w:rsidRPr="006113B2">
        <w:rPr>
          <w:rFonts w:ascii="Arial" w:hAnsi="Arial" w:cs="Arial"/>
        </w:rPr>
        <w:t xml:space="preserve"> (Non-Action Item) </w:t>
      </w:r>
      <w:r w:rsidRPr="000D02CD">
        <w:rPr>
          <w:rFonts w:ascii="Arial" w:hAnsi="Arial" w:cs="Arial"/>
        </w:rPr>
        <w:t xml:space="preserve">There were </w:t>
      </w:r>
      <w:r w:rsidR="00E52AE8" w:rsidRPr="000D02CD">
        <w:rPr>
          <w:rFonts w:ascii="Arial" w:hAnsi="Arial" w:cs="Arial"/>
        </w:rPr>
        <w:t>no public comments</w:t>
      </w:r>
      <w:r w:rsidRPr="000D02CD">
        <w:rPr>
          <w:rFonts w:ascii="Arial" w:hAnsi="Arial" w:cs="Arial"/>
        </w:rPr>
        <w:t>.</w:t>
      </w:r>
      <w:bookmarkEnd w:id="1"/>
    </w:p>
    <w:p w14:paraId="7A2E92D4" w14:textId="77777777" w:rsidR="00E52AE8" w:rsidRPr="006113B2" w:rsidRDefault="00E52AE8" w:rsidP="00E52AE8">
      <w:pPr>
        <w:pStyle w:val="ListParagraph"/>
        <w:spacing w:after="200" w:line="276" w:lineRule="auto"/>
        <w:ind w:left="450"/>
        <w:rPr>
          <w:rFonts w:ascii="Arial" w:hAnsi="Arial" w:cs="Arial"/>
          <w:b/>
          <w:u w:val="single"/>
        </w:rPr>
      </w:pPr>
    </w:p>
    <w:p w14:paraId="77C8269F" w14:textId="7276CBBA" w:rsidR="00AA2622" w:rsidRPr="005546D6" w:rsidRDefault="00282AD2" w:rsidP="005546D6">
      <w:pPr>
        <w:pStyle w:val="ListParagraph"/>
        <w:numPr>
          <w:ilvl w:val="0"/>
          <w:numId w:val="4"/>
        </w:numPr>
        <w:rPr>
          <w:rFonts w:ascii="Arial" w:hAnsi="Arial" w:cs="Arial"/>
          <w:b/>
          <w:u w:val="single"/>
        </w:rPr>
      </w:pPr>
      <w:r w:rsidRPr="006113B2">
        <w:rPr>
          <w:rFonts w:ascii="Arial" w:hAnsi="Arial" w:cs="Arial"/>
        </w:rPr>
        <w:t xml:space="preserve"> </w:t>
      </w:r>
      <w:r w:rsidR="00F941EE" w:rsidRPr="006113B2">
        <w:rPr>
          <w:rFonts w:ascii="Arial" w:hAnsi="Arial" w:cs="Arial"/>
          <w:b/>
        </w:rPr>
        <w:t>APPROVAL OF THE</w:t>
      </w:r>
      <w:r w:rsidR="0044518A">
        <w:rPr>
          <w:rFonts w:ascii="Arial" w:hAnsi="Arial" w:cs="Arial"/>
          <w:b/>
        </w:rPr>
        <w:t xml:space="preserve"> JANUARY </w:t>
      </w:r>
      <w:r w:rsidR="000B795E">
        <w:rPr>
          <w:rFonts w:ascii="Arial" w:hAnsi="Arial" w:cs="Arial"/>
          <w:b/>
        </w:rPr>
        <w:t xml:space="preserve">14, </w:t>
      </w:r>
      <w:proofErr w:type="gramStart"/>
      <w:r w:rsidR="000B795E">
        <w:rPr>
          <w:rFonts w:ascii="Arial" w:hAnsi="Arial" w:cs="Arial"/>
          <w:b/>
        </w:rPr>
        <w:t>2026</w:t>
      </w:r>
      <w:proofErr w:type="gramEnd"/>
      <w:r w:rsidR="00F941EE" w:rsidRPr="006113B2">
        <w:rPr>
          <w:rFonts w:ascii="Arial" w:hAnsi="Arial" w:cs="Arial"/>
          <w:b/>
        </w:rPr>
        <w:t xml:space="preserve"> MEETING MINUTES</w:t>
      </w:r>
      <w:r w:rsidR="00F941EE" w:rsidRPr="006113B2">
        <w:rPr>
          <w:rFonts w:ascii="Arial" w:hAnsi="Arial" w:cs="Arial"/>
        </w:rPr>
        <w:t xml:space="preserve"> </w:t>
      </w:r>
      <w:r w:rsidRPr="006113B2">
        <w:rPr>
          <w:rFonts w:ascii="Arial" w:hAnsi="Arial" w:cs="Arial"/>
        </w:rPr>
        <w:t>(</w:t>
      </w:r>
      <w:r w:rsidR="005546D6">
        <w:rPr>
          <w:rFonts w:ascii="Arial" w:hAnsi="Arial" w:cs="Arial"/>
        </w:rPr>
        <w:t>Discussion/For Possible Action</w:t>
      </w:r>
      <w:r w:rsidRPr="006113B2">
        <w:rPr>
          <w:rFonts w:ascii="Arial" w:hAnsi="Arial" w:cs="Arial"/>
        </w:rPr>
        <w:t xml:space="preserve">) </w:t>
      </w:r>
      <w:r w:rsidR="000B795E">
        <w:rPr>
          <w:rFonts w:ascii="Arial" w:hAnsi="Arial" w:cs="Arial"/>
          <w:bCs/>
          <w:sz w:val="22"/>
          <w:szCs w:val="22"/>
        </w:rPr>
        <w:t>Charles McCall</w:t>
      </w:r>
      <w:r w:rsidR="00D05011" w:rsidRPr="005546D6">
        <w:rPr>
          <w:rFonts w:ascii="Arial" w:hAnsi="Arial" w:cs="Arial"/>
          <w:bCs/>
          <w:sz w:val="22"/>
          <w:szCs w:val="22"/>
        </w:rPr>
        <w:t xml:space="preserve"> made a motion to approve the minutes.  </w:t>
      </w:r>
      <w:r w:rsidR="000B795E">
        <w:rPr>
          <w:rFonts w:ascii="Arial" w:hAnsi="Arial" w:cs="Arial"/>
          <w:bCs/>
          <w:sz w:val="22"/>
          <w:szCs w:val="22"/>
        </w:rPr>
        <w:t>James Johnston</w:t>
      </w:r>
      <w:r w:rsidR="00D05011" w:rsidRPr="005546D6">
        <w:rPr>
          <w:rFonts w:ascii="Arial" w:hAnsi="Arial" w:cs="Arial"/>
          <w:bCs/>
          <w:sz w:val="22"/>
          <w:szCs w:val="22"/>
        </w:rPr>
        <w:t xml:space="preserve"> seconded</w:t>
      </w:r>
      <w:r w:rsidR="000E5D48" w:rsidRPr="005546D6">
        <w:rPr>
          <w:rFonts w:ascii="Arial" w:hAnsi="Arial" w:cs="Arial"/>
          <w:bCs/>
          <w:sz w:val="22"/>
          <w:szCs w:val="22"/>
        </w:rPr>
        <w:t xml:space="preserve"> the motion</w:t>
      </w:r>
      <w:r w:rsidR="00D05011" w:rsidRPr="005546D6">
        <w:rPr>
          <w:rFonts w:ascii="Arial" w:hAnsi="Arial" w:cs="Arial"/>
          <w:bCs/>
          <w:sz w:val="22"/>
          <w:szCs w:val="22"/>
        </w:rPr>
        <w:t xml:space="preserve">.  Motion carried. </w:t>
      </w:r>
    </w:p>
    <w:p w14:paraId="57EA17B6" w14:textId="77777777" w:rsidR="00AA2622" w:rsidRDefault="00AA2622" w:rsidP="00AA2622">
      <w:pPr>
        <w:ind w:left="540"/>
        <w:jc w:val="both"/>
        <w:rPr>
          <w:rFonts w:ascii="Arial" w:hAnsi="Arial" w:cs="Arial"/>
          <w:bCs/>
          <w:sz w:val="22"/>
          <w:szCs w:val="22"/>
        </w:rPr>
      </w:pPr>
    </w:p>
    <w:p w14:paraId="7336975E" w14:textId="77777777" w:rsidR="00AA2622" w:rsidRDefault="00AA2622" w:rsidP="00AA2622">
      <w:pPr>
        <w:ind w:left="540"/>
        <w:jc w:val="both"/>
        <w:rPr>
          <w:rFonts w:ascii="Arial" w:hAnsi="Arial" w:cs="Arial"/>
          <w:bCs/>
          <w:sz w:val="22"/>
          <w:szCs w:val="22"/>
        </w:rPr>
      </w:pPr>
    </w:p>
    <w:p w14:paraId="0065AD04" w14:textId="501441C1" w:rsidR="00F54715" w:rsidRDefault="0044518A" w:rsidP="00182EA2">
      <w:pPr>
        <w:pStyle w:val="ListParagraph"/>
        <w:numPr>
          <w:ilvl w:val="0"/>
          <w:numId w:val="4"/>
        </w:numPr>
        <w:jc w:val="both"/>
        <w:rPr>
          <w:rFonts w:ascii="Arial" w:hAnsi="Arial" w:cs="Arial"/>
          <w:bCs/>
          <w:sz w:val="22"/>
          <w:szCs w:val="22"/>
        </w:rPr>
      </w:pPr>
      <w:r w:rsidRPr="00F54715">
        <w:rPr>
          <w:rFonts w:ascii="Arial" w:hAnsi="Arial" w:cs="Arial"/>
          <w:b/>
          <w:sz w:val="22"/>
          <w:szCs w:val="22"/>
        </w:rPr>
        <w:t xml:space="preserve">REVIEW OF APPLICATIONS AND CONDUCT INTERVIEWS FOR THE POSITION OF </w:t>
      </w:r>
      <w:proofErr w:type="gramStart"/>
      <w:r w:rsidRPr="00F54715">
        <w:rPr>
          <w:rFonts w:ascii="Arial" w:hAnsi="Arial" w:cs="Arial"/>
          <w:b/>
          <w:sz w:val="22"/>
          <w:szCs w:val="22"/>
        </w:rPr>
        <w:t>STATE FIRE</w:t>
      </w:r>
      <w:proofErr w:type="gramEnd"/>
      <w:r w:rsidRPr="00F54715">
        <w:rPr>
          <w:rFonts w:ascii="Arial" w:hAnsi="Arial" w:cs="Arial"/>
          <w:b/>
          <w:sz w:val="22"/>
          <w:szCs w:val="22"/>
        </w:rPr>
        <w:t xml:space="preserve"> MARSHAL</w:t>
      </w:r>
      <w:r w:rsidR="00053A38" w:rsidRPr="00F54715">
        <w:rPr>
          <w:rFonts w:ascii="Arial" w:hAnsi="Arial" w:cs="Arial"/>
          <w:bCs/>
          <w:sz w:val="22"/>
          <w:szCs w:val="22"/>
        </w:rPr>
        <w:t>.  (</w:t>
      </w:r>
      <w:r w:rsidRPr="00F54715">
        <w:rPr>
          <w:rFonts w:ascii="Arial" w:hAnsi="Arial" w:cs="Arial"/>
          <w:bCs/>
          <w:sz w:val="22"/>
          <w:szCs w:val="22"/>
        </w:rPr>
        <w:t>Discussion/For Possible Action</w:t>
      </w:r>
      <w:r w:rsidR="00552434" w:rsidRPr="00F54715">
        <w:rPr>
          <w:rFonts w:ascii="Arial" w:hAnsi="Arial" w:cs="Arial"/>
          <w:bCs/>
          <w:sz w:val="22"/>
          <w:szCs w:val="22"/>
        </w:rPr>
        <w:t xml:space="preserve">) </w:t>
      </w:r>
      <w:r w:rsidR="000B795E">
        <w:rPr>
          <w:rFonts w:ascii="Arial" w:hAnsi="Arial" w:cs="Arial"/>
          <w:bCs/>
          <w:sz w:val="22"/>
          <w:szCs w:val="22"/>
        </w:rPr>
        <w:t>Four</w:t>
      </w:r>
      <w:r w:rsidRPr="00F54715">
        <w:rPr>
          <w:rFonts w:ascii="Arial" w:hAnsi="Arial" w:cs="Arial"/>
          <w:bCs/>
          <w:sz w:val="22"/>
          <w:szCs w:val="22"/>
        </w:rPr>
        <w:t xml:space="preserve"> applicants were interviewed (</w:t>
      </w:r>
      <w:r w:rsidR="000B795E">
        <w:rPr>
          <w:rFonts w:ascii="Arial" w:hAnsi="Arial" w:cs="Arial"/>
          <w:bCs/>
          <w:sz w:val="22"/>
          <w:szCs w:val="22"/>
        </w:rPr>
        <w:t>one</w:t>
      </w:r>
      <w:r w:rsidRPr="00F54715">
        <w:rPr>
          <w:rFonts w:ascii="Arial" w:hAnsi="Arial" w:cs="Arial"/>
          <w:bCs/>
          <w:sz w:val="22"/>
          <w:szCs w:val="22"/>
        </w:rPr>
        <w:t xml:space="preserve"> applicant </w:t>
      </w:r>
      <w:r w:rsidR="000B795E">
        <w:rPr>
          <w:rFonts w:ascii="Arial" w:hAnsi="Arial" w:cs="Arial"/>
          <w:bCs/>
          <w:sz w:val="22"/>
          <w:szCs w:val="22"/>
        </w:rPr>
        <w:t>was a no call/no show</w:t>
      </w:r>
      <w:r w:rsidRPr="00F54715">
        <w:rPr>
          <w:rFonts w:ascii="Arial" w:hAnsi="Arial" w:cs="Arial"/>
          <w:bCs/>
          <w:sz w:val="22"/>
          <w:szCs w:val="22"/>
        </w:rPr>
        <w:t xml:space="preserve">) by the Board Members.  </w:t>
      </w:r>
    </w:p>
    <w:p w14:paraId="68A0296E" w14:textId="77777777" w:rsidR="00F54715" w:rsidRPr="00F54715" w:rsidRDefault="00F54715" w:rsidP="00F54715">
      <w:pPr>
        <w:pStyle w:val="ListParagraph"/>
        <w:ind w:left="450"/>
        <w:jc w:val="both"/>
        <w:rPr>
          <w:rFonts w:ascii="Arial" w:hAnsi="Arial" w:cs="Arial"/>
          <w:bCs/>
          <w:sz w:val="22"/>
          <w:szCs w:val="22"/>
        </w:rPr>
      </w:pPr>
    </w:p>
    <w:p w14:paraId="01317ADE" w14:textId="3AB0CCF4" w:rsidR="00F54715" w:rsidRPr="00F54715" w:rsidRDefault="00F54715" w:rsidP="00F54715">
      <w:pPr>
        <w:pStyle w:val="ListParagraph"/>
        <w:numPr>
          <w:ilvl w:val="0"/>
          <w:numId w:val="4"/>
        </w:numPr>
        <w:rPr>
          <w:rFonts w:ascii="Arial" w:hAnsi="Arial" w:cs="Arial"/>
        </w:rPr>
      </w:pPr>
      <w:r w:rsidRPr="00F54715">
        <w:rPr>
          <w:rFonts w:ascii="Arial" w:hAnsi="Arial" w:cs="Arial"/>
          <w:b/>
        </w:rPr>
        <w:t>PUBLIC COMMENT</w:t>
      </w:r>
      <w:r w:rsidRPr="00F54715">
        <w:rPr>
          <w:rFonts w:ascii="Arial" w:hAnsi="Arial" w:cs="Arial"/>
        </w:rPr>
        <w:t xml:space="preserve"> (Non-Action Item) </w:t>
      </w:r>
    </w:p>
    <w:p w14:paraId="624335BE" w14:textId="77777777" w:rsidR="00F54715" w:rsidRDefault="00F54715" w:rsidP="00F54715">
      <w:pPr>
        <w:pStyle w:val="ListParagraph"/>
        <w:ind w:left="450"/>
        <w:rPr>
          <w:rFonts w:ascii="Arial" w:hAnsi="Arial" w:cs="Arial"/>
        </w:rPr>
      </w:pPr>
      <w:r w:rsidRPr="006113B2">
        <w:rPr>
          <w:rFonts w:ascii="Arial" w:hAnsi="Arial" w:cs="Arial"/>
        </w:rPr>
        <w:t>There were no public comments.</w:t>
      </w:r>
    </w:p>
    <w:p w14:paraId="160F654F" w14:textId="77777777" w:rsidR="00F54715" w:rsidRPr="006113B2" w:rsidRDefault="00F54715" w:rsidP="00F54715">
      <w:pPr>
        <w:pStyle w:val="ListParagraph"/>
        <w:ind w:left="450"/>
        <w:rPr>
          <w:rFonts w:ascii="Arial" w:hAnsi="Arial" w:cs="Arial"/>
        </w:rPr>
      </w:pPr>
    </w:p>
    <w:p w14:paraId="272BCF32" w14:textId="123A2734" w:rsidR="00F54715" w:rsidRDefault="00F54715" w:rsidP="00F54715">
      <w:pPr>
        <w:pStyle w:val="ListParagraph"/>
        <w:numPr>
          <w:ilvl w:val="0"/>
          <w:numId w:val="4"/>
        </w:numPr>
        <w:jc w:val="both"/>
        <w:rPr>
          <w:rFonts w:ascii="Arial" w:hAnsi="Arial" w:cs="Arial"/>
          <w:bCs/>
          <w:sz w:val="22"/>
          <w:szCs w:val="22"/>
        </w:rPr>
      </w:pPr>
      <w:r w:rsidRPr="00F54715">
        <w:rPr>
          <w:rFonts w:ascii="Arial" w:hAnsi="Arial" w:cs="Arial"/>
          <w:b/>
          <w:sz w:val="22"/>
          <w:szCs w:val="22"/>
        </w:rPr>
        <w:t>SELECTION OF CANDIDATES</w:t>
      </w:r>
      <w:r>
        <w:rPr>
          <w:rFonts w:ascii="Arial" w:hAnsi="Arial" w:cs="Arial"/>
          <w:bCs/>
          <w:sz w:val="22"/>
          <w:szCs w:val="22"/>
        </w:rPr>
        <w:t xml:space="preserve">. (Discussion/For Possible </w:t>
      </w:r>
      <w:r w:rsidR="00BC62F5">
        <w:rPr>
          <w:rFonts w:ascii="Arial" w:hAnsi="Arial" w:cs="Arial"/>
          <w:bCs/>
          <w:sz w:val="22"/>
          <w:szCs w:val="22"/>
        </w:rPr>
        <w:t>Action) The</w:t>
      </w:r>
      <w:r>
        <w:rPr>
          <w:rFonts w:ascii="Arial" w:hAnsi="Arial" w:cs="Arial"/>
          <w:bCs/>
          <w:sz w:val="22"/>
          <w:szCs w:val="22"/>
        </w:rPr>
        <w:t xml:space="preserve"> </w:t>
      </w:r>
      <w:r w:rsidR="000B795E">
        <w:rPr>
          <w:rFonts w:ascii="Arial" w:hAnsi="Arial" w:cs="Arial"/>
          <w:bCs/>
          <w:sz w:val="22"/>
          <w:szCs w:val="22"/>
        </w:rPr>
        <w:t>four</w:t>
      </w:r>
      <w:r>
        <w:rPr>
          <w:rFonts w:ascii="Arial" w:hAnsi="Arial" w:cs="Arial"/>
          <w:bCs/>
          <w:sz w:val="22"/>
          <w:szCs w:val="22"/>
        </w:rPr>
        <w:t xml:space="preserve"> applicants were </w:t>
      </w:r>
      <w:r w:rsidR="000B795E">
        <w:rPr>
          <w:rFonts w:ascii="Arial" w:hAnsi="Arial" w:cs="Arial"/>
          <w:bCs/>
          <w:sz w:val="22"/>
          <w:szCs w:val="22"/>
        </w:rPr>
        <w:t>rated based on the interview guidelines</w:t>
      </w:r>
      <w:r>
        <w:rPr>
          <w:rFonts w:ascii="Arial" w:hAnsi="Arial" w:cs="Arial"/>
          <w:bCs/>
          <w:sz w:val="22"/>
          <w:szCs w:val="22"/>
        </w:rPr>
        <w:t xml:space="preserve"> and </w:t>
      </w:r>
      <w:r w:rsidR="00F01C69">
        <w:rPr>
          <w:rFonts w:ascii="Arial" w:hAnsi="Arial" w:cs="Arial"/>
          <w:bCs/>
          <w:sz w:val="22"/>
          <w:szCs w:val="22"/>
        </w:rPr>
        <w:t xml:space="preserve">three of the applicants </w:t>
      </w:r>
      <w:r>
        <w:rPr>
          <w:rFonts w:ascii="Arial" w:hAnsi="Arial" w:cs="Arial"/>
          <w:bCs/>
          <w:sz w:val="22"/>
          <w:szCs w:val="22"/>
        </w:rPr>
        <w:t xml:space="preserve">will be forwarded to the Director of Public Safety for his </w:t>
      </w:r>
      <w:r w:rsidR="000B795E">
        <w:rPr>
          <w:rFonts w:ascii="Arial" w:hAnsi="Arial" w:cs="Arial"/>
          <w:bCs/>
          <w:sz w:val="22"/>
          <w:szCs w:val="22"/>
        </w:rPr>
        <w:t>review</w:t>
      </w:r>
      <w:r>
        <w:rPr>
          <w:rFonts w:ascii="Arial" w:hAnsi="Arial" w:cs="Arial"/>
          <w:bCs/>
          <w:sz w:val="22"/>
          <w:szCs w:val="22"/>
        </w:rPr>
        <w:t xml:space="preserve">.  </w:t>
      </w:r>
      <w:r w:rsidR="000B795E">
        <w:rPr>
          <w:rFonts w:ascii="Arial" w:hAnsi="Arial" w:cs="Arial"/>
          <w:bCs/>
          <w:sz w:val="22"/>
          <w:szCs w:val="22"/>
        </w:rPr>
        <w:t>Elizabeth Mink</w:t>
      </w:r>
      <w:r>
        <w:rPr>
          <w:rFonts w:ascii="Arial" w:hAnsi="Arial" w:cs="Arial"/>
          <w:bCs/>
          <w:sz w:val="22"/>
          <w:szCs w:val="22"/>
        </w:rPr>
        <w:t xml:space="preserve"> made a motion to forward, in no </w:t>
      </w:r>
      <w:proofErr w:type="gramStart"/>
      <w:r>
        <w:rPr>
          <w:rFonts w:ascii="Arial" w:hAnsi="Arial" w:cs="Arial"/>
          <w:bCs/>
          <w:sz w:val="22"/>
          <w:szCs w:val="22"/>
        </w:rPr>
        <w:t>particular order</w:t>
      </w:r>
      <w:proofErr w:type="gramEnd"/>
      <w:r>
        <w:rPr>
          <w:rFonts w:ascii="Arial" w:hAnsi="Arial" w:cs="Arial"/>
          <w:bCs/>
          <w:sz w:val="22"/>
          <w:szCs w:val="22"/>
        </w:rPr>
        <w:t>, the following applicants to the Director of Public Safety</w:t>
      </w:r>
      <w:r w:rsidR="000B795E">
        <w:rPr>
          <w:rFonts w:ascii="Arial" w:hAnsi="Arial" w:cs="Arial"/>
          <w:bCs/>
          <w:sz w:val="22"/>
          <w:szCs w:val="22"/>
        </w:rPr>
        <w:t xml:space="preserve"> -</w:t>
      </w:r>
      <w:r>
        <w:rPr>
          <w:rFonts w:ascii="Arial" w:hAnsi="Arial" w:cs="Arial"/>
          <w:bCs/>
          <w:sz w:val="22"/>
          <w:szCs w:val="22"/>
        </w:rPr>
        <w:t xml:space="preserve"> </w:t>
      </w:r>
      <w:r w:rsidR="000B795E">
        <w:rPr>
          <w:rFonts w:ascii="Arial" w:hAnsi="Arial" w:cs="Arial"/>
          <w:bCs/>
          <w:sz w:val="22"/>
          <w:szCs w:val="22"/>
        </w:rPr>
        <w:t>Albert Ruiz, Eugene Zahara and Jason McMillan</w:t>
      </w:r>
      <w:r>
        <w:rPr>
          <w:rFonts w:ascii="Arial" w:hAnsi="Arial" w:cs="Arial"/>
          <w:bCs/>
          <w:sz w:val="22"/>
          <w:szCs w:val="22"/>
        </w:rPr>
        <w:t xml:space="preserve">.   </w:t>
      </w:r>
      <w:r w:rsidR="000B795E">
        <w:rPr>
          <w:rFonts w:ascii="Arial" w:hAnsi="Arial" w:cs="Arial"/>
          <w:bCs/>
          <w:sz w:val="22"/>
          <w:szCs w:val="22"/>
        </w:rPr>
        <w:t>Charles McCall and Ryan Shan</w:t>
      </w:r>
      <w:r w:rsidR="00125D24">
        <w:rPr>
          <w:rFonts w:ascii="Arial" w:hAnsi="Arial" w:cs="Arial"/>
          <w:bCs/>
          <w:sz w:val="22"/>
          <w:szCs w:val="22"/>
        </w:rPr>
        <w:t>e</w:t>
      </w:r>
      <w:r w:rsidR="000B795E">
        <w:rPr>
          <w:rFonts w:ascii="Arial" w:hAnsi="Arial" w:cs="Arial"/>
          <w:bCs/>
          <w:sz w:val="22"/>
          <w:szCs w:val="22"/>
        </w:rPr>
        <w:t xml:space="preserve"> both</w:t>
      </w:r>
      <w:r>
        <w:rPr>
          <w:rFonts w:ascii="Arial" w:hAnsi="Arial" w:cs="Arial"/>
          <w:bCs/>
          <w:sz w:val="22"/>
          <w:szCs w:val="22"/>
        </w:rPr>
        <w:t xml:space="preserve"> seconded the motion.  Motion carried.</w:t>
      </w:r>
    </w:p>
    <w:p w14:paraId="3C2D9B49" w14:textId="77777777" w:rsidR="00F54715" w:rsidRDefault="00F54715" w:rsidP="00F54715">
      <w:pPr>
        <w:pStyle w:val="ListParagraph"/>
        <w:ind w:left="450"/>
        <w:jc w:val="both"/>
        <w:rPr>
          <w:rFonts w:ascii="Arial" w:hAnsi="Arial" w:cs="Arial"/>
          <w:bCs/>
          <w:sz w:val="22"/>
          <w:szCs w:val="22"/>
        </w:rPr>
      </w:pPr>
    </w:p>
    <w:p w14:paraId="5632B381" w14:textId="6BD9AE08" w:rsidR="00E538B2" w:rsidRPr="00F54715" w:rsidRDefault="00F941EE" w:rsidP="00F54715">
      <w:pPr>
        <w:pStyle w:val="ListParagraph"/>
        <w:numPr>
          <w:ilvl w:val="0"/>
          <w:numId w:val="4"/>
        </w:numPr>
        <w:jc w:val="both"/>
        <w:rPr>
          <w:rFonts w:ascii="Arial" w:hAnsi="Arial" w:cs="Arial"/>
          <w:bCs/>
          <w:sz w:val="22"/>
          <w:szCs w:val="22"/>
        </w:rPr>
      </w:pPr>
      <w:r w:rsidRPr="00F54715">
        <w:rPr>
          <w:rFonts w:ascii="Arial" w:hAnsi="Arial" w:cs="Arial"/>
          <w:b/>
        </w:rPr>
        <w:t>STATE FIRE MARSHAL ADVISOR</w:t>
      </w:r>
      <w:r w:rsidR="00657EB5" w:rsidRPr="00F54715">
        <w:rPr>
          <w:rFonts w:ascii="Arial" w:hAnsi="Arial" w:cs="Arial"/>
          <w:b/>
        </w:rPr>
        <w:t>Y</w:t>
      </w:r>
      <w:r w:rsidRPr="00F54715">
        <w:rPr>
          <w:rFonts w:ascii="Arial" w:hAnsi="Arial" w:cs="Arial"/>
          <w:b/>
        </w:rPr>
        <w:t xml:space="preserve"> REPORT</w:t>
      </w:r>
      <w:r w:rsidRPr="00F54715">
        <w:rPr>
          <w:rFonts w:ascii="Arial" w:hAnsi="Arial" w:cs="Arial"/>
        </w:rPr>
        <w:t xml:space="preserve"> </w:t>
      </w:r>
      <w:r w:rsidR="00E538B2" w:rsidRPr="00F54715">
        <w:rPr>
          <w:rFonts w:ascii="Arial" w:hAnsi="Arial" w:cs="Arial"/>
        </w:rPr>
        <w:t>(</w:t>
      </w:r>
      <w:r w:rsidR="00847D76" w:rsidRPr="00F54715">
        <w:rPr>
          <w:rFonts w:ascii="Arial" w:hAnsi="Arial" w:cs="Arial"/>
        </w:rPr>
        <w:t>Non-a</w:t>
      </w:r>
      <w:r w:rsidR="00E538B2" w:rsidRPr="00F54715">
        <w:rPr>
          <w:rFonts w:ascii="Arial" w:hAnsi="Arial" w:cs="Arial"/>
        </w:rPr>
        <w:t>ction</w:t>
      </w:r>
      <w:r w:rsidR="00847D76" w:rsidRPr="00F54715">
        <w:rPr>
          <w:rFonts w:ascii="Arial" w:hAnsi="Arial" w:cs="Arial"/>
        </w:rPr>
        <w:t xml:space="preserve"> item</w:t>
      </w:r>
      <w:r w:rsidR="00E538B2" w:rsidRPr="00F54715">
        <w:rPr>
          <w:rFonts w:ascii="Arial" w:hAnsi="Arial" w:cs="Arial"/>
        </w:rPr>
        <w:t>)</w:t>
      </w:r>
    </w:p>
    <w:p w14:paraId="35C7253D" w14:textId="2FC08711" w:rsidR="00282AD2" w:rsidRDefault="000B795E" w:rsidP="00F64DB4">
      <w:pPr>
        <w:ind w:left="450"/>
        <w:jc w:val="both"/>
        <w:rPr>
          <w:rFonts w:ascii="Arial" w:hAnsi="Arial" w:cs="Arial"/>
          <w:bCs/>
        </w:rPr>
      </w:pPr>
      <w:r>
        <w:rPr>
          <w:rFonts w:ascii="Arial" w:hAnsi="Arial" w:cs="Arial"/>
          <w:bCs/>
        </w:rPr>
        <w:t>Acting State Fire Marshal, Lt. Alex Knaak</w:t>
      </w:r>
      <w:r w:rsidR="00081FB7">
        <w:rPr>
          <w:rFonts w:ascii="Arial" w:hAnsi="Arial" w:cs="Arial"/>
          <w:bCs/>
        </w:rPr>
        <w:t xml:space="preserve"> stated </w:t>
      </w:r>
      <w:r w:rsidR="000F3D36">
        <w:rPr>
          <w:rFonts w:ascii="Arial" w:hAnsi="Arial" w:cs="Arial"/>
          <w:bCs/>
        </w:rPr>
        <w:t xml:space="preserve">that </w:t>
      </w:r>
      <w:r w:rsidR="00BB31E6">
        <w:rPr>
          <w:rFonts w:ascii="Arial" w:hAnsi="Arial" w:cs="Arial"/>
          <w:bCs/>
        </w:rPr>
        <w:t>the State Fire Marshal Division</w:t>
      </w:r>
      <w:r w:rsidR="00412AF7">
        <w:rPr>
          <w:rFonts w:ascii="Arial" w:hAnsi="Arial" w:cs="Arial"/>
          <w:bCs/>
        </w:rPr>
        <w:t xml:space="preserve"> is looking to continue </w:t>
      </w:r>
      <w:r w:rsidR="00D92F02">
        <w:rPr>
          <w:rFonts w:ascii="Arial" w:hAnsi="Arial" w:cs="Arial"/>
          <w:bCs/>
        </w:rPr>
        <w:t>the</w:t>
      </w:r>
      <w:r w:rsidR="00412AF7">
        <w:rPr>
          <w:rFonts w:ascii="Arial" w:hAnsi="Arial" w:cs="Arial"/>
          <w:bCs/>
        </w:rPr>
        <w:t xml:space="preserve"> State Fire Marshal Public Safety Day in October and we are looking for a location.  We have been promoting education regarding smoke detectors and have been to a couple of events.  Sergeant Brian O’Connell has retired </w:t>
      </w:r>
      <w:r w:rsidR="00412AF7">
        <w:rPr>
          <w:rFonts w:ascii="Arial" w:hAnsi="Arial" w:cs="Arial"/>
          <w:bCs/>
        </w:rPr>
        <w:lastRenderedPageBreak/>
        <w:t xml:space="preserve">from our Las Vegas location and Officer Scott Brickey is </w:t>
      </w:r>
      <w:proofErr w:type="gramStart"/>
      <w:r w:rsidR="00412AF7">
        <w:rPr>
          <w:rFonts w:ascii="Arial" w:hAnsi="Arial" w:cs="Arial"/>
          <w:bCs/>
        </w:rPr>
        <w:t>acting</w:t>
      </w:r>
      <w:proofErr w:type="gramEnd"/>
      <w:r w:rsidR="00412AF7">
        <w:rPr>
          <w:rFonts w:ascii="Arial" w:hAnsi="Arial" w:cs="Arial"/>
          <w:bCs/>
        </w:rPr>
        <w:t xml:space="preserve"> Sergeant for that location.</w:t>
      </w:r>
      <w:r w:rsidR="00BB31E6">
        <w:rPr>
          <w:rFonts w:ascii="Arial" w:hAnsi="Arial" w:cs="Arial"/>
          <w:bCs/>
        </w:rPr>
        <w:t xml:space="preserve"> </w:t>
      </w:r>
    </w:p>
    <w:p w14:paraId="21C19475" w14:textId="77777777" w:rsidR="00F64DB4" w:rsidRPr="006113B2" w:rsidRDefault="00F64DB4" w:rsidP="00F64DB4">
      <w:pPr>
        <w:ind w:left="450"/>
        <w:jc w:val="both"/>
        <w:rPr>
          <w:rFonts w:ascii="Arial" w:hAnsi="Arial" w:cs="Arial"/>
          <w:sz w:val="22"/>
          <w:szCs w:val="22"/>
        </w:rPr>
      </w:pPr>
    </w:p>
    <w:p w14:paraId="33EC6602" w14:textId="081A569D" w:rsidR="00282AD2" w:rsidRPr="006113B2" w:rsidRDefault="00F941EE" w:rsidP="007C3B1D">
      <w:pPr>
        <w:pStyle w:val="ListParagraph"/>
        <w:numPr>
          <w:ilvl w:val="0"/>
          <w:numId w:val="4"/>
        </w:numPr>
        <w:rPr>
          <w:rFonts w:ascii="Arial" w:hAnsi="Arial" w:cs="Arial"/>
          <w:b/>
          <w:u w:val="single"/>
        </w:rPr>
      </w:pPr>
      <w:r>
        <w:rPr>
          <w:rFonts w:ascii="Arial" w:hAnsi="Arial" w:cs="Arial"/>
          <w:b/>
        </w:rPr>
        <w:t>STATE FIRE MARSHAL DIVISION TRAINING ADVISORY REPORT</w:t>
      </w:r>
      <w:r w:rsidR="007C3B1D" w:rsidRPr="006113B2">
        <w:rPr>
          <w:rFonts w:ascii="Arial" w:hAnsi="Arial" w:cs="Arial"/>
          <w:b/>
        </w:rPr>
        <w:t xml:space="preserve"> </w:t>
      </w:r>
      <w:r w:rsidR="007C3B1D" w:rsidRPr="006113B2">
        <w:rPr>
          <w:rFonts w:ascii="Arial" w:hAnsi="Arial" w:cs="Arial"/>
        </w:rPr>
        <w:t>(Non-action item</w:t>
      </w:r>
      <w:r w:rsidR="00282AD2" w:rsidRPr="006113B2">
        <w:rPr>
          <w:rFonts w:ascii="Arial" w:hAnsi="Arial" w:cs="Arial"/>
        </w:rPr>
        <w:t>)</w:t>
      </w:r>
    </w:p>
    <w:p w14:paraId="1A089E42" w14:textId="6A32F210" w:rsidR="00473270" w:rsidRPr="00473270" w:rsidRDefault="0065532B" w:rsidP="00473270">
      <w:pPr>
        <w:pStyle w:val="PlainText"/>
        <w:ind w:left="450"/>
        <w:jc w:val="both"/>
        <w:rPr>
          <w:rFonts w:ascii="Arial" w:hAnsi="Arial" w:cs="Arial"/>
          <w:sz w:val="24"/>
          <w:szCs w:val="24"/>
        </w:rPr>
      </w:pPr>
      <w:r>
        <w:rPr>
          <w:rFonts w:ascii="Arial" w:hAnsi="Arial" w:cs="Arial"/>
          <w:bCs/>
          <w:sz w:val="24"/>
          <w:szCs w:val="24"/>
        </w:rPr>
        <w:t xml:space="preserve">Rich McKnight, Bureau Chief for the Training Bureau stated that they are almost fully staffed.  They have hired two training officers, Kerry Mackey (located in Las Vegas) and Adam Rowley (located in Carson City).  They are still working to fill the last training officer position with interviews coming soon.  Administrative Assistant Debbie Hight has proven to be a clerical dynamo.  She has taken over all the test building, grading and shipping duties with ease.  Rich also stated that Sean Stratton continues to be invaluable time and time again.  Following the </w:t>
      </w:r>
      <w:proofErr w:type="spellStart"/>
      <w:proofErr w:type="gramStart"/>
      <w:r>
        <w:rPr>
          <w:rFonts w:ascii="Arial" w:hAnsi="Arial" w:cs="Arial"/>
          <w:bCs/>
          <w:sz w:val="24"/>
          <w:szCs w:val="24"/>
        </w:rPr>
        <w:t>boards</w:t>
      </w:r>
      <w:proofErr w:type="spellEnd"/>
      <w:proofErr w:type="gramEnd"/>
      <w:r>
        <w:rPr>
          <w:rFonts w:ascii="Arial" w:hAnsi="Arial" w:cs="Arial"/>
          <w:bCs/>
          <w:sz w:val="24"/>
          <w:szCs w:val="24"/>
        </w:rPr>
        <w:t xml:space="preserve"> recommendation, they have sent </w:t>
      </w:r>
      <w:proofErr w:type="gramStart"/>
      <w:r>
        <w:rPr>
          <w:rFonts w:ascii="Arial" w:hAnsi="Arial" w:cs="Arial"/>
          <w:bCs/>
          <w:sz w:val="24"/>
          <w:szCs w:val="24"/>
        </w:rPr>
        <w:t>IFSAC</w:t>
      </w:r>
      <w:proofErr w:type="gramEnd"/>
      <w:r>
        <w:rPr>
          <w:rFonts w:ascii="Arial" w:hAnsi="Arial" w:cs="Arial"/>
          <w:bCs/>
          <w:sz w:val="24"/>
          <w:szCs w:val="24"/>
        </w:rPr>
        <w:t xml:space="preserve"> the Fire Officer III curriculum for accreditation.  Being able to upgrade this from the State level to a Nationally recognized level will be a huge benefit for the Fire Officers in our state.  The NVIMPACT system has a web app for both Apple and Android.  It allows the basic user to look at their profile and transcript alone </w:t>
      </w:r>
      <w:proofErr w:type="gramStart"/>
      <w:r>
        <w:rPr>
          <w:rFonts w:ascii="Arial" w:hAnsi="Arial" w:cs="Arial"/>
          <w:bCs/>
          <w:sz w:val="24"/>
          <w:szCs w:val="24"/>
        </w:rPr>
        <w:t>with</w:t>
      </w:r>
      <w:proofErr w:type="gramEnd"/>
      <w:r>
        <w:rPr>
          <w:rFonts w:ascii="Arial" w:hAnsi="Arial" w:cs="Arial"/>
          <w:bCs/>
          <w:sz w:val="24"/>
          <w:szCs w:val="24"/>
        </w:rPr>
        <w:t xml:space="preserve"> registering for classes</w:t>
      </w:r>
      <w:r w:rsidR="0064729B">
        <w:rPr>
          <w:rFonts w:ascii="Arial" w:hAnsi="Arial" w:cs="Arial"/>
          <w:bCs/>
          <w:sz w:val="24"/>
          <w:szCs w:val="24"/>
        </w:rPr>
        <w:t xml:space="preserve">.  The site currently stores over 40,000 certificates.  Classes held: NFA ISO class at Las Vegas Fire &amp; Rescue on January 5-6, </w:t>
      </w:r>
      <w:proofErr w:type="gramStart"/>
      <w:r w:rsidR="0064729B">
        <w:rPr>
          <w:rFonts w:ascii="Arial" w:hAnsi="Arial" w:cs="Arial"/>
          <w:bCs/>
          <w:sz w:val="24"/>
          <w:szCs w:val="24"/>
        </w:rPr>
        <w:t>2026</w:t>
      </w:r>
      <w:proofErr w:type="gramEnd"/>
      <w:r w:rsidR="0064729B">
        <w:rPr>
          <w:rFonts w:ascii="Arial" w:hAnsi="Arial" w:cs="Arial"/>
          <w:bCs/>
          <w:sz w:val="24"/>
          <w:szCs w:val="24"/>
        </w:rPr>
        <w:t xml:space="preserve"> with 27 firefighters attending; Fire Service Instructor I in Elko on March 2-7, </w:t>
      </w:r>
      <w:proofErr w:type="gramStart"/>
      <w:r w:rsidR="0064729B">
        <w:rPr>
          <w:rFonts w:ascii="Arial" w:hAnsi="Arial" w:cs="Arial"/>
          <w:bCs/>
          <w:sz w:val="24"/>
          <w:szCs w:val="24"/>
        </w:rPr>
        <w:t>2026</w:t>
      </w:r>
      <w:proofErr w:type="gramEnd"/>
      <w:r w:rsidR="0064729B">
        <w:rPr>
          <w:rFonts w:ascii="Arial" w:hAnsi="Arial" w:cs="Arial"/>
          <w:bCs/>
          <w:sz w:val="24"/>
          <w:szCs w:val="24"/>
        </w:rPr>
        <w:t xml:space="preserve"> with 11 firefighters participating with 100% pass rate; Hazardous Materials Incident Command Class at Clark County Fire Department on March 25-26, </w:t>
      </w:r>
      <w:proofErr w:type="gramStart"/>
      <w:r w:rsidR="0064729B">
        <w:rPr>
          <w:rFonts w:ascii="Arial" w:hAnsi="Arial" w:cs="Arial"/>
          <w:bCs/>
          <w:sz w:val="24"/>
          <w:szCs w:val="24"/>
        </w:rPr>
        <w:t>2026</w:t>
      </w:r>
      <w:proofErr w:type="gramEnd"/>
      <w:r w:rsidR="0064729B">
        <w:rPr>
          <w:rFonts w:ascii="Arial" w:hAnsi="Arial" w:cs="Arial"/>
          <w:bCs/>
          <w:sz w:val="24"/>
          <w:szCs w:val="24"/>
        </w:rPr>
        <w:t xml:space="preserve"> with 30 firefighters attending; Fire Officer II class at SFM on April 20-24, </w:t>
      </w:r>
      <w:proofErr w:type="gramStart"/>
      <w:r w:rsidR="0064729B">
        <w:rPr>
          <w:rFonts w:ascii="Arial" w:hAnsi="Arial" w:cs="Arial"/>
          <w:bCs/>
          <w:sz w:val="24"/>
          <w:szCs w:val="24"/>
        </w:rPr>
        <w:t>2026</w:t>
      </w:r>
      <w:proofErr w:type="gramEnd"/>
      <w:r w:rsidR="0064729B">
        <w:rPr>
          <w:rFonts w:ascii="Arial" w:hAnsi="Arial" w:cs="Arial"/>
          <w:bCs/>
          <w:sz w:val="24"/>
          <w:szCs w:val="24"/>
        </w:rPr>
        <w:t xml:space="preserve"> with 25 prospective officers attending.  We hosted two Proctor/Evaluator classes at two locations in the north with a total of 26 firefighters attending.  Upcoming classes will include Proctor/Evaluator Classes and NFA Incident Safety Officer.</w:t>
      </w:r>
      <w:r>
        <w:rPr>
          <w:rFonts w:ascii="Arial" w:hAnsi="Arial" w:cs="Arial"/>
          <w:bCs/>
          <w:sz w:val="24"/>
          <w:szCs w:val="24"/>
        </w:rPr>
        <w:t xml:space="preserve">  </w:t>
      </w:r>
      <w:r w:rsidR="0064729B">
        <w:rPr>
          <w:rFonts w:ascii="Arial" w:hAnsi="Arial" w:cs="Arial"/>
          <w:bCs/>
          <w:sz w:val="24"/>
          <w:szCs w:val="24"/>
        </w:rPr>
        <w:t>Live Fire Training was conducted in Pahrump, Moapa Valley, Elko and the Ely/NSFA Training Symposium.  Fiscal Year 2026 3</w:t>
      </w:r>
      <w:r w:rsidR="0064729B" w:rsidRPr="0064729B">
        <w:rPr>
          <w:rFonts w:ascii="Arial" w:hAnsi="Arial" w:cs="Arial"/>
          <w:bCs/>
          <w:sz w:val="24"/>
          <w:szCs w:val="24"/>
          <w:vertAlign w:val="superscript"/>
        </w:rPr>
        <w:t>rd</w:t>
      </w:r>
      <w:r w:rsidR="0064729B">
        <w:rPr>
          <w:rFonts w:ascii="Arial" w:hAnsi="Arial" w:cs="Arial"/>
          <w:bCs/>
          <w:sz w:val="24"/>
          <w:szCs w:val="24"/>
        </w:rPr>
        <w:t xml:space="preserve"> quarter NVIMPACT test numbers</w:t>
      </w:r>
      <w:proofErr w:type="gramStart"/>
      <w:r w:rsidR="0064729B">
        <w:rPr>
          <w:rFonts w:ascii="Arial" w:hAnsi="Arial" w:cs="Arial"/>
          <w:bCs/>
          <w:sz w:val="24"/>
          <w:szCs w:val="24"/>
        </w:rPr>
        <w:t>:  Written</w:t>
      </w:r>
      <w:proofErr w:type="gramEnd"/>
      <w:r w:rsidR="0064729B">
        <w:rPr>
          <w:rFonts w:ascii="Arial" w:hAnsi="Arial" w:cs="Arial"/>
          <w:bCs/>
          <w:sz w:val="24"/>
          <w:szCs w:val="24"/>
        </w:rPr>
        <w:t xml:space="preserve"> Test administered 439 with 355 individuals passing, Skills Test administered 40 with a 100% pass rate on all skills, HMA written Test 67 administered with 57 passing, HMO Written Test 63 administered with 49 passing and </w:t>
      </w:r>
      <w:proofErr w:type="gramStart"/>
      <w:r w:rsidR="0064729B">
        <w:rPr>
          <w:rFonts w:ascii="Arial" w:hAnsi="Arial" w:cs="Arial"/>
          <w:bCs/>
          <w:sz w:val="24"/>
          <w:szCs w:val="24"/>
        </w:rPr>
        <w:t>the HMA</w:t>
      </w:r>
      <w:proofErr w:type="gramEnd"/>
      <w:r w:rsidR="0064729B">
        <w:rPr>
          <w:rFonts w:ascii="Arial" w:hAnsi="Arial" w:cs="Arial"/>
          <w:bCs/>
          <w:sz w:val="24"/>
          <w:szCs w:val="24"/>
        </w:rPr>
        <w:t xml:space="preserve"> and HMO skills have a 100% pass rate.</w:t>
      </w:r>
    </w:p>
    <w:p w14:paraId="561D505C" w14:textId="57AC03E5" w:rsidR="00B24698" w:rsidRPr="006113B2" w:rsidRDefault="00B24698" w:rsidP="00806580">
      <w:pPr>
        <w:pStyle w:val="ListParagraph"/>
        <w:ind w:left="450"/>
        <w:jc w:val="both"/>
        <w:rPr>
          <w:rFonts w:ascii="Arial" w:hAnsi="Arial" w:cs="Arial"/>
          <w:sz w:val="22"/>
          <w:szCs w:val="22"/>
        </w:rPr>
      </w:pPr>
    </w:p>
    <w:p w14:paraId="5DC3434B" w14:textId="77777777" w:rsidR="00282AD2" w:rsidRPr="006113B2" w:rsidRDefault="00282AD2">
      <w:pPr>
        <w:ind w:left="720"/>
        <w:jc w:val="both"/>
        <w:rPr>
          <w:rFonts w:ascii="Arial" w:hAnsi="Arial" w:cs="Arial"/>
          <w:sz w:val="22"/>
          <w:szCs w:val="22"/>
        </w:rPr>
      </w:pPr>
    </w:p>
    <w:p w14:paraId="26F96D7D" w14:textId="2843B669" w:rsidR="00282AD2" w:rsidRPr="006113B2" w:rsidRDefault="00F941EE" w:rsidP="007C3B1D">
      <w:pPr>
        <w:pStyle w:val="ListParagraph"/>
        <w:numPr>
          <w:ilvl w:val="0"/>
          <w:numId w:val="4"/>
        </w:numPr>
        <w:rPr>
          <w:rFonts w:ascii="Arial" w:hAnsi="Arial" w:cs="Arial"/>
          <w:b/>
          <w:u w:val="single"/>
        </w:rPr>
      </w:pPr>
      <w:r>
        <w:rPr>
          <w:rFonts w:ascii="Arial" w:hAnsi="Arial" w:cs="Arial"/>
          <w:b/>
          <w:bCs/>
        </w:rPr>
        <w:t>NEVADA STATE FIREFIGHTER’S ASSOCIATION ADVISORY REPORT</w:t>
      </w:r>
      <w:r w:rsidR="00282AD2" w:rsidRPr="006113B2">
        <w:rPr>
          <w:rFonts w:ascii="Arial" w:hAnsi="Arial" w:cs="Arial"/>
        </w:rPr>
        <w:t xml:space="preserve"> (</w:t>
      </w:r>
      <w:r w:rsidR="00EF7D08">
        <w:rPr>
          <w:rFonts w:ascii="Arial" w:hAnsi="Arial" w:cs="Arial"/>
        </w:rPr>
        <w:t>Non-Action Item</w:t>
      </w:r>
      <w:r w:rsidR="00282AD2" w:rsidRPr="006113B2">
        <w:rPr>
          <w:rFonts w:ascii="Arial" w:hAnsi="Arial" w:cs="Arial"/>
        </w:rPr>
        <w:t>)</w:t>
      </w:r>
    </w:p>
    <w:p w14:paraId="673B0884" w14:textId="596B571E" w:rsidR="0089420D" w:rsidRPr="00806580" w:rsidRDefault="00895BB0" w:rsidP="002B1346">
      <w:pPr>
        <w:ind w:left="450"/>
        <w:jc w:val="both"/>
        <w:rPr>
          <w:rFonts w:ascii="Arial" w:hAnsi="Arial" w:cs="Arial"/>
          <w:bCs/>
        </w:rPr>
      </w:pPr>
      <w:r w:rsidRPr="00806580">
        <w:rPr>
          <w:rFonts w:ascii="Arial" w:hAnsi="Arial" w:cs="Arial"/>
          <w:bCs/>
        </w:rPr>
        <w:t>Mike Heideman</w:t>
      </w:r>
      <w:r w:rsidR="0089420D">
        <w:rPr>
          <w:rFonts w:ascii="Arial" w:hAnsi="Arial" w:cs="Arial"/>
          <w:bCs/>
        </w:rPr>
        <w:t>n</w:t>
      </w:r>
      <w:r w:rsidR="00E80F93">
        <w:rPr>
          <w:rFonts w:ascii="Arial" w:hAnsi="Arial" w:cs="Arial"/>
          <w:bCs/>
        </w:rPr>
        <w:t xml:space="preserve"> stated that </w:t>
      </w:r>
      <w:r w:rsidR="0064729B">
        <w:rPr>
          <w:rFonts w:ascii="Arial" w:hAnsi="Arial" w:cs="Arial"/>
          <w:bCs/>
        </w:rPr>
        <w:t xml:space="preserve">the Ely/NSFA Training </w:t>
      </w:r>
      <w:proofErr w:type="gramStart"/>
      <w:r w:rsidR="0064729B">
        <w:rPr>
          <w:rFonts w:ascii="Arial" w:hAnsi="Arial" w:cs="Arial"/>
          <w:bCs/>
        </w:rPr>
        <w:t>Symposium</w:t>
      </w:r>
      <w:proofErr w:type="gramEnd"/>
      <w:r w:rsidR="0064729B">
        <w:rPr>
          <w:rFonts w:ascii="Arial" w:hAnsi="Arial" w:cs="Arial"/>
          <w:bCs/>
        </w:rPr>
        <w:t xml:space="preserve"> which was held on April 17-18, </w:t>
      </w:r>
      <w:proofErr w:type="gramStart"/>
      <w:r w:rsidR="0064729B">
        <w:rPr>
          <w:rFonts w:ascii="Arial" w:hAnsi="Arial" w:cs="Arial"/>
          <w:bCs/>
        </w:rPr>
        <w:t>2026</w:t>
      </w:r>
      <w:proofErr w:type="gramEnd"/>
      <w:r w:rsidR="0064729B">
        <w:rPr>
          <w:rFonts w:ascii="Arial" w:hAnsi="Arial" w:cs="Arial"/>
          <w:bCs/>
        </w:rPr>
        <w:t xml:space="preserve"> was a huge success.  There </w:t>
      </w:r>
      <w:proofErr w:type="gramStart"/>
      <w:r w:rsidR="0064729B">
        <w:rPr>
          <w:rFonts w:ascii="Arial" w:hAnsi="Arial" w:cs="Arial"/>
          <w:bCs/>
        </w:rPr>
        <w:t>was</w:t>
      </w:r>
      <w:proofErr w:type="gramEnd"/>
      <w:r w:rsidR="0064729B">
        <w:rPr>
          <w:rFonts w:ascii="Arial" w:hAnsi="Arial" w:cs="Arial"/>
          <w:bCs/>
        </w:rPr>
        <w:t xml:space="preserve"> approximately 250 </w:t>
      </w:r>
      <w:proofErr w:type="gramStart"/>
      <w:r w:rsidR="0064729B">
        <w:rPr>
          <w:rFonts w:ascii="Arial" w:hAnsi="Arial" w:cs="Arial"/>
          <w:bCs/>
        </w:rPr>
        <w:t>fire</w:t>
      </w:r>
      <w:proofErr w:type="gramEnd"/>
      <w:r w:rsidR="0064729B">
        <w:rPr>
          <w:rFonts w:ascii="Arial" w:hAnsi="Arial" w:cs="Arial"/>
          <w:bCs/>
        </w:rPr>
        <w:t>/scenarios.</w:t>
      </w:r>
      <w:r w:rsidR="00125D24">
        <w:rPr>
          <w:rFonts w:ascii="Arial" w:hAnsi="Arial" w:cs="Arial"/>
          <w:bCs/>
        </w:rPr>
        <w:t xml:space="preserve"> They are planning another one in the Fall on the West side of the state.  FEMA is now scheduling the SAFER Grants and reviews will be in July as opposed to May.</w:t>
      </w:r>
    </w:p>
    <w:p w14:paraId="385DDE96" w14:textId="458DD60C" w:rsidR="00895BB0" w:rsidRPr="00806580" w:rsidRDefault="00895BB0" w:rsidP="00806580">
      <w:pPr>
        <w:ind w:left="450"/>
        <w:jc w:val="both"/>
        <w:rPr>
          <w:rFonts w:ascii="Arial" w:hAnsi="Arial" w:cs="Arial"/>
          <w:bCs/>
        </w:rPr>
      </w:pPr>
      <w:r w:rsidRPr="00806580">
        <w:rPr>
          <w:rFonts w:ascii="Arial" w:hAnsi="Arial" w:cs="Arial"/>
          <w:bCs/>
        </w:rPr>
        <w:t xml:space="preserve"> </w:t>
      </w:r>
    </w:p>
    <w:p w14:paraId="0430E0B6" w14:textId="77777777" w:rsidR="00895BB0" w:rsidRPr="00806580" w:rsidRDefault="00895BB0" w:rsidP="00806580">
      <w:pPr>
        <w:ind w:left="450"/>
        <w:jc w:val="both"/>
        <w:rPr>
          <w:rFonts w:ascii="Arial" w:hAnsi="Arial" w:cs="Arial"/>
          <w:bCs/>
        </w:rPr>
      </w:pPr>
    </w:p>
    <w:p w14:paraId="472E2F78" w14:textId="58F22251" w:rsidR="00282AD2" w:rsidRPr="006113B2" w:rsidRDefault="00EF7D08" w:rsidP="00061F3C">
      <w:pPr>
        <w:pStyle w:val="ListParagraph"/>
        <w:numPr>
          <w:ilvl w:val="0"/>
          <w:numId w:val="4"/>
        </w:numPr>
        <w:rPr>
          <w:rFonts w:ascii="Arial" w:hAnsi="Arial" w:cs="Arial"/>
          <w:b/>
          <w:u w:val="single"/>
        </w:rPr>
      </w:pPr>
      <w:r>
        <w:rPr>
          <w:rFonts w:ascii="Arial" w:hAnsi="Arial" w:cs="Arial"/>
          <w:b/>
        </w:rPr>
        <w:t xml:space="preserve">NEVADA FIRE </w:t>
      </w:r>
      <w:r w:rsidR="00552434">
        <w:rPr>
          <w:rFonts w:ascii="Arial" w:hAnsi="Arial" w:cs="Arial"/>
          <w:b/>
        </w:rPr>
        <w:t>CHIEFS’</w:t>
      </w:r>
      <w:r>
        <w:rPr>
          <w:rFonts w:ascii="Arial" w:hAnsi="Arial" w:cs="Arial"/>
          <w:b/>
        </w:rPr>
        <w:t xml:space="preserve"> ASSOCIATION ADVISORY REPORT</w:t>
      </w:r>
      <w:r w:rsidR="00282AD2" w:rsidRPr="006113B2">
        <w:rPr>
          <w:rFonts w:ascii="Arial" w:hAnsi="Arial" w:cs="Arial"/>
        </w:rPr>
        <w:t xml:space="preserve"> (Non-action Item) </w:t>
      </w:r>
    </w:p>
    <w:p w14:paraId="607CBC8D" w14:textId="57B2BBD3" w:rsidR="00895BB0" w:rsidRPr="00B626BE" w:rsidRDefault="00BB31E6" w:rsidP="0085511A">
      <w:pPr>
        <w:ind w:left="450"/>
        <w:jc w:val="both"/>
        <w:rPr>
          <w:rFonts w:ascii="Arial" w:hAnsi="Arial" w:cs="Arial"/>
          <w:bCs/>
        </w:rPr>
      </w:pPr>
      <w:r>
        <w:rPr>
          <w:rFonts w:ascii="Arial" w:hAnsi="Arial" w:cs="Arial"/>
          <w:bCs/>
        </w:rPr>
        <w:t>Kelli Baratti</w:t>
      </w:r>
      <w:r w:rsidR="00E80F93">
        <w:rPr>
          <w:rFonts w:ascii="Arial" w:hAnsi="Arial" w:cs="Arial"/>
          <w:bCs/>
        </w:rPr>
        <w:t xml:space="preserve"> </w:t>
      </w:r>
      <w:r w:rsidR="005546D6">
        <w:rPr>
          <w:rFonts w:ascii="Arial" w:hAnsi="Arial" w:cs="Arial"/>
          <w:bCs/>
        </w:rPr>
        <w:t>stated that</w:t>
      </w:r>
      <w:r w:rsidR="00125D24">
        <w:rPr>
          <w:rFonts w:ascii="Arial" w:hAnsi="Arial" w:cs="Arial"/>
          <w:bCs/>
        </w:rPr>
        <w:t xml:space="preserve"> they are entering year two of the Wildfire Risk Reduction Program.  They had $752,000 that was awarded over 10 projects.  They are conducting a survey of the departments in Nevada as it relates to wildfire capabilities and mutual aid and preparing for the 2026 Governor’s Wildfire briefing which historically is done about the third week of May.  They are working with the State Fire Marshal’s office training bureau and Truckee Meadows Community College on a </w:t>
      </w:r>
      <w:r w:rsidR="00125D24">
        <w:rPr>
          <w:rFonts w:ascii="Arial" w:hAnsi="Arial" w:cs="Arial"/>
          <w:bCs/>
        </w:rPr>
        <w:lastRenderedPageBreak/>
        <w:t>long-term strategy for delivering the Fire Officer III and IV classes and targeting Fall for the Fire Officer III.  The Wildfire Working Group reported that they have seen a 60% increase in policies across the state. They are exploring the idea of a BDR to be working with the Division of Insurance to maybe close some of the loopholes or clarify the legislation that came out of last session.</w:t>
      </w:r>
      <w:r w:rsidR="005A3A41">
        <w:rPr>
          <w:rFonts w:ascii="Arial" w:hAnsi="Arial" w:cs="Arial"/>
          <w:bCs/>
        </w:rPr>
        <w:t xml:space="preserve">  </w:t>
      </w:r>
    </w:p>
    <w:p w14:paraId="2C5A5A78" w14:textId="77777777" w:rsidR="00895BB0" w:rsidRDefault="00895BB0" w:rsidP="00B626BE">
      <w:pPr>
        <w:ind w:left="450"/>
        <w:jc w:val="both"/>
        <w:rPr>
          <w:rFonts w:ascii="Arial" w:hAnsi="Arial" w:cs="Arial"/>
          <w:bCs/>
        </w:rPr>
      </w:pPr>
    </w:p>
    <w:p w14:paraId="749120C2" w14:textId="77777777" w:rsidR="00895BB0" w:rsidRPr="00172F8D" w:rsidRDefault="00895BB0" w:rsidP="00172F8D">
      <w:pPr>
        <w:ind w:left="450"/>
        <w:jc w:val="both"/>
        <w:rPr>
          <w:rFonts w:ascii="Arial" w:hAnsi="Arial" w:cs="Arial"/>
        </w:rPr>
      </w:pPr>
    </w:p>
    <w:p w14:paraId="2C0480B8" w14:textId="38D5FE46" w:rsidR="00EF7D08" w:rsidRPr="00EF7D08" w:rsidRDefault="00EF7D08" w:rsidP="00061F3C">
      <w:pPr>
        <w:pStyle w:val="ListParagraph"/>
        <w:numPr>
          <w:ilvl w:val="0"/>
          <w:numId w:val="4"/>
        </w:numPr>
        <w:jc w:val="both"/>
        <w:rPr>
          <w:rFonts w:ascii="Arial" w:hAnsi="Arial" w:cs="Arial"/>
        </w:rPr>
      </w:pPr>
      <w:r w:rsidRPr="00EF7D08">
        <w:rPr>
          <w:rFonts w:ascii="Arial" w:hAnsi="Arial" w:cs="Arial"/>
          <w:b/>
          <w:bCs/>
        </w:rPr>
        <w:t>PUBLIC COMMENT (</w:t>
      </w:r>
      <w:r w:rsidRPr="00EF7D08">
        <w:rPr>
          <w:rFonts w:ascii="Arial" w:hAnsi="Arial" w:cs="Arial"/>
        </w:rPr>
        <w:t>Non-Action Item)</w:t>
      </w:r>
    </w:p>
    <w:p w14:paraId="52F07906" w14:textId="31E19E2C" w:rsidR="00EF7D08" w:rsidRDefault="00412AF7" w:rsidP="00172F8D">
      <w:pPr>
        <w:pStyle w:val="ListParagraph"/>
        <w:tabs>
          <w:tab w:val="left" w:pos="900"/>
        </w:tabs>
        <w:ind w:left="450"/>
        <w:rPr>
          <w:rFonts w:ascii="Arial" w:hAnsi="Arial" w:cs="Arial"/>
          <w:sz w:val="22"/>
          <w:szCs w:val="22"/>
        </w:rPr>
      </w:pPr>
      <w:r>
        <w:rPr>
          <w:rFonts w:ascii="Arial" w:hAnsi="Arial" w:cs="Arial"/>
          <w:sz w:val="22"/>
          <w:szCs w:val="22"/>
        </w:rPr>
        <w:t>There were no public comments.</w:t>
      </w:r>
    </w:p>
    <w:p w14:paraId="53E29AD6" w14:textId="672633FF" w:rsidR="00AA2622" w:rsidRPr="00AA2622" w:rsidRDefault="00AA2622" w:rsidP="00AA2622">
      <w:pPr>
        <w:tabs>
          <w:tab w:val="left" w:pos="900"/>
        </w:tabs>
        <w:rPr>
          <w:rFonts w:ascii="Arial" w:hAnsi="Arial" w:cs="Arial"/>
          <w:sz w:val="22"/>
          <w:szCs w:val="22"/>
        </w:rPr>
      </w:pPr>
      <w:r>
        <w:rPr>
          <w:rFonts w:ascii="Arial" w:hAnsi="Arial" w:cs="Arial"/>
          <w:sz w:val="22"/>
          <w:szCs w:val="22"/>
        </w:rPr>
        <w:t xml:space="preserve"> </w:t>
      </w:r>
    </w:p>
    <w:p w14:paraId="09426384" w14:textId="77777777" w:rsidR="00EF7D08" w:rsidRPr="00EF7D08" w:rsidRDefault="00EF7D08" w:rsidP="00EF7D08">
      <w:pPr>
        <w:pStyle w:val="ListParagraph"/>
        <w:ind w:left="450"/>
        <w:jc w:val="both"/>
        <w:rPr>
          <w:rFonts w:ascii="Arial" w:hAnsi="Arial" w:cs="Arial"/>
          <w:sz w:val="22"/>
          <w:szCs w:val="22"/>
        </w:rPr>
      </w:pPr>
    </w:p>
    <w:p w14:paraId="5C047A68" w14:textId="7023E491" w:rsidR="006F23FB" w:rsidRPr="006113B2" w:rsidRDefault="00282AD2" w:rsidP="00061F3C">
      <w:pPr>
        <w:pStyle w:val="ListParagraph"/>
        <w:numPr>
          <w:ilvl w:val="0"/>
          <w:numId w:val="4"/>
        </w:numPr>
        <w:jc w:val="both"/>
        <w:rPr>
          <w:rFonts w:ascii="Arial" w:hAnsi="Arial" w:cs="Arial"/>
          <w:sz w:val="22"/>
          <w:szCs w:val="22"/>
        </w:rPr>
      </w:pPr>
      <w:r w:rsidRPr="006113B2">
        <w:rPr>
          <w:rFonts w:ascii="Arial" w:hAnsi="Arial" w:cs="Arial"/>
          <w:b/>
        </w:rPr>
        <w:t xml:space="preserve">ADJOURNMENT </w:t>
      </w:r>
      <w:r w:rsidRPr="006113B2">
        <w:rPr>
          <w:rFonts w:ascii="Arial" w:hAnsi="Arial" w:cs="Arial"/>
          <w:bCs/>
        </w:rPr>
        <w:t>(Discussion/For Possible Action.)</w:t>
      </w:r>
    </w:p>
    <w:p w14:paraId="18DD73F6" w14:textId="4975B9E1" w:rsidR="005E03F1" w:rsidRPr="006113B2" w:rsidRDefault="00412AF7" w:rsidP="00061F3C">
      <w:pPr>
        <w:ind w:left="450"/>
        <w:jc w:val="both"/>
        <w:rPr>
          <w:rFonts w:ascii="Arial" w:hAnsi="Arial" w:cs="Arial"/>
          <w:sz w:val="22"/>
          <w:szCs w:val="22"/>
        </w:rPr>
      </w:pPr>
      <w:r>
        <w:rPr>
          <w:rFonts w:ascii="Arial" w:hAnsi="Arial" w:cs="Arial"/>
          <w:sz w:val="22"/>
          <w:szCs w:val="22"/>
        </w:rPr>
        <w:t>James Johnston</w:t>
      </w:r>
      <w:r w:rsidR="00061F3C" w:rsidRPr="006113B2">
        <w:rPr>
          <w:rFonts w:ascii="Arial" w:hAnsi="Arial" w:cs="Arial"/>
          <w:sz w:val="22"/>
          <w:szCs w:val="22"/>
        </w:rPr>
        <w:t xml:space="preserve"> </w:t>
      </w:r>
      <w:r w:rsidR="00895BB0">
        <w:rPr>
          <w:rFonts w:ascii="Arial" w:hAnsi="Arial" w:cs="Arial"/>
          <w:sz w:val="22"/>
          <w:szCs w:val="22"/>
        </w:rPr>
        <w:t xml:space="preserve">made a </w:t>
      </w:r>
      <w:r w:rsidR="00061F3C" w:rsidRPr="006113B2">
        <w:rPr>
          <w:rFonts w:ascii="Arial" w:hAnsi="Arial" w:cs="Arial"/>
          <w:sz w:val="22"/>
          <w:szCs w:val="22"/>
        </w:rPr>
        <w:t>motion</w:t>
      </w:r>
      <w:r w:rsidR="00895BB0">
        <w:rPr>
          <w:rFonts w:ascii="Arial" w:hAnsi="Arial" w:cs="Arial"/>
          <w:sz w:val="22"/>
          <w:szCs w:val="22"/>
        </w:rPr>
        <w:t xml:space="preserve"> to</w:t>
      </w:r>
      <w:r w:rsidR="00061F3C" w:rsidRPr="006113B2">
        <w:rPr>
          <w:rFonts w:ascii="Arial" w:hAnsi="Arial" w:cs="Arial"/>
          <w:sz w:val="22"/>
          <w:szCs w:val="22"/>
        </w:rPr>
        <w:t xml:space="preserve"> adjourn.  </w:t>
      </w:r>
      <w:r>
        <w:rPr>
          <w:rFonts w:ascii="Arial" w:hAnsi="Arial" w:cs="Arial"/>
          <w:sz w:val="22"/>
          <w:szCs w:val="22"/>
        </w:rPr>
        <w:t>Jayson Andrus</w:t>
      </w:r>
      <w:r w:rsidR="00061F3C" w:rsidRPr="006113B2">
        <w:rPr>
          <w:rFonts w:ascii="Arial" w:hAnsi="Arial" w:cs="Arial"/>
          <w:sz w:val="22"/>
          <w:szCs w:val="22"/>
        </w:rPr>
        <w:t xml:space="preserve"> seconded the motion.  </w:t>
      </w:r>
      <w:r w:rsidR="008B5C1C">
        <w:rPr>
          <w:rFonts w:ascii="Arial" w:hAnsi="Arial" w:cs="Arial"/>
          <w:sz w:val="22"/>
          <w:szCs w:val="22"/>
        </w:rPr>
        <w:t xml:space="preserve">Motion carried.  </w:t>
      </w:r>
      <w:r w:rsidR="00552434" w:rsidRPr="006113B2">
        <w:rPr>
          <w:rFonts w:ascii="Arial" w:hAnsi="Arial" w:cs="Arial"/>
          <w:sz w:val="22"/>
          <w:szCs w:val="22"/>
        </w:rPr>
        <w:t>The meeting was</w:t>
      </w:r>
      <w:r w:rsidR="00061F3C" w:rsidRPr="006113B2">
        <w:rPr>
          <w:rFonts w:ascii="Arial" w:hAnsi="Arial" w:cs="Arial"/>
          <w:sz w:val="22"/>
          <w:szCs w:val="22"/>
        </w:rPr>
        <w:t xml:space="preserve"> adjourned</w:t>
      </w:r>
      <w:r w:rsidR="0089420D">
        <w:rPr>
          <w:rFonts w:ascii="Arial" w:hAnsi="Arial" w:cs="Arial"/>
          <w:sz w:val="22"/>
          <w:szCs w:val="22"/>
        </w:rPr>
        <w:t xml:space="preserve"> at </w:t>
      </w:r>
      <w:r>
        <w:rPr>
          <w:rFonts w:ascii="Arial" w:hAnsi="Arial" w:cs="Arial"/>
          <w:sz w:val="22"/>
          <w:szCs w:val="22"/>
        </w:rPr>
        <w:t>1:18pm.</w:t>
      </w:r>
      <w:r w:rsidR="00061F3C" w:rsidRPr="006113B2">
        <w:rPr>
          <w:rFonts w:ascii="Arial" w:hAnsi="Arial" w:cs="Arial"/>
          <w:sz w:val="22"/>
          <w:szCs w:val="22"/>
        </w:rPr>
        <w:t xml:space="preserve"> </w:t>
      </w:r>
    </w:p>
    <w:sectPr w:rsidR="005E03F1" w:rsidRPr="006113B2" w:rsidSect="0084206B">
      <w:headerReference w:type="even" r:id="rId8"/>
      <w:headerReference w:type="default" r:id="rId9"/>
      <w:footerReference w:type="default" r:id="rId10"/>
      <w:headerReference w:type="first" r:id="rId11"/>
      <w:pgSz w:w="12240" w:h="15840" w:code="1"/>
      <w:pgMar w:top="1008" w:right="1440" w:bottom="1008" w:left="1440" w:header="720" w:footer="6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14DB9" w14:textId="77777777" w:rsidR="003C0EA3" w:rsidRDefault="003C0EA3">
      <w:r>
        <w:separator/>
      </w:r>
    </w:p>
  </w:endnote>
  <w:endnote w:type="continuationSeparator" w:id="0">
    <w:p w14:paraId="54A8DD77" w14:textId="77777777" w:rsidR="003C0EA3" w:rsidRDefault="003C0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F5CD0" w14:textId="0C566032" w:rsidR="00847D76" w:rsidRPr="001C0D63" w:rsidRDefault="00847D76" w:rsidP="00A83A05">
    <w:pPr>
      <w:rPr>
        <w:sz w:val="22"/>
        <w:szCs w:val="22"/>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2A289" w14:textId="77777777" w:rsidR="003C0EA3" w:rsidRDefault="003C0EA3">
      <w:r>
        <w:separator/>
      </w:r>
    </w:p>
  </w:footnote>
  <w:footnote w:type="continuationSeparator" w:id="0">
    <w:p w14:paraId="2AF2709B" w14:textId="77777777" w:rsidR="003C0EA3" w:rsidRDefault="003C0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8AE11" w14:textId="77777777" w:rsidR="00847D76" w:rsidRDefault="00847D76" w:rsidP="00332883">
    <w:pPr>
      <w:pStyle w:val="Head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0AAB916" w14:textId="77777777" w:rsidR="00847D76" w:rsidRDefault="00847D76" w:rsidP="00121E3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89594595"/>
      <w:docPartObj>
        <w:docPartGallery w:val="Page Numbers (Top of Page)"/>
        <w:docPartUnique/>
      </w:docPartObj>
    </w:sdtPr>
    <w:sdtEndPr>
      <w:rPr>
        <w:b/>
        <w:bCs/>
        <w:noProof/>
        <w:color w:val="auto"/>
        <w:spacing w:val="0"/>
      </w:rPr>
    </w:sdtEndPr>
    <w:sdtContent>
      <w:p w14:paraId="528A4D8F" w14:textId="518E4512" w:rsidR="007472CE" w:rsidRPr="007472CE" w:rsidRDefault="007472CE" w:rsidP="007472CE">
        <w:pPr>
          <w:pStyle w:val="Header"/>
          <w:pBdr>
            <w:bottom w:val="single" w:sz="4" w:space="1" w:color="D9D9D9" w:themeColor="background1" w:themeShade="D9"/>
          </w:pBdr>
          <w:jc w:val="center"/>
          <w:rPr>
            <w:rFonts w:ascii="Arial" w:hAnsi="Arial" w:cs="Arial"/>
            <w:sz w:val="18"/>
            <w:szCs w:val="18"/>
          </w:rPr>
        </w:pPr>
        <w:r>
          <w:rPr>
            <w:color w:val="7F7F7F" w:themeColor="background1" w:themeShade="7F"/>
            <w:spacing w:val="60"/>
          </w:rPr>
          <w:t xml:space="preserve">                                                      </w:t>
        </w:r>
        <w:r w:rsidR="000A0FB6">
          <w:rPr>
            <w:color w:val="7F7F7F" w:themeColor="background1" w:themeShade="7F"/>
            <w:spacing w:val="60"/>
          </w:rPr>
          <w:t xml:space="preserve"> </w:t>
        </w:r>
        <w:r w:rsidRPr="007472CE">
          <w:rPr>
            <w:rFonts w:ascii="Arial" w:hAnsi="Arial" w:cs="Arial"/>
            <w:sz w:val="18"/>
            <w:szCs w:val="18"/>
          </w:rPr>
          <w:t xml:space="preserve">State Board of Fire Services    </w:t>
        </w:r>
      </w:p>
      <w:p w14:paraId="287EACC6" w14:textId="67AFA203" w:rsidR="007472CE" w:rsidRDefault="00AF4D5D">
        <w:pPr>
          <w:pStyle w:val="Header"/>
          <w:pBdr>
            <w:bottom w:val="single" w:sz="4" w:space="1" w:color="D9D9D9" w:themeColor="background1" w:themeShade="D9"/>
          </w:pBdr>
          <w:jc w:val="right"/>
          <w:rPr>
            <w:b/>
            <w:bCs/>
          </w:rPr>
        </w:pPr>
        <w:r>
          <w:rPr>
            <w:rFonts w:ascii="Arial" w:hAnsi="Arial" w:cs="Arial"/>
            <w:sz w:val="18"/>
            <w:szCs w:val="18"/>
          </w:rPr>
          <w:t xml:space="preserve">April 29, </w:t>
        </w:r>
        <w:proofErr w:type="gramStart"/>
        <w:r>
          <w:rPr>
            <w:rFonts w:ascii="Arial" w:hAnsi="Arial" w:cs="Arial"/>
            <w:sz w:val="18"/>
            <w:szCs w:val="18"/>
          </w:rPr>
          <w:t>2026</w:t>
        </w:r>
        <w:proofErr w:type="gramEnd"/>
        <w:r w:rsidR="007472CE" w:rsidRPr="007472CE">
          <w:t xml:space="preserve"> </w:t>
        </w:r>
        <w:r w:rsidR="007472CE">
          <w:t xml:space="preserve">| </w:t>
        </w:r>
        <w:r w:rsidR="007472CE" w:rsidRPr="000A0FB6">
          <w:rPr>
            <w:rFonts w:ascii="Arial" w:hAnsi="Arial" w:cs="Arial"/>
            <w:sz w:val="18"/>
            <w:szCs w:val="18"/>
          </w:rPr>
          <w:fldChar w:fldCharType="begin"/>
        </w:r>
        <w:r w:rsidR="007472CE" w:rsidRPr="000A0FB6">
          <w:rPr>
            <w:rFonts w:ascii="Arial" w:hAnsi="Arial" w:cs="Arial"/>
            <w:sz w:val="18"/>
            <w:szCs w:val="18"/>
          </w:rPr>
          <w:instrText xml:space="preserve"> PAGE   \* MERGEFORMAT </w:instrText>
        </w:r>
        <w:r w:rsidR="007472CE" w:rsidRPr="000A0FB6">
          <w:rPr>
            <w:rFonts w:ascii="Arial" w:hAnsi="Arial" w:cs="Arial"/>
            <w:sz w:val="18"/>
            <w:szCs w:val="18"/>
          </w:rPr>
          <w:fldChar w:fldCharType="separate"/>
        </w:r>
        <w:r w:rsidR="007472CE" w:rsidRPr="000A0FB6">
          <w:rPr>
            <w:rFonts w:ascii="Arial" w:hAnsi="Arial" w:cs="Arial"/>
            <w:b/>
            <w:bCs/>
            <w:noProof/>
            <w:sz w:val="18"/>
            <w:szCs w:val="18"/>
          </w:rPr>
          <w:t>2</w:t>
        </w:r>
        <w:r w:rsidR="007472CE" w:rsidRPr="000A0FB6">
          <w:rPr>
            <w:rFonts w:ascii="Arial" w:hAnsi="Arial" w:cs="Arial"/>
            <w:b/>
            <w:bCs/>
            <w:noProof/>
            <w:sz w:val="18"/>
            <w:szCs w:val="18"/>
          </w:rPr>
          <w:fldChar w:fldCharType="end"/>
        </w:r>
      </w:p>
    </w:sdtContent>
  </w:sdt>
  <w:p w14:paraId="0D9D06CA" w14:textId="77777777" w:rsidR="00847D76" w:rsidRPr="007472CE" w:rsidRDefault="00847D76" w:rsidP="00747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081E2" w14:textId="6528A32E" w:rsidR="00847D76" w:rsidRDefault="00847D76">
    <w:pPr>
      <w:pStyle w:val="Header"/>
      <w:jc w:val="right"/>
    </w:pPr>
  </w:p>
  <w:p w14:paraId="4304874C" w14:textId="77777777" w:rsidR="00847D76" w:rsidRDefault="00847D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201F2"/>
    <w:multiLevelType w:val="hybridMultilevel"/>
    <w:tmpl w:val="CBCA84E4"/>
    <w:lvl w:ilvl="0" w:tplc="95264F02">
      <w:start w:val="6"/>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AE62F5"/>
    <w:multiLevelType w:val="hybridMultilevel"/>
    <w:tmpl w:val="C7BC0C6E"/>
    <w:lvl w:ilvl="0" w:tplc="E9200136">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937333"/>
    <w:multiLevelType w:val="hybridMultilevel"/>
    <w:tmpl w:val="7B608894"/>
    <w:lvl w:ilvl="0" w:tplc="9BC0ABF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912D6"/>
    <w:multiLevelType w:val="hybridMultilevel"/>
    <w:tmpl w:val="C0945FA0"/>
    <w:lvl w:ilvl="0" w:tplc="0409000F">
      <w:start w:val="1"/>
      <w:numFmt w:val="decimal"/>
      <w:lvlText w:val="%1."/>
      <w:lvlJc w:val="left"/>
      <w:pPr>
        <w:ind w:left="45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7161064">
    <w:abstractNumId w:val="1"/>
  </w:num>
  <w:num w:numId="2" w16cid:durableId="719861322">
    <w:abstractNumId w:val="0"/>
  </w:num>
  <w:num w:numId="3" w16cid:durableId="357662559">
    <w:abstractNumId w:val="2"/>
  </w:num>
  <w:num w:numId="4" w16cid:durableId="163513859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a0NDC2tDA2szBV0lEKTi0uzszPAykwqwUAcFt3ziwAAAA="/>
    <w:docVar w:name="dgnword-docGUID" w:val="{4C08A359-7E02-4BC6-A7CC-76D9F019486F}"/>
    <w:docVar w:name="dgnword-eventsink" w:val="109147520"/>
    <w:docVar w:name="MicrosoftWorksTaskID" w:val="0"/>
  </w:docVars>
  <w:rsids>
    <w:rsidRoot w:val="00C81BBE"/>
    <w:rsid w:val="00000FC1"/>
    <w:rsid w:val="0000132D"/>
    <w:rsid w:val="0000156D"/>
    <w:rsid w:val="00002C13"/>
    <w:rsid w:val="00002EC7"/>
    <w:rsid w:val="00002F7C"/>
    <w:rsid w:val="0000310E"/>
    <w:rsid w:val="00003C4D"/>
    <w:rsid w:val="00003D7E"/>
    <w:rsid w:val="00004E1B"/>
    <w:rsid w:val="00004EE3"/>
    <w:rsid w:val="00004F74"/>
    <w:rsid w:val="000052A3"/>
    <w:rsid w:val="000055C3"/>
    <w:rsid w:val="0000714F"/>
    <w:rsid w:val="0000739C"/>
    <w:rsid w:val="00007482"/>
    <w:rsid w:val="000107E8"/>
    <w:rsid w:val="00010AAA"/>
    <w:rsid w:val="00010BC2"/>
    <w:rsid w:val="00010D88"/>
    <w:rsid w:val="000118A8"/>
    <w:rsid w:val="00011AB8"/>
    <w:rsid w:val="00011F51"/>
    <w:rsid w:val="0001218D"/>
    <w:rsid w:val="0001235A"/>
    <w:rsid w:val="00012786"/>
    <w:rsid w:val="00012C5E"/>
    <w:rsid w:val="00012FC0"/>
    <w:rsid w:val="000133E7"/>
    <w:rsid w:val="000134F7"/>
    <w:rsid w:val="00013556"/>
    <w:rsid w:val="000135F2"/>
    <w:rsid w:val="00013AFD"/>
    <w:rsid w:val="000142AA"/>
    <w:rsid w:val="00014EC8"/>
    <w:rsid w:val="0001554B"/>
    <w:rsid w:val="000156CA"/>
    <w:rsid w:val="00015D64"/>
    <w:rsid w:val="00015DB7"/>
    <w:rsid w:val="00015EE7"/>
    <w:rsid w:val="00016A48"/>
    <w:rsid w:val="00016B87"/>
    <w:rsid w:val="00016D0D"/>
    <w:rsid w:val="00016DC6"/>
    <w:rsid w:val="00017982"/>
    <w:rsid w:val="00017EEB"/>
    <w:rsid w:val="00017FD4"/>
    <w:rsid w:val="00020009"/>
    <w:rsid w:val="000205F4"/>
    <w:rsid w:val="0002063A"/>
    <w:rsid w:val="00020A11"/>
    <w:rsid w:val="00020C6D"/>
    <w:rsid w:val="00020CD6"/>
    <w:rsid w:val="0002110C"/>
    <w:rsid w:val="000213AB"/>
    <w:rsid w:val="000216EF"/>
    <w:rsid w:val="000221B3"/>
    <w:rsid w:val="00022463"/>
    <w:rsid w:val="000225E5"/>
    <w:rsid w:val="000227D2"/>
    <w:rsid w:val="00022F68"/>
    <w:rsid w:val="00023317"/>
    <w:rsid w:val="0002378E"/>
    <w:rsid w:val="000237D3"/>
    <w:rsid w:val="000238A0"/>
    <w:rsid w:val="00023989"/>
    <w:rsid w:val="00023F9B"/>
    <w:rsid w:val="000240B8"/>
    <w:rsid w:val="000247AF"/>
    <w:rsid w:val="0002493D"/>
    <w:rsid w:val="000249EE"/>
    <w:rsid w:val="00024CF0"/>
    <w:rsid w:val="00025552"/>
    <w:rsid w:val="00026932"/>
    <w:rsid w:val="0002695F"/>
    <w:rsid w:val="00027E27"/>
    <w:rsid w:val="00027E63"/>
    <w:rsid w:val="0003081D"/>
    <w:rsid w:val="00030D8A"/>
    <w:rsid w:val="00031BCE"/>
    <w:rsid w:val="000322D9"/>
    <w:rsid w:val="00032320"/>
    <w:rsid w:val="00032BC3"/>
    <w:rsid w:val="00033084"/>
    <w:rsid w:val="00033091"/>
    <w:rsid w:val="0003396B"/>
    <w:rsid w:val="000339AC"/>
    <w:rsid w:val="00033C33"/>
    <w:rsid w:val="000357A1"/>
    <w:rsid w:val="000357BA"/>
    <w:rsid w:val="00035D55"/>
    <w:rsid w:val="00035FE0"/>
    <w:rsid w:val="0003657E"/>
    <w:rsid w:val="00036814"/>
    <w:rsid w:val="000368ED"/>
    <w:rsid w:val="000369E4"/>
    <w:rsid w:val="00037456"/>
    <w:rsid w:val="000377FB"/>
    <w:rsid w:val="00037922"/>
    <w:rsid w:val="00037B19"/>
    <w:rsid w:val="00037F00"/>
    <w:rsid w:val="00040180"/>
    <w:rsid w:val="000407B9"/>
    <w:rsid w:val="00040B85"/>
    <w:rsid w:val="00040B9D"/>
    <w:rsid w:val="0004139A"/>
    <w:rsid w:val="000418BA"/>
    <w:rsid w:val="00041C96"/>
    <w:rsid w:val="00042112"/>
    <w:rsid w:val="00042264"/>
    <w:rsid w:val="000424F4"/>
    <w:rsid w:val="000425B9"/>
    <w:rsid w:val="00042CA8"/>
    <w:rsid w:val="00042D7E"/>
    <w:rsid w:val="0004336D"/>
    <w:rsid w:val="00043843"/>
    <w:rsid w:val="0004419F"/>
    <w:rsid w:val="0004465A"/>
    <w:rsid w:val="00044808"/>
    <w:rsid w:val="00044A83"/>
    <w:rsid w:val="00045FE7"/>
    <w:rsid w:val="00046ABD"/>
    <w:rsid w:val="00046C52"/>
    <w:rsid w:val="0004741F"/>
    <w:rsid w:val="00047A85"/>
    <w:rsid w:val="0005063A"/>
    <w:rsid w:val="000509B6"/>
    <w:rsid w:val="00050FCE"/>
    <w:rsid w:val="00051969"/>
    <w:rsid w:val="0005267B"/>
    <w:rsid w:val="00052EBC"/>
    <w:rsid w:val="00052F72"/>
    <w:rsid w:val="00053557"/>
    <w:rsid w:val="0005386E"/>
    <w:rsid w:val="00053A38"/>
    <w:rsid w:val="00053B88"/>
    <w:rsid w:val="00053D03"/>
    <w:rsid w:val="00053F48"/>
    <w:rsid w:val="000544A6"/>
    <w:rsid w:val="00054CFD"/>
    <w:rsid w:val="00054D23"/>
    <w:rsid w:val="00054DB3"/>
    <w:rsid w:val="0005525C"/>
    <w:rsid w:val="000557B6"/>
    <w:rsid w:val="00055A01"/>
    <w:rsid w:val="00055A18"/>
    <w:rsid w:val="00055F60"/>
    <w:rsid w:val="000567AA"/>
    <w:rsid w:val="0005683C"/>
    <w:rsid w:val="00057965"/>
    <w:rsid w:val="000606AF"/>
    <w:rsid w:val="000607E3"/>
    <w:rsid w:val="00060CBF"/>
    <w:rsid w:val="00061101"/>
    <w:rsid w:val="00061127"/>
    <w:rsid w:val="00061B50"/>
    <w:rsid w:val="00061DAF"/>
    <w:rsid w:val="00061F3C"/>
    <w:rsid w:val="00062076"/>
    <w:rsid w:val="00062185"/>
    <w:rsid w:val="00062607"/>
    <w:rsid w:val="00063A8D"/>
    <w:rsid w:val="0006429E"/>
    <w:rsid w:val="00064316"/>
    <w:rsid w:val="00064D2A"/>
    <w:rsid w:val="00064E80"/>
    <w:rsid w:val="000651E9"/>
    <w:rsid w:val="00065265"/>
    <w:rsid w:val="00065288"/>
    <w:rsid w:val="00065CB5"/>
    <w:rsid w:val="00065D54"/>
    <w:rsid w:val="00066B79"/>
    <w:rsid w:val="00066BD5"/>
    <w:rsid w:val="00066D64"/>
    <w:rsid w:val="00066D90"/>
    <w:rsid w:val="000673A9"/>
    <w:rsid w:val="00067D6F"/>
    <w:rsid w:val="00067E3E"/>
    <w:rsid w:val="000700AA"/>
    <w:rsid w:val="00070368"/>
    <w:rsid w:val="000707A9"/>
    <w:rsid w:val="00070979"/>
    <w:rsid w:val="00070E88"/>
    <w:rsid w:val="000721C9"/>
    <w:rsid w:val="00072BDF"/>
    <w:rsid w:val="000731F2"/>
    <w:rsid w:val="000737DE"/>
    <w:rsid w:val="000738F1"/>
    <w:rsid w:val="00074128"/>
    <w:rsid w:val="00074658"/>
    <w:rsid w:val="00074732"/>
    <w:rsid w:val="0007491C"/>
    <w:rsid w:val="000750B9"/>
    <w:rsid w:val="00075455"/>
    <w:rsid w:val="0007561A"/>
    <w:rsid w:val="000758AB"/>
    <w:rsid w:val="00075B3A"/>
    <w:rsid w:val="00076440"/>
    <w:rsid w:val="000769CA"/>
    <w:rsid w:val="000769E0"/>
    <w:rsid w:val="00076A43"/>
    <w:rsid w:val="00076AC9"/>
    <w:rsid w:val="000770CA"/>
    <w:rsid w:val="0007725C"/>
    <w:rsid w:val="000772C3"/>
    <w:rsid w:val="000772D2"/>
    <w:rsid w:val="000777D4"/>
    <w:rsid w:val="00077843"/>
    <w:rsid w:val="00077D3E"/>
    <w:rsid w:val="00077E9C"/>
    <w:rsid w:val="0008057F"/>
    <w:rsid w:val="0008086F"/>
    <w:rsid w:val="00080C67"/>
    <w:rsid w:val="00080E2B"/>
    <w:rsid w:val="0008140D"/>
    <w:rsid w:val="00081606"/>
    <w:rsid w:val="000819DE"/>
    <w:rsid w:val="00081A3F"/>
    <w:rsid w:val="00081D3A"/>
    <w:rsid w:val="00081FB7"/>
    <w:rsid w:val="000821E5"/>
    <w:rsid w:val="0008232E"/>
    <w:rsid w:val="00082E33"/>
    <w:rsid w:val="00082F3C"/>
    <w:rsid w:val="00083743"/>
    <w:rsid w:val="000838A2"/>
    <w:rsid w:val="00083A46"/>
    <w:rsid w:val="00083D83"/>
    <w:rsid w:val="0008408C"/>
    <w:rsid w:val="00084211"/>
    <w:rsid w:val="000848CA"/>
    <w:rsid w:val="00084AFF"/>
    <w:rsid w:val="00084EC0"/>
    <w:rsid w:val="00085BE1"/>
    <w:rsid w:val="00085D86"/>
    <w:rsid w:val="000869BA"/>
    <w:rsid w:val="000874EA"/>
    <w:rsid w:val="00087704"/>
    <w:rsid w:val="00087EAF"/>
    <w:rsid w:val="00087F35"/>
    <w:rsid w:val="0009079F"/>
    <w:rsid w:val="00090986"/>
    <w:rsid w:val="00090C5C"/>
    <w:rsid w:val="0009193E"/>
    <w:rsid w:val="000919F1"/>
    <w:rsid w:val="00091C11"/>
    <w:rsid w:val="00092234"/>
    <w:rsid w:val="00092285"/>
    <w:rsid w:val="000925E3"/>
    <w:rsid w:val="00092A8A"/>
    <w:rsid w:val="00092EF1"/>
    <w:rsid w:val="00093D4E"/>
    <w:rsid w:val="00093E74"/>
    <w:rsid w:val="00094086"/>
    <w:rsid w:val="0009494E"/>
    <w:rsid w:val="00094ECF"/>
    <w:rsid w:val="0009753F"/>
    <w:rsid w:val="00097614"/>
    <w:rsid w:val="000976DF"/>
    <w:rsid w:val="000977E2"/>
    <w:rsid w:val="000978B5"/>
    <w:rsid w:val="00097C9D"/>
    <w:rsid w:val="000A006A"/>
    <w:rsid w:val="000A0117"/>
    <w:rsid w:val="000A0B94"/>
    <w:rsid w:val="000A0FB6"/>
    <w:rsid w:val="000A1D29"/>
    <w:rsid w:val="000A1EFB"/>
    <w:rsid w:val="000A1F00"/>
    <w:rsid w:val="000A1F33"/>
    <w:rsid w:val="000A204D"/>
    <w:rsid w:val="000A2AAF"/>
    <w:rsid w:val="000A3153"/>
    <w:rsid w:val="000A31CB"/>
    <w:rsid w:val="000A3279"/>
    <w:rsid w:val="000A3310"/>
    <w:rsid w:val="000A3616"/>
    <w:rsid w:val="000A4395"/>
    <w:rsid w:val="000A4414"/>
    <w:rsid w:val="000A4798"/>
    <w:rsid w:val="000A4D17"/>
    <w:rsid w:val="000A4D70"/>
    <w:rsid w:val="000A519A"/>
    <w:rsid w:val="000A5467"/>
    <w:rsid w:val="000A5766"/>
    <w:rsid w:val="000A689D"/>
    <w:rsid w:val="000A6A77"/>
    <w:rsid w:val="000A6C3E"/>
    <w:rsid w:val="000A72D6"/>
    <w:rsid w:val="000A751A"/>
    <w:rsid w:val="000A7732"/>
    <w:rsid w:val="000A797C"/>
    <w:rsid w:val="000A7E06"/>
    <w:rsid w:val="000B09B1"/>
    <w:rsid w:val="000B0C53"/>
    <w:rsid w:val="000B0F7E"/>
    <w:rsid w:val="000B1017"/>
    <w:rsid w:val="000B1466"/>
    <w:rsid w:val="000B1661"/>
    <w:rsid w:val="000B21A8"/>
    <w:rsid w:val="000B23CB"/>
    <w:rsid w:val="000B29C8"/>
    <w:rsid w:val="000B2B5B"/>
    <w:rsid w:val="000B2BFC"/>
    <w:rsid w:val="000B2E2D"/>
    <w:rsid w:val="000B3157"/>
    <w:rsid w:val="000B472B"/>
    <w:rsid w:val="000B4F3F"/>
    <w:rsid w:val="000B5ABE"/>
    <w:rsid w:val="000B5FA6"/>
    <w:rsid w:val="000B6739"/>
    <w:rsid w:val="000B682C"/>
    <w:rsid w:val="000B72C0"/>
    <w:rsid w:val="000B7595"/>
    <w:rsid w:val="000B795E"/>
    <w:rsid w:val="000B7BAA"/>
    <w:rsid w:val="000C0353"/>
    <w:rsid w:val="000C04F0"/>
    <w:rsid w:val="000C075C"/>
    <w:rsid w:val="000C0D7D"/>
    <w:rsid w:val="000C1009"/>
    <w:rsid w:val="000C135D"/>
    <w:rsid w:val="000C1536"/>
    <w:rsid w:val="000C1947"/>
    <w:rsid w:val="000C1CFF"/>
    <w:rsid w:val="000C1E20"/>
    <w:rsid w:val="000C1F64"/>
    <w:rsid w:val="000C2894"/>
    <w:rsid w:val="000C2E9C"/>
    <w:rsid w:val="000C3367"/>
    <w:rsid w:val="000C34C8"/>
    <w:rsid w:val="000C3572"/>
    <w:rsid w:val="000C3665"/>
    <w:rsid w:val="000C41A1"/>
    <w:rsid w:val="000C4346"/>
    <w:rsid w:val="000C435F"/>
    <w:rsid w:val="000C43D0"/>
    <w:rsid w:val="000C4B36"/>
    <w:rsid w:val="000C5116"/>
    <w:rsid w:val="000C53E0"/>
    <w:rsid w:val="000C5600"/>
    <w:rsid w:val="000C578C"/>
    <w:rsid w:val="000C584C"/>
    <w:rsid w:val="000C6CE5"/>
    <w:rsid w:val="000C6D64"/>
    <w:rsid w:val="000C6F15"/>
    <w:rsid w:val="000C729D"/>
    <w:rsid w:val="000C7AA6"/>
    <w:rsid w:val="000C7CB5"/>
    <w:rsid w:val="000C7D7A"/>
    <w:rsid w:val="000D02CD"/>
    <w:rsid w:val="000D0657"/>
    <w:rsid w:val="000D07E1"/>
    <w:rsid w:val="000D08C3"/>
    <w:rsid w:val="000D09B9"/>
    <w:rsid w:val="000D0C5C"/>
    <w:rsid w:val="000D0ECC"/>
    <w:rsid w:val="000D1237"/>
    <w:rsid w:val="000D1CB2"/>
    <w:rsid w:val="000D20A8"/>
    <w:rsid w:val="000D290E"/>
    <w:rsid w:val="000D2B1D"/>
    <w:rsid w:val="000D38B7"/>
    <w:rsid w:val="000D3BDF"/>
    <w:rsid w:val="000D3FE4"/>
    <w:rsid w:val="000D46FB"/>
    <w:rsid w:val="000D4F50"/>
    <w:rsid w:val="000D56F3"/>
    <w:rsid w:val="000D58DA"/>
    <w:rsid w:val="000D5ABF"/>
    <w:rsid w:val="000D626B"/>
    <w:rsid w:val="000D683C"/>
    <w:rsid w:val="000D68D8"/>
    <w:rsid w:val="000D6C44"/>
    <w:rsid w:val="000D7500"/>
    <w:rsid w:val="000D752A"/>
    <w:rsid w:val="000D753D"/>
    <w:rsid w:val="000D75C5"/>
    <w:rsid w:val="000D76A1"/>
    <w:rsid w:val="000D7D55"/>
    <w:rsid w:val="000E0708"/>
    <w:rsid w:val="000E0B44"/>
    <w:rsid w:val="000E0D07"/>
    <w:rsid w:val="000E1EA7"/>
    <w:rsid w:val="000E1FF1"/>
    <w:rsid w:val="000E2299"/>
    <w:rsid w:val="000E3434"/>
    <w:rsid w:val="000E399E"/>
    <w:rsid w:val="000E39E9"/>
    <w:rsid w:val="000E3A22"/>
    <w:rsid w:val="000E3A7A"/>
    <w:rsid w:val="000E3DB0"/>
    <w:rsid w:val="000E3DD1"/>
    <w:rsid w:val="000E4E9C"/>
    <w:rsid w:val="000E51B4"/>
    <w:rsid w:val="000E520E"/>
    <w:rsid w:val="000E5559"/>
    <w:rsid w:val="000E56CF"/>
    <w:rsid w:val="000E5A8D"/>
    <w:rsid w:val="000E5B5F"/>
    <w:rsid w:val="000E5D48"/>
    <w:rsid w:val="000E63F0"/>
    <w:rsid w:val="000E67D9"/>
    <w:rsid w:val="000E6852"/>
    <w:rsid w:val="000E68AE"/>
    <w:rsid w:val="000E696C"/>
    <w:rsid w:val="000E6D75"/>
    <w:rsid w:val="000E7116"/>
    <w:rsid w:val="000E7A9C"/>
    <w:rsid w:val="000E7D21"/>
    <w:rsid w:val="000E7D9D"/>
    <w:rsid w:val="000F0610"/>
    <w:rsid w:val="000F0A10"/>
    <w:rsid w:val="000F0D95"/>
    <w:rsid w:val="000F0D98"/>
    <w:rsid w:val="000F0F0C"/>
    <w:rsid w:val="000F11FD"/>
    <w:rsid w:val="000F13EE"/>
    <w:rsid w:val="000F18DD"/>
    <w:rsid w:val="000F1AEA"/>
    <w:rsid w:val="000F277B"/>
    <w:rsid w:val="000F28B2"/>
    <w:rsid w:val="000F2C76"/>
    <w:rsid w:val="000F301E"/>
    <w:rsid w:val="000F3D36"/>
    <w:rsid w:val="000F4039"/>
    <w:rsid w:val="000F4542"/>
    <w:rsid w:val="000F45C0"/>
    <w:rsid w:val="000F4A75"/>
    <w:rsid w:val="000F4B0C"/>
    <w:rsid w:val="000F4B8A"/>
    <w:rsid w:val="000F580B"/>
    <w:rsid w:val="000F5891"/>
    <w:rsid w:val="000F65E1"/>
    <w:rsid w:val="000F6927"/>
    <w:rsid w:val="000F69F8"/>
    <w:rsid w:val="000F6C43"/>
    <w:rsid w:val="000F6CCC"/>
    <w:rsid w:val="000F7027"/>
    <w:rsid w:val="000F7407"/>
    <w:rsid w:val="000F772F"/>
    <w:rsid w:val="000F786F"/>
    <w:rsid w:val="000F78AA"/>
    <w:rsid w:val="000F7CF0"/>
    <w:rsid w:val="000F7FE2"/>
    <w:rsid w:val="00100562"/>
    <w:rsid w:val="001006AA"/>
    <w:rsid w:val="0010092C"/>
    <w:rsid w:val="00100A1C"/>
    <w:rsid w:val="00100A8E"/>
    <w:rsid w:val="00100D9F"/>
    <w:rsid w:val="00100F03"/>
    <w:rsid w:val="00100F4B"/>
    <w:rsid w:val="0010132A"/>
    <w:rsid w:val="001025AC"/>
    <w:rsid w:val="00102894"/>
    <w:rsid w:val="00102DE6"/>
    <w:rsid w:val="0010353C"/>
    <w:rsid w:val="00103588"/>
    <w:rsid w:val="001038C1"/>
    <w:rsid w:val="00104AD4"/>
    <w:rsid w:val="00104B96"/>
    <w:rsid w:val="00104CA5"/>
    <w:rsid w:val="00105058"/>
    <w:rsid w:val="00105245"/>
    <w:rsid w:val="001057CB"/>
    <w:rsid w:val="001066CC"/>
    <w:rsid w:val="00106774"/>
    <w:rsid w:val="00106F80"/>
    <w:rsid w:val="00107451"/>
    <w:rsid w:val="00107758"/>
    <w:rsid w:val="0010777B"/>
    <w:rsid w:val="00107CC8"/>
    <w:rsid w:val="001105A7"/>
    <w:rsid w:val="00110AAD"/>
    <w:rsid w:val="001111CA"/>
    <w:rsid w:val="00111408"/>
    <w:rsid w:val="0011170E"/>
    <w:rsid w:val="00111923"/>
    <w:rsid w:val="00111F4D"/>
    <w:rsid w:val="001123AB"/>
    <w:rsid w:val="0011326F"/>
    <w:rsid w:val="0011340E"/>
    <w:rsid w:val="00113849"/>
    <w:rsid w:val="001141B1"/>
    <w:rsid w:val="0011459D"/>
    <w:rsid w:val="00114AD2"/>
    <w:rsid w:val="00114C8A"/>
    <w:rsid w:val="001153C8"/>
    <w:rsid w:val="00115784"/>
    <w:rsid w:val="0011593E"/>
    <w:rsid w:val="00115CED"/>
    <w:rsid w:val="00115D4B"/>
    <w:rsid w:val="00115E0A"/>
    <w:rsid w:val="001160A3"/>
    <w:rsid w:val="0011611D"/>
    <w:rsid w:val="001164A7"/>
    <w:rsid w:val="001166D4"/>
    <w:rsid w:val="00116904"/>
    <w:rsid w:val="00116B05"/>
    <w:rsid w:val="00117084"/>
    <w:rsid w:val="001172F5"/>
    <w:rsid w:val="001175A6"/>
    <w:rsid w:val="0011761A"/>
    <w:rsid w:val="001178EE"/>
    <w:rsid w:val="00117B6D"/>
    <w:rsid w:val="00117BD0"/>
    <w:rsid w:val="00117FA7"/>
    <w:rsid w:val="00120365"/>
    <w:rsid w:val="00120863"/>
    <w:rsid w:val="00120A2D"/>
    <w:rsid w:val="00120D0E"/>
    <w:rsid w:val="00121304"/>
    <w:rsid w:val="001213DC"/>
    <w:rsid w:val="00121528"/>
    <w:rsid w:val="0012156D"/>
    <w:rsid w:val="0012163C"/>
    <w:rsid w:val="00121751"/>
    <w:rsid w:val="001217AF"/>
    <w:rsid w:val="00121D8B"/>
    <w:rsid w:val="00121DAB"/>
    <w:rsid w:val="00121E35"/>
    <w:rsid w:val="0012241F"/>
    <w:rsid w:val="00122DE4"/>
    <w:rsid w:val="00123291"/>
    <w:rsid w:val="001251CD"/>
    <w:rsid w:val="00125A85"/>
    <w:rsid w:val="00125A88"/>
    <w:rsid w:val="00125D24"/>
    <w:rsid w:val="0012662C"/>
    <w:rsid w:val="00126A2D"/>
    <w:rsid w:val="00126FD5"/>
    <w:rsid w:val="00127725"/>
    <w:rsid w:val="0012781D"/>
    <w:rsid w:val="0013053A"/>
    <w:rsid w:val="00130830"/>
    <w:rsid w:val="001309BA"/>
    <w:rsid w:val="00130A34"/>
    <w:rsid w:val="00130C40"/>
    <w:rsid w:val="00131153"/>
    <w:rsid w:val="00131367"/>
    <w:rsid w:val="001315D6"/>
    <w:rsid w:val="00132A76"/>
    <w:rsid w:val="00133508"/>
    <w:rsid w:val="00133562"/>
    <w:rsid w:val="001335F8"/>
    <w:rsid w:val="00133978"/>
    <w:rsid w:val="001349CB"/>
    <w:rsid w:val="00134CAD"/>
    <w:rsid w:val="00134FCF"/>
    <w:rsid w:val="00134FDF"/>
    <w:rsid w:val="00135A72"/>
    <w:rsid w:val="00135B30"/>
    <w:rsid w:val="001367E6"/>
    <w:rsid w:val="001369EA"/>
    <w:rsid w:val="00136A90"/>
    <w:rsid w:val="00136AEB"/>
    <w:rsid w:val="00136D3A"/>
    <w:rsid w:val="00136F05"/>
    <w:rsid w:val="001370CF"/>
    <w:rsid w:val="001408B0"/>
    <w:rsid w:val="00140C9D"/>
    <w:rsid w:val="001411AB"/>
    <w:rsid w:val="0014178B"/>
    <w:rsid w:val="001418F4"/>
    <w:rsid w:val="00141D1D"/>
    <w:rsid w:val="0014204A"/>
    <w:rsid w:val="00142A16"/>
    <w:rsid w:val="00142AB2"/>
    <w:rsid w:val="00142FBA"/>
    <w:rsid w:val="0014369A"/>
    <w:rsid w:val="00143A15"/>
    <w:rsid w:val="00143A6C"/>
    <w:rsid w:val="00144C0D"/>
    <w:rsid w:val="001451EA"/>
    <w:rsid w:val="00145472"/>
    <w:rsid w:val="00145E09"/>
    <w:rsid w:val="00145F29"/>
    <w:rsid w:val="0014603C"/>
    <w:rsid w:val="0014638C"/>
    <w:rsid w:val="00146A21"/>
    <w:rsid w:val="001470E3"/>
    <w:rsid w:val="001471D9"/>
    <w:rsid w:val="001477A7"/>
    <w:rsid w:val="00147D13"/>
    <w:rsid w:val="00147D6C"/>
    <w:rsid w:val="00150839"/>
    <w:rsid w:val="001512FB"/>
    <w:rsid w:val="00151721"/>
    <w:rsid w:val="00151B31"/>
    <w:rsid w:val="00151D76"/>
    <w:rsid w:val="00152453"/>
    <w:rsid w:val="001529ED"/>
    <w:rsid w:val="00152A6B"/>
    <w:rsid w:val="00152C87"/>
    <w:rsid w:val="00152F17"/>
    <w:rsid w:val="00153023"/>
    <w:rsid w:val="00153F7F"/>
    <w:rsid w:val="001545FF"/>
    <w:rsid w:val="001547D5"/>
    <w:rsid w:val="00154C7C"/>
    <w:rsid w:val="0015507E"/>
    <w:rsid w:val="00155163"/>
    <w:rsid w:val="001551BA"/>
    <w:rsid w:val="001555D6"/>
    <w:rsid w:val="001559AE"/>
    <w:rsid w:val="00155ACF"/>
    <w:rsid w:val="001564CA"/>
    <w:rsid w:val="00156C1A"/>
    <w:rsid w:val="0015722C"/>
    <w:rsid w:val="001573F2"/>
    <w:rsid w:val="00157596"/>
    <w:rsid w:val="00157DD1"/>
    <w:rsid w:val="0016023D"/>
    <w:rsid w:val="00160288"/>
    <w:rsid w:val="0016073A"/>
    <w:rsid w:val="00160811"/>
    <w:rsid w:val="00160867"/>
    <w:rsid w:val="00160A7F"/>
    <w:rsid w:val="00160B18"/>
    <w:rsid w:val="00160C8A"/>
    <w:rsid w:val="001626BC"/>
    <w:rsid w:val="00162AD5"/>
    <w:rsid w:val="001638FE"/>
    <w:rsid w:val="001650EB"/>
    <w:rsid w:val="00165CC5"/>
    <w:rsid w:val="00167825"/>
    <w:rsid w:val="00167840"/>
    <w:rsid w:val="00167A35"/>
    <w:rsid w:val="00167AF6"/>
    <w:rsid w:val="0017030A"/>
    <w:rsid w:val="00171077"/>
    <w:rsid w:val="0017134A"/>
    <w:rsid w:val="001713FD"/>
    <w:rsid w:val="00171600"/>
    <w:rsid w:val="00171769"/>
    <w:rsid w:val="0017190C"/>
    <w:rsid w:val="00171B32"/>
    <w:rsid w:val="00171B50"/>
    <w:rsid w:val="00171C2F"/>
    <w:rsid w:val="0017296E"/>
    <w:rsid w:val="00172ACF"/>
    <w:rsid w:val="00172F8D"/>
    <w:rsid w:val="0017316A"/>
    <w:rsid w:val="00173171"/>
    <w:rsid w:val="001731A5"/>
    <w:rsid w:val="00173BBD"/>
    <w:rsid w:val="00173C3A"/>
    <w:rsid w:val="00174184"/>
    <w:rsid w:val="001745B0"/>
    <w:rsid w:val="001748DB"/>
    <w:rsid w:val="00174DDF"/>
    <w:rsid w:val="001750DF"/>
    <w:rsid w:val="00175585"/>
    <w:rsid w:val="001758BE"/>
    <w:rsid w:val="001758CF"/>
    <w:rsid w:val="00175C61"/>
    <w:rsid w:val="00175EBB"/>
    <w:rsid w:val="0017628D"/>
    <w:rsid w:val="00176853"/>
    <w:rsid w:val="00177561"/>
    <w:rsid w:val="0017785A"/>
    <w:rsid w:val="00177A52"/>
    <w:rsid w:val="00177A96"/>
    <w:rsid w:val="00177C5C"/>
    <w:rsid w:val="00177C99"/>
    <w:rsid w:val="00177E31"/>
    <w:rsid w:val="0018013D"/>
    <w:rsid w:val="00180FC6"/>
    <w:rsid w:val="001817AD"/>
    <w:rsid w:val="001819A9"/>
    <w:rsid w:val="001820B5"/>
    <w:rsid w:val="00182213"/>
    <w:rsid w:val="00182793"/>
    <w:rsid w:val="001829D5"/>
    <w:rsid w:val="00182A7D"/>
    <w:rsid w:val="00182D9C"/>
    <w:rsid w:val="00183477"/>
    <w:rsid w:val="0018393C"/>
    <w:rsid w:val="001839BA"/>
    <w:rsid w:val="00183D21"/>
    <w:rsid w:val="00184179"/>
    <w:rsid w:val="00184B10"/>
    <w:rsid w:val="00184B25"/>
    <w:rsid w:val="00184EAF"/>
    <w:rsid w:val="00184F8E"/>
    <w:rsid w:val="00185B00"/>
    <w:rsid w:val="00186030"/>
    <w:rsid w:val="00187576"/>
    <w:rsid w:val="00187966"/>
    <w:rsid w:val="0019007E"/>
    <w:rsid w:val="00190716"/>
    <w:rsid w:val="00190919"/>
    <w:rsid w:val="00190AED"/>
    <w:rsid w:val="00190BE8"/>
    <w:rsid w:val="00190ECB"/>
    <w:rsid w:val="0019110C"/>
    <w:rsid w:val="001911BF"/>
    <w:rsid w:val="00191271"/>
    <w:rsid w:val="0019168C"/>
    <w:rsid w:val="00192325"/>
    <w:rsid w:val="001926BD"/>
    <w:rsid w:val="00192B77"/>
    <w:rsid w:val="00192CCF"/>
    <w:rsid w:val="00193259"/>
    <w:rsid w:val="001936AF"/>
    <w:rsid w:val="00193F6D"/>
    <w:rsid w:val="0019412A"/>
    <w:rsid w:val="001944DB"/>
    <w:rsid w:val="00194515"/>
    <w:rsid w:val="001947A5"/>
    <w:rsid w:val="00194929"/>
    <w:rsid w:val="0019501C"/>
    <w:rsid w:val="001951F4"/>
    <w:rsid w:val="00195845"/>
    <w:rsid w:val="0019668D"/>
    <w:rsid w:val="00196786"/>
    <w:rsid w:val="001969DA"/>
    <w:rsid w:val="0019774F"/>
    <w:rsid w:val="00197ED8"/>
    <w:rsid w:val="001A095E"/>
    <w:rsid w:val="001A097C"/>
    <w:rsid w:val="001A0E49"/>
    <w:rsid w:val="001A127F"/>
    <w:rsid w:val="001A1D79"/>
    <w:rsid w:val="001A24C6"/>
    <w:rsid w:val="001A25E6"/>
    <w:rsid w:val="001A305F"/>
    <w:rsid w:val="001A34B8"/>
    <w:rsid w:val="001A3C62"/>
    <w:rsid w:val="001A3EF5"/>
    <w:rsid w:val="001A44F9"/>
    <w:rsid w:val="001A46CA"/>
    <w:rsid w:val="001A52CA"/>
    <w:rsid w:val="001A5311"/>
    <w:rsid w:val="001A556D"/>
    <w:rsid w:val="001A5B5D"/>
    <w:rsid w:val="001A6092"/>
    <w:rsid w:val="001A697A"/>
    <w:rsid w:val="001A6E31"/>
    <w:rsid w:val="001A7502"/>
    <w:rsid w:val="001A76D7"/>
    <w:rsid w:val="001A78B1"/>
    <w:rsid w:val="001A7FBC"/>
    <w:rsid w:val="001B006B"/>
    <w:rsid w:val="001B0224"/>
    <w:rsid w:val="001B0AD8"/>
    <w:rsid w:val="001B0E33"/>
    <w:rsid w:val="001B24CC"/>
    <w:rsid w:val="001B26C6"/>
    <w:rsid w:val="001B294E"/>
    <w:rsid w:val="001B2A75"/>
    <w:rsid w:val="001B3849"/>
    <w:rsid w:val="001B38A6"/>
    <w:rsid w:val="001B4BF8"/>
    <w:rsid w:val="001B4F33"/>
    <w:rsid w:val="001B5286"/>
    <w:rsid w:val="001B582D"/>
    <w:rsid w:val="001B5FB3"/>
    <w:rsid w:val="001B6118"/>
    <w:rsid w:val="001B61AD"/>
    <w:rsid w:val="001B6830"/>
    <w:rsid w:val="001B6C74"/>
    <w:rsid w:val="001B6E6C"/>
    <w:rsid w:val="001B72F8"/>
    <w:rsid w:val="001B7998"/>
    <w:rsid w:val="001C0555"/>
    <w:rsid w:val="001C0CAB"/>
    <w:rsid w:val="001C0D63"/>
    <w:rsid w:val="001C1AA5"/>
    <w:rsid w:val="001C1D97"/>
    <w:rsid w:val="001C252E"/>
    <w:rsid w:val="001C31B0"/>
    <w:rsid w:val="001C367D"/>
    <w:rsid w:val="001C3A2C"/>
    <w:rsid w:val="001C3BF0"/>
    <w:rsid w:val="001C3E24"/>
    <w:rsid w:val="001C3EB1"/>
    <w:rsid w:val="001C42F2"/>
    <w:rsid w:val="001C4320"/>
    <w:rsid w:val="001C4E44"/>
    <w:rsid w:val="001C4E62"/>
    <w:rsid w:val="001C50FC"/>
    <w:rsid w:val="001C52F8"/>
    <w:rsid w:val="001C5511"/>
    <w:rsid w:val="001C599F"/>
    <w:rsid w:val="001C5AEA"/>
    <w:rsid w:val="001C601D"/>
    <w:rsid w:val="001C64BD"/>
    <w:rsid w:val="001C69D9"/>
    <w:rsid w:val="001C70ED"/>
    <w:rsid w:val="001C7669"/>
    <w:rsid w:val="001C7F99"/>
    <w:rsid w:val="001D03A9"/>
    <w:rsid w:val="001D07C4"/>
    <w:rsid w:val="001D0F19"/>
    <w:rsid w:val="001D1444"/>
    <w:rsid w:val="001D156C"/>
    <w:rsid w:val="001D1CC8"/>
    <w:rsid w:val="001D2381"/>
    <w:rsid w:val="001D2FA7"/>
    <w:rsid w:val="001D316D"/>
    <w:rsid w:val="001D3817"/>
    <w:rsid w:val="001D3BBD"/>
    <w:rsid w:val="001D41E1"/>
    <w:rsid w:val="001D428C"/>
    <w:rsid w:val="001D4BBB"/>
    <w:rsid w:val="001D4D22"/>
    <w:rsid w:val="001D4F0E"/>
    <w:rsid w:val="001D6090"/>
    <w:rsid w:val="001D6111"/>
    <w:rsid w:val="001D6605"/>
    <w:rsid w:val="001D6C11"/>
    <w:rsid w:val="001D6E0C"/>
    <w:rsid w:val="001D7CAE"/>
    <w:rsid w:val="001E0376"/>
    <w:rsid w:val="001E0AC2"/>
    <w:rsid w:val="001E0F90"/>
    <w:rsid w:val="001E1680"/>
    <w:rsid w:val="001E1B1F"/>
    <w:rsid w:val="001E1B4D"/>
    <w:rsid w:val="001E1CFE"/>
    <w:rsid w:val="001E1F81"/>
    <w:rsid w:val="001E23F1"/>
    <w:rsid w:val="001E256A"/>
    <w:rsid w:val="001E28EF"/>
    <w:rsid w:val="001E2C87"/>
    <w:rsid w:val="001E2CB4"/>
    <w:rsid w:val="001E2CE3"/>
    <w:rsid w:val="001E2D90"/>
    <w:rsid w:val="001E2E37"/>
    <w:rsid w:val="001E3B08"/>
    <w:rsid w:val="001E3DCE"/>
    <w:rsid w:val="001E4025"/>
    <w:rsid w:val="001E4CBE"/>
    <w:rsid w:val="001E4F5E"/>
    <w:rsid w:val="001E59F1"/>
    <w:rsid w:val="001E5CD0"/>
    <w:rsid w:val="001E652C"/>
    <w:rsid w:val="001E69B4"/>
    <w:rsid w:val="001E72B3"/>
    <w:rsid w:val="001E72D7"/>
    <w:rsid w:val="001E733C"/>
    <w:rsid w:val="001E7390"/>
    <w:rsid w:val="001F049B"/>
    <w:rsid w:val="001F0652"/>
    <w:rsid w:val="001F0FEA"/>
    <w:rsid w:val="001F17DB"/>
    <w:rsid w:val="001F1D8C"/>
    <w:rsid w:val="001F2089"/>
    <w:rsid w:val="001F22B9"/>
    <w:rsid w:val="001F23A0"/>
    <w:rsid w:val="001F2420"/>
    <w:rsid w:val="001F28AC"/>
    <w:rsid w:val="001F2C8D"/>
    <w:rsid w:val="001F2E27"/>
    <w:rsid w:val="001F363E"/>
    <w:rsid w:val="001F426B"/>
    <w:rsid w:val="001F42C0"/>
    <w:rsid w:val="001F42CC"/>
    <w:rsid w:val="001F44BF"/>
    <w:rsid w:val="001F4F78"/>
    <w:rsid w:val="001F5405"/>
    <w:rsid w:val="001F550A"/>
    <w:rsid w:val="001F55C8"/>
    <w:rsid w:val="001F5954"/>
    <w:rsid w:val="001F5B31"/>
    <w:rsid w:val="001F65A6"/>
    <w:rsid w:val="001F682F"/>
    <w:rsid w:val="001F6BFB"/>
    <w:rsid w:val="001F715C"/>
    <w:rsid w:val="001F74B3"/>
    <w:rsid w:val="001F766F"/>
    <w:rsid w:val="00200285"/>
    <w:rsid w:val="00200A33"/>
    <w:rsid w:val="00200DF5"/>
    <w:rsid w:val="002012A1"/>
    <w:rsid w:val="002016ED"/>
    <w:rsid w:val="00201A90"/>
    <w:rsid w:val="00202023"/>
    <w:rsid w:val="002021E6"/>
    <w:rsid w:val="00202E47"/>
    <w:rsid w:val="0020332B"/>
    <w:rsid w:val="00203EE2"/>
    <w:rsid w:val="0020404B"/>
    <w:rsid w:val="002042DE"/>
    <w:rsid w:val="00204382"/>
    <w:rsid w:val="0020500F"/>
    <w:rsid w:val="002052E8"/>
    <w:rsid w:val="00205D4C"/>
    <w:rsid w:val="00205DD1"/>
    <w:rsid w:val="00205EBF"/>
    <w:rsid w:val="0020625E"/>
    <w:rsid w:val="002062B6"/>
    <w:rsid w:val="00206CCB"/>
    <w:rsid w:val="002070C2"/>
    <w:rsid w:val="002074C7"/>
    <w:rsid w:val="0020778D"/>
    <w:rsid w:val="00207794"/>
    <w:rsid w:val="00210242"/>
    <w:rsid w:val="00210373"/>
    <w:rsid w:val="002107A0"/>
    <w:rsid w:val="002108E7"/>
    <w:rsid w:val="00210CB2"/>
    <w:rsid w:val="00210CE7"/>
    <w:rsid w:val="00210D94"/>
    <w:rsid w:val="00210F7E"/>
    <w:rsid w:val="00211022"/>
    <w:rsid w:val="00211151"/>
    <w:rsid w:val="002115FD"/>
    <w:rsid w:val="0021202C"/>
    <w:rsid w:val="00212BA5"/>
    <w:rsid w:val="002130C5"/>
    <w:rsid w:val="00213A56"/>
    <w:rsid w:val="00213B12"/>
    <w:rsid w:val="002147A6"/>
    <w:rsid w:val="00215370"/>
    <w:rsid w:val="00215D50"/>
    <w:rsid w:val="0021612A"/>
    <w:rsid w:val="00216FC2"/>
    <w:rsid w:val="002171DF"/>
    <w:rsid w:val="0021748A"/>
    <w:rsid w:val="00217978"/>
    <w:rsid w:val="002208D2"/>
    <w:rsid w:val="002209D0"/>
    <w:rsid w:val="00220B70"/>
    <w:rsid w:val="00220BC1"/>
    <w:rsid w:val="00220C67"/>
    <w:rsid w:val="002223E6"/>
    <w:rsid w:val="00222547"/>
    <w:rsid w:val="002225C6"/>
    <w:rsid w:val="002226EB"/>
    <w:rsid w:val="00222AAF"/>
    <w:rsid w:val="00222AC5"/>
    <w:rsid w:val="002233EF"/>
    <w:rsid w:val="00223725"/>
    <w:rsid w:val="00223757"/>
    <w:rsid w:val="002239A2"/>
    <w:rsid w:val="00223A9B"/>
    <w:rsid w:val="00223D2E"/>
    <w:rsid w:val="00223D75"/>
    <w:rsid w:val="00223F5D"/>
    <w:rsid w:val="002244F2"/>
    <w:rsid w:val="0022453C"/>
    <w:rsid w:val="002248FF"/>
    <w:rsid w:val="00224ADF"/>
    <w:rsid w:val="00224BDB"/>
    <w:rsid w:val="00224D43"/>
    <w:rsid w:val="00224D66"/>
    <w:rsid w:val="002252C3"/>
    <w:rsid w:val="00225363"/>
    <w:rsid w:val="0022541E"/>
    <w:rsid w:val="002254BB"/>
    <w:rsid w:val="00226142"/>
    <w:rsid w:val="002264AB"/>
    <w:rsid w:val="002278A8"/>
    <w:rsid w:val="002279CA"/>
    <w:rsid w:val="00230138"/>
    <w:rsid w:val="00230AF4"/>
    <w:rsid w:val="00230B70"/>
    <w:rsid w:val="00230DC1"/>
    <w:rsid w:val="0023120F"/>
    <w:rsid w:val="002313A3"/>
    <w:rsid w:val="002319EE"/>
    <w:rsid w:val="00231FB5"/>
    <w:rsid w:val="002322FA"/>
    <w:rsid w:val="0023298E"/>
    <w:rsid w:val="00232CA0"/>
    <w:rsid w:val="00232D0F"/>
    <w:rsid w:val="00232FC2"/>
    <w:rsid w:val="002332D2"/>
    <w:rsid w:val="0023353A"/>
    <w:rsid w:val="0023360A"/>
    <w:rsid w:val="00233A60"/>
    <w:rsid w:val="00233A7D"/>
    <w:rsid w:val="00233B96"/>
    <w:rsid w:val="00233C6F"/>
    <w:rsid w:val="00233F28"/>
    <w:rsid w:val="002343F7"/>
    <w:rsid w:val="002344A6"/>
    <w:rsid w:val="00234646"/>
    <w:rsid w:val="00234F7A"/>
    <w:rsid w:val="002352A1"/>
    <w:rsid w:val="00235492"/>
    <w:rsid w:val="00235543"/>
    <w:rsid w:val="002355FF"/>
    <w:rsid w:val="002359AC"/>
    <w:rsid w:val="0023679E"/>
    <w:rsid w:val="00236ECF"/>
    <w:rsid w:val="00237A5F"/>
    <w:rsid w:val="00237D65"/>
    <w:rsid w:val="0024001F"/>
    <w:rsid w:val="002405E5"/>
    <w:rsid w:val="002405FF"/>
    <w:rsid w:val="002415AF"/>
    <w:rsid w:val="00241903"/>
    <w:rsid w:val="00241AA8"/>
    <w:rsid w:val="0024204A"/>
    <w:rsid w:val="00242863"/>
    <w:rsid w:val="0024289C"/>
    <w:rsid w:val="00242FCC"/>
    <w:rsid w:val="00243D20"/>
    <w:rsid w:val="00244AB8"/>
    <w:rsid w:val="00244D8D"/>
    <w:rsid w:val="00245024"/>
    <w:rsid w:val="002452EA"/>
    <w:rsid w:val="00245704"/>
    <w:rsid w:val="00245B75"/>
    <w:rsid w:val="00245BF5"/>
    <w:rsid w:val="00246192"/>
    <w:rsid w:val="00246D8A"/>
    <w:rsid w:val="0024772E"/>
    <w:rsid w:val="00247945"/>
    <w:rsid w:val="002512F1"/>
    <w:rsid w:val="002513D0"/>
    <w:rsid w:val="002517E0"/>
    <w:rsid w:val="00251947"/>
    <w:rsid w:val="00252029"/>
    <w:rsid w:val="0025261C"/>
    <w:rsid w:val="00252E48"/>
    <w:rsid w:val="00252EE5"/>
    <w:rsid w:val="00253B0A"/>
    <w:rsid w:val="00254096"/>
    <w:rsid w:val="002548A4"/>
    <w:rsid w:val="00254B62"/>
    <w:rsid w:val="00254C7F"/>
    <w:rsid w:val="002555D7"/>
    <w:rsid w:val="00255A0D"/>
    <w:rsid w:val="00255CB2"/>
    <w:rsid w:val="00255D06"/>
    <w:rsid w:val="00255DA4"/>
    <w:rsid w:val="00255FC4"/>
    <w:rsid w:val="002564F7"/>
    <w:rsid w:val="002568D2"/>
    <w:rsid w:val="00256CCD"/>
    <w:rsid w:val="00256D37"/>
    <w:rsid w:val="002571D3"/>
    <w:rsid w:val="002572C0"/>
    <w:rsid w:val="002575B9"/>
    <w:rsid w:val="0025765B"/>
    <w:rsid w:val="00257FF1"/>
    <w:rsid w:val="002600E4"/>
    <w:rsid w:val="00260DFC"/>
    <w:rsid w:val="0026104F"/>
    <w:rsid w:val="00262142"/>
    <w:rsid w:val="00262253"/>
    <w:rsid w:val="00262586"/>
    <w:rsid w:val="0026262F"/>
    <w:rsid w:val="00262C72"/>
    <w:rsid w:val="00262D50"/>
    <w:rsid w:val="00262E46"/>
    <w:rsid w:val="002633F1"/>
    <w:rsid w:val="002649CB"/>
    <w:rsid w:val="00264FBD"/>
    <w:rsid w:val="00265FAF"/>
    <w:rsid w:val="002665B6"/>
    <w:rsid w:val="002665FB"/>
    <w:rsid w:val="00267999"/>
    <w:rsid w:val="00267EA2"/>
    <w:rsid w:val="002706C2"/>
    <w:rsid w:val="002709E9"/>
    <w:rsid w:val="00270A97"/>
    <w:rsid w:val="002713FE"/>
    <w:rsid w:val="0027180D"/>
    <w:rsid w:val="0027183B"/>
    <w:rsid w:val="00271901"/>
    <w:rsid w:val="00271D2C"/>
    <w:rsid w:val="00271D6E"/>
    <w:rsid w:val="00272593"/>
    <w:rsid w:val="00272741"/>
    <w:rsid w:val="002727CA"/>
    <w:rsid w:val="00273153"/>
    <w:rsid w:val="00273FF9"/>
    <w:rsid w:val="002740AB"/>
    <w:rsid w:val="002751FD"/>
    <w:rsid w:val="0027542C"/>
    <w:rsid w:val="002763EF"/>
    <w:rsid w:val="002764CD"/>
    <w:rsid w:val="00276B93"/>
    <w:rsid w:val="0028049E"/>
    <w:rsid w:val="00280524"/>
    <w:rsid w:val="002806E7"/>
    <w:rsid w:val="00280D7E"/>
    <w:rsid w:val="0028106B"/>
    <w:rsid w:val="0028159B"/>
    <w:rsid w:val="002816AD"/>
    <w:rsid w:val="002816E3"/>
    <w:rsid w:val="00281918"/>
    <w:rsid w:val="00281CE8"/>
    <w:rsid w:val="00282748"/>
    <w:rsid w:val="00282AD2"/>
    <w:rsid w:val="00282F33"/>
    <w:rsid w:val="00282FAA"/>
    <w:rsid w:val="002832BB"/>
    <w:rsid w:val="00283480"/>
    <w:rsid w:val="00283B57"/>
    <w:rsid w:val="00283B9D"/>
    <w:rsid w:val="00283BD2"/>
    <w:rsid w:val="00283FA2"/>
    <w:rsid w:val="002848DB"/>
    <w:rsid w:val="0028498A"/>
    <w:rsid w:val="002849E3"/>
    <w:rsid w:val="0028558C"/>
    <w:rsid w:val="00285856"/>
    <w:rsid w:val="00285968"/>
    <w:rsid w:val="00285D1D"/>
    <w:rsid w:val="002860C0"/>
    <w:rsid w:val="00286426"/>
    <w:rsid w:val="00286D1E"/>
    <w:rsid w:val="00287003"/>
    <w:rsid w:val="0028730D"/>
    <w:rsid w:val="00287F8D"/>
    <w:rsid w:val="002901FF"/>
    <w:rsid w:val="00290718"/>
    <w:rsid w:val="00290BBA"/>
    <w:rsid w:val="002913EB"/>
    <w:rsid w:val="0029141C"/>
    <w:rsid w:val="00291540"/>
    <w:rsid w:val="00291608"/>
    <w:rsid w:val="00291BF4"/>
    <w:rsid w:val="00291C72"/>
    <w:rsid w:val="00291D21"/>
    <w:rsid w:val="00291D4F"/>
    <w:rsid w:val="00291EB8"/>
    <w:rsid w:val="002922DE"/>
    <w:rsid w:val="00292374"/>
    <w:rsid w:val="002926CA"/>
    <w:rsid w:val="00292C0C"/>
    <w:rsid w:val="0029329E"/>
    <w:rsid w:val="002935B8"/>
    <w:rsid w:val="002939C6"/>
    <w:rsid w:val="00293BB1"/>
    <w:rsid w:val="00293F23"/>
    <w:rsid w:val="00295053"/>
    <w:rsid w:val="002953CE"/>
    <w:rsid w:val="002954E2"/>
    <w:rsid w:val="0029560C"/>
    <w:rsid w:val="0029583F"/>
    <w:rsid w:val="0029651B"/>
    <w:rsid w:val="0029661E"/>
    <w:rsid w:val="00296B36"/>
    <w:rsid w:val="00297999"/>
    <w:rsid w:val="00297B31"/>
    <w:rsid w:val="002A0E85"/>
    <w:rsid w:val="002A0F33"/>
    <w:rsid w:val="002A1123"/>
    <w:rsid w:val="002A1258"/>
    <w:rsid w:val="002A134A"/>
    <w:rsid w:val="002A25A9"/>
    <w:rsid w:val="002A28DA"/>
    <w:rsid w:val="002A2923"/>
    <w:rsid w:val="002A2E6C"/>
    <w:rsid w:val="002A2E83"/>
    <w:rsid w:val="002A3589"/>
    <w:rsid w:val="002A35C7"/>
    <w:rsid w:val="002A3C2A"/>
    <w:rsid w:val="002A4476"/>
    <w:rsid w:val="002A54C3"/>
    <w:rsid w:val="002A5507"/>
    <w:rsid w:val="002A573D"/>
    <w:rsid w:val="002A5925"/>
    <w:rsid w:val="002A61DD"/>
    <w:rsid w:val="002A68F5"/>
    <w:rsid w:val="002A73BA"/>
    <w:rsid w:val="002A7535"/>
    <w:rsid w:val="002A7FE2"/>
    <w:rsid w:val="002B064A"/>
    <w:rsid w:val="002B073A"/>
    <w:rsid w:val="002B0EC2"/>
    <w:rsid w:val="002B1096"/>
    <w:rsid w:val="002B10D3"/>
    <w:rsid w:val="002B1346"/>
    <w:rsid w:val="002B139A"/>
    <w:rsid w:val="002B1628"/>
    <w:rsid w:val="002B1C79"/>
    <w:rsid w:val="002B1CF4"/>
    <w:rsid w:val="002B1E68"/>
    <w:rsid w:val="002B1F24"/>
    <w:rsid w:val="002B1F72"/>
    <w:rsid w:val="002B20D4"/>
    <w:rsid w:val="002B2738"/>
    <w:rsid w:val="002B2934"/>
    <w:rsid w:val="002B2C1B"/>
    <w:rsid w:val="002B3EDC"/>
    <w:rsid w:val="002B42CB"/>
    <w:rsid w:val="002B49E3"/>
    <w:rsid w:val="002B4F8A"/>
    <w:rsid w:val="002B50E5"/>
    <w:rsid w:val="002B5485"/>
    <w:rsid w:val="002B5B1D"/>
    <w:rsid w:val="002B600F"/>
    <w:rsid w:val="002B61DC"/>
    <w:rsid w:val="002B6227"/>
    <w:rsid w:val="002B689A"/>
    <w:rsid w:val="002B6A8B"/>
    <w:rsid w:val="002B6C8F"/>
    <w:rsid w:val="002B70E3"/>
    <w:rsid w:val="002B7B3E"/>
    <w:rsid w:val="002C0748"/>
    <w:rsid w:val="002C0EF3"/>
    <w:rsid w:val="002C138F"/>
    <w:rsid w:val="002C15B1"/>
    <w:rsid w:val="002C1E26"/>
    <w:rsid w:val="002C1F76"/>
    <w:rsid w:val="002C20AF"/>
    <w:rsid w:val="002C220C"/>
    <w:rsid w:val="002C3728"/>
    <w:rsid w:val="002C3846"/>
    <w:rsid w:val="002C4B23"/>
    <w:rsid w:val="002C4C2F"/>
    <w:rsid w:val="002C4CD4"/>
    <w:rsid w:val="002C4F37"/>
    <w:rsid w:val="002C5DD2"/>
    <w:rsid w:val="002C60CF"/>
    <w:rsid w:val="002C6AAC"/>
    <w:rsid w:val="002C6B71"/>
    <w:rsid w:val="002C6ED3"/>
    <w:rsid w:val="002C7065"/>
    <w:rsid w:val="002C734C"/>
    <w:rsid w:val="002C78EA"/>
    <w:rsid w:val="002D0845"/>
    <w:rsid w:val="002D0BC2"/>
    <w:rsid w:val="002D0C45"/>
    <w:rsid w:val="002D1E79"/>
    <w:rsid w:val="002D203A"/>
    <w:rsid w:val="002D24F6"/>
    <w:rsid w:val="002D257C"/>
    <w:rsid w:val="002D2806"/>
    <w:rsid w:val="002D29F0"/>
    <w:rsid w:val="002D2DDA"/>
    <w:rsid w:val="002D2E32"/>
    <w:rsid w:val="002D38D7"/>
    <w:rsid w:val="002D394B"/>
    <w:rsid w:val="002D3BD3"/>
    <w:rsid w:val="002D3DFD"/>
    <w:rsid w:val="002D4ECF"/>
    <w:rsid w:val="002D4F82"/>
    <w:rsid w:val="002D5268"/>
    <w:rsid w:val="002D67E6"/>
    <w:rsid w:val="002D6920"/>
    <w:rsid w:val="002D6CFE"/>
    <w:rsid w:val="002D76A3"/>
    <w:rsid w:val="002D7803"/>
    <w:rsid w:val="002D7EB1"/>
    <w:rsid w:val="002E0303"/>
    <w:rsid w:val="002E0739"/>
    <w:rsid w:val="002E0DB4"/>
    <w:rsid w:val="002E0DF5"/>
    <w:rsid w:val="002E0F7B"/>
    <w:rsid w:val="002E1167"/>
    <w:rsid w:val="002E1E04"/>
    <w:rsid w:val="002E1FBC"/>
    <w:rsid w:val="002E21DE"/>
    <w:rsid w:val="002E2A49"/>
    <w:rsid w:val="002E2D06"/>
    <w:rsid w:val="002E307C"/>
    <w:rsid w:val="002E33DF"/>
    <w:rsid w:val="002E378E"/>
    <w:rsid w:val="002E3998"/>
    <w:rsid w:val="002E3AF8"/>
    <w:rsid w:val="002E41AF"/>
    <w:rsid w:val="002E4731"/>
    <w:rsid w:val="002E4824"/>
    <w:rsid w:val="002E4D79"/>
    <w:rsid w:val="002E4E20"/>
    <w:rsid w:val="002E5283"/>
    <w:rsid w:val="002E52D7"/>
    <w:rsid w:val="002E58B6"/>
    <w:rsid w:val="002E5A04"/>
    <w:rsid w:val="002E5DE7"/>
    <w:rsid w:val="002E62DB"/>
    <w:rsid w:val="002E62EF"/>
    <w:rsid w:val="002E6306"/>
    <w:rsid w:val="002E6794"/>
    <w:rsid w:val="002E6C11"/>
    <w:rsid w:val="002E6D55"/>
    <w:rsid w:val="002E6DA1"/>
    <w:rsid w:val="002E71FE"/>
    <w:rsid w:val="002E78BF"/>
    <w:rsid w:val="002F00CD"/>
    <w:rsid w:val="002F0854"/>
    <w:rsid w:val="002F1594"/>
    <w:rsid w:val="002F2126"/>
    <w:rsid w:val="002F2580"/>
    <w:rsid w:val="002F2A11"/>
    <w:rsid w:val="002F2DF0"/>
    <w:rsid w:val="002F36DC"/>
    <w:rsid w:val="002F3743"/>
    <w:rsid w:val="002F3891"/>
    <w:rsid w:val="002F3D9C"/>
    <w:rsid w:val="002F3E5F"/>
    <w:rsid w:val="002F469A"/>
    <w:rsid w:val="002F4A16"/>
    <w:rsid w:val="002F4D02"/>
    <w:rsid w:val="002F5961"/>
    <w:rsid w:val="002F5E01"/>
    <w:rsid w:val="002F60A6"/>
    <w:rsid w:val="002F7398"/>
    <w:rsid w:val="002F7437"/>
    <w:rsid w:val="002F7BF6"/>
    <w:rsid w:val="002F7C6F"/>
    <w:rsid w:val="0030019F"/>
    <w:rsid w:val="003002BE"/>
    <w:rsid w:val="00300B95"/>
    <w:rsid w:val="00300D50"/>
    <w:rsid w:val="00301282"/>
    <w:rsid w:val="003014B9"/>
    <w:rsid w:val="00301DBA"/>
    <w:rsid w:val="00301E34"/>
    <w:rsid w:val="00302596"/>
    <w:rsid w:val="003027EE"/>
    <w:rsid w:val="00302D91"/>
    <w:rsid w:val="00303796"/>
    <w:rsid w:val="003038CE"/>
    <w:rsid w:val="0030414C"/>
    <w:rsid w:val="003045DF"/>
    <w:rsid w:val="0030462C"/>
    <w:rsid w:val="00305113"/>
    <w:rsid w:val="003054A0"/>
    <w:rsid w:val="003054F4"/>
    <w:rsid w:val="00305703"/>
    <w:rsid w:val="00305CE5"/>
    <w:rsid w:val="00306494"/>
    <w:rsid w:val="00306987"/>
    <w:rsid w:val="00306A56"/>
    <w:rsid w:val="003071DE"/>
    <w:rsid w:val="0030791D"/>
    <w:rsid w:val="00307DC7"/>
    <w:rsid w:val="0031010E"/>
    <w:rsid w:val="00310DF6"/>
    <w:rsid w:val="00310E05"/>
    <w:rsid w:val="00310ED6"/>
    <w:rsid w:val="00311159"/>
    <w:rsid w:val="00311612"/>
    <w:rsid w:val="003117B6"/>
    <w:rsid w:val="003118DC"/>
    <w:rsid w:val="00312C06"/>
    <w:rsid w:val="00312CE0"/>
    <w:rsid w:val="003132B3"/>
    <w:rsid w:val="003133A7"/>
    <w:rsid w:val="00313D91"/>
    <w:rsid w:val="003143A7"/>
    <w:rsid w:val="00314609"/>
    <w:rsid w:val="00314B5F"/>
    <w:rsid w:val="00314B74"/>
    <w:rsid w:val="003157B2"/>
    <w:rsid w:val="003158CF"/>
    <w:rsid w:val="00315DFE"/>
    <w:rsid w:val="00315FF3"/>
    <w:rsid w:val="003167E0"/>
    <w:rsid w:val="00316D56"/>
    <w:rsid w:val="003173C7"/>
    <w:rsid w:val="00317D41"/>
    <w:rsid w:val="00317EA7"/>
    <w:rsid w:val="003201BA"/>
    <w:rsid w:val="0032032B"/>
    <w:rsid w:val="00320496"/>
    <w:rsid w:val="003208B4"/>
    <w:rsid w:val="00320A4C"/>
    <w:rsid w:val="00320CA0"/>
    <w:rsid w:val="00320DF7"/>
    <w:rsid w:val="003218D6"/>
    <w:rsid w:val="00321F10"/>
    <w:rsid w:val="003224EC"/>
    <w:rsid w:val="003243EB"/>
    <w:rsid w:val="003245A9"/>
    <w:rsid w:val="00324EC2"/>
    <w:rsid w:val="003258C8"/>
    <w:rsid w:val="00325EF8"/>
    <w:rsid w:val="0032711C"/>
    <w:rsid w:val="00327460"/>
    <w:rsid w:val="00327AA2"/>
    <w:rsid w:val="00327C78"/>
    <w:rsid w:val="00330592"/>
    <w:rsid w:val="00331163"/>
    <w:rsid w:val="00331B39"/>
    <w:rsid w:val="00331E50"/>
    <w:rsid w:val="00332034"/>
    <w:rsid w:val="0033217A"/>
    <w:rsid w:val="003321B2"/>
    <w:rsid w:val="003324D3"/>
    <w:rsid w:val="00332506"/>
    <w:rsid w:val="003325E2"/>
    <w:rsid w:val="00332883"/>
    <w:rsid w:val="003335EB"/>
    <w:rsid w:val="00333D07"/>
    <w:rsid w:val="00334369"/>
    <w:rsid w:val="003346E9"/>
    <w:rsid w:val="00334C61"/>
    <w:rsid w:val="003352A9"/>
    <w:rsid w:val="00335A9E"/>
    <w:rsid w:val="00335E54"/>
    <w:rsid w:val="00335F5C"/>
    <w:rsid w:val="00336094"/>
    <w:rsid w:val="0033633E"/>
    <w:rsid w:val="00336452"/>
    <w:rsid w:val="00336E8D"/>
    <w:rsid w:val="0033700B"/>
    <w:rsid w:val="003371F5"/>
    <w:rsid w:val="00337B60"/>
    <w:rsid w:val="00340283"/>
    <w:rsid w:val="003402B2"/>
    <w:rsid w:val="00340689"/>
    <w:rsid w:val="003414A9"/>
    <w:rsid w:val="00341778"/>
    <w:rsid w:val="00341948"/>
    <w:rsid w:val="00341C4F"/>
    <w:rsid w:val="00341C57"/>
    <w:rsid w:val="00341E96"/>
    <w:rsid w:val="0034235D"/>
    <w:rsid w:val="003423E6"/>
    <w:rsid w:val="003425F4"/>
    <w:rsid w:val="003426D2"/>
    <w:rsid w:val="003433B6"/>
    <w:rsid w:val="00343732"/>
    <w:rsid w:val="003438F7"/>
    <w:rsid w:val="0034487B"/>
    <w:rsid w:val="00344DD9"/>
    <w:rsid w:val="00345180"/>
    <w:rsid w:val="003455EB"/>
    <w:rsid w:val="00345B57"/>
    <w:rsid w:val="00346893"/>
    <w:rsid w:val="003469CE"/>
    <w:rsid w:val="00347583"/>
    <w:rsid w:val="0034794C"/>
    <w:rsid w:val="00347A16"/>
    <w:rsid w:val="00347D82"/>
    <w:rsid w:val="00350141"/>
    <w:rsid w:val="00350180"/>
    <w:rsid w:val="00350905"/>
    <w:rsid w:val="003509B4"/>
    <w:rsid w:val="00350B4C"/>
    <w:rsid w:val="00350BAA"/>
    <w:rsid w:val="00350EE3"/>
    <w:rsid w:val="00350FED"/>
    <w:rsid w:val="0035146D"/>
    <w:rsid w:val="0035165C"/>
    <w:rsid w:val="00351685"/>
    <w:rsid w:val="0035171B"/>
    <w:rsid w:val="003520C9"/>
    <w:rsid w:val="0035298E"/>
    <w:rsid w:val="00352FA1"/>
    <w:rsid w:val="0035309C"/>
    <w:rsid w:val="003531E0"/>
    <w:rsid w:val="00353850"/>
    <w:rsid w:val="00353928"/>
    <w:rsid w:val="00354770"/>
    <w:rsid w:val="00354790"/>
    <w:rsid w:val="00354F87"/>
    <w:rsid w:val="00354FD4"/>
    <w:rsid w:val="00355A31"/>
    <w:rsid w:val="00355CCC"/>
    <w:rsid w:val="0035618A"/>
    <w:rsid w:val="0035655B"/>
    <w:rsid w:val="003573C3"/>
    <w:rsid w:val="003577CB"/>
    <w:rsid w:val="0035795D"/>
    <w:rsid w:val="00357D00"/>
    <w:rsid w:val="00360892"/>
    <w:rsid w:val="0036100B"/>
    <w:rsid w:val="003611D4"/>
    <w:rsid w:val="00361331"/>
    <w:rsid w:val="003616C3"/>
    <w:rsid w:val="003616ED"/>
    <w:rsid w:val="00361E9A"/>
    <w:rsid w:val="0036249C"/>
    <w:rsid w:val="003625C7"/>
    <w:rsid w:val="003625E4"/>
    <w:rsid w:val="00362D16"/>
    <w:rsid w:val="003630A7"/>
    <w:rsid w:val="0036329F"/>
    <w:rsid w:val="003637C0"/>
    <w:rsid w:val="00364A10"/>
    <w:rsid w:val="00364FFE"/>
    <w:rsid w:val="0036507A"/>
    <w:rsid w:val="003652BF"/>
    <w:rsid w:val="003652DD"/>
    <w:rsid w:val="00365661"/>
    <w:rsid w:val="0036597C"/>
    <w:rsid w:val="00365C4F"/>
    <w:rsid w:val="00365E53"/>
    <w:rsid w:val="00365F41"/>
    <w:rsid w:val="003667CB"/>
    <w:rsid w:val="003669DE"/>
    <w:rsid w:val="00366A0D"/>
    <w:rsid w:val="00366A50"/>
    <w:rsid w:val="00366CB1"/>
    <w:rsid w:val="00366E84"/>
    <w:rsid w:val="00367073"/>
    <w:rsid w:val="0036727A"/>
    <w:rsid w:val="0036786B"/>
    <w:rsid w:val="00367F08"/>
    <w:rsid w:val="0037042E"/>
    <w:rsid w:val="00370ABF"/>
    <w:rsid w:val="00371C9E"/>
    <w:rsid w:val="003722DE"/>
    <w:rsid w:val="003723E8"/>
    <w:rsid w:val="00372B2E"/>
    <w:rsid w:val="00372D25"/>
    <w:rsid w:val="00372D3A"/>
    <w:rsid w:val="00373757"/>
    <w:rsid w:val="00373820"/>
    <w:rsid w:val="00373D72"/>
    <w:rsid w:val="00374F12"/>
    <w:rsid w:val="003755F3"/>
    <w:rsid w:val="003758AD"/>
    <w:rsid w:val="00375BBD"/>
    <w:rsid w:val="0037632C"/>
    <w:rsid w:val="00376369"/>
    <w:rsid w:val="00376F64"/>
    <w:rsid w:val="0037705A"/>
    <w:rsid w:val="00377A3F"/>
    <w:rsid w:val="00380057"/>
    <w:rsid w:val="003800B3"/>
    <w:rsid w:val="003801D5"/>
    <w:rsid w:val="0038042D"/>
    <w:rsid w:val="00380F0E"/>
    <w:rsid w:val="0038125E"/>
    <w:rsid w:val="0038135B"/>
    <w:rsid w:val="00381480"/>
    <w:rsid w:val="003815A1"/>
    <w:rsid w:val="00381C0F"/>
    <w:rsid w:val="00381DEC"/>
    <w:rsid w:val="0038254A"/>
    <w:rsid w:val="003838B1"/>
    <w:rsid w:val="00383A6E"/>
    <w:rsid w:val="00383E24"/>
    <w:rsid w:val="00384872"/>
    <w:rsid w:val="00384C59"/>
    <w:rsid w:val="00385004"/>
    <w:rsid w:val="0038533D"/>
    <w:rsid w:val="00385441"/>
    <w:rsid w:val="00385A70"/>
    <w:rsid w:val="00385FAE"/>
    <w:rsid w:val="003861ED"/>
    <w:rsid w:val="0038680E"/>
    <w:rsid w:val="00386940"/>
    <w:rsid w:val="00386E00"/>
    <w:rsid w:val="00387817"/>
    <w:rsid w:val="00390B27"/>
    <w:rsid w:val="003910D6"/>
    <w:rsid w:val="0039163A"/>
    <w:rsid w:val="00391CC6"/>
    <w:rsid w:val="00391FAF"/>
    <w:rsid w:val="003921A3"/>
    <w:rsid w:val="00392DEC"/>
    <w:rsid w:val="0039321C"/>
    <w:rsid w:val="003932B7"/>
    <w:rsid w:val="00393E3B"/>
    <w:rsid w:val="003941E9"/>
    <w:rsid w:val="0039528D"/>
    <w:rsid w:val="00395DDC"/>
    <w:rsid w:val="00395F46"/>
    <w:rsid w:val="0039683C"/>
    <w:rsid w:val="00396D04"/>
    <w:rsid w:val="003973B8"/>
    <w:rsid w:val="003A0035"/>
    <w:rsid w:val="003A0065"/>
    <w:rsid w:val="003A15F6"/>
    <w:rsid w:val="003A17D1"/>
    <w:rsid w:val="003A1A72"/>
    <w:rsid w:val="003A237E"/>
    <w:rsid w:val="003A2780"/>
    <w:rsid w:val="003A2B53"/>
    <w:rsid w:val="003A2D1D"/>
    <w:rsid w:val="003A30FE"/>
    <w:rsid w:val="003A32B9"/>
    <w:rsid w:val="003A34F9"/>
    <w:rsid w:val="003A3AC5"/>
    <w:rsid w:val="003A3BAD"/>
    <w:rsid w:val="003A46C9"/>
    <w:rsid w:val="003A4C0A"/>
    <w:rsid w:val="003A51B5"/>
    <w:rsid w:val="003A53DB"/>
    <w:rsid w:val="003A67F5"/>
    <w:rsid w:val="003A6EAD"/>
    <w:rsid w:val="003A7117"/>
    <w:rsid w:val="003A7746"/>
    <w:rsid w:val="003B01B0"/>
    <w:rsid w:val="003B042E"/>
    <w:rsid w:val="003B0536"/>
    <w:rsid w:val="003B0CA9"/>
    <w:rsid w:val="003B0D2A"/>
    <w:rsid w:val="003B0E75"/>
    <w:rsid w:val="003B149A"/>
    <w:rsid w:val="003B16B3"/>
    <w:rsid w:val="003B1C77"/>
    <w:rsid w:val="003B2BD0"/>
    <w:rsid w:val="003B2CA1"/>
    <w:rsid w:val="003B2CD1"/>
    <w:rsid w:val="003B2DF9"/>
    <w:rsid w:val="003B372E"/>
    <w:rsid w:val="003B383A"/>
    <w:rsid w:val="003B39A3"/>
    <w:rsid w:val="003B3E63"/>
    <w:rsid w:val="003B4616"/>
    <w:rsid w:val="003B471C"/>
    <w:rsid w:val="003B50AC"/>
    <w:rsid w:val="003B50BC"/>
    <w:rsid w:val="003B554E"/>
    <w:rsid w:val="003B5859"/>
    <w:rsid w:val="003B5869"/>
    <w:rsid w:val="003B66E4"/>
    <w:rsid w:val="003B66EC"/>
    <w:rsid w:val="003B6D2C"/>
    <w:rsid w:val="003B7214"/>
    <w:rsid w:val="003B7613"/>
    <w:rsid w:val="003B76F7"/>
    <w:rsid w:val="003B7CE1"/>
    <w:rsid w:val="003C0145"/>
    <w:rsid w:val="003C01D5"/>
    <w:rsid w:val="003C055C"/>
    <w:rsid w:val="003C0820"/>
    <w:rsid w:val="003C0B5F"/>
    <w:rsid w:val="003C0EA3"/>
    <w:rsid w:val="003C0FCF"/>
    <w:rsid w:val="003C1098"/>
    <w:rsid w:val="003C15E4"/>
    <w:rsid w:val="003C188A"/>
    <w:rsid w:val="003C1FE2"/>
    <w:rsid w:val="003C29CC"/>
    <w:rsid w:val="003C3094"/>
    <w:rsid w:val="003C326B"/>
    <w:rsid w:val="003C33A8"/>
    <w:rsid w:val="003C3A5C"/>
    <w:rsid w:val="003C3B90"/>
    <w:rsid w:val="003C3DC2"/>
    <w:rsid w:val="003C3DE8"/>
    <w:rsid w:val="003C4D23"/>
    <w:rsid w:val="003C50E5"/>
    <w:rsid w:val="003C651E"/>
    <w:rsid w:val="003C660A"/>
    <w:rsid w:val="003C6E8F"/>
    <w:rsid w:val="003C7923"/>
    <w:rsid w:val="003C79D5"/>
    <w:rsid w:val="003C79FC"/>
    <w:rsid w:val="003C7BF6"/>
    <w:rsid w:val="003C7D65"/>
    <w:rsid w:val="003D09D8"/>
    <w:rsid w:val="003D0B34"/>
    <w:rsid w:val="003D1A59"/>
    <w:rsid w:val="003D1C5A"/>
    <w:rsid w:val="003D1F8B"/>
    <w:rsid w:val="003D24D3"/>
    <w:rsid w:val="003D25AE"/>
    <w:rsid w:val="003D27AA"/>
    <w:rsid w:val="003D27BB"/>
    <w:rsid w:val="003D2B35"/>
    <w:rsid w:val="003D2C2E"/>
    <w:rsid w:val="003D379A"/>
    <w:rsid w:val="003D3BD2"/>
    <w:rsid w:val="003D451D"/>
    <w:rsid w:val="003D4B94"/>
    <w:rsid w:val="003D4BC9"/>
    <w:rsid w:val="003D4BFC"/>
    <w:rsid w:val="003D4E65"/>
    <w:rsid w:val="003D4E70"/>
    <w:rsid w:val="003D5134"/>
    <w:rsid w:val="003D5148"/>
    <w:rsid w:val="003D590E"/>
    <w:rsid w:val="003D595F"/>
    <w:rsid w:val="003D63C8"/>
    <w:rsid w:val="003D63F5"/>
    <w:rsid w:val="003D69EE"/>
    <w:rsid w:val="003D7447"/>
    <w:rsid w:val="003D7CDD"/>
    <w:rsid w:val="003D7DD7"/>
    <w:rsid w:val="003D7EA9"/>
    <w:rsid w:val="003E00D1"/>
    <w:rsid w:val="003E0BE2"/>
    <w:rsid w:val="003E0E96"/>
    <w:rsid w:val="003E10C6"/>
    <w:rsid w:val="003E15B7"/>
    <w:rsid w:val="003E171E"/>
    <w:rsid w:val="003E1C73"/>
    <w:rsid w:val="003E1D4E"/>
    <w:rsid w:val="003E1E46"/>
    <w:rsid w:val="003E27F7"/>
    <w:rsid w:val="003E2BC3"/>
    <w:rsid w:val="003E327F"/>
    <w:rsid w:val="003E329C"/>
    <w:rsid w:val="003E3A5C"/>
    <w:rsid w:val="003E3B57"/>
    <w:rsid w:val="003E5087"/>
    <w:rsid w:val="003E50EB"/>
    <w:rsid w:val="003E5705"/>
    <w:rsid w:val="003E58AB"/>
    <w:rsid w:val="003E58F6"/>
    <w:rsid w:val="003E62FB"/>
    <w:rsid w:val="003E72A9"/>
    <w:rsid w:val="003E7C84"/>
    <w:rsid w:val="003F04A5"/>
    <w:rsid w:val="003F0ABF"/>
    <w:rsid w:val="003F0E26"/>
    <w:rsid w:val="003F1B59"/>
    <w:rsid w:val="003F1F41"/>
    <w:rsid w:val="003F1F91"/>
    <w:rsid w:val="003F214D"/>
    <w:rsid w:val="003F2466"/>
    <w:rsid w:val="003F267D"/>
    <w:rsid w:val="003F2C3C"/>
    <w:rsid w:val="003F2F33"/>
    <w:rsid w:val="003F2FB0"/>
    <w:rsid w:val="003F36EF"/>
    <w:rsid w:val="003F3742"/>
    <w:rsid w:val="003F3B5F"/>
    <w:rsid w:val="003F46FF"/>
    <w:rsid w:val="003F4A13"/>
    <w:rsid w:val="003F4DC0"/>
    <w:rsid w:val="003F58C2"/>
    <w:rsid w:val="003F60C1"/>
    <w:rsid w:val="003F62B2"/>
    <w:rsid w:val="003F62CA"/>
    <w:rsid w:val="003F749A"/>
    <w:rsid w:val="003F78BB"/>
    <w:rsid w:val="003F7B64"/>
    <w:rsid w:val="003F7DF8"/>
    <w:rsid w:val="0040017F"/>
    <w:rsid w:val="00400201"/>
    <w:rsid w:val="0040038E"/>
    <w:rsid w:val="0040067C"/>
    <w:rsid w:val="00401990"/>
    <w:rsid w:val="004022CB"/>
    <w:rsid w:val="004024E9"/>
    <w:rsid w:val="004024F5"/>
    <w:rsid w:val="00402656"/>
    <w:rsid w:val="004028FD"/>
    <w:rsid w:val="00403417"/>
    <w:rsid w:val="004035D6"/>
    <w:rsid w:val="00403869"/>
    <w:rsid w:val="00403CB9"/>
    <w:rsid w:val="00403CCC"/>
    <w:rsid w:val="004042C7"/>
    <w:rsid w:val="004048D4"/>
    <w:rsid w:val="00404A6F"/>
    <w:rsid w:val="00406564"/>
    <w:rsid w:val="00406659"/>
    <w:rsid w:val="004067AF"/>
    <w:rsid w:val="00406817"/>
    <w:rsid w:val="00406876"/>
    <w:rsid w:val="00407622"/>
    <w:rsid w:val="004076B1"/>
    <w:rsid w:val="0041016D"/>
    <w:rsid w:val="00410392"/>
    <w:rsid w:val="004103F1"/>
    <w:rsid w:val="00410F8B"/>
    <w:rsid w:val="004110FF"/>
    <w:rsid w:val="00411D41"/>
    <w:rsid w:val="0041280A"/>
    <w:rsid w:val="00412895"/>
    <w:rsid w:val="00412AF7"/>
    <w:rsid w:val="00412B6A"/>
    <w:rsid w:val="0041317B"/>
    <w:rsid w:val="004131FC"/>
    <w:rsid w:val="00413AA9"/>
    <w:rsid w:val="00413C24"/>
    <w:rsid w:val="0041401D"/>
    <w:rsid w:val="00414110"/>
    <w:rsid w:val="00414332"/>
    <w:rsid w:val="004146DB"/>
    <w:rsid w:val="00414D00"/>
    <w:rsid w:val="0041559F"/>
    <w:rsid w:val="0041577C"/>
    <w:rsid w:val="00415875"/>
    <w:rsid w:val="00416E11"/>
    <w:rsid w:val="00417615"/>
    <w:rsid w:val="00417763"/>
    <w:rsid w:val="00417D8C"/>
    <w:rsid w:val="00417EBC"/>
    <w:rsid w:val="00420CCC"/>
    <w:rsid w:val="00422E70"/>
    <w:rsid w:val="00423134"/>
    <w:rsid w:val="0042323F"/>
    <w:rsid w:val="0042363D"/>
    <w:rsid w:val="00423E8E"/>
    <w:rsid w:val="004243E9"/>
    <w:rsid w:val="00424601"/>
    <w:rsid w:val="004248AA"/>
    <w:rsid w:val="00424990"/>
    <w:rsid w:val="00425712"/>
    <w:rsid w:val="004258EA"/>
    <w:rsid w:val="004265E6"/>
    <w:rsid w:val="00426A1B"/>
    <w:rsid w:val="00426B71"/>
    <w:rsid w:val="00426D89"/>
    <w:rsid w:val="00427B85"/>
    <w:rsid w:val="00430CDB"/>
    <w:rsid w:val="004313E2"/>
    <w:rsid w:val="00431468"/>
    <w:rsid w:val="00431523"/>
    <w:rsid w:val="004316CC"/>
    <w:rsid w:val="00431B12"/>
    <w:rsid w:val="00431B2B"/>
    <w:rsid w:val="00431BD6"/>
    <w:rsid w:val="00431D14"/>
    <w:rsid w:val="00432146"/>
    <w:rsid w:val="004330A5"/>
    <w:rsid w:val="00433F0C"/>
    <w:rsid w:val="004349FD"/>
    <w:rsid w:val="00434F9B"/>
    <w:rsid w:val="00435006"/>
    <w:rsid w:val="0043540D"/>
    <w:rsid w:val="004367E5"/>
    <w:rsid w:val="00436941"/>
    <w:rsid w:val="00436F3D"/>
    <w:rsid w:val="004375C2"/>
    <w:rsid w:val="00437802"/>
    <w:rsid w:val="00437913"/>
    <w:rsid w:val="004379EA"/>
    <w:rsid w:val="00440296"/>
    <w:rsid w:val="00440367"/>
    <w:rsid w:val="004403E0"/>
    <w:rsid w:val="0044099F"/>
    <w:rsid w:val="004409CA"/>
    <w:rsid w:val="00440AED"/>
    <w:rsid w:val="004412FF"/>
    <w:rsid w:val="0044192A"/>
    <w:rsid w:val="00441E94"/>
    <w:rsid w:val="004422C6"/>
    <w:rsid w:val="004426C6"/>
    <w:rsid w:val="00442895"/>
    <w:rsid w:val="00442AEA"/>
    <w:rsid w:val="00442FEA"/>
    <w:rsid w:val="0044360D"/>
    <w:rsid w:val="004437F6"/>
    <w:rsid w:val="00443CA8"/>
    <w:rsid w:val="00443E8D"/>
    <w:rsid w:val="00443FFE"/>
    <w:rsid w:val="00444092"/>
    <w:rsid w:val="004440A6"/>
    <w:rsid w:val="004442D9"/>
    <w:rsid w:val="004450AF"/>
    <w:rsid w:val="004450FD"/>
    <w:rsid w:val="0044518A"/>
    <w:rsid w:val="0044553C"/>
    <w:rsid w:val="0044555B"/>
    <w:rsid w:val="004455C1"/>
    <w:rsid w:val="0044575F"/>
    <w:rsid w:val="00445815"/>
    <w:rsid w:val="004459C8"/>
    <w:rsid w:val="004459E0"/>
    <w:rsid w:val="00446830"/>
    <w:rsid w:val="004477E6"/>
    <w:rsid w:val="00447821"/>
    <w:rsid w:val="0045023E"/>
    <w:rsid w:val="00450337"/>
    <w:rsid w:val="004506FD"/>
    <w:rsid w:val="00450C55"/>
    <w:rsid w:val="00450E82"/>
    <w:rsid w:val="004510C4"/>
    <w:rsid w:val="004511A7"/>
    <w:rsid w:val="00451AA5"/>
    <w:rsid w:val="00451D26"/>
    <w:rsid w:val="004523FF"/>
    <w:rsid w:val="0045250A"/>
    <w:rsid w:val="00452806"/>
    <w:rsid w:val="00452D91"/>
    <w:rsid w:val="004536B1"/>
    <w:rsid w:val="00453897"/>
    <w:rsid w:val="00453E8B"/>
    <w:rsid w:val="00454694"/>
    <w:rsid w:val="00454931"/>
    <w:rsid w:val="004554E8"/>
    <w:rsid w:val="00455923"/>
    <w:rsid w:val="00455FC0"/>
    <w:rsid w:val="00456018"/>
    <w:rsid w:val="0045675E"/>
    <w:rsid w:val="00456A1D"/>
    <w:rsid w:val="00456EC0"/>
    <w:rsid w:val="0045776E"/>
    <w:rsid w:val="004578A3"/>
    <w:rsid w:val="00457A20"/>
    <w:rsid w:val="00460436"/>
    <w:rsid w:val="00460760"/>
    <w:rsid w:val="00460A87"/>
    <w:rsid w:val="00460D37"/>
    <w:rsid w:val="0046102E"/>
    <w:rsid w:val="00462210"/>
    <w:rsid w:val="004622E0"/>
    <w:rsid w:val="004623A0"/>
    <w:rsid w:val="004634D6"/>
    <w:rsid w:val="004640BE"/>
    <w:rsid w:val="00464257"/>
    <w:rsid w:val="0046465A"/>
    <w:rsid w:val="004646FB"/>
    <w:rsid w:val="0046488D"/>
    <w:rsid w:val="00464899"/>
    <w:rsid w:val="00464AF2"/>
    <w:rsid w:val="004650C7"/>
    <w:rsid w:val="004655A9"/>
    <w:rsid w:val="00465D77"/>
    <w:rsid w:val="004666A3"/>
    <w:rsid w:val="00466779"/>
    <w:rsid w:val="00466C85"/>
    <w:rsid w:val="00466D20"/>
    <w:rsid w:val="00466DC6"/>
    <w:rsid w:val="00466F68"/>
    <w:rsid w:val="00467B52"/>
    <w:rsid w:val="00467DF4"/>
    <w:rsid w:val="004701BC"/>
    <w:rsid w:val="004701D6"/>
    <w:rsid w:val="00470432"/>
    <w:rsid w:val="0047052C"/>
    <w:rsid w:val="0047115C"/>
    <w:rsid w:val="004715F4"/>
    <w:rsid w:val="00471A9E"/>
    <w:rsid w:val="00471B43"/>
    <w:rsid w:val="00472657"/>
    <w:rsid w:val="00473022"/>
    <w:rsid w:val="0047311D"/>
    <w:rsid w:val="00473270"/>
    <w:rsid w:val="004733D6"/>
    <w:rsid w:val="004736A6"/>
    <w:rsid w:val="00473AC0"/>
    <w:rsid w:val="004742FC"/>
    <w:rsid w:val="00474563"/>
    <w:rsid w:val="00474C1A"/>
    <w:rsid w:val="00474EF1"/>
    <w:rsid w:val="00475CB2"/>
    <w:rsid w:val="00476399"/>
    <w:rsid w:val="00476580"/>
    <w:rsid w:val="0047658E"/>
    <w:rsid w:val="00476867"/>
    <w:rsid w:val="00476C59"/>
    <w:rsid w:val="00476D2D"/>
    <w:rsid w:val="00476DC4"/>
    <w:rsid w:val="00476EBC"/>
    <w:rsid w:val="004773D5"/>
    <w:rsid w:val="0047763A"/>
    <w:rsid w:val="00477B10"/>
    <w:rsid w:val="00480122"/>
    <w:rsid w:val="0048023C"/>
    <w:rsid w:val="0048065D"/>
    <w:rsid w:val="004807EB"/>
    <w:rsid w:val="00481828"/>
    <w:rsid w:val="00481835"/>
    <w:rsid w:val="00481C80"/>
    <w:rsid w:val="00481F4B"/>
    <w:rsid w:val="00481FFE"/>
    <w:rsid w:val="004825B2"/>
    <w:rsid w:val="00482A06"/>
    <w:rsid w:val="00483206"/>
    <w:rsid w:val="0048364B"/>
    <w:rsid w:val="00483F78"/>
    <w:rsid w:val="0048400F"/>
    <w:rsid w:val="004840BF"/>
    <w:rsid w:val="0048442F"/>
    <w:rsid w:val="004846E2"/>
    <w:rsid w:val="004849F3"/>
    <w:rsid w:val="00484B0A"/>
    <w:rsid w:val="00484CEC"/>
    <w:rsid w:val="0048531B"/>
    <w:rsid w:val="00485582"/>
    <w:rsid w:val="00485B56"/>
    <w:rsid w:val="00486659"/>
    <w:rsid w:val="004866F9"/>
    <w:rsid w:val="00486894"/>
    <w:rsid w:val="00486D88"/>
    <w:rsid w:val="00486E46"/>
    <w:rsid w:val="0048731A"/>
    <w:rsid w:val="0048761C"/>
    <w:rsid w:val="00487BCE"/>
    <w:rsid w:val="00487C55"/>
    <w:rsid w:val="00487C73"/>
    <w:rsid w:val="0049056B"/>
    <w:rsid w:val="00490ED6"/>
    <w:rsid w:val="00491A25"/>
    <w:rsid w:val="00491BC9"/>
    <w:rsid w:val="00491CC9"/>
    <w:rsid w:val="004921BB"/>
    <w:rsid w:val="004923E0"/>
    <w:rsid w:val="0049357F"/>
    <w:rsid w:val="004939E4"/>
    <w:rsid w:val="00493A77"/>
    <w:rsid w:val="00493EAC"/>
    <w:rsid w:val="00494A29"/>
    <w:rsid w:val="00495053"/>
    <w:rsid w:val="00495CB6"/>
    <w:rsid w:val="00495E0F"/>
    <w:rsid w:val="00495E76"/>
    <w:rsid w:val="00496083"/>
    <w:rsid w:val="00496ACA"/>
    <w:rsid w:val="00497DA8"/>
    <w:rsid w:val="004A03AA"/>
    <w:rsid w:val="004A075F"/>
    <w:rsid w:val="004A091B"/>
    <w:rsid w:val="004A0BE0"/>
    <w:rsid w:val="004A0E1C"/>
    <w:rsid w:val="004A1601"/>
    <w:rsid w:val="004A1B3D"/>
    <w:rsid w:val="004A1CA5"/>
    <w:rsid w:val="004A232E"/>
    <w:rsid w:val="004A2360"/>
    <w:rsid w:val="004A2BE2"/>
    <w:rsid w:val="004A3185"/>
    <w:rsid w:val="004A37DB"/>
    <w:rsid w:val="004A3DE6"/>
    <w:rsid w:val="004A3E25"/>
    <w:rsid w:val="004A477E"/>
    <w:rsid w:val="004A4B9B"/>
    <w:rsid w:val="004A4DA5"/>
    <w:rsid w:val="004A4EFA"/>
    <w:rsid w:val="004A5102"/>
    <w:rsid w:val="004A53C3"/>
    <w:rsid w:val="004A5A34"/>
    <w:rsid w:val="004A66CE"/>
    <w:rsid w:val="004A677D"/>
    <w:rsid w:val="004A6E73"/>
    <w:rsid w:val="004A744B"/>
    <w:rsid w:val="004A74F8"/>
    <w:rsid w:val="004A7557"/>
    <w:rsid w:val="004A780C"/>
    <w:rsid w:val="004A7D77"/>
    <w:rsid w:val="004A7DB6"/>
    <w:rsid w:val="004B0870"/>
    <w:rsid w:val="004B0F92"/>
    <w:rsid w:val="004B0FB3"/>
    <w:rsid w:val="004B14D3"/>
    <w:rsid w:val="004B1ECE"/>
    <w:rsid w:val="004B2723"/>
    <w:rsid w:val="004B2763"/>
    <w:rsid w:val="004B2918"/>
    <w:rsid w:val="004B304D"/>
    <w:rsid w:val="004B3303"/>
    <w:rsid w:val="004B42B6"/>
    <w:rsid w:val="004B45E5"/>
    <w:rsid w:val="004B47F4"/>
    <w:rsid w:val="004B481E"/>
    <w:rsid w:val="004B4F37"/>
    <w:rsid w:val="004B51BF"/>
    <w:rsid w:val="004B5221"/>
    <w:rsid w:val="004B5660"/>
    <w:rsid w:val="004B5F99"/>
    <w:rsid w:val="004B6152"/>
    <w:rsid w:val="004B6768"/>
    <w:rsid w:val="004B6AC5"/>
    <w:rsid w:val="004B7AB8"/>
    <w:rsid w:val="004B7C0E"/>
    <w:rsid w:val="004B7C5E"/>
    <w:rsid w:val="004B7E96"/>
    <w:rsid w:val="004C0A1B"/>
    <w:rsid w:val="004C0E21"/>
    <w:rsid w:val="004C0E4F"/>
    <w:rsid w:val="004C1603"/>
    <w:rsid w:val="004C198C"/>
    <w:rsid w:val="004C2203"/>
    <w:rsid w:val="004C2222"/>
    <w:rsid w:val="004C2376"/>
    <w:rsid w:val="004C2BE5"/>
    <w:rsid w:val="004C332B"/>
    <w:rsid w:val="004C335D"/>
    <w:rsid w:val="004C4FDF"/>
    <w:rsid w:val="004C5024"/>
    <w:rsid w:val="004C59A6"/>
    <w:rsid w:val="004C61A7"/>
    <w:rsid w:val="004C636C"/>
    <w:rsid w:val="004C6D0B"/>
    <w:rsid w:val="004C6DF1"/>
    <w:rsid w:val="004C6E84"/>
    <w:rsid w:val="004C6F72"/>
    <w:rsid w:val="004C75C4"/>
    <w:rsid w:val="004C7709"/>
    <w:rsid w:val="004C7A3F"/>
    <w:rsid w:val="004D0124"/>
    <w:rsid w:val="004D046E"/>
    <w:rsid w:val="004D0D79"/>
    <w:rsid w:val="004D117A"/>
    <w:rsid w:val="004D132E"/>
    <w:rsid w:val="004D16D5"/>
    <w:rsid w:val="004D17C1"/>
    <w:rsid w:val="004D1AC0"/>
    <w:rsid w:val="004D261D"/>
    <w:rsid w:val="004D2655"/>
    <w:rsid w:val="004D2B1B"/>
    <w:rsid w:val="004D2B50"/>
    <w:rsid w:val="004D2CEC"/>
    <w:rsid w:val="004D2E86"/>
    <w:rsid w:val="004D34BA"/>
    <w:rsid w:val="004D3618"/>
    <w:rsid w:val="004D3786"/>
    <w:rsid w:val="004D3C7E"/>
    <w:rsid w:val="004D3E8E"/>
    <w:rsid w:val="004D422F"/>
    <w:rsid w:val="004D524C"/>
    <w:rsid w:val="004D5355"/>
    <w:rsid w:val="004D5B92"/>
    <w:rsid w:val="004D646C"/>
    <w:rsid w:val="004D695F"/>
    <w:rsid w:val="004D71D8"/>
    <w:rsid w:val="004D7225"/>
    <w:rsid w:val="004D75A8"/>
    <w:rsid w:val="004D7BFA"/>
    <w:rsid w:val="004D7F22"/>
    <w:rsid w:val="004E0480"/>
    <w:rsid w:val="004E0605"/>
    <w:rsid w:val="004E062B"/>
    <w:rsid w:val="004E0B51"/>
    <w:rsid w:val="004E0CE4"/>
    <w:rsid w:val="004E0E7D"/>
    <w:rsid w:val="004E1766"/>
    <w:rsid w:val="004E1E0D"/>
    <w:rsid w:val="004E24E3"/>
    <w:rsid w:val="004E256E"/>
    <w:rsid w:val="004E26C0"/>
    <w:rsid w:val="004E2759"/>
    <w:rsid w:val="004E2B93"/>
    <w:rsid w:val="004E2D89"/>
    <w:rsid w:val="004E33AD"/>
    <w:rsid w:val="004E38E3"/>
    <w:rsid w:val="004E3AA2"/>
    <w:rsid w:val="004E3DA9"/>
    <w:rsid w:val="004E41BB"/>
    <w:rsid w:val="004E42C5"/>
    <w:rsid w:val="004E45D8"/>
    <w:rsid w:val="004E4B42"/>
    <w:rsid w:val="004E4E4A"/>
    <w:rsid w:val="004E567A"/>
    <w:rsid w:val="004E585A"/>
    <w:rsid w:val="004E599D"/>
    <w:rsid w:val="004E59AA"/>
    <w:rsid w:val="004E5A0C"/>
    <w:rsid w:val="004E5ECC"/>
    <w:rsid w:val="004E5F48"/>
    <w:rsid w:val="004E664D"/>
    <w:rsid w:val="004E725B"/>
    <w:rsid w:val="004E73DF"/>
    <w:rsid w:val="004E77A4"/>
    <w:rsid w:val="004E77DB"/>
    <w:rsid w:val="004E78DD"/>
    <w:rsid w:val="004E7C25"/>
    <w:rsid w:val="004E7F9C"/>
    <w:rsid w:val="004F051C"/>
    <w:rsid w:val="004F07C2"/>
    <w:rsid w:val="004F117B"/>
    <w:rsid w:val="004F120F"/>
    <w:rsid w:val="004F12C3"/>
    <w:rsid w:val="004F190A"/>
    <w:rsid w:val="004F1A55"/>
    <w:rsid w:val="004F20B4"/>
    <w:rsid w:val="004F230C"/>
    <w:rsid w:val="004F2390"/>
    <w:rsid w:val="004F2506"/>
    <w:rsid w:val="004F2DAE"/>
    <w:rsid w:val="004F3670"/>
    <w:rsid w:val="004F36C1"/>
    <w:rsid w:val="004F4434"/>
    <w:rsid w:val="004F463A"/>
    <w:rsid w:val="004F4743"/>
    <w:rsid w:val="004F4B97"/>
    <w:rsid w:val="004F4C15"/>
    <w:rsid w:val="004F5BEE"/>
    <w:rsid w:val="004F5D31"/>
    <w:rsid w:val="004F5EFA"/>
    <w:rsid w:val="004F61A1"/>
    <w:rsid w:val="004F62E4"/>
    <w:rsid w:val="004F6471"/>
    <w:rsid w:val="004F6635"/>
    <w:rsid w:val="004F6B46"/>
    <w:rsid w:val="004F6CB2"/>
    <w:rsid w:val="004F6D1D"/>
    <w:rsid w:val="004F6E4D"/>
    <w:rsid w:val="004F7412"/>
    <w:rsid w:val="00500098"/>
    <w:rsid w:val="00500431"/>
    <w:rsid w:val="005009BC"/>
    <w:rsid w:val="00501592"/>
    <w:rsid w:val="00502E6B"/>
    <w:rsid w:val="0050323E"/>
    <w:rsid w:val="0050366D"/>
    <w:rsid w:val="0050405B"/>
    <w:rsid w:val="0050439B"/>
    <w:rsid w:val="005043BE"/>
    <w:rsid w:val="00504520"/>
    <w:rsid w:val="0050531B"/>
    <w:rsid w:val="005056D6"/>
    <w:rsid w:val="00505BB1"/>
    <w:rsid w:val="00505EB1"/>
    <w:rsid w:val="00507089"/>
    <w:rsid w:val="0050779D"/>
    <w:rsid w:val="005078C8"/>
    <w:rsid w:val="005105FA"/>
    <w:rsid w:val="00510926"/>
    <w:rsid w:val="00510AFF"/>
    <w:rsid w:val="0051135C"/>
    <w:rsid w:val="00511C9F"/>
    <w:rsid w:val="00513F7B"/>
    <w:rsid w:val="00514297"/>
    <w:rsid w:val="005149CF"/>
    <w:rsid w:val="00514C04"/>
    <w:rsid w:val="00514C41"/>
    <w:rsid w:val="00514E84"/>
    <w:rsid w:val="0051591C"/>
    <w:rsid w:val="00515F8D"/>
    <w:rsid w:val="00516198"/>
    <w:rsid w:val="00516324"/>
    <w:rsid w:val="00517374"/>
    <w:rsid w:val="00517776"/>
    <w:rsid w:val="00517958"/>
    <w:rsid w:val="00517DF4"/>
    <w:rsid w:val="00517E04"/>
    <w:rsid w:val="00520039"/>
    <w:rsid w:val="0052139F"/>
    <w:rsid w:val="0052203E"/>
    <w:rsid w:val="005227A2"/>
    <w:rsid w:val="00523056"/>
    <w:rsid w:val="00523248"/>
    <w:rsid w:val="00523386"/>
    <w:rsid w:val="0052342A"/>
    <w:rsid w:val="005237CC"/>
    <w:rsid w:val="005238C2"/>
    <w:rsid w:val="005244FE"/>
    <w:rsid w:val="005245B7"/>
    <w:rsid w:val="00524939"/>
    <w:rsid w:val="00524B19"/>
    <w:rsid w:val="00524F93"/>
    <w:rsid w:val="00525116"/>
    <w:rsid w:val="005255CB"/>
    <w:rsid w:val="0052594B"/>
    <w:rsid w:val="00525D31"/>
    <w:rsid w:val="00525D9E"/>
    <w:rsid w:val="005263ED"/>
    <w:rsid w:val="00526694"/>
    <w:rsid w:val="0052678B"/>
    <w:rsid w:val="00526803"/>
    <w:rsid w:val="00526B99"/>
    <w:rsid w:val="00527264"/>
    <w:rsid w:val="00530202"/>
    <w:rsid w:val="0053060A"/>
    <w:rsid w:val="00530C28"/>
    <w:rsid w:val="00531044"/>
    <w:rsid w:val="00531332"/>
    <w:rsid w:val="005315F4"/>
    <w:rsid w:val="005318A5"/>
    <w:rsid w:val="00531AEA"/>
    <w:rsid w:val="00531D02"/>
    <w:rsid w:val="00531EE6"/>
    <w:rsid w:val="0053244D"/>
    <w:rsid w:val="00532CB7"/>
    <w:rsid w:val="005339F5"/>
    <w:rsid w:val="00533ADA"/>
    <w:rsid w:val="00533B3A"/>
    <w:rsid w:val="00533B45"/>
    <w:rsid w:val="0053493F"/>
    <w:rsid w:val="0053510B"/>
    <w:rsid w:val="005357C0"/>
    <w:rsid w:val="005358ED"/>
    <w:rsid w:val="00535F71"/>
    <w:rsid w:val="00535FA6"/>
    <w:rsid w:val="00536C5A"/>
    <w:rsid w:val="00536C64"/>
    <w:rsid w:val="0053738A"/>
    <w:rsid w:val="0054035C"/>
    <w:rsid w:val="005403F6"/>
    <w:rsid w:val="0054077F"/>
    <w:rsid w:val="0054082B"/>
    <w:rsid w:val="00540D2C"/>
    <w:rsid w:val="0054162F"/>
    <w:rsid w:val="005417C0"/>
    <w:rsid w:val="005418EB"/>
    <w:rsid w:val="005420B0"/>
    <w:rsid w:val="005421EB"/>
    <w:rsid w:val="00542426"/>
    <w:rsid w:val="0054244D"/>
    <w:rsid w:val="00542D9B"/>
    <w:rsid w:val="0054301E"/>
    <w:rsid w:val="0054317D"/>
    <w:rsid w:val="005432BD"/>
    <w:rsid w:val="0054362B"/>
    <w:rsid w:val="005438BC"/>
    <w:rsid w:val="00543AC7"/>
    <w:rsid w:val="00543D73"/>
    <w:rsid w:val="00544162"/>
    <w:rsid w:val="00544174"/>
    <w:rsid w:val="00544B4A"/>
    <w:rsid w:val="00545144"/>
    <w:rsid w:val="005469A3"/>
    <w:rsid w:val="00546F55"/>
    <w:rsid w:val="00547001"/>
    <w:rsid w:val="0054725A"/>
    <w:rsid w:val="00547B1D"/>
    <w:rsid w:val="00550375"/>
    <w:rsid w:val="005503E4"/>
    <w:rsid w:val="00550662"/>
    <w:rsid w:val="005507A8"/>
    <w:rsid w:val="00550D9F"/>
    <w:rsid w:val="0055102F"/>
    <w:rsid w:val="00551068"/>
    <w:rsid w:val="00552434"/>
    <w:rsid w:val="005524E0"/>
    <w:rsid w:val="00552698"/>
    <w:rsid w:val="00552968"/>
    <w:rsid w:val="00552A7F"/>
    <w:rsid w:val="00553141"/>
    <w:rsid w:val="00553143"/>
    <w:rsid w:val="0055328E"/>
    <w:rsid w:val="005534C2"/>
    <w:rsid w:val="00554575"/>
    <w:rsid w:val="005545C5"/>
    <w:rsid w:val="005546D6"/>
    <w:rsid w:val="00554BDA"/>
    <w:rsid w:val="00554CD9"/>
    <w:rsid w:val="005552C3"/>
    <w:rsid w:val="005554CF"/>
    <w:rsid w:val="00555A4C"/>
    <w:rsid w:val="00555C2C"/>
    <w:rsid w:val="00555D7A"/>
    <w:rsid w:val="005564E6"/>
    <w:rsid w:val="00557055"/>
    <w:rsid w:val="00557107"/>
    <w:rsid w:val="00557233"/>
    <w:rsid w:val="00557310"/>
    <w:rsid w:val="00560499"/>
    <w:rsid w:val="005605D3"/>
    <w:rsid w:val="005609A6"/>
    <w:rsid w:val="005612EC"/>
    <w:rsid w:val="005619D6"/>
    <w:rsid w:val="005621E9"/>
    <w:rsid w:val="005628CC"/>
    <w:rsid w:val="00562A81"/>
    <w:rsid w:val="00562EDB"/>
    <w:rsid w:val="00563A22"/>
    <w:rsid w:val="005647F7"/>
    <w:rsid w:val="005649E2"/>
    <w:rsid w:val="00564BDA"/>
    <w:rsid w:val="00564EF4"/>
    <w:rsid w:val="0056521D"/>
    <w:rsid w:val="005653B0"/>
    <w:rsid w:val="0056575B"/>
    <w:rsid w:val="005663E3"/>
    <w:rsid w:val="0056660A"/>
    <w:rsid w:val="005667A1"/>
    <w:rsid w:val="0056698C"/>
    <w:rsid w:val="00566AFB"/>
    <w:rsid w:val="00566B05"/>
    <w:rsid w:val="005672A8"/>
    <w:rsid w:val="00567628"/>
    <w:rsid w:val="0056781D"/>
    <w:rsid w:val="00567B80"/>
    <w:rsid w:val="00567D26"/>
    <w:rsid w:val="005708C7"/>
    <w:rsid w:val="00570B47"/>
    <w:rsid w:val="00570EBF"/>
    <w:rsid w:val="005712A3"/>
    <w:rsid w:val="00571F84"/>
    <w:rsid w:val="00571FEF"/>
    <w:rsid w:val="005720FE"/>
    <w:rsid w:val="00572180"/>
    <w:rsid w:val="00572BB2"/>
    <w:rsid w:val="00572E30"/>
    <w:rsid w:val="00573161"/>
    <w:rsid w:val="00573A6C"/>
    <w:rsid w:val="005740DD"/>
    <w:rsid w:val="0057438F"/>
    <w:rsid w:val="0057446E"/>
    <w:rsid w:val="00575371"/>
    <w:rsid w:val="005755AC"/>
    <w:rsid w:val="00575742"/>
    <w:rsid w:val="00575C61"/>
    <w:rsid w:val="005760AE"/>
    <w:rsid w:val="005763D5"/>
    <w:rsid w:val="00576692"/>
    <w:rsid w:val="00576BDE"/>
    <w:rsid w:val="00576D4A"/>
    <w:rsid w:val="00577231"/>
    <w:rsid w:val="00577403"/>
    <w:rsid w:val="00577E3E"/>
    <w:rsid w:val="00580757"/>
    <w:rsid w:val="005809F9"/>
    <w:rsid w:val="00581C95"/>
    <w:rsid w:val="00581CED"/>
    <w:rsid w:val="00581EC5"/>
    <w:rsid w:val="00582006"/>
    <w:rsid w:val="005823F9"/>
    <w:rsid w:val="00582B25"/>
    <w:rsid w:val="00582CDD"/>
    <w:rsid w:val="00582D63"/>
    <w:rsid w:val="00583043"/>
    <w:rsid w:val="005830D9"/>
    <w:rsid w:val="005833B3"/>
    <w:rsid w:val="0058392F"/>
    <w:rsid w:val="005856D0"/>
    <w:rsid w:val="00585B2C"/>
    <w:rsid w:val="0058633E"/>
    <w:rsid w:val="00586870"/>
    <w:rsid w:val="005901BD"/>
    <w:rsid w:val="00590550"/>
    <w:rsid w:val="0059068E"/>
    <w:rsid w:val="00590881"/>
    <w:rsid w:val="00590D0F"/>
    <w:rsid w:val="00590DC7"/>
    <w:rsid w:val="00590ECF"/>
    <w:rsid w:val="0059241A"/>
    <w:rsid w:val="005930EE"/>
    <w:rsid w:val="00593406"/>
    <w:rsid w:val="005935B5"/>
    <w:rsid w:val="005944B1"/>
    <w:rsid w:val="00594DDB"/>
    <w:rsid w:val="00595007"/>
    <w:rsid w:val="00595411"/>
    <w:rsid w:val="00595912"/>
    <w:rsid w:val="00595A6F"/>
    <w:rsid w:val="00595AEB"/>
    <w:rsid w:val="00595B05"/>
    <w:rsid w:val="00595C3A"/>
    <w:rsid w:val="005962D4"/>
    <w:rsid w:val="0059684C"/>
    <w:rsid w:val="00596998"/>
    <w:rsid w:val="00597217"/>
    <w:rsid w:val="005975AE"/>
    <w:rsid w:val="00597B9B"/>
    <w:rsid w:val="00597C46"/>
    <w:rsid w:val="00597DC5"/>
    <w:rsid w:val="00597E03"/>
    <w:rsid w:val="005A09BD"/>
    <w:rsid w:val="005A0BB4"/>
    <w:rsid w:val="005A13D8"/>
    <w:rsid w:val="005A1771"/>
    <w:rsid w:val="005A2149"/>
    <w:rsid w:val="005A23B6"/>
    <w:rsid w:val="005A2BD1"/>
    <w:rsid w:val="005A2DE8"/>
    <w:rsid w:val="005A324E"/>
    <w:rsid w:val="005A3803"/>
    <w:rsid w:val="005A3A41"/>
    <w:rsid w:val="005A43FD"/>
    <w:rsid w:val="005A47F9"/>
    <w:rsid w:val="005A4ED5"/>
    <w:rsid w:val="005A537E"/>
    <w:rsid w:val="005A53FF"/>
    <w:rsid w:val="005A6001"/>
    <w:rsid w:val="005A6585"/>
    <w:rsid w:val="005A65D7"/>
    <w:rsid w:val="005A68C1"/>
    <w:rsid w:val="005A728B"/>
    <w:rsid w:val="005A7B3E"/>
    <w:rsid w:val="005A7C25"/>
    <w:rsid w:val="005B0408"/>
    <w:rsid w:val="005B122C"/>
    <w:rsid w:val="005B154F"/>
    <w:rsid w:val="005B162E"/>
    <w:rsid w:val="005B199B"/>
    <w:rsid w:val="005B1A79"/>
    <w:rsid w:val="005B25D3"/>
    <w:rsid w:val="005B2765"/>
    <w:rsid w:val="005B29D0"/>
    <w:rsid w:val="005B2C60"/>
    <w:rsid w:val="005B304A"/>
    <w:rsid w:val="005B3AF7"/>
    <w:rsid w:val="005B3C6C"/>
    <w:rsid w:val="005B3FFC"/>
    <w:rsid w:val="005B40C3"/>
    <w:rsid w:val="005B4465"/>
    <w:rsid w:val="005B46DE"/>
    <w:rsid w:val="005B4CFB"/>
    <w:rsid w:val="005B4D48"/>
    <w:rsid w:val="005B4DB2"/>
    <w:rsid w:val="005B51A6"/>
    <w:rsid w:val="005B5225"/>
    <w:rsid w:val="005B5349"/>
    <w:rsid w:val="005B5457"/>
    <w:rsid w:val="005B566D"/>
    <w:rsid w:val="005B5BDF"/>
    <w:rsid w:val="005B64F7"/>
    <w:rsid w:val="005B651E"/>
    <w:rsid w:val="005B6708"/>
    <w:rsid w:val="005B6AD4"/>
    <w:rsid w:val="005B6BEC"/>
    <w:rsid w:val="005B7805"/>
    <w:rsid w:val="005B786B"/>
    <w:rsid w:val="005B7E4F"/>
    <w:rsid w:val="005C03E7"/>
    <w:rsid w:val="005C062E"/>
    <w:rsid w:val="005C0AAD"/>
    <w:rsid w:val="005C23B4"/>
    <w:rsid w:val="005C3058"/>
    <w:rsid w:val="005C3424"/>
    <w:rsid w:val="005C3886"/>
    <w:rsid w:val="005C3DDE"/>
    <w:rsid w:val="005C417F"/>
    <w:rsid w:val="005C4430"/>
    <w:rsid w:val="005C4853"/>
    <w:rsid w:val="005C48C8"/>
    <w:rsid w:val="005C4A9A"/>
    <w:rsid w:val="005C4BEC"/>
    <w:rsid w:val="005C50F4"/>
    <w:rsid w:val="005C5282"/>
    <w:rsid w:val="005C5753"/>
    <w:rsid w:val="005C5FF4"/>
    <w:rsid w:val="005C69C9"/>
    <w:rsid w:val="005C6C1F"/>
    <w:rsid w:val="005C7068"/>
    <w:rsid w:val="005C7459"/>
    <w:rsid w:val="005C7CF2"/>
    <w:rsid w:val="005C7D33"/>
    <w:rsid w:val="005C7FB4"/>
    <w:rsid w:val="005D0198"/>
    <w:rsid w:val="005D07CA"/>
    <w:rsid w:val="005D0DD6"/>
    <w:rsid w:val="005D124E"/>
    <w:rsid w:val="005D17BB"/>
    <w:rsid w:val="005D1E1A"/>
    <w:rsid w:val="005D2765"/>
    <w:rsid w:val="005D2937"/>
    <w:rsid w:val="005D2DEA"/>
    <w:rsid w:val="005D2EC6"/>
    <w:rsid w:val="005D30B6"/>
    <w:rsid w:val="005D347A"/>
    <w:rsid w:val="005D42C6"/>
    <w:rsid w:val="005D46B3"/>
    <w:rsid w:val="005D4A43"/>
    <w:rsid w:val="005D4BB2"/>
    <w:rsid w:val="005D5132"/>
    <w:rsid w:val="005D56B4"/>
    <w:rsid w:val="005D5AC0"/>
    <w:rsid w:val="005D5B1D"/>
    <w:rsid w:val="005D6300"/>
    <w:rsid w:val="005D6D51"/>
    <w:rsid w:val="005D7E8C"/>
    <w:rsid w:val="005D7F54"/>
    <w:rsid w:val="005E00A0"/>
    <w:rsid w:val="005E0217"/>
    <w:rsid w:val="005E02CD"/>
    <w:rsid w:val="005E03F1"/>
    <w:rsid w:val="005E0B46"/>
    <w:rsid w:val="005E0B8C"/>
    <w:rsid w:val="005E0E00"/>
    <w:rsid w:val="005E0E1A"/>
    <w:rsid w:val="005E2958"/>
    <w:rsid w:val="005E2A1A"/>
    <w:rsid w:val="005E2D2D"/>
    <w:rsid w:val="005E3057"/>
    <w:rsid w:val="005E34FF"/>
    <w:rsid w:val="005E35B9"/>
    <w:rsid w:val="005E399E"/>
    <w:rsid w:val="005E4968"/>
    <w:rsid w:val="005E4A52"/>
    <w:rsid w:val="005E4DDF"/>
    <w:rsid w:val="005E4F26"/>
    <w:rsid w:val="005E5FBC"/>
    <w:rsid w:val="005E6094"/>
    <w:rsid w:val="005E6E15"/>
    <w:rsid w:val="005E7213"/>
    <w:rsid w:val="005E7248"/>
    <w:rsid w:val="005E728A"/>
    <w:rsid w:val="005E72EA"/>
    <w:rsid w:val="005E7629"/>
    <w:rsid w:val="005E767B"/>
    <w:rsid w:val="005E7B3D"/>
    <w:rsid w:val="005F060A"/>
    <w:rsid w:val="005F0B55"/>
    <w:rsid w:val="005F188E"/>
    <w:rsid w:val="005F1CD4"/>
    <w:rsid w:val="005F1E20"/>
    <w:rsid w:val="005F2365"/>
    <w:rsid w:val="005F2412"/>
    <w:rsid w:val="005F24FB"/>
    <w:rsid w:val="005F2532"/>
    <w:rsid w:val="005F2F7F"/>
    <w:rsid w:val="005F3648"/>
    <w:rsid w:val="005F37F7"/>
    <w:rsid w:val="005F3858"/>
    <w:rsid w:val="005F3977"/>
    <w:rsid w:val="005F3D39"/>
    <w:rsid w:val="005F447D"/>
    <w:rsid w:val="005F4904"/>
    <w:rsid w:val="005F51BE"/>
    <w:rsid w:val="005F5502"/>
    <w:rsid w:val="005F571A"/>
    <w:rsid w:val="005F6067"/>
    <w:rsid w:val="005F63A0"/>
    <w:rsid w:val="005F673F"/>
    <w:rsid w:val="005F6789"/>
    <w:rsid w:val="005F69B2"/>
    <w:rsid w:val="005F6EE0"/>
    <w:rsid w:val="005F71C3"/>
    <w:rsid w:val="005F7240"/>
    <w:rsid w:val="005F727C"/>
    <w:rsid w:val="005F7474"/>
    <w:rsid w:val="005F7B03"/>
    <w:rsid w:val="005F7F92"/>
    <w:rsid w:val="006006AA"/>
    <w:rsid w:val="00600849"/>
    <w:rsid w:val="00600BF2"/>
    <w:rsid w:val="0060122E"/>
    <w:rsid w:val="00601697"/>
    <w:rsid w:val="00601771"/>
    <w:rsid w:val="00601F55"/>
    <w:rsid w:val="00601F97"/>
    <w:rsid w:val="0060223C"/>
    <w:rsid w:val="00602420"/>
    <w:rsid w:val="006027C9"/>
    <w:rsid w:val="00602DC1"/>
    <w:rsid w:val="00602FC1"/>
    <w:rsid w:val="006037F8"/>
    <w:rsid w:val="00603E69"/>
    <w:rsid w:val="00603FA4"/>
    <w:rsid w:val="00604625"/>
    <w:rsid w:val="006048A4"/>
    <w:rsid w:val="0060596E"/>
    <w:rsid w:val="00605B89"/>
    <w:rsid w:val="00605CA9"/>
    <w:rsid w:val="00605D6C"/>
    <w:rsid w:val="0060608D"/>
    <w:rsid w:val="006063E2"/>
    <w:rsid w:val="00606B52"/>
    <w:rsid w:val="00606C24"/>
    <w:rsid w:val="006070DE"/>
    <w:rsid w:val="00607112"/>
    <w:rsid w:val="006076B5"/>
    <w:rsid w:val="00610F82"/>
    <w:rsid w:val="006110B1"/>
    <w:rsid w:val="006113B2"/>
    <w:rsid w:val="0061145F"/>
    <w:rsid w:val="0061206B"/>
    <w:rsid w:val="006121EF"/>
    <w:rsid w:val="0061225C"/>
    <w:rsid w:val="0061253B"/>
    <w:rsid w:val="006125A3"/>
    <w:rsid w:val="006128EA"/>
    <w:rsid w:val="00612C6E"/>
    <w:rsid w:val="00613430"/>
    <w:rsid w:val="006134EB"/>
    <w:rsid w:val="006136F9"/>
    <w:rsid w:val="00613E33"/>
    <w:rsid w:val="00613EF5"/>
    <w:rsid w:val="00616626"/>
    <w:rsid w:val="0061663A"/>
    <w:rsid w:val="00616688"/>
    <w:rsid w:val="00616706"/>
    <w:rsid w:val="00616B00"/>
    <w:rsid w:val="00617273"/>
    <w:rsid w:val="006200D8"/>
    <w:rsid w:val="0062010C"/>
    <w:rsid w:val="006202B5"/>
    <w:rsid w:val="00620A8A"/>
    <w:rsid w:val="00620FDF"/>
    <w:rsid w:val="006210B7"/>
    <w:rsid w:val="006216FF"/>
    <w:rsid w:val="00621E26"/>
    <w:rsid w:val="00621F69"/>
    <w:rsid w:val="00622043"/>
    <w:rsid w:val="0062211F"/>
    <w:rsid w:val="0062281F"/>
    <w:rsid w:val="00622AD3"/>
    <w:rsid w:val="00622EA6"/>
    <w:rsid w:val="0062301B"/>
    <w:rsid w:val="00625DCD"/>
    <w:rsid w:val="00627094"/>
    <w:rsid w:val="00627105"/>
    <w:rsid w:val="00627352"/>
    <w:rsid w:val="00627900"/>
    <w:rsid w:val="00627A6E"/>
    <w:rsid w:val="006304F3"/>
    <w:rsid w:val="00630599"/>
    <w:rsid w:val="006311EA"/>
    <w:rsid w:val="006312E3"/>
    <w:rsid w:val="0063172C"/>
    <w:rsid w:val="006317E7"/>
    <w:rsid w:val="00631C68"/>
    <w:rsid w:val="00631CAA"/>
    <w:rsid w:val="00631EF1"/>
    <w:rsid w:val="00632168"/>
    <w:rsid w:val="006329B9"/>
    <w:rsid w:val="00632DF8"/>
    <w:rsid w:val="006335AB"/>
    <w:rsid w:val="00634638"/>
    <w:rsid w:val="00634A68"/>
    <w:rsid w:val="00634ACE"/>
    <w:rsid w:val="00634D07"/>
    <w:rsid w:val="00635068"/>
    <w:rsid w:val="00635214"/>
    <w:rsid w:val="0063546E"/>
    <w:rsid w:val="00636651"/>
    <w:rsid w:val="00637019"/>
    <w:rsid w:val="0063784D"/>
    <w:rsid w:val="00637C8A"/>
    <w:rsid w:val="00640053"/>
    <w:rsid w:val="0064010D"/>
    <w:rsid w:val="006409E0"/>
    <w:rsid w:val="00640DA8"/>
    <w:rsid w:val="00641549"/>
    <w:rsid w:val="0064256D"/>
    <w:rsid w:val="0064284C"/>
    <w:rsid w:val="00642BF5"/>
    <w:rsid w:val="0064308C"/>
    <w:rsid w:val="00643147"/>
    <w:rsid w:val="006437CF"/>
    <w:rsid w:val="00643FF1"/>
    <w:rsid w:val="0064436E"/>
    <w:rsid w:val="00644393"/>
    <w:rsid w:val="00644B79"/>
    <w:rsid w:val="00645302"/>
    <w:rsid w:val="00645380"/>
    <w:rsid w:val="00646907"/>
    <w:rsid w:val="006470E7"/>
    <w:rsid w:val="00647187"/>
    <w:rsid w:val="0064729B"/>
    <w:rsid w:val="006473F8"/>
    <w:rsid w:val="00647846"/>
    <w:rsid w:val="006501ED"/>
    <w:rsid w:val="00650379"/>
    <w:rsid w:val="00650717"/>
    <w:rsid w:val="0065091C"/>
    <w:rsid w:val="00650FAA"/>
    <w:rsid w:val="00651184"/>
    <w:rsid w:val="00651F5D"/>
    <w:rsid w:val="0065329F"/>
    <w:rsid w:val="006534CE"/>
    <w:rsid w:val="00653684"/>
    <w:rsid w:val="00655149"/>
    <w:rsid w:val="0065532B"/>
    <w:rsid w:val="0065578A"/>
    <w:rsid w:val="00655830"/>
    <w:rsid w:val="0065597A"/>
    <w:rsid w:val="00655D99"/>
    <w:rsid w:val="00656342"/>
    <w:rsid w:val="0065679F"/>
    <w:rsid w:val="00657EB5"/>
    <w:rsid w:val="00657EF8"/>
    <w:rsid w:val="00657FB7"/>
    <w:rsid w:val="006604B7"/>
    <w:rsid w:val="0066106F"/>
    <w:rsid w:val="00661418"/>
    <w:rsid w:val="00661535"/>
    <w:rsid w:val="00661917"/>
    <w:rsid w:val="006619BF"/>
    <w:rsid w:val="00661AB8"/>
    <w:rsid w:val="006621DF"/>
    <w:rsid w:val="00662285"/>
    <w:rsid w:val="00662BF9"/>
    <w:rsid w:val="00662FA2"/>
    <w:rsid w:val="006632F6"/>
    <w:rsid w:val="0066379E"/>
    <w:rsid w:val="00663CA6"/>
    <w:rsid w:val="0066437F"/>
    <w:rsid w:val="0066442C"/>
    <w:rsid w:val="006646EF"/>
    <w:rsid w:val="0066473A"/>
    <w:rsid w:val="00664741"/>
    <w:rsid w:val="006648D5"/>
    <w:rsid w:val="00664DEB"/>
    <w:rsid w:val="00664EBB"/>
    <w:rsid w:val="006650E2"/>
    <w:rsid w:val="006651B9"/>
    <w:rsid w:val="006652A1"/>
    <w:rsid w:val="00665DE2"/>
    <w:rsid w:val="00665F37"/>
    <w:rsid w:val="00666E14"/>
    <w:rsid w:val="00667250"/>
    <w:rsid w:val="00667506"/>
    <w:rsid w:val="00667592"/>
    <w:rsid w:val="006677B1"/>
    <w:rsid w:val="0066788F"/>
    <w:rsid w:val="00667939"/>
    <w:rsid w:val="00667946"/>
    <w:rsid w:val="00667A47"/>
    <w:rsid w:val="00667F38"/>
    <w:rsid w:val="006705C7"/>
    <w:rsid w:val="006708DA"/>
    <w:rsid w:val="00670ADF"/>
    <w:rsid w:val="006712EE"/>
    <w:rsid w:val="006719C2"/>
    <w:rsid w:val="0067213D"/>
    <w:rsid w:val="00672270"/>
    <w:rsid w:val="00672509"/>
    <w:rsid w:val="006726B1"/>
    <w:rsid w:val="00672B6A"/>
    <w:rsid w:val="00673114"/>
    <w:rsid w:val="00674D74"/>
    <w:rsid w:val="00674DA6"/>
    <w:rsid w:val="006755C9"/>
    <w:rsid w:val="0067599F"/>
    <w:rsid w:val="00675CFD"/>
    <w:rsid w:val="00676EBD"/>
    <w:rsid w:val="006770BA"/>
    <w:rsid w:val="00677432"/>
    <w:rsid w:val="006775B1"/>
    <w:rsid w:val="006777F1"/>
    <w:rsid w:val="00677C1B"/>
    <w:rsid w:val="00680017"/>
    <w:rsid w:val="00680104"/>
    <w:rsid w:val="00680292"/>
    <w:rsid w:val="0068056B"/>
    <w:rsid w:val="006807AD"/>
    <w:rsid w:val="00680C34"/>
    <w:rsid w:val="00680CDD"/>
    <w:rsid w:val="0068120A"/>
    <w:rsid w:val="0068195E"/>
    <w:rsid w:val="00682B02"/>
    <w:rsid w:val="0068309D"/>
    <w:rsid w:val="006830AE"/>
    <w:rsid w:val="0068341D"/>
    <w:rsid w:val="00683573"/>
    <w:rsid w:val="006837F5"/>
    <w:rsid w:val="00683B10"/>
    <w:rsid w:val="00683F1F"/>
    <w:rsid w:val="006841DB"/>
    <w:rsid w:val="00684547"/>
    <w:rsid w:val="00684663"/>
    <w:rsid w:val="006846BF"/>
    <w:rsid w:val="006849AC"/>
    <w:rsid w:val="00684B18"/>
    <w:rsid w:val="00685A68"/>
    <w:rsid w:val="00685D6C"/>
    <w:rsid w:val="00685EDD"/>
    <w:rsid w:val="006862CE"/>
    <w:rsid w:val="00686E9E"/>
    <w:rsid w:val="00686F6B"/>
    <w:rsid w:val="00687027"/>
    <w:rsid w:val="0068714B"/>
    <w:rsid w:val="00687514"/>
    <w:rsid w:val="00687523"/>
    <w:rsid w:val="00690034"/>
    <w:rsid w:val="0069017B"/>
    <w:rsid w:val="00690516"/>
    <w:rsid w:val="006909F1"/>
    <w:rsid w:val="00690A7D"/>
    <w:rsid w:val="00690B1A"/>
    <w:rsid w:val="00690FFC"/>
    <w:rsid w:val="006911E8"/>
    <w:rsid w:val="006912CE"/>
    <w:rsid w:val="00691315"/>
    <w:rsid w:val="0069145D"/>
    <w:rsid w:val="006916CD"/>
    <w:rsid w:val="00691A79"/>
    <w:rsid w:val="00691C09"/>
    <w:rsid w:val="00691C49"/>
    <w:rsid w:val="00692499"/>
    <w:rsid w:val="00692F1B"/>
    <w:rsid w:val="006932A7"/>
    <w:rsid w:val="006949A9"/>
    <w:rsid w:val="00694B3B"/>
    <w:rsid w:val="00694B93"/>
    <w:rsid w:val="00694EF1"/>
    <w:rsid w:val="006954EB"/>
    <w:rsid w:val="00695984"/>
    <w:rsid w:val="00695CD0"/>
    <w:rsid w:val="00695FCD"/>
    <w:rsid w:val="00696217"/>
    <w:rsid w:val="006964E7"/>
    <w:rsid w:val="00696C0C"/>
    <w:rsid w:val="00696FC7"/>
    <w:rsid w:val="006972F9"/>
    <w:rsid w:val="00697E0B"/>
    <w:rsid w:val="00697F57"/>
    <w:rsid w:val="006A00D7"/>
    <w:rsid w:val="006A04B1"/>
    <w:rsid w:val="006A0A9B"/>
    <w:rsid w:val="006A0D49"/>
    <w:rsid w:val="006A0FFE"/>
    <w:rsid w:val="006A12BD"/>
    <w:rsid w:val="006A17C1"/>
    <w:rsid w:val="006A1BA0"/>
    <w:rsid w:val="006A1D25"/>
    <w:rsid w:val="006A2447"/>
    <w:rsid w:val="006A26C5"/>
    <w:rsid w:val="006A2974"/>
    <w:rsid w:val="006A3400"/>
    <w:rsid w:val="006A3521"/>
    <w:rsid w:val="006A3812"/>
    <w:rsid w:val="006A396C"/>
    <w:rsid w:val="006A398A"/>
    <w:rsid w:val="006A4E80"/>
    <w:rsid w:val="006A5103"/>
    <w:rsid w:val="006A53A6"/>
    <w:rsid w:val="006A5646"/>
    <w:rsid w:val="006A5B54"/>
    <w:rsid w:val="006A6115"/>
    <w:rsid w:val="006A62B0"/>
    <w:rsid w:val="006A6C4D"/>
    <w:rsid w:val="006A6DEA"/>
    <w:rsid w:val="006A6EDB"/>
    <w:rsid w:val="006A6F7C"/>
    <w:rsid w:val="006A74E0"/>
    <w:rsid w:val="006A7983"/>
    <w:rsid w:val="006A7D8F"/>
    <w:rsid w:val="006B0076"/>
    <w:rsid w:val="006B02A8"/>
    <w:rsid w:val="006B0B7B"/>
    <w:rsid w:val="006B1036"/>
    <w:rsid w:val="006B106F"/>
    <w:rsid w:val="006B2617"/>
    <w:rsid w:val="006B37A3"/>
    <w:rsid w:val="006B3BA1"/>
    <w:rsid w:val="006B3E7E"/>
    <w:rsid w:val="006B422F"/>
    <w:rsid w:val="006B4254"/>
    <w:rsid w:val="006B51F3"/>
    <w:rsid w:val="006B5972"/>
    <w:rsid w:val="006B5BB5"/>
    <w:rsid w:val="006B5C0A"/>
    <w:rsid w:val="006B6359"/>
    <w:rsid w:val="006B65FA"/>
    <w:rsid w:val="006B673F"/>
    <w:rsid w:val="006B6CAE"/>
    <w:rsid w:val="006B7D3B"/>
    <w:rsid w:val="006B7E75"/>
    <w:rsid w:val="006C0397"/>
    <w:rsid w:val="006C05D2"/>
    <w:rsid w:val="006C07AB"/>
    <w:rsid w:val="006C0DF2"/>
    <w:rsid w:val="006C0EE8"/>
    <w:rsid w:val="006C189F"/>
    <w:rsid w:val="006C1ED6"/>
    <w:rsid w:val="006C1F47"/>
    <w:rsid w:val="006C2B84"/>
    <w:rsid w:val="006C2BE0"/>
    <w:rsid w:val="006C2CFE"/>
    <w:rsid w:val="006C3440"/>
    <w:rsid w:val="006C3446"/>
    <w:rsid w:val="006C3AD7"/>
    <w:rsid w:val="006C3E27"/>
    <w:rsid w:val="006C4002"/>
    <w:rsid w:val="006C4B1E"/>
    <w:rsid w:val="006C4E37"/>
    <w:rsid w:val="006C51CF"/>
    <w:rsid w:val="006C51DB"/>
    <w:rsid w:val="006C53B7"/>
    <w:rsid w:val="006C5BCA"/>
    <w:rsid w:val="006C5FB5"/>
    <w:rsid w:val="006C617D"/>
    <w:rsid w:val="006C61A7"/>
    <w:rsid w:val="006C675C"/>
    <w:rsid w:val="006C6B75"/>
    <w:rsid w:val="006C7CCC"/>
    <w:rsid w:val="006C7E1D"/>
    <w:rsid w:val="006D036A"/>
    <w:rsid w:val="006D0FBB"/>
    <w:rsid w:val="006D1DBC"/>
    <w:rsid w:val="006D2549"/>
    <w:rsid w:val="006D2554"/>
    <w:rsid w:val="006D2728"/>
    <w:rsid w:val="006D27A2"/>
    <w:rsid w:val="006D2B70"/>
    <w:rsid w:val="006D3902"/>
    <w:rsid w:val="006D3ECE"/>
    <w:rsid w:val="006D4401"/>
    <w:rsid w:val="006D45BB"/>
    <w:rsid w:val="006D4978"/>
    <w:rsid w:val="006D4DB4"/>
    <w:rsid w:val="006D6485"/>
    <w:rsid w:val="006D6672"/>
    <w:rsid w:val="006D6ADF"/>
    <w:rsid w:val="006D6F1F"/>
    <w:rsid w:val="006D709C"/>
    <w:rsid w:val="006D727A"/>
    <w:rsid w:val="006D7310"/>
    <w:rsid w:val="006D746B"/>
    <w:rsid w:val="006D7A15"/>
    <w:rsid w:val="006E02B1"/>
    <w:rsid w:val="006E0770"/>
    <w:rsid w:val="006E0784"/>
    <w:rsid w:val="006E0924"/>
    <w:rsid w:val="006E09C8"/>
    <w:rsid w:val="006E0D25"/>
    <w:rsid w:val="006E1102"/>
    <w:rsid w:val="006E132B"/>
    <w:rsid w:val="006E31D6"/>
    <w:rsid w:val="006E31F7"/>
    <w:rsid w:val="006E36CE"/>
    <w:rsid w:val="006E3FB0"/>
    <w:rsid w:val="006E501F"/>
    <w:rsid w:val="006E5265"/>
    <w:rsid w:val="006E5792"/>
    <w:rsid w:val="006E58B5"/>
    <w:rsid w:val="006E5ABC"/>
    <w:rsid w:val="006E6593"/>
    <w:rsid w:val="006E6DD0"/>
    <w:rsid w:val="006E7C41"/>
    <w:rsid w:val="006F0151"/>
    <w:rsid w:val="006F030F"/>
    <w:rsid w:val="006F0357"/>
    <w:rsid w:val="006F060D"/>
    <w:rsid w:val="006F1316"/>
    <w:rsid w:val="006F13B2"/>
    <w:rsid w:val="006F16A0"/>
    <w:rsid w:val="006F1C55"/>
    <w:rsid w:val="006F1E30"/>
    <w:rsid w:val="006F1F2E"/>
    <w:rsid w:val="006F21E2"/>
    <w:rsid w:val="006F23FB"/>
    <w:rsid w:val="006F26EE"/>
    <w:rsid w:val="006F29EC"/>
    <w:rsid w:val="006F31FB"/>
    <w:rsid w:val="006F37E6"/>
    <w:rsid w:val="006F3D09"/>
    <w:rsid w:val="006F403C"/>
    <w:rsid w:val="006F4497"/>
    <w:rsid w:val="006F4612"/>
    <w:rsid w:val="006F489F"/>
    <w:rsid w:val="006F5398"/>
    <w:rsid w:val="006F57E3"/>
    <w:rsid w:val="006F5DF7"/>
    <w:rsid w:val="006F61EF"/>
    <w:rsid w:val="006F70D2"/>
    <w:rsid w:val="006F7132"/>
    <w:rsid w:val="006F73F3"/>
    <w:rsid w:val="006F76BC"/>
    <w:rsid w:val="006F7CD8"/>
    <w:rsid w:val="006F7D90"/>
    <w:rsid w:val="00700663"/>
    <w:rsid w:val="00701F71"/>
    <w:rsid w:val="00702254"/>
    <w:rsid w:val="00702606"/>
    <w:rsid w:val="00703145"/>
    <w:rsid w:val="00703ADE"/>
    <w:rsid w:val="00703C2D"/>
    <w:rsid w:val="00703EA9"/>
    <w:rsid w:val="0070400F"/>
    <w:rsid w:val="00704589"/>
    <w:rsid w:val="00704E89"/>
    <w:rsid w:val="0070502C"/>
    <w:rsid w:val="007053F9"/>
    <w:rsid w:val="00706870"/>
    <w:rsid w:val="00706B7F"/>
    <w:rsid w:val="007070A7"/>
    <w:rsid w:val="00707243"/>
    <w:rsid w:val="0071014F"/>
    <w:rsid w:val="00710199"/>
    <w:rsid w:val="00710380"/>
    <w:rsid w:val="0071216F"/>
    <w:rsid w:val="00712E2E"/>
    <w:rsid w:val="00712F17"/>
    <w:rsid w:val="00712F2B"/>
    <w:rsid w:val="0071300E"/>
    <w:rsid w:val="007133A3"/>
    <w:rsid w:val="007133B5"/>
    <w:rsid w:val="007133FF"/>
    <w:rsid w:val="007138AA"/>
    <w:rsid w:val="00713F68"/>
    <w:rsid w:val="0071451F"/>
    <w:rsid w:val="00714B47"/>
    <w:rsid w:val="00714B6F"/>
    <w:rsid w:val="00714BDA"/>
    <w:rsid w:val="00715060"/>
    <w:rsid w:val="007150BE"/>
    <w:rsid w:val="0071510C"/>
    <w:rsid w:val="00715195"/>
    <w:rsid w:val="007156B5"/>
    <w:rsid w:val="00715C49"/>
    <w:rsid w:val="00715CAE"/>
    <w:rsid w:val="00715EE9"/>
    <w:rsid w:val="007167DF"/>
    <w:rsid w:val="00716AA8"/>
    <w:rsid w:val="00717C1D"/>
    <w:rsid w:val="00717CF3"/>
    <w:rsid w:val="0072056B"/>
    <w:rsid w:val="00720B67"/>
    <w:rsid w:val="007215B4"/>
    <w:rsid w:val="007215D8"/>
    <w:rsid w:val="00721707"/>
    <w:rsid w:val="00721C28"/>
    <w:rsid w:val="007225C0"/>
    <w:rsid w:val="007232E8"/>
    <w:rsid w:val="00723304"/>
    <w:rsid w:val="00723B42"/>
    <w:rsid w:val="007241E3"/>
    <w:rsid w:val="0072499B"/>
    <w:rsid w:val="00724A0C"/>
    <w:rsid w:val="00724BB1"/>
    <w:rsid w:val="007256DD"/>
    <w:rsid w:val="00725720"/>
    <w:rsid w:val="007259B2"/>
    <w:rsid w:val="00725F83"/>
    <w:rsid w:val="00726079"/>
    <w:rsid w:val="00726250"/>
    <w:rsid w:val="00726322"/>
    <w:rsid w:val="00726C4B"/>
    <w:rsid w:val="007272AC"/>
    <w:rsid w:val="00727A87"/>
    <w:rsid w:val="00730413"/>
    <w:rsid w:val="0073048E"/>
    <w:rsid w:val="0073052A"/>
    <w:rsid w:val="007308D6"/>
    <w:rsid w:val="00730BA2"/>
    <w:rsid w:val="00731295"/>
    <w:rsid w:val="007314E3"/>
    <w:rsid w:val="0073196B"/>
    <w:rsid w:val="00731D0D"/>
    <w:rsid w:val="00731DEE"/>
    <w:rsid w:val="00732013"/>
    <w:rsid w:val="0073208D"/>
    <w:rsid w:val="007320A2"/>
    <w:rsid w:val="007329F1"/>
    <w:rsid w:val="00733416"/>
    <w:rsid w:val="007338E6"/>
    <w:rsid w:val="0073403D"/>
    <w:rsid w:val="00734057"/>
    <w:rsid w:val="0073437B"/>
    <w:rsid w:val="00734411"/>
    <w:rsid w:val="00734B99"/>
    <w:rsid w:val="00734D82"/>
    <w:rsid w:val="00734F8E"/>
    <w:rsid w:val="007359F8"/>
    <w:rsid w:val="00735C06"/>
    <w:rsid w:val="00736077"/>
    <w:rsid w:val="00736881"/>
    <w:rsid w:val="00736FD7"/>
    <w:rsid w:val="0073738E"/>
    <w:rsid w:val="0073749B"/>
    <w:rsid w:val="007374A6"/>
    <w:rsid w:val="007379F0"/>
    <w:rsid w:val="00737C72"/>
    <w:rsid w:val="0074022E"/>
    <w:rsid w:val="007402FC"/>
    <w:rsid w:val="0074034A"/>
    <w:rsid w:val="007409F1"/>
    <w:rsid w:val="00740CF1"/>
    <w:rsid w:val="00740E6D"/>
    <w:rsid w:val="007411C4"/>
    <w:rsid w:val="00741279"/>
    <w:rsid w:val="007419DA"/>
    <w:rsid w:val="00741BB2"/>
    <w:rsid w:val="00741DAB"/>
    <w:rsid w:val="00742DB6"/>
    <w:rsid w:val="0074362D"/>
    <w:rsid w:val="007438FC"/>
    <w:rsid w:val="00743BD7"/>
    <w:rsid w:val="0074447E"/>
    <w:rsid w:val="00745310"/>
    <w:rsid w:val="007453A3"/>
    <w:rsid w:val="00745417"/>
    <w:rsid w:val="00745464"/>
    <w:rsid w:val="0074557C"/>
    <w:rsid w:val="00745980"/>
    <w:rsid w:val="00745D7A"/>
    <w:rsid w:val="00745F7C"/>
    <w:rsid w:val="00746324"/>
    <w:rsid w:val="007472CE"/>
    <w:rsid w:val="007472CF"/>
    <w:rsid w:val="00747A88"/>
    <w:rsid w:val="00747BC8"/>
    <w:rsid w:val="00747FF0"/>
    <w:rsid w:val="0075072A"/>
    <w:rsid w:val="00750733"/>
    <w:rsid w:val="00750A86"/>
    <w:rsid w:val="00750C3A"/>
    <w:rsid w:val="007510A8"/>
    <w:rsid w:val="00751216"/>
    <w:rsid w:val="007514CA"/>
    <w:rsid w:val="007515B9"/>
    <w:rsid w:val="0075160A"/>
    <w:rsid w:val="0075192F"/>
    <w:rsid w:val="00751A6F"/>
    <w:rsid w:val="00751A72"/>
    <w:rsid w:val="00751B02"/>
    <w:rsid w:val="00751D8B"/>
    <w:rsid w:val="00752139"/>
    <w:rsid w:val="00753054"/>
    <w:rsid w:val="00753764"/>
    <w:rsid w:val="00753C0D"/>
    <w:rsid w:val="0075402E"/>
    <w:rsid w:val="00754BD4"/>
    <w:rsid w:val="00754CFD"/>
    <w:rsid w:val="00754F89"/>
    <w:rsid w:val="00755625"/>
    <w:rsid w:val="00755A5F"/>
    <w:rsid w:val="00755A87"/>
    <w:rsid w:val="007563A9"/>
    <w:rsid w:val="007563C2"/>
    <w:rsid w:val="00756640"/>
    <w:rsid w:val="007567E6"/>
    <w:rsid w:val="00756B7A"/>
    <w:rsid w:val="00756C11"/>
    <w:rsid w:val="00756CBA"/>
    <w:rsid w:val="0075700A"/>
    <w:rsid w:val="00757715"/>
    <w:rsid w:val="007600CC"/>
    <w:rsid w:val="00760629"/>
    <w:rsid w:val="00760BB7"/>
    <w:rsid w:val="0076110B"/>
    <w:rsid w:val="007621FA"/>
    <w:rsid w:val="007626EF"/>
    <w:rsid w:val="0076276B"/>
    <w:rsid w:val="00762775"/>
    <w:rsid w:val="0076294A"/>
    <w:rsid w:val="007629C1"/>
    <w:rsid w:val="00762C09"/>
    <w:rsid w:val="00763510"/>
    <w:rsid w:val="007635A2"/>
    <w:rsid w:val="007637AC"/>
    <w:rsid w:val="00763C15"/>
    <w:rsid w:val="00763C63"/>
    <w:rsid w:val="007643A6"/>
    <w:rsid w:val="007643D8"/>
    <w:rsid w:val="007643EF"/>
    <w:rsid w:val="007644C3"/>
    <w:rsid w:val="00764702"/>
    <w:rsid w:val="00764922"/>
    <w:rsid w:val="00764946"/>
    <w:rsid w:val="00764DFE"/>
    <w:rsid w:val="00764F67"/>
    <w:rsid w:val="00765146"/>
    <w:rsid w:val="00765186"/>
    <w:rsid w:val="0076553F"/>
    <w:rsid w:val="00765CB5"/>
    <w:rsid w:val="0076681C"/>
    <w:rsid w:val="00766ABF"/>
    <w:rsid w:val="00766D19"/>
    <w:rsid w:val="007672E1"/>
    <w:rsid w:val="007678DC"/>
    <w:rsid w:val="00770492"/>
    <w:rsid w:val="00770FDE"/>
    <w:rsid w:val="007718CC"/>
    <w:rsid w:val="00772C9B"/>
    <w:rsid w:val="00772D98"/>
    <w:rsid w:val="007735B7"/>
    <w:rsid w:val="007738DE"/>
    <w:rsid w:val="0077453C"/>
    <w:rsid w:val="00774E68"/>
    <w:rsid w:val="00775103"/>
    <w:rsid w:val="007751FE"/>
    <w:rsid w:val="00775CB7"/>
    <w:rsid w:val="007767AB"/>
    <w:rsid w:val="007768F2"/>
    <w:rsid w:val="00777161"/>
    <w:rsid w:val="0077783B"/>
    <w:rsid w:val="007779D7"/>
    <w:rsid w:val="007779F8"/>
    <w:rsid w:val="00777EDD"/>
    <w:rsid w:val="007803AE"/>
    <w:rsid w:val="0078087C"/>
    <w:rsid w:val="0078091B"/>
    <w:rsid w:val="0078092A"/>
    <w:rsid w:val="007823BA"/>
    <w:rsid w:val="00782512"/>
    <w:rsid w:val="00782DB5"/>
    <w:rsid w:val="0078321B"/>
    <w:rsid w:val="007832F2"/>
    <w:rsid w:val="0078382D"/>
    <w:rsid w:val="00783C5A"/>
    <w:rsid w:val="007842C5"/>
    <w:rsid w:val="00784459"/>
    <w:rsid w:val="0078484F"/>
    <w:rsid w:val="00784976"/>
    <w:rsid w:val="00784BE0"/>
    <w:rsid w:val="007851B2"/>
    <w:rsid w:val="00785823"/>
    <w:rsid w:val="007865C9"/>
    <w:rsid w:val="007866CA"/>
    <w:rsid w:val="0078695D"/>
    <w:rsid w:val="0078738A"/>
    <w:rsid w:val="00787627"/>
    <w:rsid w:val="007876BD"/>
    <w:rsid w:val="00787BE4"/>
    <w:rsid w:val="00787E2B"/>
    <w:rsid w:val="00790045"/>
    <w:rsid w:val="00791A10"/>
    <w:rsid w:val="007924B8"/>
    <w:rsid w:val="0079288D"/>
    <w:rsid w:val="0079293C"/>
    <w:rsid w:val="00792B9A"/>
    <w:rsid w:val="00793733"/>
    <w:rsid w:val="00794131"/>
    <w:rsid w:val="00794499"/>
    <w:rsid w:val="00794727"/>
    <w:rsid w:val="00794C9A"/>
    <w:rsid w:val="007951A4"/>
    <w:rsid w:val="007963AA"/>
    <w:rsid w:val="00796FFC"/>
    <w:rsid w:val="00797099"/>
    <w:rsid w:val="0079778E"/>
    <w:rsid w:val="007A06CA"/>
    <w:rsid w:val="007A075F"/>
    <w:rsid w:val="007A09F7"/>
    <w:rsid w:val="007A0CFF"/>
    <w:rsid w:val="007A1077"/>
    <w:rsid w:val="007A114D"/>
    <w:rsid w:val="007A187F"/>
    <w:rsid w:val="007A1A82"/>
    <w:rsid w:val="007A1C75"/>
    <w:rsid w:val="007A1ED0"/>
    <w:rsid w:val="007A1FC5"/>
    <w:rsid w:val="007A218D"/>
    <w:rsid w:val="007A26E0"/>
    <w:rsid w:val="007A29A2"/>
    <w:rsid w:val="007A2A2F"/>
    <w:rsid w:val="007A2C57"/>
    <w:rsid w:val="007A3572"/>
    <w:rsid w:val="007A3756"/>
    <w:rsid w:val="007A37F9"/>
    <w:rsid w:val="007A3BD0"/>
    <w:rsid w:val="007A46EA"/>
    <w:rsid w:val="007A4A54"/>
    <w:rsid w:val="007A5030"/>
    <w:rsid w:val="007A59FF"/>
    <w:rsid w:val="007A6529"/>
    <w:rsid w:val="007A6DE7"/>
    <w:rsid w:val="007A6E27"/>
    <w:rsid w:val="007A75B1"/>
    <w:rsid w:val="007A7917"/>
    <w:rsid w:val="007A7A82"/>
    <w:rsid w:val="007A7C53"/>
    <w:rsid w:val="007A7DD1"/>
    <w:rsid w:val="007A7F5C"/>
    <w:rsid w:val="007B0744"/>
    <w:rsid w:val="007B0BF4"/>
    <w:rsid w:val="007B1A1A"/>
    <w:rsid w:val="007B1D1E"/>
    <w:rsid w:val="007B250E"/>
    <w:rsid w:val="007B2E5F"/>
    <w:rsid w:val="007B4096"/>
    <w:rsid w:val="007B41B1"/>
    <w:rsid w:val="007B4A0F"/>
    <w:rsid w:val="007B4A98"/>
    <w:rsid w:val="007B4F2C"/>
    <w:rsid w:val="007B5355"/>
    <w:rsid w:val="007B573C"/>
    <w:rsid w:val="007B5831"/>
    <w:rsid w:val="007B5B81"/>
    <w:rsid w:val="007B6470"/>
    <w:rsid w:val="007B65F0"/>
    <w:rsid w:val="007B66FA"/>
    <w:rsid w:val="007B69E4"/>
    <w:rsid w:val="007B6B9D"/>
    <w:rsid w:val="007B6BB4"/>
    <w:rsid w:val="007B6C2A"/>
    <w:rsid w:val="007B6D50"/>
    <w:rsid w:val="007B78B8"/>
    <w:rsid w:val="007B7C14"/>
    <w:rsid w:val="007B7D84"/>
    <w:rsid w:val="007B7FFC"/>
    <w:rsid w:val="007C0303"/>
    <w:rsid w:val="007C03D4"/>
    <w:rsid w:val="007C08DD"/>
    <w:rsid w:val="007C0A60"/>
    <w:rsid w:val="007C0A64"/>
    <w:rsid w:val="007C121C"/>
    <w:rsid w:val="007C18DE"/>
    <w:rsid w:val="007C1BED"/>
    <w:rsid w:val="007C2375"/>
    <w:rsid w:val="007C2F7B"/>
    <w:rsid w:val="007C2F8B"/>
    <w:rsid w:val="007C306A"/>
    <w:rsid w:val="007C3956"/>
    <w:rsid w:val="007C3B1D"/>
    <w:rsid w:val="007C404A"/>
    <w:rsid w:val="007C40CD"/>
    <w:rsid w:val="007C5500"/>
    <w:rsid w:val="007C5597"/>
    <w:rsid w:val="007C5C93"/>
    <w:rsid w:val="007C5CAD"/>
    <w:rsid w:val="007C6244"/>
    <w:rsid w:val="007C6C03"/>
    <w:rsid w:val="007C705F"/>
    <w:rsid w:val="007C7F49"/>
    <w:rsid w:val="007D00CB"/>
    <w:rsid w:val="007D036F"/>
    <w:rsid w:val="007D1290"/>
    <w:rsid w:val="007D144E"/>
    <w:rsid w:val="007D1757"/>
    <w:rsid w:val="007D192B"/>
    <w:rsid w:val="007D1A5B"/>
    <w:rsid w:val="007D1A8D"/>
    <w:rsid w:val="007D346A"/>
    <w:rsid w:val="007D388F"/>
    <w:rsid w:val="007D3FDB"/>
    <w:rsid w:val="007D4AD2"/>
    <w:rsid w:val="007D5392"/>
    <w:rsid w:val="007D5436"/>
    <w:rsid w:val="007D5560"/>
    <w:rsid w:val="007D5D30"/>
    <w:rsid w:val="007D5E22"/>
    <w:rsid w:val="007D60EE"/>
    <w:rsid w:val="007D64CF"/>
    <w:rsid w:val="007D6612"/>
    <w:rsid w:val="007D6A68"/>
    <w:rsid w:val="007D6E40"/>
    <w:rsid w:val="007D7A0D"/>
    <w:rsid w:val="007E072D"/>
    <w:rsid w:val="007E0925"/>
    <w:rsid w:val="007E0C06"/>
    <w:rsid w:val="007E1678"/>
    <w:rsid w:val="007E169F"/>
    <w:rsid w:val="007E1BC5"/>
    <w:rsid w:val="007E1BF5"/>
    <w:rsid w:val="007E1DAF"/>
    <w:rsid w:val="007E2375"/>
    <w:rsid w:val="007E253E"/>
    <w:rsid w:val="007E2839"/>
    <w:rsid w:val="007E306C"/>
    <w:rsid w:val="007E32E6"/>
    <w:rsid w:val="007E3736"/>
    <w:rsid w:val="007E457C"/>
    <w:rsid w:val="007E45A5"/>
    <w:rsid w:val="007E47C1"/>
    <w:rsid w:val="007E482F"/>
    <w:rsid w:val="007E4A76"/>
    <w:rsid w:val="007E4F92"/>
    <w:rsid w:val="007E5035"/>
    <w:rsid w:val="007E55E4"/>
    <w:rsid w:val="007E5604"/>
    <w:rsid w:val="007E5648"/>
    <w:rsid w:val="007E5C6E"/>
    <w:rsid w:val="007E5EE6"/>
    <w:rsid w:val="007E605B"/>
    <w:rsid w:val="007E633F"/>
    <w:rsid w:val="007E68ED"/>
    <w:rsid w:val="007E6F07"/>
    <w:rsid w:val="007E6FD4"/>
    <w:rsid w:val="007E7190"/>
    <w:rsid w:val="007E7AEB"/>
    <w:rsid w:val="007F069D"/>
    <w:rsid w:val="007F08EE"/>
    <w:rsid w:val="007F0ADD"/>
    <w:rsid w:val="007F165C"/>
    <w:rsid w:val="007F286F"/>
    <w:rsid w:val="007F2D8C"/>
    <w:rsid w:val="007F3772"/>
    <w:rsid w:val="007F479E"/>
    <w:rsid w:val="007F48DA"/>
    <w:rsid w:val="007F5125"/>
    <w:rsid w:val="007F534C"/>
    <w:rsid w:val="007F5414"/>
    <w:rsid w:val="007F5448"/>
    <w:rsid w:val="007F58A5"/>
    <w:rsid w:val="007F58E0"/>
    <w:rsid w:val="007F58E3"/>
    <w:rsid w:val="007F59BF"/>
    <w:rsid w:val="007F6602"/>
    <w:rsid w:val="007F662F"/>
    <w:rsid w:val="007F66CA"/>
    <w:rsid w:val="007F66DB"/>
    <w:rsid w:val="007F6C9D"/>
    <w:rsid w:val="007F71BE"/>
    <w:rsid w:val="007F74B1"/>
    <w:rsid w:val="007F7C24"/>
    <w:rsid w:val="008002EB"/>
    <w:rsid w:val="0080064D"/>
    <w:rsid w:val="00800757"/>
    <w:rsid w:val="00800D29"/>
    <w:rsid w:val="00800EFF"/>
    <w:rsid w:val="008011A7"/>
    <w:rsid w:val="0080153A"/>
    <w:rsid w:val="0080171F"/>
    <w:rsid w:val="008017E9"/>
    <w:rsid w:val="008018F5"/>
    <w:rsid w:val="00801CA2"/>
    <w:rsid w:val="00802563"/>
    <w:rsid w:val="0080303B"/>
    <w:rsid w:val="0080309D"/>
    <w:rsid w:val="008030FF"/>
    <w:rsid w:val="008032BF"/>
    <w:rsid w:val="008034B2"/>
    <w:rsid w:val="0080396A"/>
    <w:rsid w:val="00803AA3"/>
    <w:rsid w:val="008041D8"/>
    <w:rsid w:val="0080471C"/>
    <w:rsid w:val="00804CE5"/>
    <w:rsid w:val="0080525A"/>
    <w:rsid w:val="00805ACE"/>
    <w:rsid w:val="0080613F"/>
    <w:rsid w:val="00806249"/>
    <w:rsid w:val="00806322"/>
    <w:rsid w:val="008063FA"/>
    <w:rsid w:val="00806580"/>
    <w:rsid w:val="0080663D"/>
    <w:rsid w:val="00806810"/>
    <w:rsid w:val="00806C39"/>
    <w:rsid w:val="00806FF9"/>
    <w:rsid w:val="0081046B"/>
    <w:rsid w:val="008104F1"/>
    <w:rsid w:val="00810779"/>
    <w:rsid w:val="00810D3C"/>
    <w:rsid w:val="00810E02"/>
    <w:rsid w:val="008112A5"/>
    <w:rsid w:val="00811393"/>
    <w:rsid w:val="00811CA6"/>
    <w:rsid w:val="00811DA6"/>
    <w:rsid w:val="0081234A"/>
    <w:rsid w:val="00812505"/>
    <w:rsid w:val="0081266F"/>
    <w:rsid w:val="00812923"/>
    <w:rsid w:val="008129B2"/>
    <w:rsid w:val="008139A2"/>
    <w:rsid w:val="00813DE4"/>
    <w:rsid w:val="0081411B"/>
    <w:rsid w:val="0081441F"/>
    <w:rsid w:val="00814670"/>
    <w:rsid w:val="0081489C"/>
    <w:rsid w:val="00814B63"/>
    <w:rsid w:val="00814E0D"/>
    <w:rsid w:val="00814E7C"/>
    <w:rsid w:val="008151DF"/>
    <w:rsid w:val="008156E9"/>
    <w:rsid w:val="00815709"/>
    <w:rsid w:val="00815C3D"/>
    <w:rsid w:val="0081641E"/>
    <w:rsid w:val="00816B20"/>
    <w:rsid w:val="00816F76"/>
    <w:rsid w:val="00817427"/>
    <w:rsid w:val="008174C5"/>
    <w:rsid w:val="00817B1D"/>
    <w:rsid w:val="008200D1"/>
    <w:rsid w:val="00820865"/>
    <w:rsid w:val="008208A4"/>
    <w:rsid w:val="00820D55"/>
    <w:rsid w:val="008210E0"/>
    <w:rsid w:val="008211A5"/>
    <w:rsid w:val="00821300"/>
    <w:rsid w:val="00821AE7"/>
    <w:rsid w:val="00821C72"/>
    <w:rsid w:val="00821CD2"/>
    <w:rsid w:val="008227DE"/>
    <w:rsid w:val="00822809"/>
    <w:rsid w:val="00822E1C"/>
    <w:rsid w:val="00822EFD"/>
    <w:rsid w:val="0082310A"/>
    <w:rsid w:val="00823EA5"/>
    <w:rsid w:val="00824B57"/>
    <w:rsid w:val="00824BE1"/>
    <w:rsid w:val="008254FD"/>
    <w:rsid w:val="00825AAE"/>
    <w:rsid w:val="00825AC0"/>
    <w:rsid w:val="00825B7F"/>
    <w:rsid w:val="00825DBC"/>
    <w:rsid w:val="00825ECF"/>
    <w:rsid w:val="0082609B"/>
    <w:rsid w:val="0082643F"/>
    <w:rsid w:val="008265E5"/>
    <w:rsid w:val="00826ED1"/>
    <w:rsid w:val="00827C94"/>
    <w:rsid w:val="008301E5"/>
    <w:rsid w:val="0083058D"/>
    <w:rsid w:val="008308C9"/>
    <w:rsid w:val="00830CE8"/>
    <w:rsid w:val="00830D09"/>
    <w:rsid w:val="00830D28"/>
    <w:rsid w:val="008314BB"/>
    <w:rsid w:val="008319DD"/>
    <w:rsid w:val="0083283E"/>
    <w:rsid w:val="00832BC8"/>
    <w:rsid w:val="00833065"/>
    <w:rsid w:val="0083316D"/>
    <w:rsid w:val="008331C1"/>
    <w:rsid w:val="008334B5"/>
    <w:rsid w:val="008337C8"/>
    <w:rsid w:val="00833FD7"/>
    <w:rsid w:val="008341BB"/>
    <w:rsid w:val="008343AE"/>
    <w:rsid w:val="00834545"/>
    <w:rsid w:val="008347DB"/>
    <w:rsid w:val="00834AB9"/>
    <w:rsid w:val="00834FEA"/>
    <w:rsid w:val="008354C6"/>
    <w:rsid w:val="00835A05"/>
    <w:rsid w:val="00835CFB"/>
    <w:rsid w:val="00835D6F"/>
    <w:rsid w:val="00835F4A"/>
    <w:rsid w:val="00836381"/>
    <w:rsid w:val="00836756"/>
    <w:rsid w:val="008370BB"/>
    <w:rsid w:val="0083718E"/>
    <w:rsid w:val="008371BF"/>
    <w:rsid w:val="00837D29"/>
    <w:rsid w:val="00840016"/>
    <w:rsid w:val="0084020B"/>
    <w:rsid w:val="0084045F"/>
    <w:rsid w:val="0084081A"/>
    <w:rsid w:val="008411E9"/>
    <w:rsid w:val="008418EE"/>
    <w:rsid w:val="00841EF9"/>
    <w:rsid w:val="0084206B"/>
    <w:rsid w:val="008424A5"/>
    <w:rsid w:val="00842564"/>
    <w:rsid w:val="008426AA"/>
    <w:rsid w:val="00842A74"/>
    <w:rsid w:val="00842B9E"/>
    <w:rsid w:val="00843090"/>
    <w:rsid w:val="00843559"/>
    <w:rsid w:val="00844636"/>
    <w:rsid w:val="008449B5"/>
    <w:rsid w:val="00844A9A"/>
    <w:rsid w:val="008451C5"/>
    <w:rsid w:val="00845D30"/>
    <w:rsid w:val="00846861"/>
    <w:rsid w:val="00847657"/>
    <w:rsid w:val="00847816"/>
    <w:rsid w:val="00847970"/>
    <w:rsid w:val="00847C8D"/>
    <w:rsid w:val="00847D76"/>
    <w:rsid w:val="00847D8F"/>
    <w:rsid w:val="00850576"/>
    <w:rsid w:val="008509C4"/>
    <w:rsid w:val="00850A06"/>
    <w:rsid w:val="00850EDB"/>
    <w:rsid w:val="00851976"/>
    <w:rsid w:val="0085217B"/>
    <w:rsid w:val="008527AA"/>
    <w:rsid w:val="00853D01"/>
    <w:rsid w:val="00853F0F"/>
    <w:rsid w:val="00854620"/>
    <w:rsid w:val="008546BB"/>
    <w:rsid w:val="0085511A"/>
    <w:rsid w:val="00855180"/>
    <w:rsid w:val="008552A8"/>
    <w:rsid w:val="008552FD"/>
    <w:rsid w:val="00855391"/>
    <w:rsid w:val="008554DA"/>
    <w:rsid w:val="008559F1"/>
    <w:rsid w:val="00855C24"/>
    <w:rsid w:val="00855D13"/>
    <w:rsid w:val="00855D56"/>
    <w:rsid w:val="00855DE4"/>
    <w:rsid w:val="00855E47"/>
    <w:rsid w:val="008561AB"/>
    <w:rsid w:val="0085623B"/>
    <w:rsid w:val="008564A4"/>
    <w:rsid w:val="00856572"/>
    <w:rsid w:val="00856C36"/>
    <w:rsid w:val="008576FD"/>
    <w:rsid w:val="008579A5"/>
    <w:rsid w:val="008602E8"/>
    <w:rsid w:val="0086040E"/>
    <w:rsid w:val="00860749"/>
    <w:rsid w:val="00860CD4"/>
    <w:rsid w:val="00860E36"/>
    <w:rsid w:val="008610CB"/>
    <w:rsid w:val="008612DA"/>
    <w:rsid w:val="008613D3"/>
    <w:rsid w:val="00861AA0"/>
    <w:rsid w:val="00861F11"/>
    <w:rsid w:val="0086282B"/>
    <w:rsid w:val="00862A26"/>
    <w:rsid w:val="0086351F"/>
    <w:rsid w:val="0086369E"/>
    <w:rsid w:val="00863BD9"/>
    <w:rsid w:val="00863EAC"/>
    <w:rsid w:val="0086417A"/>
    <w:rsid w:val="008644D8"/>
    <w:rsid w:val="008644F0"/>
    <w:rsid w:val="0086469D"/>
    <w:rsid w:val="0086472B"/>
    <w:rsid w:val="00865A11"/>
    <w:rsid w:val="00866986"/>
    <w:rsid w:val="008679F6"/>
    <w:rsid w:val="0087053F"/>
    <w:rsid w:val="00870A47"/>
    <w:rsid w:val="008711E6"/>
    <w:rsid w:val="00871FD4"/>
    <w:rsid w:val="008720C7"/>
    <w:rsid w:val="0087252B"/>
    <w:rsid w:val="0087286D"/>
    <w:rsid w:val="008737B6"/>
    <w:rsid w:val="00873A99"/>
    <w:rsid w:val="00873B8B"/>
    <w:rsid w:val="0087436E"/>
    <w:rsid w:val="008744B7"/>
    <w:rsid w:val="008749B7"/>
    <w:rsid w:val="00875530"/>
    <w:rsid w:val="008757D6"/>
    <w:rsid w:val="00875F7A"/>
    <w:rsid w:val="008760A9"/>
    <w:rsid w:val="00876118"/>
    <w:rsid w:val="00876121"/>
    <w:rsid w:val="00876449"/>
    <w:rsid w:val="008767B2"/>
    <w:rsid w:val="00876A9B"/>
    <w:rsid w:val="00876AC4"/>
    <w:rsid w:val="00876B12"/>
    <w:rsid w:val="008800C9"/>
    <w:rsid w:val="008808B8"/>
    <w:rsid w:val="00880F13"/>
    <w:rsid w:val="00881545"/>
    <w:rsid w:val="00881AD3"/>
    <w:rsid w:val="00881C04"/>
    <w:rsid w:val="0088204E"/>
    <w:rsid w:val="00882152"/>
    <w:rsid w:val="00882220"/>
    <w:rsid w:val="00882373"/>
    <w:rsid w:val="00882E8B"/>
    <w:rsid w:val="008842F4"/>
    <w:rsid w:val="008844C7"/>
    <w:rsid w:val="00884777"/>
    <w:rsid w:val="00885288"/>
    <w:rsid w:val="008854C4"/>
    <w:rsid w:val="008858B4"/>
    <w:rsid w:val="00885A8C"/>
    <w:rsid w:val="00885C1C"/>
    <w:rsid w:val="00885CD7"/>
    <w:rsid w:val="00885D4E"/>
    <w:rsid w:val="00886061"/>
    <w:rsid w:val="00886286"/>
    <w:rsid w:val="00886813"/>
    <w:rsid w:val="008868A9"/>
    <w:rsid w:val="00886914"/>
    <w:rsid w:val="008872D8"/>
    <w:rsid w:val="00887479"/>
    <w:rsid w:val="008879F2"/>
    <w:rsid w:val="008902DB"/>
    <w:rsid w:val="00890475"/>
    <w:rsid w:val="008904F6"/>
    <w:rsid w:val="00890624"/>
    <w:rsid w:val="0089070C"/>
    <w:rsid w:val="00890AD2"/>
    <w:rsid w:val="00890F74"/>
    <w:rsid w:val="008918BB"/>
    <w:rsid w:val="008918CC"/>
    <w:rsid w:val="00891FCC"/>
    <w:rsid w:val="008920C3"/>
    <w:rsid w:val="008921B6"/>
    <w:rsid w:val="008921EA"/>
    <w:rsid w:val="008926A8"/>
    <w:rsid w:val="00892CFA"/>
    <w:rsid w:val="00892D84"/>
    <w:rsid w:val="008932AE"/>
    <w:rsid w:val="0089339C"/>
    <w:rsid w:val="008934C8"/>
    <w:rsid w:val="00893544"/>
    <w:rsid w:val="00893CA6"/>
    <w:rsid w:val="0089420D"/>
    <w:rsid w:val="0089462E"/>
    <w:rsid w:val="00894C4C"/>
    <w:rsid w:val="00894D9E"/>
    <w:rsid w:val="00895069"/>
    <w:rsid w:val="008950B6"/>
    <w:rsid w:val="00895386"/>
    <w:rsid w:val="00895BB0"/>
    <w:rsid w:val="00895C4D"/>
    <w:rsid w:val="00895D68"/>
    <w:rsid w:val="00895D73"/>
    <w:rsid w:val="00895F48"/>
    <w:rsid w:val="008961A3"/>
    <w:rsid w:val="00896F79"/>
    <w:rsid w:val="008970DD"/>
    <w:rsid w:val="0089731A"/>
    <w:rsid w:val="00897772"/>
    <w:rsid w:val="008977FC"/>
    <w:rsid w:val="008978F6"/>
    <w:rsid w:val="00897F7C"/>
    <w:rsid w:val="00897FD4"/>
    <w:rsid w:val="008A0095"/>
    <w:rsid w:val="008A028E"/>
    <w:rsid w:val="008A06AE"/>
    <w:rsid w:val="008A0A17"/>
    <w:rsid w:val="008A10E3"/>
    <w:rsid w:val="008A111D"/>
    <w:rsid w:val="008A17CE"/>
    <w:rsid w:val="008A2097"/>
    <w:rsid w:val="008A27CD"/>
    <w:rsid w:val="008A2E32"/>
    <w:rsid w:val="008A2F02"/>
    <w:rsid w:val="008A3267"/>
    <w:rsid w:val="008A3710"/>
    <w:rsid w:val="008A383F"/>
    <w:rsid w:val="008A3EA4"/>
    <w:rsid w:val="008A3EFC"/>
    <w:rsid w:val="008A417B"/>
    <w:rsid w:val="008A429E"/>
    <w:rsid w:val="008A49D5"/>
    <w:rsid w:val="008A51DD"/>
    <w:rsid w:val="008A5BE3"/>
    <w:rsid w:val="008A6318"/>
    <w:rsid w:val="008A63BA"/>
    <w:rsid w:val="008A63BB"/>
    <w:rsid w:val="008A6FAB"/>
    <w:rsid w:val="008A7735"/>
    <w:rsid w:val="008A7AE2"/>
    <w:rsid w:val="008A7BBA"/>
    <w:rsid w:val="008A7DB3"/>
    <w:rsid w:val="008A7EDB"/>
    <w:rsid w:val="008B026D"/>
    <w:rsid w:val="008B0713"/>
    <w:rsid w:val="008B0AEB"/>
    <w:rsid w:val="008B1363"/>
    <w:rsid w:val="008B149F"/>
    <w:rsid w:val="008B1B53"/>
    <w:rsid w:val="008B1CFE"/>
    <w:rsid w:val="008B1DF4"/>
    <w:rsid w:val="008B234D"/>
    <w:rsid w:val="008B2563"/>
    <w:rsid w:val="008B2F25"/>
    <w:rsid w:val="008B3471"/>
    <w:rsid w:val="008B3919"/>
    <w:rsid w:val="008B43CD"/>
    <w:rsid w:val="008B48D4"/>
    <w:rsid w:val="008B4C48"/>
    <w:rsid w:val="008B4ED6"/>
    <w:rsid w:val="008B5C1C"/>
    <w:rsid w:val="008B5D3D"/>
    <w:rsid w:val="008B5E46"/>
    <w:rsid w:val="008B6295"/>
    <w:rsid w:val="008B64C0"/>
    <w:rsid w:val="008B6FEE"/>
    <w:rsid w:val="008B7751"/>
    <w:rsid w:val="008C0647"/>
    <w:rsid w:val="008C09FD"/>
    <w:rsid w:val="008C0A6B"/>
    <w:rsid w:val="008C0F9A"/>
    <w:rsid w:val="008C1779"/>
    <w:rsid w:val="008C273F"/>
    <w:rsid w:val="008C27D1"/>
    <w:rsid w:val="008C2A0D"/>
    <w:rsid w:val="008C2B8A"/>
    <w:rsid w:val="008C3740"/>
    <w:rsid w:val="008C427C"/>
    <w:rsid w:val="008C429F"/>
    <w:rsid w:val="008C5513"/>
    <w:rsid w:val="008C57D6"/>
    <w:rsid w:val="008C5A6E"/>
    <w:rsid w:val="008C5B5F"/>
    <w:rsid w:val="008C5C01"/>
    <w:rsid w:val="008C64B1"/>
    <w:rsid w:val="008C6A16"/>
    <w:rsid w:val="008C74A8"/>
    <w:rsid w:val="008C7906"/>
    <w:rsid w:val="008C7F84"/>
    <w:rsid w:val="008D03F1"/>
    <w:rsid w:val="008D0667"/>
    <w:rsid w:val="008D11BC"/>
    <w:rsid w:val="008D18F5"/>
    <w:rsid w:val="008D1A5C"/>
    <w:rsid w:val="008D1D6B"/>
    <w:rsid w:val="008D1F03"/>
    <w:rsid w:val="008D2594"/>
    <w:rsid w:val="008D26CF"/>
    <w:rsid w:val="008D31BE"/>
    <w:rsid w:val="008D366A"/>
    <w:rsid w:val="008D367B"/>
    <w:rsid w:val="008D36CD"/>
    <w:rsid w:val="008D3A16"/>
    <w:rsid w:val="008D3AB8"/>
    <w:rsid w:val="008D401E"/>
    <w:rsid w:val="008D46FD"/>
    <w:rsid w:val="008D4ADE"/>
    <w:rsid w:val="008D4B16"/>
    <w:rsid w:val="008D538C"/>
    <w:rsid w:val="008D5C2E"/>
    <w:rsid w:val="008D681B"/>
    <w:rsid w:val="008D6B78"/>
    <w:rsid w:val="008D6E6D"/>
    <w:rsid w:val="008D7022"/>
    <w:rsid w:val="008D7436"/>
    <w:rsid w:val="008D7CA1"/>
    <w:rsid w:val="008E0EA8"/>
    <w:rsid w:val="008E1274"/>
    <w:rsid w:val="008E2637"/>
    <w:rsid w:val="008E2B63"/>
    <w:rsid w:val="008E3CE5"/>
    <w:rsid w:val="008E3EF5"/>
    <w:rsid w:val="008E4FE4"/>
    <w:rsid w:val="008E58ED"/>
    <w:rsid w:val="008E5AA1"/>
    <w:rsid w:val="008E6D7C"/>
    <w:rsid w:val="008E77F2"/>
    <w:rsid w:val="008F001B"/>
    <w:rsid w:val="008F01A5"/>
    <w:rsid w:val="008F04C6"/>
    <w:rsid w:val="008F0513"/>
    <w:rsid w:val="008F0E80"/>
    <w:rsid w:val="008F0EA0"/>
    <w:rsid w:val="008F110D"/>
    <w:rsid w:val="008F2277"/>
    <w:rsid w:val="008F2398"/>
    <w:rsid w:val="008F2758"/>
    <w:rsid w:val="008F2A42"/>
    <w:rsid w:val="008F2D4D"/>
    <w:rsid w:val="008F3544"/>
    <w:rsid w:val="008F37A0"/>
    <w:rsid w:val="008F3C9B"/>
    <w:rsid w:val="008F4A1B"/>
    <w:rsid w:val="008F57EE"/>
    <w:rsid w:val="008F5F4E"/>
    <w:rsid w:val="008F619A"/>
    <w:rsid w:val="008F62AB"/>
    <w:rsid w:val="008F6561"/>
    <w:rsid w:val="008F6E34"/>
    <w:rsid w:val="008F760E"/>
    <w:rsid w:val="008F7945"/>
    <w:rsid w:val="008F7A84"/>
    <w:rsid w:val="009003E9"/>
    <w:rsid w:val="00900B71"/>
    <w:rsid w:val="00901032"/>
    <w:rsid w:val="009012DD"/>
    <w:rsid w:val="00901A7D"/>
    <w:rsid w:val="00902B7A"/>
    <w:rsid w:val="00903368"/>
    <w:rsid w:val="00903392"/>
    <w:rsid w:val="00903A72"/>
    <w:rsid w:val="0090419C"/>
    <w:rsid w:val="009042B2"/>
    <w:rsid w:val="009045C2"/>
    <w:rsid w:val="00904934"/>
    <w:rsid w:val="00905614"/>
    <w:rsid w:val="00905E77"/>
    <w:rsid w:val="00905F7D"/>
    <w:rsid w:val="00907179"/>
    <w:rsid w:val="00907266"/>
    <w:rsid w:val="00907B3F"/>
    <w:rsid w:val="0091045D"/>
    <w:rsid w:val="00910E05"/>
    <w:rsid w:val="00911EF8"/>
    <w:rsid w:val="0091221D"/>
    <w:rsid w:val="009122A9"/>
    <w:rsid w:val="009125CC"/>
    <w:rsid w:val="00913200"/>
    <w:rsid w:val="009139D1"/>
    <w:rsid w:val="00913B6D"/>
    <w:rsid w:val="00913D6F"/>
    <w:rsid w:val="0091455D"/>
    <w:rsid w:val="009145FA"/>
    <w:rsid w:val="00914A8A"/>
    <w:rsid w:val="00914B68"/>
    <w:rsid w:val="00914C51"/>
    <w:rsid w:val="00915101"/>
    <w:rsid w:val="009152C6"/>
    <w:rsid w:val="00915B37"/>
    <w:rsid w:val="009161B0"/>
    <w:rsid w:val="00916C98"/>
    <w:rsid w:val="00916F28"/>
    <w:rsid w:val="00917362"/>
    <w:rsid w:val="00917653"/>
    <w:rsid w:val="009177DB"/>
    <w:rsid w:val="009178E5"/>
    <w:rsid w:val="00917D36"/>
    <w:rsid w:val="009203B0"/>
    <w:rsid w:val="009203E7"/>
    <w:rsid w:val="009207F3"/>
    <w:rsid w:val="009207F6"/>
    <w:rsid w:val="00920DBA"/>
    <w:rsid w:val="0092282E"/>
    <w:rsid w:val="009228AD"/>
    <w:rsid w:val="009228F2"/>
    <w:rsid w:val="00922D19"/>
    <w:rsid w:val="00922EA7"/>
    <w:rsid w:val="00923750"/>
    <w:rsid w:val="00924670"/>
    <w:rsid w:val="00924AF3"/>
    <w:rsid w:val="00925170"/>
    <w:rsid w:val="009257AB"/>
    <w:rsid w:val="00925D3F"/>
    <w:rsid w:val="00926451"/>
    <w:rsid w:val="00926D21"/>
    <w:rsid w:val="00926F8E"/>
    <w:rsid w:val="0092710A"/>
    <w:rsid w:val="0092759B"/>
    <w:rsid w:val="00927669"/>
    <w:rsid w:val="009301BC"/>
    <w:rsid w:val="009306D9"/>
    <w:rsid w:val="0093094D"/>
    <w:rsid w:val="00931389"/>
    <w:rsid w:val="00931F23"/>
    <w:rsid w:val="00932B91"/>
    <w:rsid w:val="00933059"/>
    <w:rsid w:val="0093368A"/>
    <w:rsid w:val="00933FD7"/>
    <w:rsid w:val="009342FA"/>
    <w:rsid w:val="009345F0"/>
    <w:rsid w:val="00934E92"/>
    <w:rsid w:val="0093503C"/>
    <w:rsid w:val="0093522B"/>
    <w:rsid w:val="00935445"/>
    <w:rsid w:val="00935D6A"/>
    <w:rsid w:val="00936142"/>
    <w:rsid w:val="00936325"/>
    <w:rsid w:val="00936501"/>
    <w:rsid w:val="0093682C"/>
    <w:rsid w:val="00936A57"/>
    <w:rsid w:val="0093703F"/>
    <w:rsid w:val="00937B16"/>
    <w:rsid w:val="00937CDD"/>
    <w:rsid w:val="00937E6A"/>
    <w:rsid w:val="00940A44"/>
    <w:rsid w:val="00940D7E"/>
    <w:rsid w:val="00940D91"/>
    <w:rsid w:val="00940FF3"/>
    <w:rsid w:val="00941063"/>
    <w:rsid w:val="00941B2C"/>
    <w:rsid w:val="00941D20"/>
    <w:rsid w:val="00941F6B"/>
    <w:rsid w:val="00941FC6"/>
    <w:rsid w:val="0094223B"/>
    <w:rsid w:val="00942E4A"/>
    <w:rsid w:val="0094330E"/>
    <w:rsid w:val="009436BE"/>
    <w:rsid w:val="00943825"/>
    <w:rsid w:val="00943AE0"/>
    <w:rsid w:val="00943FFB"/>
    <w:rsid w:val="009442B1"/>
    <w:rsid w:val="0094517C"/>
    <w:rsid w:val="00945312"/>
    <w:rsid w:val="00945BA8"/>
    <w:rsid w:val="009471D4"/>
    <w:rsid w:val="00947362"/>
    <w:rsid w:val="009473AA"/>
    <w:rsid w:val="0094773F"/>
    <w:rsid w:val="00947AA8"/>
    <w:rsid w:val="00947B66"/>
    <w:rsid w:val="009500EB"/>
    <w:rsid w:val="009508E8"/>
    <w:rsid w:val="00950C84"/>
    <w:rsid w:val="0095152D"/>
    <w:rsid w:val="0095162C"/>
    <w:rsid w:val="00951959"/>
    <w:rsid w:val="00951A7D"/>
    <w:rsid w:val="0095247C"/>
    <w:rsid w:val="009528AF"/>
    <w:rsid w:val="00953094"/>
    <w:rsid w:val="009532C8"/>
    <w:rsid w:val="00953385"/>
    <w:rsid w:val="009533C5"/>
    <w:rsid w:val="00953970"/>
    <w:rsid w:val="00953A5F"/>
    <w:rsid w:val="00954610"/>
    <w:rsid w:val="00954B9E"/>
    <w:rsid w:val="00954D31"/>
    <w:rsid w:val="00954DCC"/>
    <w:rsid w:val="009551E3"/>
    <w:rsid w:val="00955823"/>
    <w:rsid w:val="009559B9"/>
    <w:rsid w:val="00955C92"/>
    <w:rsid w:val="00955EFB"/>
    <w:rsid w:val="0095621A"/>
    <w:rsid w:val="0095687E"/>
    <w:rsid w:val="00956CAB"/>
    <w:rsid w:val="0095718B"/>
    <w:rsid w:val="009572F9"/>
    <w:rsid w:val="009576C4"/>
    <w:rsid w:val="00957721"/>
    <w:rsid w:val="00957D7B"/>
    <w:rsid w:val="009606F8"/>
    <w:rsid w:val="00960793"/>
    <w:rsid w:val="009607C5"/>
    <w:rsid w:val="009608E0"/>
    <w:rsid w:val="00960BC6"/>
    <w:rsid w:val="00960F74"/>
    <w:rsid w:val="00961461"/>
    <w:rsid w:val="00961538"/>
    <w:rsid w:val="0096182B"/>
    <w:rsid w:val="00961EAB"/>
    <w:rsid w:val="009620F6"/>
    <w:rsid w:val="00962505"/>
    <w:rsid w:val="00962592"/>
    <w:rsid w:val="00962A06"/>
    <w:rsid w:val="00963647"/>
    <w:rsid w:val="009641EF"/>
    <w:rsid w:val="009645E1"/>
    <w:rsid w:val="0096485B"/>
    <w:rsid w:val="00964935"/>
    <w:rsid w:val="00965929"/>
    <w:rsid w:val="00966026"/>
    <w:rsid w:val="00966849"/>
    <w:rsid w:val="00966ADE"/>
    <w:rsid w:val="0096718F"/>
    <w:rsid w:val="0096792F"/>
    <w:rsid w:val="00967D49"/>
    <w:rsid w:val="00967F5F"/>
    <w:rsid w:val="00967F69"/>
    <w:rsid w:val="00967FFD"/>
    <w:rsid w:val="0097005B"/>
    <w:rsid w:val="00970599"/>
    <w:rsid w:val="00970B9C"/>
    <w:rsid w:val="00970FBB"/>
    <w:rsid w:val="00971009"/>
    <w:rsid w:val="009711D3"/>
    <w:rsid w:val="0097130C"/>
    <w:rsid w:val="0097150E"/>
    <w:rsid w:val="00972676"/>
    <w:rsid w:val="0097299E"/>
    <w:rsid w:val="00972A78"/>
    <w:rsid w:val="00972ACA"/>
    <w:rsid w:val="00973E03"/>
    <w:rsid w:val="0097416C"/>
    <w:rsid w:val="00975EC9"/>
    <w:rsid w:val="00976CBA"/>
    <w:rsid w:val="009775A7"/>
    <w:rsid w:val="00977859"/>
    <w:rsid w:val="009778AD"/>
    <w:rsid w:val="00977D19"/>
    <w:rsid w:val="0098074F"/>
    <w:rsid w:val="00980C47"/>
    <w:rsid w:val="00980CB5"/>
    <w:rsid w:val="0098109B"/>
    <w:rsid w:val="00981689"/>
    <w:rsid w:val="009816A0"/>
    <w:rsid w:val="00981CC8"/>
    <w:rsid w:val="00981D4B"/>
    <w:rsid w:val="00982966"/>
    <w:rsid w:val="00984180"/>
    <w:rsid w:val="00984270"/>
    <w:rsid w:val="009848EC"/>
    <w:rsid w:val="00984BB4"/>
    <w:rsid w:val="00985259"/>
    <w:rsid w:val="009856D8"/>
    <w:rsid w:val="00985787"/>
    <w:rsid w:val="00985A6D"/>
    <w:rsid w:val="00985B26"/>
    <w:rsid w:val="00985D17"/>
    <w:rsid w:val="00986041"/>
    <w:rsid w:val="009861E8"/>
    <w:rsid w:val="00986743"/>
    <w:rsid w:val="009867F2"/>
    <w:rsid w:val="00986B3C"/>
    <w:rsid w:val="00986FFF"/>
    <w:rsid w:val="009873F6"/>
    <w:rsid w:val="00987D19"/>
    <w:rsid w:val="00990013"/>
    <w:rsid w:val="0099038C"/>
    <w:rsid w:val="00990688"/>
    <w:rsid w:val="00991273"/>
    <w:rsid w:val="009912C6"/>
    <w:rsid w:val="00992475"/>
    <w:rsid w:val="00992B01"/>
    <w:rsid w:val="009933BB"/>
    <w:rsid w:val="0099375D"/>
    <w:rsid w:val="00993A95"/>
    <w:rsid w:val="00993C0B"/>
    <w:rsid w:val="00993EFF"/>
    <w:rsid w:val="00993FE6"/>
    <w:rsid w:val="00994029"/>
    <w:rsid w:val="009941BC"/>
    <w:rsid w:val="00994887"/>
    <w:rsid w:val="0099499E"/>
    <w:rsid w:val="009952E7"/>
    <w:rsid w:val="009957F9"/>
    <w:rsid w:val="00995B7C"/>
    <w:rsid w:val="00995C51"/>
    <w:rsid w:val="009960B2"/>
    <w:rsid w:val="00996642"/>
    <w:rsid w:val="009973EF"/>
    <w:rsid w:val="009977F5"/>
    <w:rsid w:val="009A0196"/>
    <w:rsid w:val="009A09E8"/>
    <w:rsid w:val="009A0B03"/>
    <w:rsid w:val="009A0E82"/>
    <w:rsid w:val="009A1288"/>
    <w:rsid w:val="009A1678"/>
    <w:rsid w:val="009A2067"/>
    <w:rsid w:val="009A22BB"/>
    <w:rsid w:val="009A27B4"/>
    <w:rsid w:val="009A311B"/>
    <w:rsid w:val="009A3388"/>
    <w:rsid w:val="009A339B"/>
    <w:rsid w:val="009A3752"/>
    <w:rsid w:val="009A38EE"/>
    <w:rsid w:val="009A395D"/>
    <w:rsid w:val="009A3B41"/>
    <w:rsid w:val="009A3D50"/>
    <w:rsid w:val="009A4054"/>
    <w:rsid w:val="009A44D5"/>
    <w:rsid w:val="009A4615"/>
    <w:rsid w:val="009A47C4"/>
    <w:rsid w:val="009A483F"/>
    <w:rsid w:val="009A496A"/>
    <w:rsid w:val="009A516C"/>
    <w:rsid w:val="009A60E7"/>
    <w:rsid w:val="009A62B8"/>
    <w:rsid w:val="009A7003"/>
    <w:rsid w:val="009A7BB4"/>
    <w:rsid w:val="009A7C19"/>
    <w:rsid w:val="009B02C6"/>
    <w:rsid w:val="009B0345"/>
    <w:rsid w:val="009B03AC"/>
    <w:rsid w:val="009B042B"/>
    <w:rsid w:val="009B05EA"/>
    <w:rsid w:val="009B0BBC"/>
    <w:rsid w:val="009B0FA8"/>
    <w:rsid w:val="009B1266"/>
    <w:rsid w:val="009B144B"/>
    <w:rsid w:val="009B1793"/>
    <w:rsid w:val="009B17C5"/>
    <w:rsid w:val="009B1817"/>
    <w:rsid w:val="009B19E9"/>
    <w:rsid w:val="009B1F10"/>
    <w:rsid w:val="009B22C9"/>
    <w:rsid w:val="009B34DB"/>
    <w:rsid w:val="009B3860"/>
    <w:rsid w:val="009B3C39"/>
    <w:rsid w:val="009B49DF"/>
    <w:rsid w:val="009B4CF3"/>
    <w:rsid w:val="009B4DBE"/>
    <w:rsid w:val="009B53E7"/>
    <w:rsid w:val="009B5464"/>
    <w:rsid w:val="009B573D"/>
    <w:rsid w:val="009B5BA0"/>
    <w:rsid w:val="009B6B46"/>
    <w:rsid w:val="009B6D33"/>
    <w:rsid w:val="009B6E58"/>
    <w:rsid w:val="009B6EDA"/>
    <w:rsid w:val="009B7CCA"/>
    <w:rsid w:val="009C006E"/>
    <w:rsid w:val="009C0211"/>
    <w:rsid w:val="009C08C3"/>
    <w:rsid w:val="009C0912"/>
    <w:rsid w:val="009C0B6F"/>
    <w:rsid w:val="009C0ED3"/>
    <w:rsid w:val="009C1308"/>
    <w:rsid w:val="009C248E"/>
    <w:rsid w:val="009C4157"/>
    <w:rsid w:val="009C427C"/>
    <w:rsid w:val="009C43F3"/>
    <w:rsid w:val="009C44DC"/>
    <w:rsid w:val="009C49D4"/>
    <w:rsid w:val="009C4BAA"/>
    <w:rsid w:val="009C4BEC"/>
    <w:rsid w:val="009C531C"/>
    <w:rsid w:val="009C5643"/>
    <w:rsid w:val="009C5C93"/>
    <w:rsid w:val="009C5D4E"/>
    <w:rsid w:val="009C6B25"/>
    <w:rsid w:val="009C6BDA"/>
    <w:rsid w:val="009C6EE6"/>
    <w:rsid w:val="009C7378"/>
    <w:rsid w:val="009C769D"/>
    <w:rsid w:val="009C7E18"/>
    <w:rsid w:val="009C7F44"/>
    <w:rsid w:val="009D0314"/>
    <w:rsid w:val="009D0C45"/>
    <w:rsid w:val="009D0EE6"/>
    <w:rsid w:val="009D211D"/>
    <w:rsid w:val="009D2475"/>
    <w:rsid w:val="009D24DC"/>
    <w:rsid w:val="009D2766"/>
    <w:rsid w:val="009D34B3"/>
    <w:rsid w:val="009D353F"/>
    <w:rsid w:val="009D372B"/>
    <w:rsid w:val="009D3A9F"/>
    <w:rsid w:val="009D3E3E"/>
    <w:rsid w:val="009D3FAB"/>
    <w:rsid w:val="009D467F"/>
    <w:rsid w:val="009D492C"/>
    <w:rsid w:val="009D49A4"/>
    <w:rsid w:val="009D4D5C"/>
    <w:rsid w:val="009D5079"/>
    <w:rsid w:val="009D507B"/>
    <w:rsid w:val="009D538E"/>
    <w:rsid w:val="009D542D"/>
    <w:rsid w:val="009D5851"/>
    <w:rsid w:val="009D5899"/>
    <w:rsid w:val="009D5FAB"/>
    <w:rsid w:val="009D688B"/>
    <w:rsid w:val="009D6D30"/>
    <w:rsid w:val="009D706B"/>
    <w:rsid w:val="009D7628"/>
    <w:rsid w:val="009D79CA"/>
    <w:rsid w:val="009D7BAA"/>
    <w:rsid w:val="009D7DCF"/>
    <w:rsid w:val="009E0651"/>
    <w:rsid w:val="009E0788"/>
    <w:rsid w:val="009E078E"/>
    <w:rsid w:val="009E07A6"/>
    <w:rsid w:val="009E0863"/>
    <w:rsid w:val="009E1765"/>
    <w:rsid w:val="009E1D49"/>
    <w:rsid w:val="009E1E36"/>
    <w:rsid w:val="009E2E8A"/>
    <w:rsid w:val="009E2FC2"/>
    <w:rsid w:val="009E3407"/>
    <w:rsid w:val="009E3D32"/>
    <w:rsid w:val="009E40F5"/>
    <w:rsid w:val="009E420B"/>
    <w:rsid w:val="009E425D"/>
    <w:rsid w:val="009E43D6"/>
    <w:rsid w:val="009E4845"/>
    <w:rsid w:val="009E4C2C"/>
    <w:rsid w:val="009E4C74"/>
    <w:rsid w:val="009E5100"/>
    <w:rsid w:val="009E510F"/>
    <w:rsid w:val="009E5326"/>
    <w:rsid w:val="009E55EE"/>
    <w:rsid w:val="009E697D"/>
    <w:rsid w:val="009E6D92"/>
    <w:rsid w:val="009E7837"/>
    <w:rsid w:val="009E794E"/>
    <w:rsid w:val="009E7E50"/>
    <w:rsid w:val="009F0463"/>
    <w:rsid w:val="009F0A1E"/>
    <w:rsid w:val="009F0A61"/>
    <w:rsid w:val="009F0F62"/>
    <w:rsid w:val="009F11B7"/>
    <w:rsid w:val="009F13E6"/>
    <w:rsid w:val="009F13F7"/>
    <w:rsid w:val="009F17AF"/>
    <w:rsid w:val="009F1F49"/>
    <w:rsid w:val="009F2056"/>
    <w:rsid w:val="009F23CB"/>
    <w:rsid w:val="009F34B5"/>
    <w:rsid w:val="009F368D"/>
    <w:rsid w:val="009F3B1B"/>
    <w:rsid w:val="009F40BF"/>
    <w:rsid w:val="009F4B3D"/>
    <w:rsid w:val="009F4C4F"/>
    <w:rsid w:val="009F514A"/>
    <w:rsid w:val="009F5700"/>
    <w:rsid w:val="009F5A6A"/>
    <w:rsid w:val="009F5D97"/>
    <w:rsid w:val="009F637B"/>
    <w:rsid w:val="009F652E"/>
    <w:rsid w:val="009F69CB"/>
    <w:rsid w:val="009F69E6"/>
    <w:rsid w:val="009F6AF1"/>
    <w:rsid w:val="009F6F4D"/>
    <w:rsid w:val="009F7502"/>
    <w:rsid w:val="009F750B"/>
    <w:rsid w:val="009F77F7"/>
    <w:rsid w:val="009F78C1"/>
    <w:rsid w:val="009F7C1F"/>
    <w:rsid w:val="00A00179"/>
    <w:rsid w:val="00A008A7"/>
    <w:rsid w:val="00A00F58"/>
    <w:rsid w:val="00A014BE"/>
    <w:rsid w:val="00A01AA6"/>
    <w:rsid w:val="00A01AC1"/>
    <w:rsid w:val="00A028F0"/>
    <w:rsid w:val="00A02BB3"/>
    <w:rsid w:val="00A02C62"/>
    <w:rsid w:val="00A02E52"/>
    <w:rsid w:val="00A03BFA"/>
    <w:rsid w:val="00A0402E"/>
    <w:rsid w:val="00A0414F"/>
    <w:rsid w:val="00A043D0"/>
    <w:rsid w:val="00A04558"/>
    <w:rsid w:val="00A04CB6"/>
    <w:rsid w:val="00A04CE2"/>
    <w:rsid w:val="00A05AF1"/>
    <w:rsid w:val="00A05BF4"/>
    <w:rsid w:val="00A067CE"/>
    <w:rsid w:val="00A06A0A"/>
    <w:rsid w:val="00A06D9D"/>
    <w:rsid w:val="00A07045"/>
    <w:rsid w:val="00A071C5"/>
    <w:rsid w:val="00A072AE"/>
    <w:rsid w:val="00A07E39"/>
    <w:rsid w:val="00A10059"/>
    <w:rsid w:val="00A1041D"/>
    <w:rsid w:val="00A104FC"/>
    <w:rsid w:val="00A10D6E"/>
    <w:rsid w:val="00A1351B"/>
    <w:rsid w:val="00A1358E"/>
    <w:rsid w:val="00A14AC7"/>
    <w:rsid w:val="00A14C18"/>
    <w:rsid w:val="00A14E7A"/>
    <w:rsid w:val="00A1576D"/>
    <w:rsid w:val="00A15C70"/>
    <w:rsid w:val="00A1639B"/>
    <w:rsid w:val="00A163BA"/>
    <w:rsid w:val="00A167C0"/>
    <w:rsid w:val="00A16C4D"/>
    <w:rsid w:val="00A16ECB"/>
    <w:rsid w:val="00A17289"/>
    <w:rsid w:val="00A1765F"/>
    <w:rsid w:val="00A177A2"/>
    <w:rsid w:val="00A201C3"/>
    <w:rsid w:val="00A203FD"/>
    <w:rsid w:val="00A2120B"/>
    <w:rsid w:val="00A2139E"/>
    <w:rsid w:val="00A2155C"/>
    <w:rsid w:val="00A21586"/>
    <w:rsid w:val="00A215BF"/>
    <w:rsid w:val="00A21688"/>
    <w:rsid w:val="00A219C5"/>
    <w:rsid w:val="00A221CE"/>
    <w:rsid w:val="00A224ED"/>
    <w:rsid w:val="00A22DBE"/>
    <w:rsid w:val="00A22FE8"/>
    <w:rsid w:val="00A23371"/>
    <w:rsid w:val="00A234D1"/>
    <w:rsid w:val="00A23E14"/>
    <w:rsid w:val="00A23F97"/>
    <w:rsid w:val="00A24181"/>
    <w:rsid w:val="00A24236"/>
    <w:rsid w:val="00A244A9"/>
    <w:rsid w:val="00A24796"/>
    <w:rsid w:val="00A24D2B"/>
    <w:rsid w:val="00A24DBA"/>
    <w:rsid w:val="00A24F5C"/>
    <w:rsid w:val="00A25214"/>
    <w:rsid w:val="00A2569C"/>
    <w:rsid w:val="00A25C1B"/>
    <w:rsid w:val="00A25F9E"/>
    <w:rsid w:val="00A26193"/>
    <w:rsid w:val="00A26371"/>
    <w:rsid w:val="00A263A2"/>
    <w:rsid w:val="00A27670"/>
    <w:rsid w:val="00A27AE0"/>
    <w:rsid w:val="00A30365"/>
    <w:rsid w:val="00A30439"/>
    <w:rsid w:val="00A304B3"/>
    <w:rsid w:val="00A3053D"/>
    <w:rsid w:val="00A30D3E"/>
    <w:rsid w:val="00A3127D"/>
    <w:rsid w:val="00A318FA"/>
    <w:rsid w:val="00A31DDC"/>
    <w:rsid w:val="00A3226D"/>
    <w:rsid w:val="00A32B0E"/>
    <w:rsid w:val="00A3330F"/>
    <w:rsid w:val="00A334BB"/>
    <w:rsid w:val="00A3394F"/>
    <w:rsid w:val="00A33BCF"/>
    <w:rsid w:val="00A33EDA"/>
    <w:rsid w:val="00A3482C"/>
    <w:rsid w:val="00A349F8"/>
    <w:rsid w:val="00A350D8"/>
    <w:rsid w:val="00A351BF"/>
    <w:rsid w:val="00A353C5"/>
    <w:rsid w:val="00A35F38"/>
    <w:rsid w:val="00A35F87"/>
    <w:rsid w:val="00A365F2"/>
    <w:rsid w:val="00A369E0"/>
    <w:rsid w:val="00A36BDD"/>
    <w:rsid w:val="00A36D03"/>
    <w:rsid w:val="00A36F72"/>
    <w:rsid w:val="00A3700A"/>
    <w:rsid w:val="00A37DA0"/>
    <w:rsid w:val="00A40452"/>
    <w:rsid w:val="00A404FD"/>
    <w:rsid w:val="00A40D41"/>
    <w:rsid w:val="00A410AE"/>
    <w:rsid w:val="00A4138F"/>
    <w:rsid w:val="00A4165D"/>
    <w:rsid w:val="00A41F67"/>
    <w:rsid w:val="00A4294A"/>
    <w:rsid w:val="00A4324C"/>
    <w:rsid w:val="00A43AF6"/>
    <w:rsid w:val="00A43D54"/>
    <w:rsid w:val="00A45C8F"/>
    <w:rsid w:val="00A45CD2"/>
    <w:rsid w:val="00A45D79"/>
    <w:rsid w:val="00A46155"/>
    <w:rsid w:val="00A46579"/>
    <w:rsid w:val="00A4675A"/>
    <w:rsid w:val="00A46D4C"/>
    <w:rsid w:val="00A46D9F"/>
    <w:rsid w:val="00A46F03"/>
    <w:rsid w:val="00A47601"/>
    <w:rsid w:val="00A476F8"/>
    <w:rsid w:val="00A5067C"/>
    <w:rsid w:val="00A506EF"/>
    <w:rsid w:val="00A50D9A"/>
    <w:rsid w:val="00A511A8"/>
    <w:rsid w:val="00A51F2B"/>
    <w:rsid w:val="00A5211D"/>
    <w:rsid w:val="00A526A4"/>
    <w:rsid w:val="00A530CA"/>
    <w:rsid w:val="00A53157"/>
    <w:rsid w:val="00A53F9C"/>
    <w:rsid w:val="00A54453"/>
    <w:rsid w:val="00A547C3"/>
    <w:rsid w:val="00A55100"/>
    <w:rsid w:val="00A5517B"/>
    <w:rsid w:val="00A5582A"/>
    <w:rsid w:val="00A560A3"/>
    <w:rsid w:val="00A56809"/>
    <w:rsid w:val="00A56836"/>
    <w:rsid w:val="00A56967"/>
    <w:rsid w:val="00A5728C"/>
    <w:rsid w:val="00A57421"/>
    <w:rsid w:val="00A57AE0"/>
    <w:rsid w:val="00A57FEE"/>
    <w:rsid w:val="00A60075"/>
    <w:rsid w:val="00A60648"/>
    <w:rsid w:val="00A60658"/>
    <w:rsid w:val="00A60E57"/>
    <w:rsid w:val="00A60E72"/>
    <w:rsid w:val="00A6170D"/>
    <w:rsid w:val="00A61DAC"/>
    <w:rsid w:val="00A62A5A"/>
    <w:rsid w:val="00A62D30"/>
    <w:rsid w:val="00A62E4E"/>
    <w:rsid w:val="00A62EE7"/>
    <w:rsid w:val="00A62FC7"/>
    <w:rsid w:val="00A63030"/>
    <w:rsid w:val="00A632C6"/>
    <w:rsid w:val="00A63312"/>
    <w:rsid w:val="00A6379C"/>
    <w:rsid w:val="00A6383F"/>
    <w:rsid w:val="00A63866"/>
    <w:rsid w:val="00A63AF2"/>
    <w:rsid w:val="00A63FE3"/>
    <w:rsid w:val="00A64579"/>
    <w:rsid w:val="00A64CF0"/>
    <w:rsid w:val="00A6509F"/>
    <w:rsid w:val="00A65820"/>
    <w:rsid w:val="00A6641D"/>
    <w:rsid w:val="00A66CE5"/>
    <w:rsid w:val="00A6709B"/>
    <w:rsid w:val="00A67209"/>
    <w:rsid w:val="00A6722B"/>
    <w:rsid w:val="00A6736A"/>
    <w:rsid w:val="00A674DF"/>
    <w:rsid w:val="00A67660"/>
    <w:rsid w:val="00A67820"/>
    <w:rsid w:val="00A70109"/>
    <w:rsid w:val="00A70314"/>
    <w:rsid w:val="00A7037D"/>
    <w:rsid w:val="00A71557"/>
    <w:rsid w:val="00A71C57"/>
    <w:rsid w:val="00A71E08"/>
    <w:rsid w:val="00A71E68"/>
    <w:rsid w:val="00A724E3"/>
    <w:rsid w:val="00A72623"/>
    <w:rsid w:val="00A727B7"/>
    <w:rsid w:val="00A72909"/>
    <w:rsid w:val="00A72F07"/>
    <w:rsid w:val="00A7316C"/>
    <w:rsid w:val="00A732B5"/>
    <w:rsid w:val="00A732EB"/>
    <w:rsid w:val="00A73AE7"/>
    <w:rsid w:val="00A73E36"/>
    <w:rsid w:val="00A73FBF"/>
    <w:rsid w:val="00A740D8"/>
    <w:rsid w:val="00A749DF"/>
    <w:rsid w:val="00A74ABC"/>
    <w:rsid w:val="00A74E0A"/>
    <w:rsid w:val="00A7630D"/>
    <w:rsid w:val="00A7687D"/>
    <w:rsid w:val="00A76929"/>
    <w:rsid w:val="00A779B9"/>
    <w:rsid w:val="00A77A0B"/>
    <w:rsid w:val="00A77FD5"/>
    <w:rsid w:val="00A804A1"/>
    <w:rsid w:val="00A80A8A"/>
    <w:rsid w:val="00A80AB2"/>
    <w:rsid w:val="00A80F94"/>
    <w:rsid w:val="00A825E6"/>
    <w:rsid w:val="00A828E9"/>
    <w:rsid w:val="00A82E7E"/>
    <w:rsid w:val="00A83195"/>
    <w:rsid w:val="00A836D6"/>
    <w:rsid w:val="00A838DD"/>
    <w:rsid w:val="00A83A05"/>
    <w:rsid w:val="00A83BF3"/>
    <w:rsid w:val="00A84225"/>
    <w:rsid w:val="00A84680"/>
    <w:rsid w:val="00A84868"/>
    <w:rsid w:val="00A84BA9"/>
    <w:rsid w:val="00A84F7F"/>
    <w:rsid w:val="00A84FE0"/>
    <w:rsid w:val="00A8559A"/>
    <w:rsid w:val="00A85646"/>
    <w:rsid w:val="00A85E93"/>
    <w:rsid w:val="00A8669F"/>
    <w:rsid w:val="00A868FA"/>
    <w:rsid w:val="00A86AE6"/>
    <w:rsid w:val="00A8735D"/>
    <w:rsid w:val="00A878AC"/>
    <w:rsid w:val="00A87A5B"/>
    <w:rsid w:val="00A87FC8"/>
    <w:rsid w:val="00A906AD"/>
    <w:rsid w:val="00A90740"/>
    <w:rsid w:val="00A90FFB"/>
    <w:rsid w:val="00A91328"/>
    <w:rsid w:val="00A9174E"/>
    <w:rsid w:val="00A922C5"/>
    <w:rsid w:val="00A928B5"/>
    <w:rsid w:val="00A9296C"/>
    <w:rsid w:val="00A92BBD"/>
    <w:rsid w:val="00A933B0"/>
    <w:rsid w:val="00A93C41"/>
    <w:rsid w:val="00A94AA1"/>
    <w:rsid w:val="00A94ADC"/>
    <w:rsid w:val="00A94F61"/>
    <w:rsid w:val="00A95276"/>
    <w:rsid w:val="00A956FA"/>
    <w:rsid w:val="00A9593E"/>
    <w:rsid w:val="00A95B10"/>
    <w:rsid w:val="00A95B11"/>
    <w:rsid w:val="00A95C83"/>
    <w:rsid w:val="00A95E43"/>
    <w:rsid w:val="00A95EAB"/>
    <w:rsid w:val="00A9695E"/>
    <w:rsid w:val="00A96965"/>
    <w:rsid w:val="00A96F0C"/>
    <w:rsid w:val="00A9716E"/>
    <w:rsid w:val="00A9729A"/>
    <w:rsid w:val="00A9784F"/>
    <w:rsid w:val="00A97B0E"/>
    <w:rsid w:val="00A97C20"/>
    <w:rsid w:val="00AA01D7"/>
    <w:rsid w:val="00AA0466"/>
    <w:rsid w:val="00AA0E2B"/>
    <w:rsid w:val="00AA1345"/>
    <w:rsid w:val="00AA13E5"/>
    <w:rsid w:val="00AA1874"/>
    <w:rsid w:val="00AA194D"/>
    <w:rsid w:val="00AA1F09"/>
    <w:rsid w:val="00AA2390"/>
    <w:rsid w:val="00AA2622"/>
    <w:rsid w:val="00AA2815"/>
    <w:rsid w:val="00AA2994"/>
    <w:rsid w:val="00AA2CA6"/>
    <w:rsid w:val="00AA2D37"/>
    <w:rsid w:val="00AA2E6F"/>
    <w:rsid w:val="00AA30FD"/>
    <w:rsid w:val="00AA34DA"/>
    <w:rsid w:val="00AA38EE"/>
    <w:rsid w:val="00AA3B38"/>
    <w:rsid w:val="00AA43FA"/>
    <w:rsid w:val="00AA43FC"/>
    <w:rsid w:val="00AA45B8"/>
    <w:rsid w:val="00AA45E5"/>
    <w:rsid w:val="00AA531C"/>
    <w:rsid w:val="00AA544E"/>
    <w:rsid w:val="00AA5A8B"/>
    <w:rsid w:val="00AA60A7"/>
    <w:rsid w:val="00AA64B6"/>
    <w:rsid w:val="00AA64E5"/>
    <w:rsid w:val="00AA6727"/>
    <w:rsid w:val="00AA67DC"/>
    <w:rsid w:val="00AA68DA"/>
    <w:rsid w:val="00AA6B13"/>
    <w:rsid w:val="00AA793D"/>
    <w:rsid w:val="00AA7B53"/>
    <w:rsid w:val="00AA7D43"/>
    <w:rsid w:val="00AB037D"/>
    <w:rsid w:val="00AB05F1"/>
    <w:rsid w:val="00AB06E3"/>
    <w:rsid w:val="00AB0A30"/>
    <w:rsid w:val="00AB0D56"/>
    <w:rsid w:val="00AB0DC5"/>
    <w:rsid w:val="00AB153B"/>
    <w:rsid w:val="00AB1CF8"/>
    <w:rsid w:val="00AB1DAD"/>
    <w:rsid w:val="00AB1EB3"/>
    <w:rsid w:val="00AB2184"/>
    <w:rsid w:val="00AB2222"/>
    <w:rsid w:val="00AB24EA"/>
    <w:rsid w:val="00AB2B4E"/>
    <w:rsid w:val="00AB2C6A"/>
    <w:rsid w:val="00AB3127"/>
    <w:rsid w:val="00AB32EB"/>
    <w:rsid w:val="00AB35A4"/>
    <w:rsid w:val="00AB39C8"/>
    <w:rsid w:val="00AB40AB"/>
    <w:rsid w:val="00AB41AF"/>
    <w:rsid w:val="00AB4590"/>
    <w:rsid w:val="00AB492D"/>
    <w:rsid w:val="00AB4A0B"/>
    <w:rsid w:val="00AB4C14"/>
    <w:rsid w:val="00AB4E1E"/>
    <w:rsid w:val="00AB5587"/>
    <w:rsid w:val="00AB62FD"/>
    <w:rsid w:val="00AB65A6"/>
    <w:rsid w:val="00AB7111"/>
    <w:rsid w:val="00AC0523"/>
    <w:rsid w:val="00AC0B98"/>
    <w:rsid w:val="00AC0D29"/>
    <w:rsid w:val="00AC1452"/>
    <w:rsid w:val="00AC1532"/>
    <w:rsid w:val="00AC1B86"/>
    <w:rsid w:val="00AC1D63"/>
    <w:rsid w:val="00AC21CE"/>
    <w:rsid w:val="00AC252D"/>
    <w:rsid w:val="00AC26AF"/>
    <w:rsid w:val="00AC2DFD"/>
    <w:rsid w:val="00AC34E2"/>
    <w:rsid w:val="00AC35BB"/>
    <w:rsid w:val="00AC4226"/>
    <w:rsid w:val="00AC4529"/>
    <w:rsid w:val="00AC4595"/>
    <w:rsid w:val="00AC4D97"/>
    <w:rsid w:val="00AC4FD7"/>
    <w:rsid w:val="00AC5228"/>
    <w:rsid w:val="00AC5F51"/>
    <w:rsid w:val="00AC65EA"/>
    <w:rsid w:val="00AC666B"/>
    <w:rsid w:val="00AC6726"/>
    <w:rsid w:val="00AC7439"/>
    <w:rsid w:val="00AC793E"/>
    <w:rsid w:val="00AC798C"/>
    <w:rsid w:val="00AC7FC1"/>
    <w:rsid w:val="00AD015C"/>
    <w:rsid w:val="00AD07D9"/>
    <w:rsid w:val="00AD0CA8"/>
    <w:rsid w:val="00AD0D46"/>
    <w:rsid w:val="00AD0E3B"/>
    <w:rsid w:val="00AD1242"/>
    <w:rsid w:val="00AD14D4"/>
    <w:rsid w:val="00AD1C78"/>
    <w:rsid w:val="00AD20AE"/>
    <w:rsid w:val="00AD2246"/>
    <w:rsid w:val="00AD23BE"/>
    <w:rsid w:val="00AD26C9"/>
    <w:rsid w:val="00AD2783"/>
    <w:rsid w:val="00AD293B"/>
    <w:rsid w:val="00AD29B2"/>
    <w:rsid w:val="00AD2C98"/>
    <w:rsid w:val="00AD32FD"/>
    <w:rsid w:val="00AD36B7"/>
    <w:rsid w:val="00AD3722"/>
    <w:rsid w:val="00AD381B"/>
    <w:rsid w:val="00AD4480"/>
    <w:rsid w:val="00AD449D"/>
    <w:rsid w:val="00AD4570"/>
    <w:rsid w:val="00AD4B6C"/>
    <w:rsid w:val="00AD4FD1"/>
    <w:rsid w:val="00AD5040"/>
    <w:rsid w:val="00AD5530"/>
    <w:rsid w:val="00AD5767"/>
    <w:rsid w:val="00AD58E7"/>
    <w:rsid w:val="00AD5F83"/>
    <w:rsid w:val="00AD632E"/>
    <w:rsid w:val="00AD68D4"/>
    <w:rsid w:val="00AE003E"/>
    <w:rsid w:val="00AE02E3"/>
    <w:rsid w:val="00AE031F"/>
    <w:rsid w:val="00AE0686"/>
    <w:rsid w:val="00AE084A"/>
    <w:rsid w:val="00AE0BC5"/>
    <w:rsid w:val="00AE0CDE"/>
    <w:rsid w:val="00AE0DAC"/>
    <w:rsid w:val="00AE12AB"/>
    <w:rsid w:val="00AE1C31"/>
    <w:rsid w:val="00AE1D0A"/>
    <w:rsid w:val="00AE23CA"/>
    <w:rsid w:val="00AE243C"/>
    <w:rsid w:val="00AE2599"/>
    <w:rsid w:val="00AE288A"/>
    <w:rsid w:val="00AE2C4D"/>
    <w:rsid w:val="00AE2D32"/>
    <w:rsid w:val="00AE3257"/>
    <w:rsid w:val="00AE4E69"/>
    <w:rsid w:val="00AE51C9"/>
    <w:rsid w:val="00AE535C"/>
    <w:rsid w:val="00AE56DC"/>
    <w:rsid w:val="00AE59D8"/>
    <w:rsid w:val="00AE5EBC"/>
    <w:rsid w:val="00AE632A"/>
    <w:rsid w:val="00AE657D"/>
    <w:rsid w:val="00AE65C6"/>
    <w:rsid w:val="00AE65FB"/>
    <w:rsid w:val="00AE6CD3"/>
    <w:rsid w:val="00AE6D94"/>
    <w:rsid w:val="00AE70F5"/>
    <w:rsid w:val="00AE7260"/>
    <w:rsid w:val="00AE730D"/>
    <w:rsid w:val="00AE73A2"/>
    <w:rsid w:val="00AE757B"/>
    <w:rsid w:val="00AF0192"/>
    <w:rsid w:val="00AF0663"/>
    <w:rsid w:val="00AF0709"/>
    <w:rsid w:val="00AF0748"/>
    <w:rsid w:val="00AF0A11"/>
    <w:rsid w:val="00AF0FAC"/>
    <w:rsid w:val="00AF1159"/>
    <w:rsid w:val="00AF1463"/>
    <w:rsid w:val="00AF193A"/>
    <w:rsid w:val="00AF1B13"/>
    <w:rsid w:val="00AF2EA1"/>
    <w:rsid w:val="00AF3187"/>
    <w:rsid w:val="00AF385B"/>
    <w:rsid w:val="00AF39D4"/>
    <w:rsid w:val="00AF3A6E"/>
    <w:rsid w:val="00AF3B05"/>
    <w:rsid w:val="00AF3C8B"/>
    <w:rsid w:val="00AF42E8"/>
    <w:rsid w:val="00AF4D5D"/>
    <w:rsid w:val="00AF502B"/>
    <w:rsid w:val="00AF5118"/>
    <w:rsid w:val="00AF51A6"/>
    <w:rsid w:val="00AF5592"/>
    <w:rsid w:val="00AF5E5D"/>
    <w:rsid w:val="00AF5F9D"/>
    <w:rsid w:val="00AF6980"/>
    <w:rsid w:val="00AF70B1"/>
    <w:rsid w:val="00AF781D"/>
    <w:rsid w:val="00AF78F9"/>
    <w:rsid w:val="00B0017F"/>
    <w:rsid w:val="00B00886"/>
    <w:rsid w:val="00B00A4B"/>
    <w:rsid w:val="00B00D1B"/>
    <w:rsid w:val="00B01B7F"/>
    <w:rsid w:val="00B02701"/>
    <w:rsid w:val="00B0287C"/>
    <w:rsid w:val="00B028DC"/>
    <w:rsid w:val="00B02BAD"/>
    <w:rsid w:val="00B03187"/>
    <w:rsid w:val="00B034D2"/>
    <w:rsid w:val="00B03FB6"/>
    <w:rsid w:val="00B04972"/>
    <w:rsid w:val="00B04FC4"/>
    <w:rsid w:val="00B05025"/>
    <w:rsid w:val="00B051BF"/>
    <w:rsid w:val="00B05A9B"/>
    <w:rsid w:val="00B05B02"/>
    <w:rsid w:val="00B063C1"/>
    <w:rsid w:val="00B06602"/>
    <w:rsid w:val="00B0682E"/>
    <w:rsid w:val="00B0689C"/>
    <w:rsid w:val="00B06DD2"/>
    <w:rsid w:val="00B07080"/>
    <w:rsid w:val="00B07267"/>
    <w:rsid w:val="00B0753A"/>
    <w:rsid w:val="00B07F86"/>
    <w:rsid w:val="00B10277"/>
    <w:rsid w:val="00B102DD"/>
    <w:rsid w:val="00B10474"/>
    <w:rsid w:val="00B109DD"/>
    <w:rsid w:val="00B110C7"/>
    <w:rsid w:val="00B11561"/>
    <w:rsid w:val="00B12433"/>
    <w:rsid w:val="00B12680"/>
    <w:rsid w:val="00B12A74"/>
    <w:rsid w:val="00B12B20"/>
    <w:rsid w:val="00B1315B"/>
    <w:rsid w:val="00B1343B"/>
    <w:rsid w:val="00B13772"/>
    <w:rsid w:val="00B13E1C"/>
    <w:rsid w:val="00B14213"/>
    <w:rsid w:val="00B144A5"/>
    <w:rsid w:val="00B14836"/>
    <w:rsid w:val="00B14CF2"/>
    <w:rsid w:val="00B14D32"/>
    <w:rsid w:val="00B15BE5"/>
    <w:rsid w:val="00B16126"/>
    <w:rsid w:val="00B16184"/>
    <w:rsid w:val="00B162F5"/>
    <w:rsid w:val="00B16750"/>
    <w:rsid w:val="00B16A2B"/>
    <w:rsid w:val="00B16A91"/>
    <w:rsid w:val="00B17267"/>
    <w:rsid w:val="00B17361"/>
    <w:rsid w:val="00B175E3"/>
    <w:rsid w:val="00B177ED"/>
    <w:rsid w:val="00B17E83"/>
    <w:rsid w:val="00B20213"/>
    <w:rsid w:val="00B2046E"/>
    <w:rsid w:val="00B208E1"/>
    <w:rsid w:val="00B2185B"/>
    <w:rsid w:val="00B21A22"/>
    <w:rsid w:val="00B21F72"/>
    <w:rsid w:val="00B22549"/>
    <w:rsid w:val="00B22CF3"/>
    <w:rsid w:val="00B2313C"/>
    <w:rsid w:val="00B23244"/>
    <w:rsid w:val="00B235AF"/>
    <w:rsid w:val="00B238DA"/>
    <w:rsid w:val="00B242C6"/>
    <w:rsid w:val="00B24698"/>
    <w:rsid w:val="00B24850"/>
    <w:rsid w:val="00B25101"/>
    <w:rsid w:val="00B2514C"/>
    <w:rsid w:val="00B25219"/>
    <w:rsid w:val="00B256AF"/>
    <w:rsid w:val="00B25959"/>
    <w:rsid w:val="00B25F75"/>
    <w:rsid w:val="00B2636A"/>
    <w:rsid w:val="00B263B8"/>
    <w:rsid w:val="00B2651D"/>
    <w:rsid w:val="00B26B14"/>
    <w:rsid w:val="00B270CA"/>
    <w:rsid w:val="00B2751D"/>
    <w:rsid w:val="00B277C1"/>
    <w:rsid w:val="00B279B2"/>
    <w:rsid w:val="00B27AD8"/>
    <w:rsid w:val="00B3032D"/>
    <w:rsid w:val="00B30399"/>
    <w:rsid w:val="00B30653"/>
    <w:rsid w:val="00B306B5"/>
    <w:rsid w:val="00B307F1"/>
    <w:rsid w:val="00B30914"/>
    <w:rsid w:val="00B30A3A"/>
    <w:rsid w:val="00B30C5E"/>
    <w:rsid w:val="00B31F58"/>
    <w:rsid w:val="00B32054"/>
    <w:rsid w:val="00B32429"/>
    <w:rsid w:val="00B32582"/>
    <w:rsid w:val="00B328AC"/>
    <w:rsid w:val="00B33DC0"/>
    <w:rsid w:val="00B33E33"/>
    <w:rsid w:val="00B3405D"/>
    <w:rsid w:val="00B348DE"/>
    <w:rsid w:val="00B34CF8"/>
    <w:rsid w:val="00B34DC4"/>
    <w:rsid w:val="00B34F66"/>
    <w:rsid w:val="00B35231"/>
    <w:rsid w:val="00B3524C"/>
    <w:rsid w:val="00B354DA"/>
    <w:rsid w:val="00B35B20"/>
    <w:rsid w:val="00B35B42"/>
    <w:rsid w:val="00B35B49"/>
    <w:rsid w:val="00B35D3C"/>
    <w:rsid w:val="00B36A33"/>
    <w:rsid w:val="00B4021A"/>
    <w:rsid w:val="00B40525"/>
    <w:rsid w:val="00B40A5E"/>
    <w:rsid w:val="00B40E88"/>
    <w:rsid w:val="00B40F1B"/>
    <w:rsid w:val="00B410C5"/>
    <w:rsid w:val="00B41390"/>
    <w:rsid w:val="00B41C3A"/>
    <w:rsid w:val="00B42043"/>
    <w:rsid w:val="00B425D7"/>
    <w:rsid w:val="00B427CF"/>
    <w:rsid w:val="00B428DC"/>
    <w:rsid w:val="00B429CF"/>
    <w:rsid w:val="00B42C0B"/>
    <w:rsid w:val="00B42DB5"/>
    <w:rsid w:val="00B42F60"/>
    <w:rsid w:val="00B4394A"/>
    <w:rsid w:val="00B43F60"/>
    <w:rsid w:val="00B44173"/>
    <w:rsid w:val="00B445E1"/>
    <w:rsid w:val="00B44ACF"/>
    <w:rsid w:val="00B44AFA"/>
    <w:rsid w:val="00B44C53"/>
    <w:rsid w:val="00B45024"/>
    <w:rsid w:val="00B45AC6"/>
    <w:rsid w:val="00B46243"/>
    <w:rsid w:val="00B46FA2"/>
    <w:rsid w:val="00B47144"/>
    <w:rsid w:val="00B47998"/>
    <w:rsid w:val="00B47E92"/>
    <w:rsid w:val="00B50065"/>
    <w:rsid w:val="00B500D3"/>
    <w:rsid w:val="00B50B2E"/>
    <w:rsid w:val="00B50F60"/>
    <w:rsid w:val="00B51255"/>
    <w:rsid w:val="00B51731"/>
    <w:rsid w:val="00B51D66"/>
    <w:rsid w:val="00B51FC4"/>
    <w:rsid w:val="00B526FB"/>
    <w:rsid w:val="00B5274A"/>
    <w:rsid w:val="00B52A5C"/>
    <w:rsid w:val="00B52ABF"/>
    <w:rsid w:val="00B52B40"/>
    <w:rsid w:val="00B52D4E"/>
    <w:rsid w:val="00B52DEE"/>
    <w:rsid w:val="00B539E6"/>
    <w:rsid w:val="00B541F8"/>
    <w:rsid w:val="00B54225"/>
    <w:rsid w:val="00B54590"/>
    <w:rsid w:val="00B54F1D"/>
    <w:rsid w:val="00B5521E"/>
    <w:rsid w:val="00B559F8"/>
    <w:rsid w:val="00B55CF2"/>
    <w:rsid w:val="00B56294"/>
    <w:rsid w:val="00B56339"/>
    <w:rsid w:val="00B56774"/>
    <w:rsid w:val="00B56A6A"/>
    <w:rsid w:val="00B56CE3"/>
    <w:rsid w:val="00B56E80"/>
    <w:rsid w:val="00B56FDF"/>
    <w:rsid w:val="00B577E0"/>
    <w:rsid w:val="00B57A00"/>
    <w:rsid w:val="00B57AF7"/>
    <w:rsid w:val="00B605FF"/>
    <w:rsid w:val="00B61244"/>
    <w:rsid w:val="00B61514"/>
    <w:rsid w:val="00B6255A"/>
    <w:rsid w:val="00B626BE"/>
    <w:rsid w:val="00B62886"/>
    <w:rsid w:val="00B62983"/>
    <w:rsid w:val="00B63229"/>
    <w:rsid w:val="00B633B0"/>
    <w:rsid w:val="00B63B45"/>
    <w:rsid w:val="00B640E0"/>
    <w:rsid w:val="00B65CF9"/>
    <w:rsid w:val="00B65E55"/>
    <w:rsid w:val="00B660E8"/>
    <w:rsid w:val="00B66E6D"/>
    <w:rsid w:val="00B67006"/>
    <w:rsid w:val="00B67531"/>
    <w:rsid w:val="00B67B2D"/>
    <w:rsid w:val="00B67CBD"/>
    <w:rsid w:val="00B70748"/>
    <w:rsid w:val="00B707DB"/>
    <w:rsid w:val="00B70906"/>
    <w:rsid w:val="00B70997"/>
    <w:rsid w:val="00B70BDE"/>
    <w:rsid w:val="00B70C04"/>
    <w:rsid w:val="00B70E0E"/>
    <w:rsid w:val="00B713BA"/>
    <w:rsid w:val="00B71BFA"/>
    <w:rsid w:val="00B71E7F"/>
    <w:rsid w:val="00B72163"/>
    <w:rsid w:val="00B7223B"/>
    <w:rsid w:val="00B7252E"/>
    <w:rsid w:val="00B72D23"/>
    <w:rsid w:val="00B7332C"/>
    <w:rsid w:val="00B739D8"/>
    <w:rsid w:val="00B73F37"/>
    <w:rsid w:val="00B7423C"/>
    <w:rsid w:val="00B7446B"/>
    <w:rsid w:val="00B758B2"/>
    <w:rsid w:val="00B75986"/>
    <w:rsid w:val="00B75BC4"/>
    <w:rsid w:val="00B76A4F"/>
    <w:rsid w:val="00B76EBF"/>
    <w:rsid w:val="00B7702D"/>
    <w:rsid w:val="00B77304"/>
    <w:rsid w:val="00B77685"/>
    <w:rsid w:val="00B77F92"/>
    <w:rsid w:val="00B80516"/>
    <w:rsid w:val="00B80563"/>
    <w:rsid w:val="00B808FE"/>
    <w:rsid w:val="00B8136E"/>
    <w:rsid w:val="00B81C7F"/>
    <w:rsid w:val="00B8237D"/>
    <w:rsid w:val="00B82467"/>
    <w:rsid w:val="00B82F1A"/>
    <w:rsid w:val="00B8310D"/>
    <w:rsid w:val="00B83B09"/>
    <w:rsid w:val="00B84148"/>
    <w:rsid w:val="00B841D3"/>
    <w:rsid w:val="00B8448A"/>
    <w:rsid w:val="00B84797"/>
    <w:rsid w:val="00B8509A"/>
    <w:rsid w:val="00B85B0F"/>
    <w:rsid w:val="00B860BF"/>
    <w:rsid w:val="00B8698A"/>
    <w:rsid w:val="00B86D35"/>
    <w:rsid w:val="00B87741"/>
    <w:rsid w:val="00B87AE8"/>
    <w:rsid w:val="00B87AF2"/>
    <w:rsid w:val="00B903B3"/>
    <w:rsid w:val="00B91767"/>
    <w:rsid w:val="00B919A7"/>
    <w:rsid w:val="00B91FE7"/>
    <w:rsid w:val="00B92211"/>
    <w:rsid w:val="00B9224A"/>
    <w:rsid w:val="00B92398"/>
    <w:rsid w:val="00B92A12"/>
    <w:rsid w:val="00B92D59"/>
    <w:rsid w:val="00B92D5E"/>
    <w:rsid w:val="00B92E65"/>
    <w:rsid w:val="00B9313D"/>
    <w:rsid w:val="00B931C6"/>
    <w:rsid w:val="00B93ECC"/>
    <w:rsid w:val="00B94CE3"/>
    <w:rsid w:val="00B950E6"/>
    <w:rsid w:val="00B956DE"/>
    <w:rsid w:val="00B963FB"/>
    <w:rsid w:val="00B96796"/>
    <w:rsid w:val="00B96B58"/>
    <w:rsid w:val="00B96C31"/>
    <w:rsid w:val="00B971F5"/>
    <w:rsid w:val="00BA0267"/>
    <w:rsid w:val="00BA03BE"/>
    <w:rsid w:val="00BA0586"/>
    <w:rsid w:val="00BA0A2A"/>
    <w:rsid w:val="00BA0EE5"/>
    <w:rsid w:val="00BA1089"/>
    <w:rsid w:val="00BA14FB"/>
    <w:rsid w:val="00BA156E"/>
    <w:rsid w:val="00BA1E69"/>
    <w:rsid w:val="00BA230F"/>
    <w:rsid w:val="00BA2379"/>
    <w:rsid w:val="00BA2A29"/>
    <w:rsid w:val="00BA2AE6"/>
    <w:rsid w:val="00BA2BDB"/>
    <w:rsid w:val="00BA32B3"/>
    <w:rsid w:val="00BA332D"/>
    <w:rsid w:val="00BA3666"/>
    <w:rsid w:val="00BA37A0"/>
    <w:rsid w:val="00BA37C1"/>
    <w:rsid w:val="00BA393E"/>
    <w:rsid w:val="00BA3A60"/>
    <w:rsid w:val="00BA3B2A"/>
    <w:rsid w:val="00BA3D49"/>
    <w:rsid w:val="00BA3FAB"/>
    <w:rsid w:val="00BA429C"/>
    <w:rsid w:val="00BA438C"/>
    <w:rsid w:val="00BA46D0"/>
    <w:rsid w:val="00BA4B1E"/>
    <w:rsid w:val="00BA5365"/>
    <w:rsid w:val="00BA53DB"/>
    <w:rsid w:val="00BA5BA9"/>
    <w:rsid w:val="00BA5E68"/>
    <w:rsid w:val="00BA606D"/>
    <w:rsid w:val="00BA616D"/>
    <w:rsid w:val="00BA64A3"/>
    <w:rsid w:val="00BA7294"/>
    <w:rsid w:val="00BA79D4"/>
    <w:rsid w:val="00BA7C19"/>
    <w:rsid w:val="00BA7D1E"/>
    <w:rsid w:val="00BB07D2"/>
    <w:rsid w:val="00BB08C3"/>
    <w:rsid w:val="00BB14F4"/>
    <w:rsid w:val="00BB17CB"/>
    <w:rsid w:val="00BB1AE7"/>
    <w:rsid w:val="00BB21C0"/>
    <w:rsid w:val="00BB244C"/>
    <w:rsid w:val="00BB24AA"/>
    <w:rsid w:val="00BB24AC"/>
    <w:rsid w:val="00BB257F"/>
    <w:rsid w:val="00BB2F48"/>
    <w:rsid w:val="00BB31E6"/>
    <w:rsid w:val="00BB3239"/>
    <w:rsid w:val="00BB3246"/>
    <w:rsid w:val="00BB343D"/>
    <w:rsid w:val="00BB3D84"/>
    <w:rsid w:val="00BB3DCB"/>
    <w:rsid w:val="00BB3F98"/>
    <w:rsid w:val="00BB407A"/>
    <w:rsid w:val="00BB41F5"/>
    <w:rsid w:val="00BB420E"/>
    <w:rsid w:val="00BB45D9"/>
    <w:rsid w:val="00BB464D"/>
    <w:rsid w:val="00BB56C5"/>
    <w:rsid w:val="00BB580C"/>
    <w:rsid w:val="00BB6445"/>
    <w:rsid w:val="00BC0302"/>
    <w:rsid w:val="00BC0A03"/>
    <w:rsid w:val="00BC0E9D"/>
    <w:rsid w:val="00BC0ECC"/>
    <w:rsid w:val="00BC1376"/>
    <w:rsid w:val="00BC16FE"/>
    <w:rsid w:val="00BC18E0"/>
    <w:rsid w:val="00BC2506"/>
    <w:rsid w:val="00BC2A68"/>
    <w:rsid w:val="00BC43A5"/>
    <w:rsid w:val="00BC43C7"/>
    <w:rsid w:val="00BC475C"/>
    <w:rsid w:val="00BC4994"/>
    <w:rsid w:val="00BC49B1"/>
    <w:rsid w:val="00BC4C35"/>
    <w:rsid w:val="00BC4C84"/>
    <w:rsid w:val="00BC4DB7"/>
    <w:rsid w:val="00BC506D"/>
    <w:rsid w:val="00BC55B6"/>
    <w:rsid w:val="00BC62F5"/>
    <w:rsid w:val="00BC6535"/>
    <w:rsid w:val="00BC661D"/>
    <w:rsid w:val="00BC6770"/>
    <w:rsid w:val="00BC6CF2"/>
    <w:rsid w:val="00BC6E96"/>
    <w:rsid w:val="00BC7033"/>
    <w:rsid w:val="00BC70E1"/>
    <w:rsid w:val="00BC7849"/>
    <w:rsid w:val="00BC7A4B"/>
    <w:rsid w:val="00BC7D47"/>
    <w:rsid w:val="00BD049C"/>
    <w:rsid w:val="00BD0A74"/>
    <w:rsid w:val="00BD0D94"/>
    <w:rsid w:val="00BD0D9C"/>
    <w:rsid w:val="00BD148D"/>
    <w:rsid w:val="00BD1A91"/>
    <w:rsid w:val="00BD1BBF"/>
    <w:rsid w:val="00BD1F5F"/>
    <w:rsid w:val="00BD226D"/>
    <w:rsid w:val="00BD2462"/>
    <w:rsid w:val="00BD256D"/>
    <w:rsid w:val="00BD288E"/>
    <w:rsid w:val="00BD2BB5"/>
    <w:rsid w:val="00BD2CF3"/>
    <w:rsid w:val="00BD2DC0"/>
    <w:rsid w:val="00BD32BF"/>
    <w:rsid w:val="00BD366A"/>
    <w:rsid w:val="00BD38FC"/>
    <w:rsid w:val="00BD3CE0"/>
    <w:rsid w:val="00BD3DC0"/>
    <w:rsid w:val="00BD4353"/>
    <w:rsid w:val="00BD49AF"/>
    <w:rsid w:val="00BD4A39"/>
    <w:rsid w:val="00BD51BE"/>
    <w:rsid w:val="00BD5C9B"/>
    <w:rsid w:val="00BD6B85"/>
    <w:rsid w:val="00BD6D9A"/>
    <w:rsid w:val="00BD747A"/>
    <w:rsid w:val="00BD7A5D"/>
    <w:rsid w:val="00BD7AEB"/>
    <w:rsid w:val="00BD7BE7"/>
    <w:rsid w:val="00BE00B8"/>
    <w:rsid w:val="00BE1FA2"/>
    <w:rsid w:val="00BE24B7"/>
    <w:rsid w:val="00BE2C86"/>
    <w:rsid w:val="00BE2C93"/>
    <w:rsid w:val="00BE2F33"/>
    <w:rsid w:val="00BE3AA0"/>
    <w:rsid w:val="00BE49C3"/>
    <w:rsid w:val="00BE4C10"/>
    <w:rsid w:val="00BE505F"/>
    <w:rsid w:val="00BE51CB"/>
    <w:rsid w:val="00BE5510"/>
    <w:rsid w:val="00BE569B"/>
    <w:rsid w:val="00BE5D10"/>
    <w:rsid w:val="00BE5D2A"/>
    <w:rsid w:val="00BE5F59"/>
    <w:rsid w:val="00BE65A7"/>
    <w:rsid w:val="00BE6F14"/>
    <w:rsid w:val="00BE7A40"/>
    <w:rsid w:val="00BE7D46"/>
    <w:rsid w:val="00BF03B2"/>
    <w:rsid w:val="00BF1B72"/>
    <w:rsid w:val="00BF1D06"/>
    <w:rsid w:val="00BF209B"/>
    <w:rsid w:val="00BF2207"/>
    <w:rsid w:val="00BF2854"/>
    <w:rsid w:val="00BF2864"/>
    <w:rsid w:val="00BF2866"/>
    <w:rsid w:val="00BF28C0"/>
    <w:rsid w:val="00BF3130"/>
    <w:rsid w:val="00BF3393"/>
    <w:rsid w:val="00BF33E4"/>
    <w:rsid w:val="00BF3416"/>
    <w:rsid w:val="00BF38CB"/>
    <w:rsid w:val="00BF3DC1"/>
    <w:rsid w:val="00BF4421"/>
    <w:rsid w:val="00BF4484"/>
    <w:rsid w:val="00BF4C49"/>
    <w:rsid w:val="00BF4F46"/>
    <w:rsid w:val="00BF5389"/>
    <w:rsid w:val="00BF5E49"/>
    <w:rsid w:val="00BF659D"/>
    <w:rsid w:val="00BF6948"/>
    <w:rsid w:val="00BF6DD9"/>
    <w:rsid w:val="00BF7E86"/>
    <w:rsid w:val="00BF7F58"/>
    <w:rsid w:val="00C00926"/>
    <w:rsid w:val="00C01A36"/>
    <w:rsid w:val="00C01B50"/>
    <w:rsid w:val="00C0267B"/>
    <w:rsid w:val="00C02D17"/>
    <w:rsid w:val="00C0318C"/>
    <w:rsid w:val="00C0347B"/>
    <w:rsid w:val="00C038BE"/>
    <w:rsid w:val="00C042B7"/>
    <w:rsid w:val="00C047E7"/>
    <w:rsid w:val="00C04DAC"/>
    <w:rsid w:val="00C0563C"/>
    <w:rsid w:val="00C0580B"/>
    <w:rsid w:val="00C058CE"/>
    <w:rsid w:val="00C05E9F"/>
    <w:rsid w:val="00C05F64"/>
    <w:rsid w:val="00C05FA0"/>
    <w:rsid w:val="00C060BC"/>
    <w:rsid w:val="00C067CE"/>
    <w:rsid w:val="00C06FEA"/>
    <w:rsid w:val="00C07014"/>
    <w:rsid w:val="00C0765D"/>
    <w:rsid w:val="00C07784"/>
    <w:rsid w:val="00C07B05"/>
    <w:rsid w:val="00C07F26"/>
    <w:rsid w:val="00C10088"/>
    <w:rsid w:val="00C102D0"/>
    <w:rsid w:val="00C1033D"/>
    <w:rsid w:val="00C10E1B"/>
    <w:rsid w:val="00C10F8B"/>
    <w:rsid w:val="00C110AD"/>
    <w:rsid w:val="00C11185"/>
    <w:rsid w:val="00C11576"/>
    <w:rsid w:val="00C1166D"/>
    <w:rsid w:val="00C11B08"/>
    <w:rsid w:val="00C11B10"/>
    <w:rsid w:val="00C11C9B"/>
    <w:rsid w:val="00C139D2"/>
    <w:rsid w:val="00C13B9E"/>
    <w:rsid w:val="00C13DC3"/>
    <w:rsid w:val="00C13E67"/>
    <w:rsid w:val="00C13E6E"/>
    <w:rsid w:val="00C14E35"/>
    <w:rsid w:val="00C15466"/>
    <w:rsid w:val="00C155EB"/>
    <w:rsid w:val="00C1591D"/>
    <w:rsid w:val="00C15D72"/>
    <w:rsid w:val="00C163B9"/>
    <w:rsid w:val="00C1695D"/>
    <w:rsid w:val="00C16F81"/>
    <w:rsid w:val="00C16F95"/>
    <w:rsid w:val="00C171CE"/>
    <w:rsid w:val="00C17E64"/>
    <w:rsid w:val="00C20765"/>
    <w:rsid w:val="00C20922"/>
    <w:rsid w:val="00C2119A"/>
    <w:rsid w:val="00C21A0E"/>
    <w:rsid w:val="00C21A30"/>
    <w:rsid w:val="00C21E16"/>
    <w:rsid w:val="00C222BB"/>
    <w:rsid w:val="00C2254F"/>
    <w:rsid w:val="00C229F5"/>
    <w:rsid w:val="00C230DE"/>
    <w:rsid w:val="00C23210"/>
    <w:rsid w:val="00C24523"/>
    <w:rsid w:val="00C246A5"/>
    <w:rsid w:val="00C266A7"/>
    <w:rsid w:val="00C266C2"/>
    <w:rsid w:val="00C26892"/>
    <w:rsid w:val="00C269B5"/>
    <w:rsid w:val="00C26BA1"/>
    <w:rsid w:val="00C2734F"/>
    <w:rsid w:val="00C27AAA"/>
    <w:rsid w:val="00C27E66"/>
    <w:rsid w:val="00C30673"/>
    <w:rsid w:val="00C316D5"/>
    <w:rsid w:val="00C31A29"/>
    <w:rsid w:val="00C31B6F"/>
    <w:rsid w:val="00C31BC3"/>
    <w:rsid w:val="00C31BED"/>
    <w:rsid w:val="00C31C50"/>
    <w:rsid w:val="00C31FB7"/>
    <w:rsid w:val="00C321A6"/>
    <w:rsid w:val="00C32471"/>
    <w:rsid w:val="00C324F8"/>
    <w:rsid w:val="00C3275D"/>
    <w:rsid w:val="00C33695"/>
    <w:rsid w:val="00C33943"/>
    <w:rsid w:val="00C34416"/>
    <w:rsid w:val="00C34742"/>
    <w:rsid w:val="00C34910"/>
    <w:rsid w:val="00C35F43"/>
    <w:rsid w:val="00C36035"/>
    <w:rsid w:val="00C36BBC"/>
    <w:rsid w:val="00C36BEE"/>
    <w:rsid w:val="00C373FD"/>
    <w:rsid w:val="00C3770A"/>
    <w:rsid w:val="00C37D0A"/>
    <w:rsid w:val="00C40436"/>
    <w:rsid w:val="00C4090A"/>
    <w:rsid w:val="00C40C95"/>
    <w:rsid w:val="00C41625"/>
    <w:rsid w:val="00C41A30"/>
    <w:rsid w:val="00C429A6"/>
    <w:rsid w:val="00C42B47"/>
    <w:rsid w:val="00C42BB7"/>
    <w:rsid w:val="00C4329E"/>
    <w:rsid w:val="00C4341B"/>
    <w:rsid w:val="00C4352A"/>
    <w:rsid w:val="00C43B8A"/>
    <w:rsid w:val="00C43C86"/>
    <w:rsid w:val="00C43D95"/>
    <w:rsid w:val="00C43F3B"/>
    <w:rsid w:val="00C44038"/>
    <w:rsid w:val="00C449F9"/>
    <w:rsid w:val="00C44E43"/>
    <w:rsid w:val="00C4542F"/>
    <w:rsid w:val="00C46013"/>
    <w:rsid w:val="00C461DF"/>
    <w:rsid w:val="00C46667"/>
    <w:rsid w:val="00C466D1"/>
    <w:rsid w:val="00C472D2"/>
    <w:rsid w:val="00C478EE"/>
    <w:rsid w:val="00C479B4"/>
    <w:rsid w:val="00C47F0C"/>
    <w:rsid w:val="00C50116"/>
    <w:rsid w:val="00C50CC7"/>
    <w:rsid w:val="00C51197"/>
    <w:rsid w:val="00C51B27"/>
    <w:rsid w:val="00C525F3"/>
    <w:rsid w:val="00C52ABB"/>
    <w:rsid w:val="00C52D9F"/>
    <w:rsid w:val="00C52F6B"/>
    <w:rsid w:val="00C53323"/>
    <w:rsid w:val="00C53391"/>
    <w:rsid w:val="00C53849"/>
    <w:rsid w:val="00C53906"/>
    <w:rsid w:val="00C53A02"/>
    <w:rsid w:val="00C541CD"/>
    <w:rsid w:val="00C5434F"/>
    <w:rsid w:val="00C5443D"/>
    <w:rsid w:val="00C54AE4"/>
    <w:rsid w:val="00C550C0"/>
    <w:rsid w:val="00C553E2"/>
    <w:rsid w:val="00C55617"/>
    <w:rsid w:val="00C55BDE"/>
    <w:rsid w:val="00C56411"/>
    <w:rsid w:val="00C56BDC"/>
    <w:rsid w:val="00C56E67"/>
    <w:rsid w:val="00C57051"/>
    <w:rsid w:val="00C5724F"/>
    <w:rsid w:val="00C5725A"/>
    <w:rsid w:val="00C57561"/>
    <w:rsid w:val="00C579DF"/>
    <w:rsid w:val="00C57C5A"/>
    <w:rsid w:val="00C60E2F"/>
    <w:rsid w:val="00C610D8"/>
    <w:rsid w:val="00C611A4"/>
    <w:rsid w:val="00C6174B"/>
    <w:rsid w:val="00C618F5"/>
    <w:rsid w:val="00C619C5"/>
    <w:rsid w:val="00C637F7"/>
    <w:rsid w:val="00C63ACF"/>
    <w:rsid w:val="00C63F31"/>
    <w:rsid w:val="00C642A4"/>
    <w:rsid w:val="00C643E2"/>
    <w:rsid w:val="00C649F3"/>
    <w:rsid w:val="00C64F3A"/>
    <w:rsid w:val="00C650B9"/>
    <w:rsid w:val="00C6607E"/>
    <w:rsid w:val="00C662D7"/>
    <w:rsid w:val="00C6693C"/>
    <w:rsid w:val="00C66CE4"/>
    <w:rsid w:val="00C66E6B"/>
    <w:rsid w:val="00C67AA3"/>
    <w:rsid w:val="00C67D06"/>
    <w:rsid w:val="00C67DB6"/>
    <w:rsid w:val="00C706CA"/>
    <w:rsid w:val="00C7073C"/>
    <w:rsid w:val="00C70B04"/>
    <w:rsid w:val="00C7109A"/>
    <w:rsid w:val="00C717A7"/>
    <w:rsid w:val="00C72C50"/>
    <w:rsid w:val="00C72F32"/>
    <w:rsid w:val="00C733F6"/>
    <w:rsid w:val="00C73CEE"/>
    <w:rsid w:val="00C74082"/>
    <w:rsid w:val="00C750E7"/>
    <w:rsid w:val="00C755C5"/>
    <w:rsid w:val="00C75757"/>
    <w:rsid w:val="00C758CC"/>
    <w:rsid w:val="00C75948"/>
    <w:rsid w:val="00C75D89"/>
    <w:rsid w:val="00C760F9"/>
    <w:rsid w:val="00C76F42"/>
    <w:rsid w:val="00C773E7"/>
    <w:rsid w:val="00C776B9"/>
    <w:rsid w:val="00C7771E"/>
    <w:rsid w:val="00C77761"/>
    <w:rsid w:val="00C778A8"/>
    <w:rsid w:val="00C802B9"/>
    <w:rsid w:val="00C802D0"/>
    <w:rsid w:val="00C80815"/>
    <w:rsid w:val="00C80948"/>
    <w:rsid w:val="00C811C1"/>
    <w:rsid w:val="00C81BBE"/>
    <w:rsid w:val="00C822DF"/>
    <w:rsid w:val="00C82873"/>
    <w:rsid w:val="00C82C70"/>
    <w:rsid w:val="00C82FEB"/>
    <w:rsid w:val="00C8308D"/>
    <w:rsid w:val="00C83268"/>
    <w:rsid w:val="00C8337D"/>
    <w:rsid w:val="00C838E0"/>
    <w:rsid w:val="00C83AEB"/>
    <w:rsid w:val="00C83AEE"/>
    <w:rsid w:val="00C83FB5"/>
    <w:rsid w:val="00C842FD"/>
    <w:rsid w:val="00C849A5"/>
    <w:rsid w:val="00C84FAD"/>
    <w:rsid w:val="00C8573D"/>
    <w:rsid w:val="00C85C34"/>
    <w:rsid w:val="00C85CDA"/>
    <w:rsid w:val="00C86370"/>
    <w:rsid w:val="00C868C3"/>
    <w:rsid w:val="00C87609"/>
    <w:rsid w:val="00C90322"/>
    <w:rsid w:val="00C90A18"/>
    <w:rsid w:val="00C90B59"/>
    <w:rsid w:val="00C919D2"/>
    <w:rsid w:val="00C91B31"/>
    <w:rsid w:val="00C91CA9"/>
    <w:rsid w:val="00C91EBD"/>
    <w:rsid w:val="00C92056"/>
    <w:rsid w:val="00C92E80"/>
    <w:rsid w:val="00C93190"/>
    <w:rsid w:val="00C93957"/>
    <w:rsid w:val="00C93E69"/>
    <w:rsid w:val="00C93EEE"/>
    <w:rsid w:val="00C9491C"/>
    <w:rsid w:val="00C94A8A"/>
    <w:rsid w:val="00C94F31"/>
    <w:rsid w:val="00C955C2"/>
    <w:rsid w:val="00C957C2"/>
    <w:rsid w:val="00C958C6"/>
    <w:rsid w:val="00C959C5"/>
    <w:rsid w:val="00C95B5B"/>
    <w:rsid w:val="00C95F7F"/>
    <w:rsid w:val="00C96451"/>
    <w:rsid w:val="00C96580"/>
    <w:rsid w:val="00C96AA6"/>
    <w:rsid w:val="00C96EB3"/>
    <w:rsid w:val="00C9785D"/>
    <w:rsid w:val="00C97E0A"/>
    <w:rsid w:val="00CA0219"/>
    <w:rsid w:val="00CA08CD"/>
    <w:rsid w:val="00CA0D53"/>
    <w:rsid w:val="00CA0DC9"/>
    <w:rsid w:val="00CA0FEE"/>
    <w:rsid w:val="00CA1556"/>
    <w:rsid w:val="00CA1D03"/>
    <w:rsid w:val="00CA208A"/>
    <w:rsid w:val="00CA2A0E"/>
    <w:rsid w:val="00CA2DD1"/>
    <w:rsid w:val="00CA2F45"/>
    <w:rsid w:val="00CA3258"/>
    <w:rsid w:val="00CA39AB"/>
    <w:rsid w:val="00CA3C01"/>
    <w:rsid w:val="00CA4144"/>
    <w:rsid w:val="00CA4526"/>
    <w:rsid w:val="00CA4C1E"/>
    <w:rsid w:val="00CA533D"/>
    <w:rsid w:val="00CA5533"/>
    <w:rsid w:val="00CA5BB8"/>
    <w:rsid w:val="00CA69D8"/>
    <w:rsid w:val="00CA6DBF"/>
    <w:rsid w:val="00CA6FCA"/>
    <w:rsid w:val="00CA7109"/>
    <w:rsid w:val="00CA72AC"/>
    <w:rsid w:val="00CA74AA"/>
    <w:rsid w:val="00CA7FA4"/>
    <w:rsid w:val="00CB030A"/>
    <w:rsid w:val="00CB03AA"/>
    <w:rsid w:val="00CB096A"/>
    <w:rsid w:val="00CB0CFD"/>
    <w:rsid w:val="00CB1135"/>
    <w:rsid w:val="00CB1B2E"/>
    <w:rsid w:val="00CB1D28"/>
    <w:rsid w:val="00CB1F6E"/>
    <w:rsid w:val="00CB220F"/>
    <w:rsid w:val="00CB2556"/>
    <w:rsid w:val="00CB3008"/>
    <w:rsid w:val="00CB30EB"/>
    <w:rsid w:val="00CB35EE"/>
    <w:rsid w:val="00CB3849"/>
    <w:rsid w:val="00CB39B7"/>
    <w:rsid w:val="00CB3ACD"/>
    <w:rsid w:val="00CB3D65"/>
    <w:rsid w:val="00CB45A3"/>
    <w:rsid w:val="00CB50A5"/>
    <w:rsid w:val="00CB520B"/>
    <w:rsid w:val="00CB5268"/>
    <w:rsid w:val="00CB53A0"/>
    <w:rsid w:val="00CB57F4"/>
    <w:rsid w:val="00CB5A07"/>
    <w:rsid w:val="00CB5DA7"/>
    <w:rsid w:val="00CB5EEE"/>
    <w:rsid w:val="00CB617E"/>
    <w:rsid w:val="00CB6C91"/>
    <w:rsid w:val="00CB70BE"/>
    <w:rsid w:val="00CC0A86"/>
    <w:rsid w:val="00CC0CE0"/>
    <w:rsid w:val="00CC0D57"/>
    <w:rsid w:val="00CC0EF2"/>
    <w:rsid w:val="00CC0F19"/>
    <w:rsid w:val="00CC101D"/>
    <w:rsid w:val="00CC106E"/>
    <w:rsid w:val="00CC12C6"/>
    <w:rsid w:val="00CC15E1"/>
    <w:rsid w:val="00CC1BE3"/>
    <w:rsid w:val="00CC1F96"/>
    <w:rsid w:val="00CC2A50"/>
    <w:rsid w:val="00CC2C4B"/>
    <w:rsid w:val="00CC331B"/>
    <w:rsid w:val="00CC3761"/>
    <w:rsid w:val="00CC3C0B"/>
    <w:rsid w:val="00CC40CF"/>
    <w:rsid w:val="00CC42AD"/>
    <w:rsid w:val="00CC459C"/>
    <w:rsid w:val="00CC5272"/>
    <w:rsid w:val="00CC55B7"/>
    <w:rsid w:val="00CC566E"/>
    <w:rsid w:val="00CC5704"/>
    <w:rsid w:val="00CC5D48"/>
    <w:rsid w:val="00CC6BC5"/>
    <w:rsid w:val="00CC704E"/>
    <w:rsid w:val="00CC7068"/>
    <w:rsid w:val="00CC7705"/>
    <w:rsid w:val="00CC7A98"/>
    <w:rsid w:val="00CD0768"/>
    <w:rsid w:val="00CD080F"/>
    <w:rsid w:val="00CD089D"/>
    <w:rsid w:val="00CD09B6"/>
    <w:rsid w:val="00CD0AC1"/>
    <w:rsid w:val="00CD16AD"/>
    <w:rsid w:val="00CD18DC"/>
    <w:rsid w:val="00CD1931"/>
    <w:rsid w:val="00CD2234"/>
    <w:rsid w:val="00CD2622"/>
    <w:rsid w:val="00CD2767"/>
    <w:rsid w:val="00CD2A4B"/>
    <w:rsid w:val="00CD2A91"/>
    <w:rsid w:val="00CD2F12"/>
    <w:rsid w:val="00CD2FD7"/>
    <w:rsid w:val="00CD34DE"/>
    <w:rsid w:val="00CD3738"/>
    <w:rsid w:val="00CD37C7"/>
    <w:rsid w:val="00CD4038"/>
    <w:rsid w:val="00CD458E"/>
    <w:rsid w:val="00CD4E20"/>
    <w:rsid w:val="00CD53AC"/>
    <w:rsid w:val="00CD612F"/>
    <w:rsid w:val="00CD6435"/>
    <w:rsid w:val="00CD650B"/>
    <w:rsid w:val="00CD663C"/>
    <w:rsid w:val="00CD6E18"/>
    <w:rsid w:val="00CD6EDD"/>
    <w:rsid w:val="00CD7066"/>
    <w:rsid w:val="00CD7909"/>
    <w:rsid w:val="00CD7948"/>
    <w:rsid w:val="00CD7969"/>
    <w:rsid w:val="00CD7A97"/>
    <w:rsid w:val="00CD7AE7"/>
    <w:rsid w:val="00CE0148"/>
    <w:rsid w:val="00CE050A"/>
    <w:rsid w:val="00CE10F4"/>
    <w:rsid w:val="00CE115F"/>
    <w:rsid w:val="00CE1754"/>
    <w:rsid w:val="00CE1B45"/>
    <w:rsid w:val="00CE1B58"/>
    <w:rsid w:val="00CE1B8D"/>
    <w:rsid w:val="00CE1EC1"/>
    <w:rsid w:val="00CE25BA"/>
    <w:rsid w:val="00CE271F"/>
    <w:rsid w:val="00CE286B"/>
    <w:rsid w:val="00CE3679"/>
    <w:rsid w:val="00CE3A5B"/>
    <w:rsid w:val="00CE3B0F"/>
    <w:rsid w:val="00CE3E30"/>
    <w:rsid w:val="00CE3FF4"/>
    <w:rsid w:val="00CE4077"/>
    <w:rsid w:val="00CE40B7"/>
    <w:rsid w:val="00CE4546"/>
    <w:rsid w:val="00CE46EF"/>
    <w:rsid w:val="00CE4B75"/>
    <w:rsid w:val="00CE5DCD"/>
    <w:rsid w:val="00CE5DD1"/>
    <w:rsid w:val="00CE5F95"/>
    <w:rsid w:val="00CE6111"/>
    <w:rsid w:val="00CE622F"/>
    <w:rsid w:val="00CE641C"/>
    <w:rsid w:val="00CE650C"/>
    <w:rsid w:val="00CE6664"/>
    <w:rsid w:val="00CE6A0A"/>
    <w:rsid w:val="00CE6D55"/>
    <w:rsid w:val="00CE764A"/>
    <w:rsid w:val="00CE797A"/>
    <w:rsid w:val="00CE7ADE"/>
    <w:rsid w:val="00CF00BB"/>
    <w:rsid w:val="00CF04C9"/>
    <w:rsid w:val="00CF05F9"/>
    <w:rsid w:val="00CF0603"/>
    <w:rsid w:val="00CF08B8"/>
    <w:rsid w:val="00CF090D"/>
    <w:rsid w:val="00CF134D"/>
    <w:rsid w:val="00CF170A"/>
    <w:rsid w:val="00CF2613"/>
    <w:rsid w:val="00CF267D"/>
    <w:rsid w:val="00CF2D7D"/>
    <w:rsid w:val="00CF372C"/>
    <w:rsid w:val="00CF3C2E"/>
    <w:rsid w:val="00CF3F10"/>
    <w:rsid w:val="00CF40DD"/>
    <w:rsid w:val="00CF41DF"/>
    <w:rsid w:val="00CF422B"/>
    <w:rsid w:val="00CF46D0"/>
    <w:rsid w:val="00CF4F7A"/>
    <w:rsid w:val="00CF5278"/>
    <w:rsid w:val="00CF5331"/>
    <w:rsid w:val="00CF5491"/>
    <w:rsid w:val="00CF5674"/>
    <w:rsid w:val="00CF5E14"/>
    <w:rsid w:val="00CF6620"/>
    <w:rsid w:val="00CF7BF5"/>
    <w:rsid w:val="00CF7E99"/>
    <w:rsid w:val="00D0066B"/>
    <w:rsid w:val="00D00805"/>
    <w:rsid w:val="00D0084D"/>
    <w:rsid w:val="00D00B5A"/>
    <w:rsid w:val="00D010D3"/>
    <w:rsid w:val="00D01192"/>
    <w:rsid w:val="00D012A6"/>
    <w:rsid w:val="00D016D7"/>
    <w:rsid w:val="00D0186F"/>
    <w:rsid w:val="00D018DB"/>
    <w:rsid w:val="00D01D75"/>
    <w:rsid w:val="00D0208D"/>
    <w:rsid w:val="00D02DB6"/>
    <w:rsid w:val="00D03B6A"/>
    <w:rsid w:val="00D03B87"/>
    <w:rsid w:val="00D03F0F"/>
    <w:rsid w:val="00D040BD"/>
    <w:rsid w:val="00D045C4"/>
    <w:rsid w:val="00D046A4"/>
    <w:rsid w:val="00D05011"/>
    <w:rsid w:val="00D050FD"/>
    <w:rsid w:val="00D0513D"/>
    <w:rsid w:val="00D0545E"/>
    <w:rsid w:val="00D05817"/>
    <w:rsid w:val="00D05C71"/>
    <w:rsid w:val="00D06675"/>
    <w:rsid w:val="00D0672E"/>
    <w:rsid w:val="00D06A94"/>
    <w:rsid w:val="00D07493"/>
    <w:rsid w:val="00D10053"/>
    <w:rsid w:val="00D10096"/>
    <w:rsid w:val="00D103EF"/>
    <w:rsid w:val="00D1058A"/>
    <w:rsid w:val="00D105E3"/>
    <w:rsid w:val="00D10C0D"/>
    <w:rsid w:val="00D11056"/>
    <w:rsid w:val="00D111D6"/>
    <w:rsid w:val="00D11B89"/>
    <w:rsid w:val="00D11FEB"/>
    <w:rsid w:val="00D12472"/>
    <w:rsid w:val="00D124BF"/>
    <w:rsid w:val="00D1264E"/>
    <w:rsid w:val="00D12C21"/>
    <w:rsid w:val="00D12D3D"/>
    <w:rsid w:val="00D13204"/>
    <w:rsid w:val="00D1335E"/>
    <w:rsid w:val="00D13451"/>
    <w:rsid w:val="00D136AE"/>
    <w:rsid w:val="00D142BB"/>
    <w:rsid w:val="00D14344"/>
    <w:rsid w:val="00D14A38"/>
    <w:rsid w:val="00D15461"/>
    <w:rsid w:val="00D1655F"/>
    <w:rsid w:val="00D16BD5"/>
    <w:rsid w:val="00D16E40"/>
    <w:rsid w:val="00D170F9"/>
    <w:rsid w:val="00D1749E"/>
    <w:rsid w:val="00D17E19"/>
    <w:rsid w:val="00D2076D"/>
    <w:rsid w:val="00D20BB0"/>
    <w:rsid w:val="00D20CA5"/>
    <w:rsid w:val="00D2179D"/>
    <w:rsid w:val="00D22504"/>
    <w:rsid w:val="00D226A3"/>
    <w:rsid w:val="00D227B9"/>
    <w:rsid w:val="00D22B63"/>
    <w:rsid w:val="00D230CC"/>
    <w:rsid w:val="00D23614"/>
    <w:rsid w:val="00D2369F"/>
    <w:rsid w:val="00D236E5"/>
    <w:rsid w:val="00D23CCB"/>
    <w:rsid w:val="00D253C8"/>
    <w:rsid w:val="00D25704"/>
    <w:rsid w:val="00D26F19"/>
    <w:rsid w:val="00D27039"/>
    <w:rsid w:val="00D27279"/>
    <w:rsid w:val="00D27537"/>
    <w:rsid w:val="00D30867"/>
    <w:rsid w:val="00D30899"/>
    <w:rsid w:val="00D3145F"/>
    <w:rsid w:val="00D31623"/>
    <w:rsid w:val="00D322C3"/>
    <w:rsid w:val="00D32DA7"/>
    <w:rsid w:val="00D32F4D"/>
    <w:rsid w:val="00D33315"/>
    <w:rsid w:val="00D33BBE"/>
    <w:rsid w:val="00D33EC3"/>
    <w:rsid w:val="00D3427C"/>
    <w:rsid w:val="00D34DC2"/>
    <w:rsid w:val="00D35778"/>
    <w:rsid w:val="00D358A9"/>
    <w:rsid w:val="00D35BCC"/>
    <w:rsid w:val="00D36235"/>
    <w:rsid w:val="00D366BC"/>
    <w:rsid w:val="00D3743F"/>
    <w:rsid w:val="00D37615"/>
    <w:rsid w:val="00D37659"/>
    <w:rsid w:val="00D37B85"/>
    <w:rsid w:val="00D37CBD"/>
    <w:rsid w:val="00D402AF"/>
    <w:rsid w:val="00D403F0"/>
    <w:rsid w:val="00D40A95"/>
    <w:rsid w:val="00D40E63"/>
    <w:rsid w:val="00D4202B"/>
    <w:rsid w:val="00D420AB"/>
    <w:rsid w:val="00D42BD1"/>
    <w:rsid w:val="00D42C37"/>
    <w:rsid w:val="00D42CF0"/>
    <w:rsid w:val="00D42F59"/>
    <w:rsid w:val="00D435DF"/>
    <w:rsid w:val="00D43EB1"/>
    <w:rsid w:val="00D43FE5"/>
    <w:rsid w:val="00D4402A"/>
    <w:rsid w:val="00D4423A"/>
    <w:rsid w:val="00D4473A"/>
    <w:rsid w:val="00D457A4"/>
    <w:rsid w:val="00D46255"/>
    <w:rsid w:val="00D46511"/>
    <w:rsid w:val="00D4667C"/>
    <w:rsid w:val="00D466C2"/>
    <w:rsid w:val="00D46AB9"/>
    <w:rsid w:val="00D46BCB"/>
    <w:rsid w:val="00D46CD0"/>
    <w:rsid w:val="00D46FF7"/>
    <w:rsid w:val="00D4746A"/>
    <w:rsid w:val="00D47890"/>
    <w:rsid w:val="00D47989"/>
    <w:rsid w:val="00D47A9E"/>
    <w:rsid w:val="00D5021B"/>
    <w:rsid w:val="00D509A0"/>
    <w:rsid w:val="00D51112"/>
    <w:rsid w:val="00D5161D"/>
    <w:rsid w:val="00D5195B"/>
    <w:rsid w:val="00D51D8C"/>
    <w:rsid w:val="00D52490"/>
    <w:rsid w:val="00D525EB"/>
    <w:rsid w:val="00D52BF8"/>
    <w:rsid w:val="00D52C35"/>
    <w:rsid w:val="00D53143"/>
    <w:rsid w:val="00D531F0"/>
    <w:rsid w:val="00D540BD"/>
    <w:rsid w:val="00D5517C"/>
    <w:rsid w:val="00D554C0"/>
    <w:rsid w:val="00D55A61"/>
    <w:rsid w:val="00D55B51"/>
    <w:rsid w:val="00D5628E"/>
    <w:rsid w:val="00D563B6"/>
    <w:rsid w:val="00D566CA"/>
    <w:rsid w:val="00D56C81"/>
    <w:rsid w:val="00D56F56"/>
    <w:rsid w:val="00D56FCD"/>
    <w:rsid w:val="00D575A7"/>
    <w:rsid w:val="00D579EF"/>
    <w:rsid w:val="00D57ACC"/>
    <w:rsid w:val="00D57E8C"/>
    <w:rsid w:val="00D57F6B"/>
    <w:rsid w:val="00D60A59"/>
    <w:rsid w:val="00D60E52"/>
    <w:rsid w:val="00D610A0"/>
    <w:rsid w:val="00D61174"/>
    <w:rsid w:val="00D61C51"/>
    <w:rsid w:val="00D61D27"/>
    <w:rsid w:val="00D61D8A"/>
    <w:rsid w:val="00D61E0C"/>
    <w:rsid w:val="00D61FDB"/>
    <w:rsid w:val="00D62236"/>
    <w:rsid w:val="00D627CC"/>
    <w:rsid w:val="00D628D7"/>
    <w:rsid w:val="00D6292F"/>
    <w:rsid w:val="00D62F9C"/>
    <w:rsid w:val="00D63986"/>
    <w:rsid w:val="00D63B83"/>
    <w:rsid w:val="00D63BF6"/>
    <w:rsid w:val="00D6423A"/>
    <w:rsid w:val="00D646A5"/>
    <w:rsid w:val="00D647AE"/>
    <w:rsid w:val="00D647C6"/>
    <w:rsid w:val="00D64D31"/>
    <w:rsid w:val="00D64EDD"/>
    <w:rsid w:val="00D65120"/>
    <w:rsid w:val="00D65431"/>
    <w:rsid w:val="00D659E7"/>
    <w:rsid w:val="00D65DD8"/>
    <w:rsid w:val="00D671C2"/>
    <w:rsid w:val="00D6720E"/>
    <w:rsid w:val="00D672D4"/>
    <w:rsid w:val="00D67CDA"/>
    <w:rsid w:val="00D67D43"/>
    <w:rsid w:val="00D7085F"/>
    <w:rsid w:val="00D71027"/>
    <w:rsid w:val="00D710DF"/>
    <w:rsid w:val="00D7114B"/>
    <w:rsid w:val="00D7130A"/>
    <w:rsid w:val="00D71B75"/>
    <w:rsid w:val="00D71BA1"/>
    <w:rsid w:val="00D71F53"/>
    <w:rsid w:val="00D72068"/>
    <w:rsid w:val="00D7241A"/>
    <w:rsid w:val="00D727B1"/>
    <w:rsid w:val="00D727D8"/>
    <w:rsid w:val="00D72C98"/>
    <w:rsid w:val="00D731DE"/>
    <w:rsid w:val="00D7352F"/>
    <w:rsid w:val="00D73627"/>
    <w:rsid w:val="00D73C0A"/>
    <w:rsid w:val="00D73C39"/>
    <w:rsid w:val="00D73D47"/>
    <w:rsid w:val="00D744F3"/>
    <w:rsid w:val="00D746DE"/>
    <w:rsid w:val="00D74B2F"/>
    <w:rsid w:val="00D7506C"/>
    <w:rsid w:val="00D754BF"/>
    <w:rsid w:val="00D75637"/>
    <w:rsid w:val="00D7584F"/>
    <w:rsid w:val="00D760B3"/>
    <w:rsid w:val="00D76609"/>
    <w:rsid w:val="00D76B05"/>
    <w:rsid w:val="00D76FB0"/>
    <w:rsid w:val="00D7740D"/>
    <w:rsid w:val="00D77E89"/>
    <w:rsid w:val="00D80B2C"/>
    <w:rsid w:val="00D811E0"/>
    <w:rsid w:val="00D81C19"/>
    <w:rsid w:val="00D821CC"/>
    <w:rsid w:val="00D822E5"/>
    <w:rsid w:val="00D828E6"/>
    <w:rsid w:val="00D82912"/>
    <w:rsid w:val="00D82FAC"/>
    <w:rsid w:val="00D8356A"/>
    <w:rsid w:val="00D8369C"/>
    <w:rsid w:val="00D839C3"/>
    <w:rsid w:val="00D83BA1"/>
    <w:rsid w:val="00D83EA3"/>
    <w:rsid w:val="00D83EB9"/>
    <w:rsid w:val="00D8450B"/>
    <w:rsid w:val="00D850DD"/>
    <w:rsid w:val="00D85174"/>
    <w:rsid w:val="00D85629"/>
    <w:rsid w:val="00D86269"/>
    <w:rsid w:val="00D86C70"/>
    <w:rsid w:val="00D87600"/>
    <w:rsid w:val="00D90DF1"/>
    <w:rsid w:val="00D90FFD"/>
    <w:rsid w:val="00D911D0"/>
    <w:rsid w:val="00D9128F"/>
    <w:rsid w:val="00D91EE4"/>
    <w:rsid w:val="00D9221F"/>
    <w:rsid w:val="00D928D2"/>
    <w:rsid w:val="00D929D9"/>
    <w:rsid w:val="00D92F02"/>
    <w:rsid w:val="00D9392F"/>
    <w:rsid w:val="00D93C0C"/>
    <w:rsid w:val="00D94217"/>
    <w:rsid w:val="00D9453B"/>
    <w:rsid w:val="00D94BB6"/>
    <w:rsid w:val="00D95962"/>
    <w:rsid w:val="00D95EFF"/>
    <w:rsid w:val="00D962D9"/>
    <w:rsid w:val="00D96759"/>
    <w:rsid w:val="00D9692A"/>
    <w:rsid w:val="00D96B3E"/>
    <w:rsid w:val="00D97193"/>
    <w:rsid w:val="00DA0384"/>
    <w:rsid w:val="00DA0EA4"/>
    <w:rsid w:val="00DA0FC9"/>
    <w:rsid w:val="00DA142B"/>
    <w:rsid w:val="00DA1ECC"/>
    <w:rsid w:val="00DA2226"/>
    <w:rsid w:val="00DA2259"/>
    <w:rsid w:val="00DA27A1"/>
    <w:rsid w:val="00DA289C"/>
    <w:rsid w:val="00DA3198"/>
    <w:rsid w:val="00DA444F"/>
    <w:rsid w:val="00DA4DE3"/>
    <w:rsid w:val="00DA5255"/>
    <w:rsid w:val="00DA5C62"/>
    <w:rsid w:val="00DA6C07"/>
    <w:rsid w:val="00DA7A87"/>
    <w:rsid w:val="00DA7E4B"/>
    <w:rsid w:val="00DB0922"/>
    <w:rsid w:val="00DB0D9B"/>
    <w:rsid w:val="00DB12CB"/>
    <w:rsid w:val="00DB1682"/>
    <w:rsid w:val="00DB1B27"/>
    <w:rsid w:val="00DB2933"/>
    <w:rsid w:val="00DB2A80"/>
    <w:rsid w:val="00DB31C3"/>
    <w:rsid w:val="00DB3782"/>
    <w:rsid w:val="00DB3819"/>
    <w:rsid w:val="00DB3AA6"/>
    <w:rsid w:val="00DB4199"/>
    <w:rsid w:val="00DB41A2"/>
    <w:rsid w:val="00DB4436"/>
    <w:rsid w:val="00DB51A7"/>
    <w:rsid w:val="00DB589B"/>
    <w:rsid w:val="00DB5FCA"/>
    <w:rsid w:val="00DB6E55"/>
    <w:rsid w:val="00DB6E81"/>
    <w:rsid w:val="00DB75A2"/>
    <w:rsid w:val="00DB76C7"/>
    <w:rsid w:val="00DB7852"/>
    <w:rsid w:val="00DB7D81"/>
    <w:rsid w:val="00DC027E"/>
    <w:rsid w:val="00DC06FC"/>
    <w:rsid w:val="00DC0982"/>
    <w:rsid w:val="00DC0BFB"/>
    <w:rsid w:val="00DC0D3D"/>
    <w:rsid w:val="00DC0DC5"/>
    <w:rsid w:val="00DC162B"/>
    <w:rsid w:val="00DC197A"/>
    <w:rsid w:val="00DC25ED"/>
    <w:rsid w:val="00DC32B3"/>
    <w:rsid w:val="00DC35E2"/>
    <w:rsid w:val="00DC394E"/>
    <w:rsid w:val="00DC3CCC"/>
    <w:rsid w:val="00DC3D15"/>
    <w:rsid w:val="00DC41A5"/>
    <w:rsid w:val="00DC45E8"/>
    <w:rsid w:val="00DC4C56"/>
    <w:rsid w:val="00DC4CAD"/>
    <w:rsid w:val="00DC5169"/>
    <w:rsid w:val="00DC539E"/>
    <w:rsid w:val="00DC56D5"/>
    <w:rsid w:val="00DC5DFA"/>
    <w:rsid w:val="00DC5FF7"/>
    <w:rsid w:val="00DC6200"/>
    <w:rsid w:val="00DC632C"/>
    <w:rsid w:val="00DC6C56"/>
    <w:rsid w:val="00DC6E4A"/>
    <w:rsid w:val="00DC7ECE"/>
    <w:rsid w:val="00DD0061"/>
    <w:rsid w:val="00DD0D57"/>
    <w:rsid w:val="00DD1262"/>
    <w:rsid w:val="00DD18F1"/>
    <w:rsid w:val="00DD227F"/>
    <w:rsid w:val="00DD2503"/>
    <w:rsid w:val="00DD2537"/>
    <w:rsid w:val="00DD349C"/>
    <w:rsid w:val="00DD39BD"/>
    <w:rsid w:val="00DD3DEC"/>
    <w:rsid w:val="00DD4014"/>
    <w:rsid w:val="00DD490A"/>
    <w:rsid w:val="00DD49D5"/>
    <w:rsid w:val="00DD4CAB"/>
    <w:rsid w:val="00DD4ECA"/>
    <w:rsid w:val="00DD5447"/>
    <w:rsid w:val="00DD5578"/>
    <w:rsid w:val="00DD56E0"/>
    <w:rsid w:val="00DD592C"/>
    <w:rsid w:val="00DD5F29"/>
    <w:rsid w:val="00DD5FEE"/>
    <w:rsid w:val="00DD63BF"/>
    <w:rsid w:val="00DD642E"/>
    <w:rsid w:val="00DD6C56"/>
    <w:rsid w:val="00DD6D25"/>
    <w:rsid w:val="00DD6D8C"/>
    <w:rsid w:val="00DD7382"/>
    <w:rsid w:val="00DD7467"/>
    <w:rsid w:val="00DD7639"/>
    <w:rsid w:val="00DD7FFB"/>
    <w:rsid w:val="00DE069C"/>
    <w:rsid w:val="00DE06AD"/>
    <w:rsid w:val="00DE168B"/>
    <w:rsid w:val="00DE1926"/>
    <w:rsid w:val="00DE2208"/>
    <w:rsid w:val="00DE251D"/>
    <w:rsid w:val="00DE2A56"/>
    <w:rsid w:val="00DE3001"/>
    <w:rsid w:val="00DE30E5"/>
    <w:rsid w:val="00DE3A65"/>
    <w:rsid w:val="00DE3DF2"/>
    <w:rsid w:val="00DE43C8"/>
    <w:rsid w:val="00DE43E4"/>
    <w:rsid w:val="00DE4982"/>
    <w:rsid w:val="00DE4B73"/>
    <w:rsid w:val="00DE4B87"/>
    <w:rsid w:val="00DE4E88"/>
    <w:rsid w:val="00DE5CF8"/>
    <w:rsid w:val="00DE604E"/>
    <w:rsid w:val="00DE6841"/>
    <w:rsid w:val="00DE6880"/>
    <w:rsid w:val="00DE7045"/>
    <w:rsid w:val="00DE73E1"/>
    <w:rsid w:val="00DE73EA"/>
    <w:rsid w:val="00DE7669"/>
    <w:rsid w:val="00DE77C3"/>
    <w:rsid w:val="00DF00D3"/>
    <w:rsid w:val="00DF03A7"/>
    <w:rsid w:val="00DF08AD"/>
    <w:rsid w:val="00DF1094"/>
    <w:rsid w:val="00DF1543"/>
    <w:rsid w:val="00DF1A19"/>
    <w:rsid w:val="00DF249E"/>
    <w:rsid w:val="00DF2EDE"/>
    <w:rsid w:val="00DF308F"/>
    <w:rsid w:val="00DF30E3"/>
    <w:rsid w:val="00DF39C4"/>
    <w:rsid w:val="00DF412C"/>
    <w:rsid w:val="00DF42D5"/>
    <w:rsid w:val="00DF47C6"/>
    <w:rsid w:val="00DF49CC"/>
    <w:rsid w:val="00DF4F30"/>
    <w:rsid w:val="00DF5824"/>
    <w:rsid w:val="00DF5A5B"/>
    <w:rsid w:val="00DF61B1"/>
    <w:rsid w:val="00DF6483"/>
    <w:rsid w:val="00DF6A3A"/>
    <w:rsid w:val="00DF6C48"/>
    <w:rsid w:val="00DF7D62"/>
    <w:rsid w:val="00DF7D96"/>
    <w:rsid w:val="00E0015D"/>
    <w:rsid w:val="00E00E7E"/>
    <w:rsid w:val="00E01E1F"/>
    <w:rsid w:val="00E01F54"/>
    <w:rsid w:val="00E02A21"/>
    <w:rsid w:val="00E02C58"/>
    <w:rsid w:val="00E02CD1"/>
    <w:rsid w:val="00E0334F"/>
    <w:rsid w:val="00E033E9"/>
    <w:rsid w:val="00E036A8"/>
    <w:rsid w:val="00E036BD"/>
    <w:rsid w:val="00E04958"/>
    <w:rsid w:val="00E04DD8"/>
    <w:rsid w:val="00E04FFE"/>
    <w:rsid w:val="00E05119"/>
    <w:rsid w:val="00E055CD"/>
    <w:rsid w:val="00E060AA"/>
    <w:rsid w:val="00E064BA"/>
    <w:rsid w:val="00E06810"/>
    <w:rsid w:val="00E070C0"/>
    <w:rsid w:val="00E07F05"/>
    <w:rsid w:val="00E07F37"/>
    <w:rsid w:val="00E105BD"/>
    <w:rsid w:val="00E1105C"/>
    <w:rsid w:val="00E112F4"/>
    <w:rsid w:val="00E11C36"/>
    <w:rsid w:val="00E12D3A"/>
    <w:rsid w:val="00E12DDA"/>
    <w:rsid w:val="00E12FC6"/>
    <w:rsid w:val="00E1309E"/>
    <w:rsid w:val="00E131AE"/>
    <w:rsid w:val="00E1394B"/>
    <w:rsid w:val="00E13A96"/>
    <w:rsid w:val="00E13B97"/>
    <w:rsid w:val="00E13C4B"/>
    <w:rsid w:val="00E13DB6"/>
    <w:rsid w:val="00E13F7C"/>
    <w:rsid w:val="00E14763"/>
    <w:rsid w:val="00E149CB"/>
    <w:rsid w:val="00E14C56"/>
    <w:rsid w:val="00E1504B"/>
    <w:rsid w:val="00E15232"/>
    <w:rsid w:val="00E152C1"/>
    <w:rsid w:val="00E153DC"/>
    <w:rsid w:val="00E15535"/>
    <w:rsid w:val="00E15746"/>
    <w:rsid w:val="00E157B4"/>
    <w:rsid w:val="00E158EE"/>
    <w:rsid w:val="00E15E2D"/>
    <w:rsid w:val="00E164D5"/>
    <w:rsid w:val="00E1698E"/>
    <w:rsid w:val="00E16B6B"/>
    <w:rsid w:val="00E1716A"/>
    <w:rsid w:val="00E17250"/>
    <w:rsid w:val="00E205FE"/>
    <w:rsid w:val="00E20A34"/>
    <w:rsid w:val="00E20D5D"/>
    <w:rsid w:val="00E20DE9"/>
    <w:rsid w:val="00E21085"/>
    <w:rsid w:val="00E212E9"/>
    <w:rsid w:val="00E2175A"/>
    <w:rsid w:val="00E21A30"/>
    <w:rsid w:val="00E21D01"/>
    <w:rsid w:val="00E21FB4"/>
    <w:rsid w:val="00E227F9"/>
    <w:rsid w:val="00E22E0C"/>
    <w:rsid w:val="00E2349D"/>
    <w:rsid w:val="00E23C46"/>
    <w:rsid w:val="00E23FDE"/>
    <w:rsid w:val="00E251BE"/>
    <w:rsid w:val="00E25AE8"/>
    <w:rsid w:val="00E25AF2"/>
    <w:rsid w:val="00E25B48"/>
    <w:rsid w:val="00E2627D"/>
    <w:rsid w:val="00E26293"/>
    <w:rsid w:val="00E26483"/>
    <w:rsid w:val="00E266E8"/>
    <w:rsid w:val="00E27A17"/>
    <w:rsid w:val="00E27CBF"/>
    <w:rsid w:val="00E27FEE"/>
    <w:rsid w:val="00E31331"/>
    <w:rsid w:val="00E31501"/>
    <w:rsid w:val="00E31910"/>
    <w:rsid w:val="00E31AAA"/>
    <w:rsid w:val="00E32312"/>
    <w:rsid w:val="00E325E7"/>
    <w:rsid w:val="00E32799"/>
    <w:rsid w:val="00E327D9"/>
    <w:rsid w:val="00E32870"/>
    <w:rsid w:val="00E33656"/>
    <w:rsid w:val="00E33792"/>
    <w:rsid w:val="00E339FA"/>
    <w:rsid w:val="00E34337"/>
    <w:rsid w:val="00E34363"/>
    <w:rsid w:val="00E347D8"/>
    <w:rsid w:val="00E348CB"/>
    <w:rsid w:val="00E355A6"/>
    <w:rsid w:val="00E359D4"/>
    <w:rsid w:val="00E35A57"/>
    <w:rsid w:val="00E35DFB"/>
    <w:rsid w:val="00E360C4"/>
    <w:rsid w:val="00E36466"/>
    <w:rsid w:val="00E364DD"/>
    <w:rsid w:val="00E36513"/>
    <w:rsid w:val="00E3678D"/>
    <w:rsid w:val="00E36F88"/>
    <w:rsid w:val="00E404BE"/>
    <w:rsid w:val="00E40BEE"/>
    <w:rsid w:val="00E40FD7"/>
    <w:rsid w:val="00E41196"/>
    <w:rsid w:val="00E41246"/>
    <w:rsid w:val="00E429FC"/>
    <w:rsid w:val="00E42A94"/>
    <w:rsid w:val="00E4326D"/>
    <w:rsid w:val="00E432BC"/>
    <w:rsid w:val="00E43630"/>
    <w:rsid w:val="00E43B8E"/>
    <w:rsid w:val="00E443D6"/>
    <w:rsid w:val="00E44698"/>
    <w:rsid w:val="00E447EF"/>
    <w:rsid w:val="00E45279"/>
    <w:rsid w:val="00E4559E"/>
    <w:rsid w:val="00E45763"/>
    <w:rsid w:val="00E45CA8"/>
    <w:rsid w:val="00E45F57"/>
    <w:rsid w:val="00E46446"/>
    <w:rsid w:val="00E46487"/>
    <w:rsid w:val="00E46C36"/>
    <w:rsid w:val="00E46C70"/>
    <w:rsid w:val="00E4711C"/>
    <w:rsid w:val="00E4721D"/>
    <w:rsid w:val="00E47EF9"/>
    <w:rsid w:val="00E50536"/>
    <w:rsid w:val="00E50BC1"/>
    <w:rsid w:val="00E50E27"/>
    <w:rsid w:val="00E5107C"/>
    <w:rsid w:val="00E51862"/>
    <w:rsid w:val="00E52238"/>
    <w:rsid w:val="00E5283F"/>
    <w:rsid w:val="00E52891"/>
    <w:rsid w:val="00E529F4"/>
    <w:rsid w:val="00E52AE8"/>
    <w:rsid w:val="00E52F46"/>
    <w:rsid w:val="00E5306E"/>
    <w:rsid w:val="00E531DF"/>
    <w:rsid w:val="00E537B9"/>
    <w:rsid w:val="00E53875"/>
    <w:rsid w:val="00E538B2"/>
    <w:rsid w:val="00E547C3"/>
    <w:rsid w:val="00E550A9"/>
    <w:rsid w:val="00E55954"/>
    <w:rsid w:val="00E55D62"/>
    <w:rsid w:val="00E567FA"/>
    <w:rsid w:val="00E568AF"/>
    <w:rsid w:val="00E569EB"/>
    <w:rsid w:val="00E56AEE"/>
    <w:rsid w:val="00E56FD1"/>
    <w:rsid w:val="00E579E1"/>
    <w:rsid w:val="00E60172"/>
    <w:rsid w:val="00E602FC"/>
    <w:rsid w:val="00E60478"/>
    <w:rsid w:val="00E60989"/>
    <w:rsid w:val="00E609E6"/>
    <w:rsid w:val="00E61908"/>
    <w:rsid w:val="00E61D88"/>
    <w:rsid w:val="00E621D0"/>
    <w:rsid w:val="00E622BD"/>
    <w:rsid w:val="00E62729"/>
    <w:rsid w:val="00E62BB8"/>
    <w:rsid w:val="00E63090"/>
    <w:rsid w:val="00E63112"/>
    <w:rsid w:val="00E63168"/>
    <w:rsid w:val="00E63511"/>
    <w:rsid w:val="00E63526"/>
    <w:rsid w:val="00E63627"/>
    <w:rsid w:val="00E63A7D"/>
    <w:rsid w:val="00E64135"/>
    <w:rsid w:val="00E6483F"/>
    <w:rsid w:val="00E64E61"/>
    <w:rsid w:val="00E671D4"/>
    <w:rsid w:val="00E6726C"/>
    <w:rsid w:val="00E675DE"/>
    <w:rsid w:val="00E67911"/>
    <w:rsid w:val="00E70411"/>
    <w:rsid w:val="00E705C2"/>
    <w:rsid w:val="00E705EA"/>
    <w:rsid w:val="00E70A80"/>
    <w:rsid w:val="00E70B38"/>
    <w:rsid w:val="00E70B70"/>
    <w:rsid w:val="00E70C55"/>
    <w:rsid w:val="00E70E6C"/>
    <w:rsid w:val="00E71539"/>
    <w:rsid w:val="00E71731"/>
    <w:rsid w:val="00E71CD6"/>
    <w:rsid w:val="00E71F40"/>
    <w:rsid w:val="00E7208C"/>
    <w:rsid w:val="00E7273D"/>
    <w:rsid w:val="00E7296F"/>
    <w:rsid w:val="00E7311E"/>
    <w:rsid w:val="00E73389"/>
    <w:rsid w:val="00E737DE"/>
    <w:rsid w:val="00E73BC8"/>
    <w:rsid w:val="00E74307"/>
    <w:rsid w:val="00E7473C"/>
    <w:rsid w:val="00E74EF9"/>
    <w:rsid w:val="00E760C5"/>
    <w:rsid w:val="00E76623"/>
    <w:rsid w:val="00E76E8D"/>
    <w:rsid w:val="00E7751C"/>
    <w:rsid w:val="00E777B5"/>
    <w:rsid w:val="00E77F68"/>
    <w:rsid w:val="00E77F72"/>
    <w:rsid w:val="00E800AE"/>
    <w:rsid w:val="00E800EB"/>
    <w:rsid w:val="00E80DBE"/>
    <w:rsid w:val="00E80F93"/>
    <w:rsid w:val="00E81379"/>
    <w:rsid w:val="00E81D56"/>
    <w:rsid w:val="00E81E42"/>
    <w:rsid w:val="00E821E4"/>
    <w:rsid w:val="00E826F7"/>
    <w:rsid w:val="00E82D6F"/>
    <w:rsid w:val="00E830AC"/>
    <w:rsid w:val="00E83787"/>
    <w:rsid w:val="00E83D2A"/>
    <w:rsid w:val="00E84175"/>
    <w:rsid w:val="00E8421B"/>
    <w:rsid w:val="00E84766"/>
    <w:rsid w:val="00E860A0"/>
    <w:rsid w:val="00E8625F"/>
    <w:rsid w:val="00E867B7"/>
    <w:rsid w:val="00E868FB"/>
    <w:rsid w:val="00E86C75"/>
    <w:rsid w:val="00E87E18"/>
    <w:rsid w:val="00E87EAF"/>
    <w:rsid w:val="00E90CAB"/>
    <w:rsid w:val="00E91876"/>
    <w:rsid w:val="00E91892"/>
    <w:rsid w:val="00E91A4D"/>
    <w:rsid w:val="00E91E61"/>
    <w:rsid w:val="00E92296"/>
    <w:rsid w:val="00E92B88"/>
    <w:rsid w:val="00E92C83"/>
    <w:rsid w:val="00E92D64"/>
    <w:rsid w:val="00E9387B"/>
    <w:rsid w:val="00E93EB4"/>
    <w:rsid w:val="00E94B13"/>
    <w:rsid w:val="00E95354"/>
    <w:rsid w:val="00E953A8"/>
    <w:rsid w:val="00E95B3A"/>
    <w:rsid w:val="00E95DFA"/>
    <w:rsid w:val="00E96174"/>
    <w:rsid w:val="00E961F1"/>
    <w:rsid w:val="00E962E2"/>
    <w:rsid w:val="00E9635B"/>
    <w:rsid w:val="00E96D70"/>
    <w:rsid w:val="00E96F11"/>
    <w:rsid w:val="00E9746F"/>
    <w:rsid w:val="00E97828"/>
    <w:rsid w:val="00E97BE9"/>
    <w:rsid w:val="00E97C0D"/>
    <w:rsid w:val="00EA0707"/>
    <w:rsid w:val="00EA0782"/>
    <w:rsid w:val="00EA0842"/>
    <w:rsid w:val="00EA0CA6"/>
    <w:rsid w:val="00EA0F10"/>
    <w:rsid w:val="00EA12B3"/>
    <w:rsid w:val="00EA1479"/>
    <w:rsid w:val="00EA1884"/>
    <w:rsid w:val="00EA1FCB"/>
    <w:rsid w:val="00EA2208"/>
    <w:rsid w:val="00EA2213"/>
    <w:rsid w:val="00EA2338"/>
    <w:rsid w:val="00EA2AD2"/>
    <w:rsid w:val="00EA305D"/>
    <w:rsid w:val="00EA42C7"/>
    <w:rsid w:val="00EA4B6C"/>
    <w:rsid w:val="00EA4D48"/>
    <w:rsid w:val="00EA4F47"/>
    <w:rsid w:val="00EA51E0"/>
    <w:rsid w:val="00EA5AFD"/>
    <w:rsid w:val="00EA5EA9"/>
    <w:rsid w:val="00EA5FAE"/>
    <w:rsid w:val="00EA62C3"/>
    <w:rsid w:val="00EA6482"/>
    <w:rsid w:val="00EA6508"/>
    <w:rsid w:val="00EA655C"/>
    <w:rsid w:val="00EA6754"/>
    <w:rsid w:val="00EA6A96"/>
    <w:rsid w:val="00EA6D9E"/>
    <w:rsid w:val="00EA6E20"/>
    <w:rsid w:val="00EA706C"/>
    <w:rsid w:val="00EA7B2B"/>
    <w:rsid w:val="00EA7E23"/>
    <w:rsid w:val="00EA7FA2"/>
    <w:rsid w:val="00EB0123"/>
    <w:rsid w:val="00EB0496"/>
    <w:rsid w:val="00EB0549"/>
    <w:rsid w:val="00EB0A4C"/>
    <w:rsid w:val="00EB0B15"/>
    <w:rsid w:val="00EB0B66"/>
    <w:rsid w:val="00EB1577"/>
    <w:rsid w:val="00EB168B"/>
    <w:rsid w:val="00EB1715"/>
    <w:rsid w:val="00EB1863"/>
    <w:rsid w:val="00EB1C8C"/>
    <w:rsid w:val="00EB2244"/>
    <w:rsid w:val="00EB22F4"/>
    <w:rsid w:val="00EB2A55"/>
    <w:rsid w:val="00EB39BE"/>
    <w:rsid w:val="00EB39C3"/>
    <w:rsid w:val="00EB3CF9"/>
    <w:rsid w:val="00EB45CE"/>
    <w:rsid w:val="00EB48C3"/>
    <w:rsid w:val="00EB5424"/>
    <w:rsid w:val="00EB55B9"/>
    <w:rsid w:val="00EB57D0"/>
    <w:rsid w:val="00EB5854"/>
    <w:rsid w:val="00EB5EF6"/>
    <w:rsid w:val="00EB649C"/>
    <w:rsid w:val="00EB674E"/>
    <w:rsid w:val="00EB694E"/>
    <w:rsid w:val="00EB6A88"/>
    <w:rsid w:val="00EB6EAF"/>
    <w:rsid w:val="00EB76F1"/>
    <w:rsid w:val="00EB79FE"/>
    <w:rsid w:val="00EC0353"/>
    <w:rsid w:val="00EC0DBB"/>
    <w:rsid w:val="00EC1182"/>
    <w:rsid w:val="00EC125B"/>
    <w:rsid w:val="00EC16B6"/>
    <w:rsid w:val="00EC1828"/>
    <w:rsid w:val="00EC1AA4"/>
    <w:rsid w:val="00EC1FC8"/>
    <w:rsid w:val="00EC2199"/>
    <w:rsid w:val="00EC2743"/>
    <w:rsid w:val="00EC39DC"/>
    <w:rsid w:val="00EC3D93"/>
    <w:rsid w:val="00EC3F03"/>
    <w:rsid w:val="00EC475B"/>
    <w:rsid w:val="00EC521E"/>
    <w:rsid w:val="00EC524A"/>
    <w:rsid w:val="00EC702D"/>
    <w:rsid w:val="00EC7122"/>
    <w:rsid w:val="00EC74EC"/>
    <w:rsid w:val="00EC77CA"/>
    <w:rsid w:val="00EC7AD3"/>
    <w:rsid w:val="00EC7BB3"/>
    <w:rsid w:val="00ED03D8"/>
    <w:rsid w:val="00ED07D0"/>
    <w:rsid w:val="00ED1031"/>
    <w:rsid w:val="00ED1184"/>
    <w:rsid w:val="00ED145A"/>
    <w:rsid w:val="00ED1629"/>
    <w:rsid w:val="00ED17AC"/>
    <w:rsid w:val="00ED194C"/>
    <w:rsid w:val="00ED32B2"/>
    <w:rsid w:val="00ED33CB"/>
    <w:rsid w:val="00ED35C3"/>
    <w:rsid w:val="00ED50A6"/>
    <w:rsid w:val="00ED5230"/>
    <w:rsid w:val="00ED52E1"/>
    <w:rsid w:val="00ED54D4"/>
    <w:rsid w:val="00ED5934"/>
    <w:rsid w:val="00ED6014"/>
    <w:rsid w:val="00ED666A"/>
    <w:rsid w:val="00ED6812"/>
    <w:rsid w:val="00ED70D0"/>
    <w:rsid w:val="00ED766E"/>
    <w:rsid w:val="00EE000F"/>
    <w:rsid w:val="00EE0901"/>
    <w:rsid w:val="00EE0BD9"/>
    <w:rsid w:val="00EE0E46"/>
    <w:rsid w:val="00EE1351"/>
    <w:rsid w:val="00EE1AE6"/>
    <w:rsid w:val="00EE1CED"/>
    <w:rsid w:val="00EE1E3C"/>
    <w:rsid w:val="00EE2404"/>
    <w:rsid w:val="00EE2551"/>
    <w:rsid w:val="00EE28BA"/>
    <w:rsid w:val="00EE2C0F"/>
    <w:rsid w:val="00EE2D0F"/>
    <w:rsid w:val="00EE3274"/>
    <w:rsid w:val="00EE343D"/>
    <w:rsid w:val="00EE3D09"/>
    <w:rsid w:val="00EE3F3C"/>
    <w:rsid w:val="00EE4367"/>
    <w:rsid w:val="00EE4E2B"/>
    <w:rsid w:val="00EE558D"/>
    <w:rsid w:val="00EE56BF"/>
    <w:rsid w:val="00EE618F"/>
    <w:rsid w:val="00EE6363"/>
    <w:rsid w:val="00EE68DB"/>
    <w:rsid w:val="00EE7271"/>
    <w:rsid w:val="00EE794C"/>
    <w:rsid w:val="00EE7BBA"/>
    <w:rsid w:val="00EE7E7D"/>
    <w:rsid w:val="00EF0203"/>
    <w:rsid w:val="00EF0630"/>
    <w:rsid w:val="00EF0906"/>
    <w:rsid w:val="00EF0B63"/>
    <w:rsid w:val="00EF1228"/>
    <w:rsid w:val="00EF1C72"/>
    <w:rsid w:val="00EF2230"/>
    <w:rsid w:val="00EF29D3"/>
    <w:rsid w:val="00EF2DB5"/>
    <w:rsid w:val="00EF2E5D"/>
    <w:rsid w:val="00EF30C2"/>
    <w:rsid w:val="00EF31B8"/>
    <w:rsid w:val="00EF32F1"/>
    <w:rsid w:val="00EF3633"/>
    <w:rsid w:val="00EF3854"/>
    <w:rsid w:val="00EF3BAD"/>
    <w:rsid w:val="00EF425C"/>
    <w:rsid w:val="00EF4398"/>
    <w:rsid w:val="00EF4BFA"/>
    <w:rsid w:val="00EF50B8"/>
    <w:rsid w:val="00EF517B"/>
    <w:rsid w:val="00EF531C"/>
    <w:rsid w:val="00EF5513"/>
    <w:rsid w:val="00EF57EF"/>
    <w:rsid w:val="00EF6588"/>
    <w:rsid w:val="00EF6875"/>
    <w:rsid w:val="00EF6B1B"/>
    <w:rsid w:val="00EF7D08"/>
    <w:rsid w:val="00EF7FCC"/>
    <w:rsid w:val="00EF7FE8"/>
    <w:rsid w:val="00F00717"/>
    <w:rsid w:val="00F007C6"/>
    <w:rsid w:val="00F0172A"/>
    <w:rsid w:val="00F018A9"/>
    <w:rsid w:val="00F0197F"/>
    <w:rsid w:val="00F01C69"/>
    <w:rsid w:val="00F029B7"/>
    <w:rsid w:val="00F02D66"/>
    <w:rsid w:val="00F0307E"/>
    <w:rsid w:val="00F034FC"/>
    <w:rsid w:val="00F042B4"/>
    <w:rsid w:val="00F050F0"/>
    <w:rsid w:val="00F05314"/>
    <w:rsid w:val="00F05751"/>
    <w:rsid w:val="00F058E5"/>
    <w:rsid w:val="00F05DBB"/>
    <w:rsid w:val="00F0665B"/>
    <w:rsid w:val="00F06FA7"/>
    <w:rsid w:val="00F07095"/>
    <w:rsid w:val="00F07460"/>
    <w:rsid w:val="00F0760A"/>
    <w:rsid w:val="00F07DAD"/>
    <w:rsid w:val="00F1004B"/>
    <w:rsid w:val="00F109EA"/>
    <w:rsid w:val="00F110B0"/>
    <w:rsid w:val="00F116AA"/>
    <w:rsid w:val="00F1174F"/>
    <w:rsid w:val="00F117BA"/>
    <w:rsid w:val="00F11BBE"/>
    <w:rsid w:val="00F11BF6"/>
    <w:rsid w:val="00F11DAC"/>
    <w:rsid w:val="00F120D2"/>
    <w:rsid w:val="00F12618"/>
    <w:rsid w:val="00F129D6"/>
    <w:rsid w:val="00F12ACC"/>
    <w:rsid w:val="00F12D40"/>
    <w:rsid w:val="00F12E76"/>
    <w:rsid w:val="00F1337A"/>
    <w:rsid w:val="00F134CE"/>
    <w:rsid w:val="00F136CB"/>
    <w:rsid w:val="00F13E25"/>
    <w:rsid w:val="00F1472C"/>
    <w:rsid w:val="00F14984"/>
    <w:rsid w:val="00F14BBD"/>
    <w:rsid w:val="00F150EC"/>
    <w:rsid w:val="00F1523D"/>
    <w:rsid w:val="00F154FC"/>
    <w:rsid w:val="00F15CE2"/>
    <w:rsid w:val="00F16347"/>
    <w:rsid w:val="00F163BC"/>
    <w:rsid w:val="00F17350"/>
    <w:rsid w:val="00F1765F"/>
    <w:rsid w:val="00F17942"/>
    <w:rsid w:val="00F17A2C"/>
    <w:rsid w:val="00F17CBC"/>
    <w:rsid w:val="00F17FC9"/>
    <w:rsid w:val="00F2005D"/>
    <w:rsid w:val="00F200A6"/>
    <w:rsid w:val="00F2035E"/>
    <w:rsid w:val="00F2046A"/>
    <w:rsid w:val="00F20508"/>
    <w:rsid w:val="00F20F91"/>
    <w:rsid w:val="00F21232"/>
    <w:rsid w:val="00F21490"/>
    <w:rsid w:val="00F214C3"/>
    <w:rsid w:val="00F214EE"/>
    <w:rsid w:val="00F21504"/>
    <w:rsid w:val="00F21B62"/>
    <w:rsid w:val="00F22198"/>
    <w:rsid w:val="00F2223A"/>
    <w:rsid w:val="00F2260B"/>
    <w:rsid w:val="00F22E43"/>
    <w:rsid w:val="00F22F2E"/>
    <w:rsid w:val="00F23139"/>
    <w:rsid w:val="00F2353C"/>
    <w:rsid w:val="00F23822"/>
    <w:rsid w:val="00F23A44"/>
    <w:rsid w:val="00F23F99"/>
    <w:rsid w:val="00F24367"/>
    <w:rsid w:val="00F24A32"/>
    <w:rsid w:val="00F24DCD"/>
    <w:rsid w:val="00F25969"/>
    <w:rsid w:val="00F26321"/>
    <w:rsid w:val="00F26553"/>
    <w:rsid w:val="00F268CA"/>
    <w:rsid w:val="00F26C2C"/>
    <w:rsid w:val="00F26D5C"/>
    <w:rsid w:val="00F27882"/>
    <w:rsid w:val="00F27D94"/>
    <w:rsid w:val="00F305A0"/>
    <w:rsid w:val="00F31086"/>
    <w:rsid w:val="00F31569"/>
    <w:rsid w:val="00F3172B"/>
    <w:rsid w:val="00F31A93"/>
    <w:rsid w:val="00F31B1E"/>
    <w:rsid w:val="00F31BF4"/>
    <w:rsid w:val="00F31FE7"/>
    <w:rsid w:val="00F327A9"/>
    <w:rsid w:val="00F330A9"/>
    <w:rsid w:val="00F33465"/>
    <w:rsid w:val="00F337FB"/>
    <w:rsid w:val="00F33F22"/>
    <w:rsid w:val="00F3489F"/>
    <w:rsid w:val="00F3534C"/>
    <w:rsid w:val="00F35386"/>
    <w:rsid w:val="00F35B7F"/>
    <w:rsid w:val="00F35FF4"/>
    <w:rsid w:val="00F363B9"/>
    <w:rsid w:val="00F36EE4"/>
    <w:rsid w:val="00F37065"/>
    <w:rsid w:val="00F370CA"/>
    <w:rsid w:val="00F37158"/>
    <w:rsid w:val="00F37557"/>
    <w:rsid w:val="00F37965"/>
    <w:rsid w:val="00F37B23"/>
    <w:rsid w:val="00F40255"/>
    <w:rsid w:val="00F405CC"/>
    <w:rsid w:val="00F40708"/>
    <w:rsid w:val="00F40BBF"/>
    <w:rsid w:val="00F40DD3"/>
    <w:rsid w:val="00F413AA"/>
    <w:rsid w:val="00F41A8B"/>
    <w:rsid w:val="00F41EB1"/>
    <w:rsid w:val="00F4210D"/>
    <w:rsid w:val="00F4271E"/>
    <w:rsid w:val="00F42AFA"/>
    <w:rsid w:val="00F4301F"/>
    <w:rsid w:val="00F43042"/>
    <w:rsid w:val="00F43883"/>
    <w:rsid w:val="00F43943"/>
    <w:rsid w:val="00F43968"/>
    <w:rsid w:val="00F43F38"/>
    <w:rsid w:val="00F441C5"/>
    <w:rsid w:val="00F4459E"/>
    <w:rsid w:val="00F445E0"/>
    <w:rsid w:val="00F4461C"/>
    <w:rsid w:val="00F44704"/>
    <w:rsid w:val="00F44A31"/>
    <w:rsid w:val="00F457C2"/>
    <w:rsid w:val="00F45D35"/>
    <w:rsid w:val="00F45F37"/>
    <w:rsid w:val="00F464CA"/>
    <w:rsid w:val="00F4664A"/>
    <w:rsid w:val="00F47209"/>
    <w:rsid w:val="00F473D1"/>
    <w:rsid w:val="00F47608"/>
    <w:rsid w:val="00F47976"/>
    <w:rsid w:val="00F504C2"/>
    <w:rsid w:val="00F50FB0"/>
    <w:rsid w:val="00F51325"/>
    <w:rsid w:val="00F51414"/>
    <w:rsid w:val="00F516B0"/>
    <w:rsid w:val="00F516CE"/>
    <w:rsid w:val="00F5227B"/>
    <w:rsid w:val="00F5274F"/>
    <w:rsid w:val="00F52A43"/>
    <w:rsid w:val="00F52B75"/>
    <w:rsid w:val="00F52D95"/>
    <w:rsid w:val="00F52EB5"/>
    <w:rsid w:val="00F53052"/>
    <w:rsid w:val="00F53209"/>
    <w:rsid w:val="00F532D4"/>
    <w:rsid w:val="00F533C4"/>
    <w:rsid w:val="00F537A1"/>
    <w:rsid w:val="00F53B56"/>
    <w:rsid w:val="00F540A7"/>
    <w:rsid w:val="00F545FE"/>
    <w:rsid w:val="00F54715"/>
    <w:rsid w:val="00F54D0E"/>
    <w:rsid w:val="00F54DD0"/>
    <w:rsid w:val="00F54F76"/>
    <w:rsid w:val="00F5541D"/>
    <w:rsid w:val="00F5562B"/>
    <w:rsid w:val="00F55E05"/>
    <w:rsid w:val="00F55F22"/>
    <w:rsid w:val="00F55FC4"/>
    <w:rsid w:val="00F56251"/>
    <w:rsid w:val="00F56A79"/>
    <w:rsid w:val="00F56B20"/>
    <w:rsid w:val="00F56F50"/>
    <w:rsid w:val="00F56FD7"/>
    <w:rsid w:val="00F57343"/>
    <w:rsid w:val="00F5757D"/>
    <w:rsid w:val="00F57649"/>
    <w:rsid w:val="00F600EF"/>
    <w:rsid w:val="00F604C6"/>
    <w:rsid w:val="00F6073A"/>
    <w:rsid w:val="00F615DD"/>
    <w:rsid w:val="00F617FD"/>
    <w:rsid w:val="00F621EB"/>
    <w:rsid w:val="00F622B0"/>
    <w:rsid w:val="00F62722"/>
    <w:rsid w:val="00F62AD5"/>
    <w:rsid w:val="00F62D19"/>
    <w:rsid w:val="00F62E9A"/>
    <w:rsid w:val="00F63724"/>
    <w:rsid w:val="00F63A04"/>
    <w:rsid w:val="00F63E15"/>
    <w:rsid w:val="00F64151"/>
    <w:rsid w:val="00F6422E"/>
    <w:rsid w:val="00F64628"/>
    <w:rsid w:val="00F646B0"/>
    <w:rsid w:val="00F64A4C"/>
    <w:rsid w:val="00F64DB4"/>
    <w:rsid w:val="00F651FD"/>
    <w:rsid w:val="00F65283"/>
    <w:rsid w:val="00F65E12"/>
    <w:rsid w:val="00F66D7F"/>
    <w:rsid w:val="00F670DC"/>
    <w:rsid w:val="00F6722A"/>
    <w:rsid w:val="00F67A25"/>
    <w:rsid w:val="00F67AF6"/>
    <w:rsid w:val="00F67CAE"/>
    <w:rsid w:val="00F67D22"/>
    <w:rsid w:val="00F70DED"/>
    <w:rsid w:val="00F71894"/>
    <w:rsid w:val="00F71B7B"/>
    <w:rsid w:val="00F71DF5"/>
    <w:rsid w:val="00F71EEB"/>
    <w:rsid w:val="00F71F0E"/>
    <w:rsid w:val="00F7206D"/>
    <w:rsid w:val="00F72306"/>
    <w:rsid w:val="00F72690"/>
    <w:rsid w:val="00F7285E"/>
    <w:rsid w:val="00F728F1"/>
    <w:rsid w:val="00F73D88"/>
    <w:rsid w:val="00F73DD7"/>
    <w:rsid w:val="00F7432B"/>
    <w:rsid w:val="00F7493E"/>
    <w:rsid w:val="00F7499D"/>
    <w:rsid w:val="00F750BD"/>
    <w:rsid w:val="00F752D3"/>
    <w:rsid w:val="00F77676"/>
    <w:rsid w:val="00F77B8E"/>
    <w:rsid w:val="00F77D99"/>
    <w:rsid w:val="00F77E94"/>
    <w:rsid w:val="00F8065E"/>
    <w:rsid w:val="00F80D14"/>
    <w:rsid w:val="00F80F36"/>
    <w:rsid w:val="00F81360"/>
    <w:rsid w:val="00F81390"/>
    <w:rsid w:val="00F8196B"/>
    <w:rsid w:val="00F81B55"/>
    <w:rsid w:val="00F8252E"/>
    <w:rsid w:val="00F82932"/>
    <w:rsid w:val="00F82A7E"/>
    <w:rsid w:val="00F82E49"/>
    <w:rsid w:val="00F832B2"/>
    <w:rsid w:val="00F83691"/>
    <w:rsid w:val="00F8381C"/>
    <w:rsid w:val="00F83858"/>
    <w:rsid w:val="00F83AC5"/>
    <w:rsid w:val="00F83B22"/>
    <w:rsid w:val="00F83B29"/>
    <w:rsid w:val="00F84043"/>
    <w:rsid w:val="00F840EA"/>
    <w:rsid w:val="00F848CD"/>
    <w:rsid w:val="00F84EBB"/>
    <w:rsid w:val="00F8510A"/>
    <w:rsid w:val="00F851ED"/>
    <w:rsid w:val="00F8571A"/>
    <w:rsid w:val="00F8606E"/>
    <w:rsid w:val="00F86566"/>
    <w:rsid w:val="00F86572"/>
    <w:rsid w:val="00F9062C"/>
    <w:rsid w:val="00F90709"/>
    <w:rsid w:val="00F90798"/>
    <w:rsid w:val="00F90EB8"/>
    <w:rsid w:val="00F912D7"/>
    <w:rsid w:val="00F91658"/>
    <w:rsid w:val="00F9167A"/>
    <w:rsid w:val="00F91822"/>
    <w:rsid w:val="00F919CF"/>
    <w:rsid w:val="00F91B27"/>
    <w:rsid w:val="00F9205F"/>
    <w:rsid w:val="00F922BF"/>
    <w:rsid w:val="00F92D12"/>
    <w:rsid w:val="00F933F8"/>
    <w:rsid w:val="00F93A3E"/>
    <w:rsid w:val="00F941A4"/>
    <w:rsid w:val="00F941EE"/>
    <w:rsid w:val="00F94414"/>
    <w:rsid w:val="00F9456E"/>
    <w:rsid w:val="00F94B1A"/>
    <w:rsid w:val="00F94E7C"/>
    <w:rsid w:val="00F950FB"/>
    <w:rsid w:val="00F95158"/>
    <w:rsid w:val="00F9571C"/>
    <w:rsid w:val="00F962E4"/>
    <w:rsid w:val="00F9662E"/>
    <w:rsid w:val="00F96715"/>
    <w:rsid w:val="00F973D0"/>
    <w:rsid w:val="00F97585"/>
    <w:rsid w:val="00F977CD"/>
    <w:rsid w:val="00F97B80"/>
    <w:rsid w:val="00F97E54"/>
    <w:rsid w:val="00FA0122"/>
    <w:rsid w:val="00FA020A"/>
    <w:rsid w:val="00FA046D"/>
    <w:rsid w:val="00FA05A2"/>
    <w:rsid w:val="00FA0784"/>
    <w:rsid w:val="00FA09B8"/>
    <w:rsid w:val="00FA117B"/>
    <w:rsid w:val="00FA147F"/>
    <w:rsid w:val="00FA1E70"/>
    <w:rsid w:val="00FA23B4"/>
    <w:rsid w:val="00FA2517"/>
    <w:rsid w:val="00FA29A1"/>
    <w:rsid w:val="00FA2A78"/>
    <w:rsid w:val="00FA3846"/>
    <w:rsid w:val="00FA478A"/>
    <w:rsid w:val="00FA497F"/>
    <w:rsid w:val="00FA6347"/>
    <w:rsid w:val="00FA6438"/>
    <w:rsid w:val="00FA6A03"/>
    <w:rsid w:val="00FA6DE8"/>
    <w:rsid w:val="00FA7055"/>
    <w:rsid w:val="00FA7E5F"/>
    <w:rsid w:val="00FA7E9F"/>
    <w:rsid w:val="00FB0CE2"/>
    <w:rsid w:val="00FB0E16"/>
    <w:rsid w:val="00FB1B67"/>
    <w:rsid w:val="00FB23E3"/>
    <w:rsid w:val="00FB26A7"/>
    <w:rsid w:val="00FB2850"/>
    <w:rsid w:val="00FB285F"/>
    <w:rsid w:val="00FB2D01"/>
    <w:rsid w:val="00FB31E6"/>
    <w:rsid w:val="00FB3CE7"/>
    <w:rsid w:val="00FB3D92"/>
    <w:rsid w:val="00FB44A3"/>
    <w:rsid w:val="00FB4805"/>
    <w:rsid w:val="00FB54C6"/>
    <w:rsid w:val="00FB555A"/>
    <w:rsid w:val="00FB67E0"/>
    <w:rsid w:val="00FB687E"/>
    <w:rsid w:val="00FB6BF8"/>
    <w:rsid w:val="00FB6F05"/>
    <w:rsid w:val="00FB79E1"/>
    <w:rsid w:val="00FB7C30"/>
    <w:rsid w:val="00FC073B"/>
    <w:rsid w:val="00FC0C91"/>
    <w:rsid w:val="00FC0EC7"/>
    <w:rsid w:val="00FC1293"/>
    <w:rsid w:val="00FC134D"/>
    <w:rsid w:val="00FC151C"/>
    <w:rsid w:val="00FC255F"/>
    <w:rsid w:val="00FC34B0"/>
    <w:rsid w:val="00FC3D07"/>
    <w:rsid w:val="00FC3FFA"/>
    <w:rsid w:val="00FC4B80"/>
    <w:rsid w:val="00FC4E54"/>
    <w:rsid w:val="00FC5114"/>
    <w:rsid w:val="00FC5A53"/>
    <w:rsid w:val="00FC5A90"/>
    <w:rsid w:val="00FC5F2D"/>
    <w:rsid w:val="00FC61DF"/>
    <w:rsid w:val="00FC6242"/>
    <w:rsid w:val="00FC62D5"/>
    <w:rsid w:val="00FC6341"/>
    <w:rsid w:val="00FC64DD"/>
    <w:rsid w:val="00FC6D4E"/>
    <w:rsid w:val="00FC6E4E"/>
    <w:rsid w:val="00FC71F6"/>
    <w:rsid w:val="00FC7359"/>
    <w:rsid w:val="00FC7842"/>
    <w:rsid w:val="00FD012B"/>
    <w:rsid w:val="00FD0185"/>
    <w:rsid w:val="00FD0320"/>
    <w:rsid w:val="00FD050A"/>
    <w:rsid w:val="00FD078F"/>
    <w:rsid w:val="00FD08C7"/>
    <w:rsid w:val="00FD0A7C"/>
    <w:rsid w:val="00FD1122"/>
    <w:rsid w:val="00FD12AE"/>
    <w:rsid w:val="00FD1535"/>
    <w:rsid w:val="00FD1605"/>
    <w:rsid w:val="00FD19CC"/>
    <w:rsid w:val="00FD1AD3"/>
    <w:rsid w:val="00FD20A9"/>
    <w:rsid w:val="00FD2292"/>
    <w:rsid w:val="00FD231C"/>
    <w:rsid w:val="00FD297A"/>
    <w:rsid w:val="00FD2A39"/>
    <w:rsid w:val="00FD4522"/>
    <w:rsid w:val="00FD4857"/>
    <w:rsid w:val="00FD4C37"/>
    <w:rsid w:val="00FD5581"/>
    <w:rsid w:val="00FD5818"/>
    <w:rsid w:val="00FD5F80"/>
    <w:rsid w:val="00FD7619"/>
    <w:rsid w:val="00FD7A32"/>
    <w:rsid w:val="00FE00D8"/>
    <w:rsid w:val="00FE02B5"/>
    <w:rsid w:val="00FE06EA"/>
    <w:rsid w:val="00FE0AE9"/>
    <w:rsid w:val="00FE0F9E"/>
    <w:rsid w:val="00FE1320"/>
    <w:rsid w:val="00FE3017"/>
    <w:rsid w:val="00FE3161"/>
    <w:rsid w:val="00FE3310"/>
    <w:rsid w:val="00FE3BC4"/>
    <w:rsid w:val="00FE4082"/>
    <w:rsid w:val="00FE4104"/>
    <w:rsid w:val="00FE55D0"/>
    <w:rsid w:val="00FE5608"/>
    <w:rsid w:val="00FE633E"/>
    <w:rsid w:val="00FE65F3"/>
    <w:rsid w:val="00FE71C2"/>
    <w:rsid w:val="00FE79F6"/>
    <w:rsid w:val="00FE7CE2"/>
    <w:rsid w:val="00FE7E4F"/>
    <w:rsid w:val="00FE7FD0"/>
    <w:rsid w:val="00FF0CD8"/>
    <w:rsid w:val="00FF0FE5"/>
    <w:rsid w:val="00FF137B"/>
    <w:rsid w:val="00FF138B"/>
    <w:rsid w:val="00FF1417"/>
    <w:rsid w:val="00FF18B4"/>
    <w:rsid w:val="00FF1DD7"/>
    <w:rsid w:val="00FF1EE3"/>
    <w:rsid w:val="00FF34F3"/>
    <w:rsid w:val="00FF38E8"/>
    <w:rsid w:val="00FF3A73"/>
    <w:rsid w:val="00FF41C5"/>
    <w:rsid w:val="00FF4931"/>
    <w:rsid w:val="00FF4B96"/>
    <w:rsid w:val="00FF4DA3"/>
    <w:rsid w:val="00FF500D"/>
    <w:rsid w:val="00FF5B14"/>
    <w:rsid w:val="00FF5DD7"/>
    <w:rsid w:val="00FF5FB9"/>
    <w:rsid w:val="00FF63F5"/>
    <w:rsid w:val="00FF6481"/>
    <w:rsid w:val="00FF7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1C675"/>
  <w15:docId w15:val="{E1A3F414-AF6A-4C53-8D22-70494BE3F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733C"/>
    <w:rPr>
      <w:sz w:val="24"/>
      <w:szCs w:val="24"/>
    </w:rPr>
  </w:style>
  <w:style w:type="paragraph" w:styleId="Heading5">
    <w:name w:val="heading 5"/>
    <w:basedOn w:val="Normal"/>
    <w:next w:val="Normal"/>
    <w:qFormat/>
    <w:rsid w:val="00730413"/>
    <w:pPr>
      <w:keepNext/>
      <w:widowControl w:val="0"/>
      <w:tabs>
        <w:tab w:val="center" w:pos="4680"/>
      </w:tabs>
      <w:autoSpaceDE w:val="0"/>
      <w:autoSpaceDN w:val="0"/>
      <w:adjustRightInd w:val="0"/>
      <w:jc w:val="center"/>
      <w:outlineLvl w:val="4"/>
    </w:pPr>
    <w:rPr>
      <w:rFonts w:ascii="CG Times" w:hAnsi="CG Times"/>
      <w:b/>
      <w:bCs/>
      <w:sz w:val="26"/>
      <w:szCs w:val="26"/>
    </w:rPr>
  </w:style>
  <w:style w:type="paragraph" w:styleId="Heading6">
    <w:name w:val="heading 6"/>
    <w:basedOn w:val="Normal"/>
    <w:next w:val="Normal"/>
    <w:qFormat/>
    <w:rsid w:val="00730413"/>
    <w:pPr>
      <w:keepNext/>
      <w:jc w:val="center"/>
      <w:outlineLvl w:val="5"/>
    </w:pPr>
    <w:rPr>
      <w:b/>
      <w:b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21E35"/>
    <w:pPr>
      <w:tabs>
        <w:tab w:val="center" w:pos="4320"/>
        <w:tab w:val="right" w:pos="8640"/>
      </w:tabs>
    </w:pPr>
  </w:style>
  <w:style w:type="paragraph" w:styleId="Footer">
    <w:name w:val="footer"/>
    <w:basedOn w:val="Normal"/>
    <w:link w:val="FooterChar"/>
    <w:uiPriority w:val="99"/>
    <w:rsid w:val="00121E35"/>
    <w:pPr>
      <w:tabs>
        <w:tab w:val="center" w:pos="4320"/>
        <w:tab w:val="right" w:pos="8640"/>
      </w:tabs>
    </w:pPr>
  </w:style>
  <w:style w:type="character" w:styleId="PageNumber">
    <w:name w:val="page number"/>
    <w:basedOn w:val="DefaultParagraphFont"/>
    <w:rsid w:val="00121E35"/>
  </w:style>
  <w:style w:type="paragraph" w:styleId="BalloonText">
    <w:name w:val="Balloon Text"/>
    <w:basedOn w:val="Normal"/>
    <w:semiHidden/>
    <w:rsid w:val="003815A1"/>
    <w:rPr>
      <w:rFonts w:ascii="Tahoma" w:hAnsi="Tahoma" w:cs="Tahoma"/>
      <w:sz w:val="16"/>
      <w:szCs w:val="16"/>
    </w:rPr>
  </w:style>
  <w:style w:type="character" w:styleId="Hyperlink">
    <w:name w:val="Hyperlink"/>
    <w:rsid w:val="00B06602"/>
    <w:rPr>
      <w:color w:val="0000FF"/>
      <w:u w:val="single"/>
    </w:rPr>
  </w:style>
  <w:style w:type="character" w:customStyle="1" w:styleId="BKOTTLER">
    <w:name w:val="BKOTTLER"/>
    <w:semiHidden/>
    <w:rsid w:val="00AD5530"/>
    <w:rPr>
      <w:rFonts w:ascii="Arial" w:hAnsi="Arial" w:cs="Arial"/>
      <w:color w:val="auto"/>
      <w:sz w:val="20"/>
      <w:szCs w:val="20"/>
    </w:rPr>
  </w:style>
  <w:style w:type="character" w:styleId="Emphasis">
    <w:name w:val="Emphasis"/>
    <w:uiPriority w:val="20"/>
    <w:qFormat/>
    <w:rsid w:val="00E4559E"/>
    <w:rPr>
      <w:i/>
      <w:iCs/>
    </w:rPr>
  </w:style>
  <w:style w:type="character" w:customStyle="1" w:styleId="queryh11">
    <w:name w:val="query_h11"/>
    <w:rsid w:val="00EE000F"/>
    <w:rPr>
      <w:rFonts w:ascii="Arial" w:hAnsi="Arial" w:cs="Arial" w:hint="default"/>
      <w:b/>
      <w:bCs/>
      <w:vanish w:val="0"/>
      <w:webHidden w:val="0"/>
      <w:color w:val="000000"/>
      <w:sz w:val="41"/>
      <w:szCs w:val="41"/>
      <w:specVanish w:val="0"/>
    </w:rPr>
  </w:style>
  <w:style w:type="paragraph" w:styleId="ListParagraph">
    <w:name w:val="List Paragraph"/>
    <w:basedOn w:val="Normal"/>
    <w:uiPriority w:val="34"/>
    <w:qFormat/>
    <w:rsid w:val="00D839C3"/>
    <w:pPr>
      <w:ind w:left="720"/>
      <w:contextualSpacing/>
    </w:pPr>
  </w:style>
  <w:style w:type="paragraph" w:customStyle="1" w:styleId="Default">
    <w:name w:val="Default"/>
    <w:rsid w:val="00836381"/>
    <w:pPr>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835F4A"/>
    <w:rPr>
      <w:sz w:val="24"/>
      <w:szCs w:val="24"/>
    </w:rPr>
  </w:style>
  <w:style w:type="character" w:styleId="CommentReference">
    <w:name w:val="annotation reference"/>
    <w:basedOn w:val="DefaultParagraphFont"/>
    <w:rsid w:val="007A46EA"/>
    <w:rPr>
      <w:sz w:val="16"/>
      <w:szCs w:val="16"/>
    </w:rPr>
  </w:style>
  <w:style w:type="paragraph" w:styleId="CommentText">
    <w:name w:val="annotation text"/>
    <w:basedOn w:val="Normal"/>
    <w:link w:val="CommentTextChar"/>
    <w:rsid w:val="007A46EA"/>
    <w:rPr>
      <w:sz w:val="20"/>
      <w:szCs w:val="20"/>
    </w:rPr>
  </w:style>
  <w:style w:type="character" w:customStyle="1" w:styleId="CommentTextChar">
    <w:name w:val="Comment Text Char"/>
    <w:basedOn w:val="DefaultParagraphFont"/>
    <w:link w:val="CommentText"/>
    <w:rsid w:val="007A46EA"/>
  </w:style>
  <w:style w:type="paragraph" w:styleId="CommentSubject">
    <w:name w:val="annotation subject"/>
    <w:basedOn w:val="CommentText"/>
    <w:next w:val="CommentText"/>
    <w:link w:val="CommentSubjectChar"/>
    <w:rsid w:val="007A46EA"/>
    <w:rPr>
      <w:b/>
      <w:bCs/>
    </w:rPr>
  </w:style>
  <w:style w:type="character" w:customStyle="1" w:styleId="CommentSubjectChar">
    <w:name w:val="Comment Subject Char"/>
    <w:basedOn w:val="CommentTextChar"/>
    <w:link w:val="CommentSubject"/>
    <w:rsid w:val="007A46EA"/>
    <w:rPr>
      <w:b/>
      <w:bCs/>
    </w:rPr>
  </w:style>
  <w:style w:type="numbering" w:customStyle="1" w:styleId="NoList1">
    <w:name w:val="No List1"/>
    <w:next w:val="NoList"/>
    <w:uiPriority w:val="99"/>
    <w:semiHidden/>
    <w:unhideWhenUsed/>
    <w:rsid w:val="002F3E5F"/>
  </w:style>
  <w:style w:type="character" w:customStyle="1" w:styleId="HeaderChar">
    <w:name w:val="Header Char"/>
    <w:basedOn w:val="DefaultParagraphFont"/>
    <w:link w:val="Header"/>
    <w:uiPriority w:val="99"/>
    <w:rsid w:val="002F3E5F"/>
    <w:rPr>
      <w:sz w:val="24"/>
      <w:szCs w:val="24"/>
    </w:rPr>
  </w:style>
  <w:style w:type="table" w:styleId="TableGrid">
    <w:name w:val="Table Grid"/>
    <w:basedOn w:val="TableNormal"/>
    <w:uiPriority w:val="59"/>
    <w:rsid w:val="002F3E5F"/>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30867"/>
    <w:pPr>
      <w:widowControl w:val="0"/>
      <w:ind w:left="820"/>
    </w:pPr>
    <w:rPr>
      <w:rFonts w:cstheme="minorBidi"/>
      <w:sz w:val="22"/>
      <w:szCs w:val="22"/>
    </w:rPr>
  </w:style>
  <w:style w:type="character" w:customStyle="1" w:styleId="BodyTextChar">
    <w:name w:val="Body Text Char"/>
    <w:basedOn w:val="DefaultParagraphFont"/>
    <w:link w:val="BodyText"/>
    <w:uiPriority w:val="1"/>
    <w:rsid w:val="00D30867"/>
    <w:rPr>
      <w:rFonts w:cstheme="minorBidi"/>
      <w:sz w:val="22"/>
      <w:szCs w:val="22"/>
    </w:rPr>
  </w:style>
  <w:style w:type="paragraph" w:customStyle="1" w:styleId="TableParagraph">
    <w:name w:val="Table Paragraph"/>
    <w:basedOn w:val="Normal"/>
    <w:uiPriority w:val="1"/>
    <w:qFormat/>
    <w:rsid w:val="00844636"/>
    <w:pPr>
      <w:widowControl w:val="0"/>
    </w:pPr>
    <w:rPr>
      <w:rFonts w:asciiTheme="minorHAnsi" w:eastAsiaTheme="minorHAnsi" w:hAnsiTheme="minorHAnsi" w:cstheme="minorBidi"/>
      <w:sz w:val="22"/>
      <w:szCs w:val="22"/>
    </w:rPr>
  </w:style>
  <w:style w:type="paragraph" w:styleId="Revision">
    <w:name w:val="Revision"/>
    <w:hidden/>
    <w:uiPriority w:val="99"/>
    <w:semiHidden/>
    <w:rsid w:val="00822EFD"/>
    <w:rPr>
      <w:sz w:val="24"/>
      <w:szCs w:val="24"/>
    </w:rPr>
  </w:style>
  <w:style w:type="character" w:styleId="PlaceholderText">
    <w:name w:val="Placeholder Text"/>
    <w:basedOn w:val="DefaultParagraphFont"/>
    <w:uiPriority w:val="99"/>
    <w:semiHidden/>
    <w:rsid w:val="0084206B"/>
    <w:rPr>
      <w:color w:val="808080"/>
    </w:rPr>
  </w:style>
  <w:style w:type="paragraph" w:styleId="PlainText">
    <w:name w:val="Plain Text"/>
    <w:basedOn w:val="Normal"/>
    <w:link w:val="PlainTextChar"/>
    <w:uiPriority w:val="99"/>
    <w:unhideWhenUsed/>
    <w:rsid w:val="00473270"/>
    <w:rPr>
      <w:rFonts w:ascii="Consolas" w:eastAsia="Calibri" w:hAnsi="Consolas"/>
      <w:sz w:val="21"/>
      <w:szCs w:val="21"/>
    </w:rPr>
  </w:style>
  <w:style w:type="character" w:customStyle="1" w:styleId="PlainTextChar">
    <w:name w:val="Plain Text Char"/>
    <w:basedOn w:val="DefaultParagraphFont"/>
    <w:link w:val="PlainText"/>
    <w:uiPriority w:val="99"/>
    <w:rsid w:val="00473270"/>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4660">
      <w:bodyDiv w:val="1"/>
      <w:marLeft w:val="0"/>
      <w:marRight w:val="0"/>
      <w:marTop w:val="0"/>
      <w:marBottom w:val="0"/>
      <w:divBdr>
        <w:top w:val="none" w:sz="0" w:space="0" w:color="auto"/>
        <w:left w:val="none" w:sz="0" w:space="0" w:color="auto"/>
        <w:bottom w:val="none" w:sz="0" w:space="0" w:color="auto"/>
        <w:right w:val="none" w:sz="0" w:space="0" w:color="auto"/>
      </w:divBdr>
    </w:div>
    <w:div w:id="48266705">
      <w:bodyDiv w:val="1"/>
      <w:marLeft w:val="0"/>
      <w:marRight w:val="0"/>
      <w:marTop w:val="0"/>
      <w:marBottom w:val="0"/>
      <w:divBdr>
        <w:top w:val="none" w:sz="0" w:space="0" w:color="auto"/>
        <w:left w:val="none" w:sz="0" w:space="0" w:color="auto"/>
        <w:bottom w:val="none" w:sz="0" w:space="0" w:color="auto"/>
        <w:right w:val="none" w:sz="0" w:space="0" w:color="auto"/>
      </w:divBdr>
    </w:div>
    <w:div w:id="91362694">
      <w:bodyDiv w:val="1"/>
      <w:marLeft w:val="0"/>
      <w:marRight w:val="0"/>
      <w:marTop w:val="0"/>
      <w:marBottom w:val="0"/>
      <w:divBdr>
        <w:top w:val="none" w:sz="0" w:space="0" w:color="auto"/>
        <w:left w:val="none" w:sz="0" w:space="0" w:color="auto"/>
        <w:bottom w:val="none" w:sz="0" w:space="0" w:color="auto"/>
        <w:right w:val="none" w:sz="0" w:space="0" w:color="auto"/>
      </w:divBdr>
    </w:div>
    <w:div w:id="102843169">
      <w:bodyDiv w:val="1"/>
      <w:marLeft w:val="0"/>
      <w:marRight w:val="0"/>
      <w:marTop w:val="0"/>
      <w:marBottom w:val="0"/>
      <w:divBdr>
        <w:top w:val="none" w:sz="0" w:space="0" w:color="auto"/>
        <w:left w:val="none" w:sz="0" w:space="0" w:color="auto"/>
        <w:bottom w:val="none" w:sz="0" w:space="0" w:color="auto"/>
        <w:right w:val="none" w:sz="0" w:space="0" w:color="auto"/>
      </w:divBdr>
    </w:div>
    <w:div w:id="131338350">
      <w:bodyDiv w:val="1"/>
      <w:marLeft w:val="0"/>
      <w:marRight w:val="0"/>
      <w:marTop w:val="0"/>
      <w:marBottom w:val="0"/>
      <w:divBdr>
        <w:top w:val="none" w:sz="0" w:space="0" w:color="auto"/>
        <w:left w:val="none" w:sz="0" w:space="0" w:color="auto"/>
        <w:bottom w:val="none" w:sz="0" w:space="0" w:color="auto"/>
        <w:right w:val="none" w:sz="0" w:space="0" w:color="auto"/>
      </w:divBdr>
    </w:div>
    <w:div w:id="172771757">
      <w:bodyDiv w:val="1"/>
      <w:marLeft w:val="0"/>
      <w:marRight w:val="0"/>
      <w:marTop w:val="0"/>
      <w:marBottom w:val="0"/>
      <w:divBdr>
        <w:top w:val="none" w:sz="0" w:space="0" w:color="auto"/>
        <w:left w:val="none" w:sz="0" w:space="0" w:color="auto"/>
        <w:bottom w:val="none" w:sz="0" w:space="0" w:color="auto"/>
        <w:right w:val="none" w:sz="0" w:space="0" w:color="auto"/>
      </w:divBdr>
    </w:div>
    <w:div w:id="434905138">
      <w:bodyDiv w:val="1"/>
      <w:marLeft w:val="0"/>
      <w:marRight w:val="0"/>
      <w:marTop w:val="0"/>
      <w:marBottom w:val="0"/>
      <w:divBdr>
        <w:top w:val="none" w:sz="0" w:space="0" w:color="auto"/>
        <w:left w:val="none" w:sz="0" w:space="0" w:color="auto"/>
        <w:bottom w:val="none" w:sz="0" w:space="0" w:color="auto"/>
        <w:right w:val="none" w:sz="0" w:space="0" w:color="auto"/>
      </w:divBdr>
    </w:div>
    <w:div w:id="450520624">
      <w:bodyDiv w:val="1"/>
      <w:marLeft w:val="0"/>
      <w:marRight w:val="0"/>
      <w:marTop w:val="0"/>
      <w:marBottom w:val="0"/>
      <w:divBdr>
        <w:top w:val="none" w:sz="0" w:space="0" w:color="auto"/>
        <w:left w:val="none" w:sz="0" w:space="0" w:color="auto"/>
        <w:bottom w:val="none" w:sz="0" w:space="0" w:color="auto"/>
        <w:right w:val="none" w:sz="0" w:space="0" w:color="auto"/>
      </w:divBdr>
    </w:div>
    <w:div w:id="595482469">
      <w:bodyDiv w:val="1"/>
      <w:marLeft w:val="0"/>
      <w:marRight w:val="0"/>
      <w:marTop w:val="0"/>
      <w:marBottom w:val="0"/>
      <w:divBdr>
        <w:top w:val="none" w:sz="0" w:space="0" w:color="auto"/>
        <w:left w:val="none" w:sz="0" w:space="0" w:color="auto"/>
        <w:bottom w:val="none" w:sz="0" w:space="0" w:color="auto"/>
        <w:right w:val="none" w:sz="0" w:space="0" w:color="auto"/>
      </w:divBdr>
    </w:div>
    <w:div w:id="611590145">
      <w:bodyDiv w:val="1"/>
      <w:marLeft w:val="0"/>
      <w:marRight w:val="0"/>
      <w:marTop w:val="0"/>
      <w:marBottom w:val="0"/>
      <w:divBdr>
        <w:top w:val="none" w:sz="0" w:space="0" w:color="auto"/>
        <w:left w:val="none" w:sz="0" w:space="0" w:color="auto"/>
        <w:bottom w:val="none" w:sz="0" w:space="0" w:color="auto"/>
        <w:right w:val="none" w:sz="0" w:space="0" w:color="auto"/>
      </w:divBdr>
    </w:div>
    <w:div w:id="674379057">
      <w:bodyDiv w:val="1"/>
      <w:marLeft w:val="0"/>
      <w:marRight w:val="0"/>
      <w:marTop w:val="0"/>
      <w:marBottom w:val="0"/>
      <w:divBdr>
        <w:top w:val="none" w:sz="0" w:space="0" w:color="auto"/>
        <w:left w:val="none" w:sz="0" w:space="0" w:color="auto"/>
        <w:bottom w:val="none" w:sz="0" w:space="0" w:color="auto"/>
        <w:right w:val="none" w:sz="0" w:space="0" w:color="auto"/>
      </w:divBdr>
    </w:div>
    <w:div w:id="761337235">
      <w:bodyDiv w:val="1"/>
      <w:marLeft w:val="375"/>
      <w:marRight w:val="0"/>
      <w:marTop w:val="375"/>
      <w:marBottom w:val="0"/>
      <w:divBdr>
        <w:top w:val="none" w:sz="0" w:space="0" w:color="auto"/>
        <w:left w:val="none" w:sz="0" w:space="0" w:color="auto"/>
        <w:bottom w:val="none" w:sz="0" w:space="0" w:color="auto"/>
        <w:right w:val="none" w:sz="0" w:space="0" w:color="auto"/>
      </w:divBdr>
    </w:div>
    <w:div w:id="806551696">
      <w:bodyDiv w:val="1"/>
      <w:marLeft w:val="0"/>
      <w:marRight w:val="0"/>
      <w:marTop w:val="0"/>
      <w:marBottom w:val="0"/>
      <w:divBdr>
        <w:top w:val="none" w:sz="0" w:space="0" w:color="auto"/>
        <w:left w:val="none" w:sz="0" w:space="0" w:color="auto"/>
        <w:bottom w:val="none" w:sz="0" w:space="0" w:color="auto"/>
        <w:right w:val="none" w:sz="0" w:space="0" w:color="auto"/>
      </w:divBdr>
    </w:div>
    <w:div w:id="861554376">
      <w:bodyDiv w:val="1"/>
      <w:marLeft w:val="0"/>
      <w:marRight w:val="0"/>
      <w:marTop w:val="0"/>
      <w:marBottom w:val="0"/>
      <w:divBdr>
        <w:top w:val="none" w:sz="0" w:space="0" w:color="auto"/>
        <w:left w:val="none" w:sz="0" w:space="0" w:color="auto"/>
        <w:bottom w:val="none" w:sz="0" w:space="0" w:color="auto"/>
        <w:right w:val="none" w:sz="0" w:space="0" w:color="auto"/>
      </w:divBdr>
    </w:div>
    <w:div w:id="1004549607">
      <w:bodyDiv w:val="1"/>
      <w:marLeft w:val="0"/>
      <w:marRight w:val="0"/>
      <w:marTop w:val="0"/>
      <w:marBottom w:val="0"/>
      <w:divBdr>
        <w:top w:val="none" w:sz="0" w:space="0" w:color="auto"/>
        <w:left w:val="none" w:sz="0" w:space="0" w:color="auto"/>
        <w:bottom w:val="none" w:sz="0" w:space="0" w:color="auto"/>
        <w:right w:val="none" w:sz="0" w:space="0" w:color="auto"/>
      </w:divBdr>
    </w:div>
    <w:div w:id="1029182367">
      <w:bodyDiv w:val="1"/>
      <w:marLeft w:val="0"/>
      <w:marRight w:val="0"/>
      <w:marTop w:val="0"/>
      <w:marBottom w:val="0"/>
      <w:divBdr>
        <w:top w:val="none" w:sz="0" w:space="0" w:color="auto"/>
        <w:left w:val="none" w:sz="0" w:space="0" w:color="auto"/>
        <w:bottom w:val="none" w:sz="0" w:space="0" w:color="auto"/>
        <w:right w:val="none" w:sz="0" w:space="0" w:color="auto"/>
      </w:divBdr>
      <w:divsChild>
        <w:div w:id="1732270735">
          <w:marLeft w:val="0"/>
          <w:marRight w:val="0"/>
          <w:marTop w:val="0"/>
          <w:marBottom w:val="0"/>
          <w:divBdr>
            <w:top w:val="none" w:sz="0" w:space="0" w:color="auto"/>
            <w:left w:val="none" w:sz="0" w:space="0" w:color="auto"/>
            <w:bottom w:val="none" w:sz="0" w:space="0" w:color="auto"/>
            <w:right w:val="none" w:sz="0" w:space="0" w:color="auto"/>
          </w:divBdr>
          <w:divsChild>
            <w:div w:id="674193227">
              <w:marLeft w:val="0"/>
              <w:marRight w:val="0"/>
              <w:marTop w:val="0"/>
              <w:marBottom w:val="0"/>
              <w:divBdr>
                <w:top w:val="none" w:sz="0" w:space="0" w:color="auto"/>
                <w:left w:val="none" w:sz="0" w:space="0" w:color="auto"/>
                <w:bottom w:val="none" w:sz="0" w:space="0" w:color="auto"/>
                <w:right w:val="none" w:sz="0" w:space="0" w:color="auto"/>
              </w:divBdr>
              <w:divsChild>
                <w:div w:id="1117413731">
                  <w:marLeft w:val="0"/>
                  <w:marRight w:val="0"/>
                  <w:marTop w:val="0"/>
                  <w:marBottom w:val="0"/>
                  <w:divBdr>
                    <w:top w:val="none" w:sz="0" w:space="0" w:color="auto"/>
                    <w:left w:val="none" w:sz="0" w:space="0" w:color="auto"/>
                    <w:bottom w:val="none" w:sz="0" w:space="0" w:color="auto"/>
                    <w:right w:val="none" w:sz="0" w:space="0" w:color="auto"/>
                  </w:divBdr>
                  <w:divsChild>
                    <w:div w:id="1949196800">
                      <w:marLeft w:val="0"/>
                      <w:marRight w:val="0"/>
                      <w:marTop w:val="0"/>
                      <w:marBottom w:val="0"/>
                      <w:divBdr>
                        <w:top w:val="none" w:sz="0" w:space="0" w:color="auto"/>
                        <w:left w:val="none" w:sz="0" w:space="0" w:color="auto"/>
                        <w:bottom w:val="none" w:sz="0" w:space="0" w:color="auto"/>
                        <w:right w:val="none" w:sz="0" w:space="0" w:color="auto"/>
                      </w:divBdr>
                      <w:divsChild>
                        <w:div w:id="1494948098">
                          <w:marLeft w:val="0"/>
                          <w:marRight w:val="0"/>
                          <w:marTop w:val="0"/>
                          <w:marBottom w:val="0"/>
                          <w:divBdr>
                            <w:top w:val="none" w:sz="0" w:space="0" w:color="auto"/>
                            <w:left w:val="none" w:sz="0" w:space="0" w:color="auto"/>
                            <w:bottom w:val="none" w:sz="0" w:space="0" w:color="auto"/>
                            <w:right w:val="none" w:sz="0" w:space="0" w:color="auto"/>
                          </w:divBdr>
                          <w:divsChild>
                            <w:div w:id="726026477">
                              <w:marLeft w:val="0"/>
                              <w:marRight w:val="0"/>
                              <w:marTop w:val="0"/>
                              <w:marBottom w:val="0"/>
                              <w:divBdr>
                                <w:top w:val="none" w:sz="0" w:space="0" w:color="auto"/>
                                <w:left w:val="none" w:sz="0" w:space="0" w:color="auto"/>
                                <w:bottom w:val="none" w:sz="0" w:space="0" w:color="auto"/>
                                <w:right w:val="none" w:sz="0" w:space="0" w:color="auto"/>
                              </w:divBdr>
                              <w:divsChild>
                                <w:div w:id="350452709">
                                  <w:marLeft w:val="0"/>
                                  <w:marRight w:val="0"/>
                                  <w:marTop w:val="0"/>
                                  <w:marBottom w:val="0"/>
                                  <w:divBdr>
                                    <w:top w:val="none" w:sz="0" w:space="0" w:color="auto"/>
                                    <w:left w:val="none" w:sz="0" w:space="0" w:color="auto"/>
                                    <w:bottom w:val="none" w:sz="0" w:space="0" w:color="auto"/>
                                    <w:right w:val="none" w:sz="0" w:space="0" w:color="auto"/>
                                  </w:divBdr>
                                  <w:divsChild>
                                    <w:div w:id="1179271994">
                                      <w:marLeft w:val="0"/>
                                      <w:marRight w:val="0"/>
                                      <w:marTop w:val="0"/>
                                      <w:marBottom w:val="0"/>
                                      <w:divBdr>
                                        <w:top w:val="none" w:sz="0" w:space="0" w:color="auto"/>
                                        <w:left w:val="none" w:sz="0" w:space="0" w:color="auto"/>
                                        <w:bottom w:val="none" w:sz="0" w:space="0" w:color="auto"/>
                                        <w:right w:val="none" w:sz="0" w:space="0" w:color="auto"/>
                                      </w:divBdr>
                                      <w:divsChild>
                                        <w:div w:id="1663239474">
                                          <w:marLeft w:val="0"/>
                                          <w:marRight w:val="0"/>
                                          <w:marTop w:val="0"/>
                                          <w:marBottom w:val="0"/>
                                          <w:divBdr>
                                            <w:top w:val="none" w:sz="0" w:space="0" w:color="auto"/>
                                            <w:left w:val="none" w:sz="0" w:space="0" w:color="auto"/>
                                            <w:bottom w:val="none" w:sz="0" w:space="0" w:color="auto"/>
                                            <w:right w:val="none" w:sz="0" w:space="0" w:color="auto"/>
                                          </w:divBdr>
                                          <w:divsChild>
                                            <w:div w:id="849024247">
                                              <w:marLeft w:val="0"/>
                                              <w:marRight w:val="0"/>
                                              <w:marTop w:val="0"/>
                                              <w:marBottom w:val="0"/>
                                              <w:divBdr>
                                                <w:top w:val="none" w:sz="0" w:space="0" w:color="auto"/>
                                                <w:left w:val="none" w:sz="0" w:space="0" w:color="auto"/>
                                                <w:bottom w:val="none" w:sz="0" w:space="0" w:color="auto"/>
                                                <w:right w:val="none" w:sz="0" w:space="0" w:color="auto"/>
                                              </w:divBdr>
                                              <w:divsChild>
                                                <w:div w:id="508522181">
                                                  <w:marLeft w:val="0"/>
                                                  <w:marRight w:val="0"/>
                                                  <w:marTop w:val="0"/>
                                                  <w:marBottom w:val="0"/>
                                                  <w:divBdr>
                                                    <w:top w:val="none" w:sz="0" w:space="0" w:color="auto"/>
                                                    <w:left w:val="none" w:sz="0" w:space="0" w:color="auto"/>
                                                    <w:bottom w:val="none" w:sz="0" w:space="0" w:color="auto"/>
                                                    <w:right w:val="none" w:sz="0" w:space="0" w:color="auto"/>
                                                  </w:divBdr>
                                                  <w:divsChild>
                                                    <w:div w:id="17356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3694201">
      <w:bodyDiv w:val="1"/>
      <w:marLeft w:val="0"/>
      <w:marRight w:val="0"/>
      <w:marTop w:val="0"/>
      <w:marBottom w:val="0"/>
      <w:divBdr>
        <w:top w:val="none" w:sz="0" w:space="0" w:color="auto"/>
        <w:left w:val="none" w:sz="0" w:space="0" w:color="auto"/>
        <w:bottom w:val="none" w:sz="0" w:space="0" w:color="auto"/>
        <w:right w:val="none" w:sz="0" w:space="0" w:color="auto"/>
      </w:divBdr>
    </w:div>
    <w:div w:id="1069228542">
      <w:bodyDiv w:val="1"/>
      <w:marLeft w:val="0"/>
      <w:marRight w:val="0"/>
      <w:marTop w:val="0"/>
      <w:marBottom w:val="0"/>
      <w:divBdr>
        <w:top w:val="none" w:sz="0" w:space="0" w:color="auto"/>
        <w:left w:val="none" w:sz="0" w:space="0" w:color="auto"/>
        <w:bottom w:val="none" w:sz="0" w:space="0" w:color="auto"/>
        <w:right w:val="none" w:sz="0" w:space="0" w:color="auto"/>
      </w:divBdr>
    </w:div>
    <w:div w:id="1110468297">
      <w:bodyDiv w:val="1"/>
      <w:marLeft w:val="0"/>
      <w:marRight w:val="0"/>
      <w:marTop w:val="0"/>
      <w:marBottom w:val="0"/>
      <w:divBdr>
        <w:top w:val="none" w:sz="0" w:space="0" w:color="auto"/>
        <w:left w:val="none" w:sz="0" w:space="0" w:color="auto"/>
        <w:bottom w:val="none" w:sz="0" w:space="0" w:color="auto"/>
        <w:right w:val="none" w:sz="0" w:space="0" w:color="auto"/>
      </w:divBdr>
    </w:div>
    <w:div w:id="1157379681">
      <w:bodyDiv w:val="1"/>
      <w:marLeft w:val="0"/>
      <w:marRight w:val="0"/>
      <w:marTop w:val="0"/>
      <w:marBottom w:val="0"/>
      <w:divBdr>
        <w:top w:val="none" w:sz="0" w:space="0" w:color="auto"/>
        <w:left w:val="none" w:sz="0" w:space="0" w:color="auto"/>
        <w:bottom w:val="none" w:sz="0" w:space="0" w:color="auto"/>
        <w:right w:val="none" w:sz="0" w:space="0" w:color="auto"/>
      </w:divBdr>
    </w:div>
    <w:div w:id="1189442109">
      <w:bodyDiv w:val="1"/>
      <w:marLeft w:val="0"/>
      <w:marRight w:val="0"/>
      <w:marTop w:val="0"/>
      <w:marBottom w:val="0"/>
      <w:divBdr>
        <w:top w:val="none" w:sz="0" w:space="0" w:color="auto"/>
        <w:left w:val="none" w:sz="0" w:space="0" w:color="auto"/>
        <w:bottom w:val="none" w:sz="0" w:space="0" w:color="auto"/>
        <w:right w:val="none" w:sz="0" w:space="0" w:color="auto"/>
      </w:divBdr>
    </w:div>
    <w:div w:id="1195726886">
      <w:bodyDiv w:val="1"/>
      <w:marLeft w:val="0"/>
      <w:marRight w:val="0"/>
      <w:marTop w:val="0"/>
      <w:marBottom w:val="0"/>
      <w:divBdr>
        <w:top w:val="none" w:sz="0" w:space="0" w:color="auto"/>
        <w:left w:val="none" w:sz="0" w:space="0" w:color="auto"/>
        <w:bottom w:val="none" w:sz="0" w:space="0" w:color="auto"/>
        <w:right w:val="none" w:sz="0" w:space="0" w:color="auto"/>
      </w:divBdr>
    </w:div>
    <w:div w:id="1234782722">
      <w:bodyDiv w:val="1"/>
      <w:marLeft w:val="0"/>
      <w:marRight w:val="0"/>
      <w:marTop w:val="0"/>
      <w:marBottom w:val="0"/>
      <w:divBdr>
        <w:top w:val="none" w:sz="0" w:space="0" w:color="auto"/>
        <w:left w:val="none" w:sz="0" w:space="0" w:color="auto"/>
        <w:bottom w:val="none" w:sz="0" w:space="0" w:color="auto"/>
        <w:right w:val="none" w:sz="0" w:space="0" w:color="auto"/>
      </w:divBdr>
    </w:div>
    <w:div w:id="1273826005">
      <w:bodyDiv w:val="1"/>
      <w:marLeft w:val="0"/>
      <w:marRight w:val="0"/>
      <w:marTop w:val="0"/>
      <w:marBottom w:val="0"/>
      <w:divBdr>
        <w:top w:val="none" w:sz="0" w:space="0" w:color="auto"/>
        <w:left w:val="none" w:sz="0" w:space="0" w:color="auto"/>
        <w:bottom w:val="none" w:sz="0" w:space="0" w:color="auto"/>
        <w:right w:val="none" w:sz="0" w:space="0" w:color="auto"/>
      </w:divBdr>
    </w:div>
    <w:div w:id="1304043933">
      <w:bodyDiv w:val="1"/>
      <w:marLeft w:val="0"/>
      <w:marRight w:val="0"/>
      <w:marTop w:val="0"/>
      <w:marBottom w:val="0"/>
      <w:divBdr>
        <w:top w:val="none" w:sz="0" w:space="0" w:color="auto"/>
        <w:left w:val="none" w:sz="0" w:space="0" w:color="auto"/>
        <w:bottom w:val="none" w:sz="0" w:space="0" w:color="auto"/>
        <w:right w:val="none" w:sz="0" w:space="0" w:color="auto"/>
      </w:divBdr>
    </w:div>
    <w:div w:id="1314604429">
      <w:bodyDiv w:val="1"/>
      <w:marLeft w:val="0"/>
      <w:marRight w:val="0"/>
      <w:marTop w:val="0"/>
      <w:marBottom w:val="0"/>
      <w:divBdr>
        <w:top w:val="none" w:sz="0" w:space="0" w:color="auto"/>
        <w:left w:val="none" w:sz="0" w:space="0" w:color="auto"/>
        <w:bottom w:val="none" w:sz="0" w:space="0" w:color="auto"/>
        <w:right w:val="none" w:sz="0" w:space="0" w:color="auto"/>
      </w:divBdr>
    </w:div>
    <w:div w:id="1379433392">
      <w:bodyDiv w:val="1"/>
      <w:marLeft w:val="0"/>
      <w:marRight w:val="0"/>
      <w:marTop w:val="0"/>
      <w:marBottom w:val="0"/>
      <w:divBdr>
        <w:top w:val="none" w:sz="0" w:space="0" w:color="auto"/>
        <w:left w:val="none" w:sz="0" w:space="0" w:color="auto"/>
        <w:bottom w:val="none" w:sz="0" w:space="0" w:color="auto"/>
        <w:right w:val="none" w:sz="0" w:space="0" w:color="auto"/>
      </w:divBdr>
    </w:div>
    <w:div w:id="1412847494">
      <w:bodyDiv w:val="1"/>
      <w:marLeft w:val="0"/>
      <w:marRight w:val="0"/>
      <w:marTop w:val="0"/>
      <w:marBottom w:val="0"/>
      <w:divBdr>
        <w:top w:val="none" w:sz="0" w:space="0" w:color="auto"/>
        <w:left w:val="none" w:sz="0" w:space="0" w:color="auto"/>
        <w:bottom w:val="none" w:sz="0" w:space="0" w:color="auto"/>
        <w:right w:val="none" w:sz="0" w:space="0" w:color="auto"/>
      </w:divBdr>
    </w:div>
    <w:div w:id="1443764691">
      <w:bodyDiv w:val="1"/>
      <w:marLeft w:val="0"/>
      <w:marRight w:val="0"/>
      <w:marTop w:val="0"/>
      <w:marBottom w:val="0"/>
      <w:divBdr>
        <w:top w:val="none" w:sz="0" w:space="0" w:color="auto"/>
        <w:left w:val="none" w:sz="0" w:space="0" w:color="auto"/>
        <w:bottom w:val="none" w:sz="0" w:space="0" w:color="auto"/>
        <w:right w:val="none" w:sz="0" w:space="0" w:color="auto"/>
      </w:divBdr>
    </w:div>
    <w:div w:id="1475371460">
      <w:bodyDiv w:val="1"/>
      <w:marLeft w:val="0"/>
      <w:marRight w:val="0"/>
      <w:marTop w:val="0"/>
      <w:marBottom w:val="0"/>
      <w:divBdr>
        <w:top w:val="none" w:sz="0" w:space="0" w:color="auto"/>
        <w:left w:val="none" w:sz="0" w:space="0" w:color="auto"/>
        <w:bottom w:val="none" w:sz="0" w:space="0" w:color="auto"/>
        <w:right w:val="none" w:sz="0" w:space="0" w:color="auto"/>
      </w:divBdr>
    </w:div>
    <w:div w:id="1528255948">
      <w:bodyDiv w:val="1"/>
      <w:marLeft w:val="0"/>
      <w:marRight w:val="0"/>
      <w:marTop w:val="0"/>
      <w:marBottom w:val="0"/>
      <w:divBdr>
        <w:top w:val="none" w:sz="0" w:space="0" w:color="auto"/>
        <w:left w:val="none" w:sz="0" w:space="0" w:color="auto"/>
        <w:bottom w:val="none" w:sz="0" w:space="0" w:color="auto"/>
        <w:right w:val="none" w:sz="0" w:space="0" w:color="auto"/>
      </w:divBdr>
    </w:div>
    <w:div w:id="1574315316">
      <w:bodyDiv w:val="1"/>
      <w:marLeft w:val="0"/>
      <w:marRight w:val="0"/>
      <w:marTop w:val="0"/>
      <w:marBottom w:val="0"/>
      <w:divBdr>
        <w:top w:val="none" w:sz="0" w:space="0" w:color="auto"/>
        <w:left w:val="none" w:sz="0" w:space="0" w:color="auto"/>
        <w:bottom w:val="none" w:sz="0" w:space="0" w:color="auto"/>
        <w:right w:val="none" w:sz="0" w:space="0" w:color="auto"/>
      </w:divBdr>
    </w:div>
    <w:div w:id="1645817463">
      <w:bodyDiv w:val="1"/>
      <w:marLeft w:val="0"/>
      <w:marRight w:val="0"/>
      <w:marTop w:val="0"/>
      <w:marBottom w:val="0"/>
      <w:divBdr>
        <w:top w:val="none" w:sz="0" w:space="0" w:color="auto"/>
        <w:left w:val="none" w:sz="0" w:space="0" w:color="auto"/>
        <w:bottom w:val="none" w:sz="0" w:space="0" w:color="auto"/>
        <w:right w:val="none" w:sz="0" w:space="0" w:color="auto"/>
      </w:divBdr>
    </w:div>
    <w:div w:id="1659380336">
      <w:bodyDiv w:val="1"/>
      <w:marLeft w:val="0"/>
      <w:marRight w:val="0"/>
      <w:marTop w:val="0"/>
      <w:marBottom w:val="0"/>
      <w:divBdr>
        <w:top w:val="none" w:sz="0" w:space="0" w:color="auto"/>
        <w:left w:val="none" w:sz="0" w:space="0" w:color="auto"/>
        <w:bottom w:val="none" w:sz="0" w:space="0" w:color="auto"/>
        <w:right w:val="none" w:sz="0" w:space="0" w:color="auto"/>
      </w:divBdr>
    </w:div>
    <w:div w:id="1721244001">
      <w:bodyDiv w:val="1"/>
      <w:marLeft w:val="0"/>
      <w:marRight w:val="0"/>
      <w:marTop w:val="0"/>
      <w:marBottom w:val="0"/>
      <w:divBdr>
        <w:top w:val="none" w:sz="0" w:space="0" w:color="auto"/>
        <w:left w:val="none" w:sz="0" w:space="0" w:color="auto"/>
        <w:bottom w:val="none" w:sz="0" w:space="0" w:color="auto"/>
        <w:right w:val="none" w:sz="0" w:space="0" w:color="auto"/>
      </w:divBdr>
    </w:div>
    <w:div w:id="1729764219">
      <w:bodyDiv w:val="1"/>
      <w:marLeft w:val="0"/>
      <w:marRight w:val="0"/>
      <w:marTop w:val="0"/>
      <w:marBottom w:val="0"/>
      <w:divBdr>
        <w:top w:val="none" w:sz="0" w:space="0" w:color="auto"/>
        <w:left w:val="none" w:sz="0" w:space="0" w:color="auto"/>
        <w:bottom w:val="none" w:sz="0" w:space="0" w:color="auto"/>
        <w:right w:val="none" w:sz="0" w:space="0" w:color="auto"/>
      </w:divBdr>
    </w:div>
    <w:div w:id="1774587815">
      <w:bodyDiv w:val="1"/>
      <w:marLeft w:val="0"/>
      <w:marRight w:val="0"/>
      <w:marTop w:val="0"/>
      <w:marBottom w:val="0"/>
      <w:divBdr>
        <w:top w:val="none" w:sz="0" w:space="0" w:color="auto"/>
        <w:left w:val="none" w:sz="0" w:space="0" w:color="auto"/>
        <w:bottom w:val="none" w:sz="0" w:space="0" w:color="auto"/>
        <w:right w:val="none" w:sz="0" w:space="0" w:color="auto"/>
      </w:divBdr>
    </w:div>
    <w:div w:id="1786466000">
      <w:bodyDiv w:val="1"/>
      <w:marLeft w:val="0"/>
      <w:marRight w:val="0"/>
      <w:marTop w:val="0"/>
      <w:marBottom w:val="0"/>
      <w:divBdr>
        <w:top w:val="none" w:sz="0" w:space="0" w:color="auto"/>
        <w:left w:val="none" w:sz="0" w:space="0" w:color="auto"/>
        <w:bottom w:val="none" w:sz="0" w:space="0" w:color="auto"/>
        <w:right w:val="none" w:sz="0" w:space="0" w:color="auto"/>
      </w:divBdr>
    </w:div>
    <w:div w:id="1807819834">
      <w:bodyDiv w:val="1"/>
      <w:marLeft w:val="0"/>
      <w:marRight w:val="0"/>
      <w:marTop w:val="0"/>
      <w:marBottom w:val="0"/>
      <w:divBdr>
        <w:top w:val="none" w:sz="0" w:space="0" w:color="auto"/>
        <w:left w:val="none" w:sz="0" w:space="0" w:color="auto"/>
        <w:bottom w:val="none" w:sz="0" w:space="0" w:color="auto"/>
        <w:right w:val="none" w:sz="0" w:space="0" w:color="auto"/>
      </w:divBdr>
    </w:div>
    <w:div w:id="1861308749">
      <w:bodyDiv w:val="1"/>
      <w:marLeft w:val="0"/>
      <w:marRight w:val="0"/>
      <w:marTop w:val="0"/>
      <w:marBottom w:val="0"/>
      <w:divBdr>
        <w:top w:val="none" w:sz="0" w:space="0" w:color="auto"/>
        <w:left w:val="none" w:sz="0" w:space="0" w:color="auto"/>
        <w:bottom w:val="none" w:sz="0" w:space="0" w:color="auto"/>
        <w:right w:val="none" w:sz="0" w:space="0" w:color="auto"/>
      </w:divBdr>
    </w:div>
    <w:div w:id="1891920995">
      <w:bodyDiv w:val="1"/>
      <w:marLeft w:val="0"/>
      <w:marRight w:val="0"/>
      <w:marTop w:val="0"/>
      <w:marBottom w:val="0"/>
      <w:divBdr>
        <w:top w:val="none" w:sz="0" w:space="0" w:color="auto"/>
        <w:left w:val="none" w:sz="0" w:space="0" w:color="auto"/>
        <w:bottom w:val="none" w:sz="0" w:space="0" w:color="auto"/>
        <w:right w:val="none" w:sz="0" w:space="0" w:color="auto"/>
      </w:divBdr>
    </w:div>
    <w:div w:id="1929071219">
      <w:bodyDiv w:val="1"/>
      <w:marLeft w:val="0"/>
      <w:marRight w:val="0"/>
      <w:marTop w:val="0"/>
      <w:marBottom w:val="0"/>
      <w:divBdr>
        <w:top w:val="none" w:sz="0" w:space="0" w:color="auto"/>
        <w:left w:val="none" w:sz="0" w:space="0" w:color="auto"/>
        <w:bottom w:val="none" w:sz="0" w:space="0" w:color="auto"/>
        <w:right w:val="none" w:sz="0" w:space="0" w:color="auto"/>
      </w:divBdr>
    </w:div>
    <w:div w:id="1933319694">
      <w:bodyDiv w:val="1"/>
      <w:marLeft w:val="0"/>
      <w:marRight w:val="0"/>
      <w:marTop w:val="0"/>
      <w:marBottom w:val="0"/>
      <w:divBdr>
        <w:top w:val="none" w:sz="0" w:space="0" w:color="auto"/>
        <w:left w:val="none" w:sz="0" w:space="0" w:color="auto"/>
        <w:bottom w:val="none" w:sz="0" w:space="0" w:color="auto"/>
        <w:right w:val="none" w:sz="0" w:space="0" w:color="auto"/>
      </w:divBdr>
    </w:div>
    <w:div w:id="1936399963">
      <w:bodyDiv w:val="1"/>
      <w:marLeft w:val="0"/>
      <w:marRight w:val="0"/>
      <w:marTop w:val="0"/>
      <w:marBottom w:val="0"/>
      <w:divBdr>
        <w:top w:val="none" w:sz="0" w:space="0" w:color="auto"/>
        <w:left w:val="none" w:sz="0" w:space="0" w:color="auto"/>
        <w:bottom w:val="none" w:sz="0" w:space="0" w:color="auto"/>
        <w:right w:val="none" w:sz="0" w:space="0" w:color="auto"/>
      </w:divBdr>
    </w:div>
    <w:div w:id="1945454917">
      <w:bodyDiv w:val="1"/>
      <w:marLeft w:val="0"/>
      <w:marRight w:val="0"/>
      <w:marTop w:val="0"/>
      <w:marBottom w:val="0"/>
      <w:divBdr>
        <w:top w:val="none" w:sz="0" w:space="0" w:color="auto"/>
        <w:left w:val="none" w:sz="0" w:space="0" w:color="auto"/>
        <w:bottom w:val="none" w:sz="0" w:space="0" w:color="auto"/>
        <w:right w:val="none" w:sz="0" w:space="0" w:color="auto"/>
      </w:divBdr>
    </w:div>
    <w:div w:id="1960141933">
      <w:bodyDiv w:val="1"/>
      <w:marLeft w:val="0"/>
      <w:marRight w:val="0"/>
      <w:marTop w:val="0"/>
      <w:marBottom w:val="0"/>
      <w:divBdr>
        <w:top w:val="none" w:sz="0" w:space="0" w:color="auto"/>
        <w:left w:val="none" w:sz="0" w:space="0" w:color="auto"/>
        <w:bottom w:val="none" w:sz="0" w:space="0" w:color="auto"/>
        <w:right w:val="none" w:sz="0" w:space="0" w:color="auto"/>
      </w:divBdr>
    </w:div>
    <w:div w:id="1962952669">
      <w:bodyDiv w:val="1"/>
      <w:marLeft w:val="0"/>
      <w:marRight w:val="0"/>
      <w:marTop w:val="0"/>
      <w:marBottom w:val="0"/>
      <w:divBdr>
        <w:top w:val="none" w:sz="0" w:space="0" w:color="auto"/>
        <w:left w:val="none" w:sz="0" w:space="0" w:color="auto"/>
        <w:bottom w:val="none" w:sz="0" w:space="0" w:color="auto"/>
        <w:right w:val="none" w:sz="0" w:space="0" w:color="auto"/>
      </w:divBdr>
    </w:div>
    <w:div w:id="1972175145">
      <w:bodyDiv w:val="1"/>
      <w:marLeft w:val="0"/>
      <w:marRight w:val="0"/>
      <w:marTop w:val="0"/>
      <w:marBottom w:val="0"/>
      <w:divBdr>
        <w:top w:val="none" w:sz="0" w:space="0" w:color="auto"/>
        <w:left w:val="none" w:sz="0" w:space="0" w:color="auto"/>
        <w:bottom w:val="none" w:sz="0" w:space="0" w:color="auto"/>
        <w:right w:val="none" w:sz="0" w:space="0" w:color="auto"/>
      </w:divBdr>
    </w:div>
    <w:div w:id="2032222111">
      <w:bodyDiv w:val="1"/>
      <w:marLeft w:val="0"/>
      <w:marRight w:val="0"/>
      <w:marTop w:val="0"/>
      <w:marBottom w:val="0"/>
      <w:divBdr>
        <w:top w:val="none" w:sz="0" w:space="0" w:color="auto"/>
        <w:left w:val="none" w:sz="0" w:space="0" w:color="auto"/>
        <w:bottom w:val="none" w:sz="0" w:space="0" w:color="auto"/>
        <w:right w:val="none" w:sz="0" w:space="0" w:color="auto"/>
      </w:divBdr>
    </w:div>
    <w:div w:id="2088989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E08F5-3545-41E4-B8AB-57700ECA8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26</Words>
  <Characters>6421</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STATE BOARD TO REVIEW CLAIMS</vt:lpstr>
    </vt:vector>
  </TitlesOfParts>
  <Company>NDEP</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BOARD TO REVIEW CLAIMS</dc:title>
  <dc:creator>Val King</dc:creator>
  <cp:lastModifiedBy>Sean Stratton</cp:lastModifiedBy>
  <cp:revision>2</cp:revision>
  <cp:lastPrinted>2026-05-20T16:09:00Z</cp:lastPrinted>
  <dcterms:created xsi:type="dcterms:W3CDTF">2026-07-23T14:57:00Z</dcterms:created>
  <dcterms:modified xsi:type="dcterms:W3CDTF">2026-07-2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